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74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00"/>
        <w:gridCol w:w="270"/>
        <w:gridCol w:w="3600"/>
      </w:tblGrid>
      <w:tr w:rsidR="00B3617A" w:rsidRPr="00E261DB" w14:paraId="589C49CA" w14:textId="77777777">
        <w:tc>
          <w:tcPr>
            <w:tcW w:w="3600" w:type="dxa"/>
          </w:tcPr>
          <w:p w14:paraId="7919D086" w14:textId="18CE50D2" w:rsidR="00DA06D0" w:rsidRPr="00E261DB" w:rsidRDefault="00F81C7D">
            <w:pPr>
              <w:tabs>
                <w:tab w:val="left" w:pos="5268"/>
              </w:tabs>
              <w:spacing w:before="40"/>
              <w:ind w:left="-11" w:right="-113"/>
              <w:jc w:val="center"/>
              <w:rPr>
                <w:b/>
                <w:sz w:val="18"/>
                <w:lang w:val="pt-BR"/>
              </w:rPr>
            </w:pPr>
            <w:r w:rsidRPr="00E261DB">
              <w:rPr>
                <w:b/>
                <w:sz w:val="18"/>
                <w:lang w:val="pt-BR"/>
              </w:rPr>
              <w:t>H</w:t>
            </w:r>
            <w:r w:rsidR="00DA06D0" w:rsidRPr="00E261DB">
              <w:rPr>
                <w:b/>
                <w:sz w:val="18"/>
                <w:lang w:val="pt-BR"/>
              </w:rPr>
              <w:t>ỘI THÁNH TIN LÀNH VIỆT NAM (MN</w:t>
            </w:r>
            <w:r w:rsidR="0046475F" w:rsidRPr="00E261DB">
              <w:rPr>
                <w:b/>
                <w:sz w:val="18"/>
                <w:lang w:val="pt-BR"/>
              </w:rPr>
              <w:t>.</w:t>
            </w:r>
          </w:p>
          <w:p w14:paraId="6E61A9E6" w14:textId="684FBBE6" w:rsidR="00DA06D0" w:rsidRPr="00E261DB" w:rsidRDefault="00DA06D0">
            <w:pPr>
              <w:jc w:val="center"/>
              <w:rPr>
                <w:rFonts w:asciiTheme="minorHAnsi" w:hAnsiTheme="minorHAnsi" w:cstheme="minorHAnsi"/>
                <w:bCs/>
                <w:sz w:val="18"/>
                <w:szCs w:val="28"/>
                <w:lang w:val="pt-BR"/>
              </w:rPr>
            </w:pPr>
            <w:r w:rsidRPr="00E261DB">
              <w:rPr>
                <w:rFonts w:asciiTheme="minorHAnsi" w:hAnsiTheme="minorHAnsi" w:cstheme="minorHAnsi"/>
                <w:bCs/>
                <w:sz w:val="18"/>
                <w:szCs w:val="28"/>
                <w:lang w:val="pt-BR"/>
              </w:rPr>
              <w:t>CHI HỘI TÔ HIẾN THÀNH</w:t>
            </w:r>
          </w:p>
          <w:p w14:paraId="33BFDB42" w14:textId="77777777" w:rsidR="00DA06D0" w:rsidRPr="00E261DB" w:rsidRDefault="00DA06D0">
            <w:pPr>
              <w:jc w:val="center"/>
              <w:rPr>
                <w:b/>
                <w:sz w:val="20"/>
                <w:szCs w:val="36"/>
                <w:lang w:val="pt-BR"/>
              </w:rPr>
            </w:pPr>
            <w:r w:rsidRPr="00E261DB">
              <w:rPr>
                <w:b/>
                <w:sz w:val="18"/>
                <w:szCs w:val="28"/>
                <w:lang w:val="pt-BR"/>
              </w:rPr>
              <w:t>BAN C</w:t>
            </w:r>
            <w:r w:rsidRPr="00E261DB">
              <w:rPr>
                <w:b/>
                <w:sz w:val="18"/>
                <w:szCs w:val="28"/>
                <w:lang w:val="vi-VN"/>
              </w:rPr>
              <w:t>Ơ ĐỐC GIÁO DỤC</w:t>
            </w:r>
          </w:p>
        </w:tc>
        <w:tc>
          <w:tcPr>
            <w:tcW w:w="270" w:type="dxa"/>
          </w:tcPr>
          <w:p w14:paraId="624B52CF" w14:textId="77777777" w:rsidR="00DA06D0" w:rsidRPr="00E261DB" w:rsidRDefault="00DA06D0">
            <w:pPr>
              <w:tabs>
                <w:tab w:val="left" w:pos="5268"/>
              </w:tabs>
              <w:spacing w:before="120" w:after="120"/>
              <w:jc w:val="both"/>
              <w:rPr>
                <w:rFonts w:ascii="VNI-Times" w:hAnsi="VNI-Times"/>
                <w:i/>
                <w:sz w:val="18"/>
                <w:szCs w:val="18"/>
                <w:lang w:val="pt-BR"/>
              </w:rPr>
            </w:pPr>
          </w:p>
        </w:tc>
        <w:tc>
          <w:tcPr>
            <w:tcW w:w="3600" w:type="dxa"/>
          </w:tcPr>
          <w:p w14:paraId="7EB4B540" w14:textId="5038B207" w:rsidR="00DA06D0" w:rsidRPr="00E261DB" w:rsidRDefault="00DA06D0">
            <w:pPr>
              <w:tabs>
                <w:tab w:val="left" w:pos="5268"/>
              </w:tabs>
              <w:spacing w:after="120"/>
              <w:ind w:left="-119" w:right="-102"/>
              <w:rPr>
                <w:i/>
                <w:sz w:val="18"/>
                <w:szCs w:val="18"/>
                <w:lang w:val="pt-BR"/>
              </w:rPr>
            </w:pPr>
            <w:r w:rsidRPr="00E261DB">
              <w:rPr>
                <w:i/>
                <w:sz w:val="18"/>
                <w:szCs w:val="18"/>
                <w:lang w:val="pt-BR"/>
              </w:rPr>
              <w:t>* Họ và tên</w:t>
            </w:r>
            <w:r w:rsidR="005277F2" w:rsidRPr="00E261DB">
              <w:rPr>
                <w:i/>
                <w:sz w:val="18"/>
                <w:szCs w:val="18"/>
                <w:lang w:val="pt-BR"/>
              </w:rPr>
              <w:t>:</w:t>
            </w:r>
            <w:r w:rsidR="00E224B0" w:rsidRPr="00E261DB">
              <w:rPr>
                <w:i/>
                <w:sz w:val="18"/>
                <w:szCs w:val="18"/>
                <w:lang w:val="pt-BR"/>
              </w:rPr>
              <w:t xml:space="preserve"> </w:t>
            </w:r>
            <w:r w:rsidR="006F0825" w:rsidRPr="00E261DB">
              <w:rPr>
                <w:i/>
                <w:sz w:val="18"/>
                <w:szCs w:val="18"/>
                <w:lang w:val="pt-BR"/>
              </w:rPr>
              <w:t>________________________</w:t>
            </w:r>
          </w:p>
          <w:p w14:paraId="759A4139" w14:textId="02D87F97" w:rsidR="00DA06D0" w:rsidRPr="00E261DB" w:rsidRDefault="00DA06D0">
            <w:pPr>
              <w:tabs>
                <w:tab w:val="left" w:pos="5268"/>
              </w:tabs>
              <w:spacing w:before="120" w:after="120"/>
              <w:ind w:left="-119" w:right="-104"/>
              <w:rPr>
                <w:i/>
                <w:sz w:val="18"/>
                <w:szCs w:val="18"/>
                <w:lang w:val="pt-BR"/>
              </w:rPr>
            </w:pPr>
            <w:r w:rsidRPr="00E261DB">
              <w:rPr>
                <w:i/>
                <w:sz w:val="18"/>
                <w:szCs w:val="18"/>
                <w:lang w:val="pt-BR"/>
              </w:rPr>
              <w:t>* Năm sinh</w:t>
            </w:r>
            <w:r w:rsidR="005277F2" w:rsidRPr="00E261DB">
              <w:rPr>
                <w:i/>
                <w:sz w:val="18"/>
                <w:szCs w:val="18"/>
                <w:lang w:val="pt-BR"/>
              </w:rPr>
              <w:t>:</w:t>
            </w:r>
            <w:r w:rsidRPr="00E261DB">
              <w:rPr>
                <w:i/>
                <w:sz w:val="18"/>
                <w:szCs w:val="18"/>
                <w:lang w:val="pt-BR"/>
              </w:rPr>
              <w:t xml:space="preserve"> </w:t>
            </w:r>
            <w:r w:rsidR="005277F2" w:rsidRPr="00E261DB">
              <w:rPr>
                <w:i/>
                <w:sz w:val="18"/>
                <w:szCs w:val="18"/>
                <w:lang w:val="pt-BR"/>
              </w:rPr>
              <w:t>_________</w:t>
            </w:r>
            <w:r w:rsidRPr="00E261DB">
              <w:rPr>
                <w:i/>
                <w:sz w:val="18"/>
                <w:szCs w:val="18"/>
                <w:lang w:val="pt-BR"/>
              </w:rPr>
              <w:t xml:space="preserve"> ĐT:</w:t>
            </w:r>
            <w:r w:rsidR="005277F2" w:rsidRPr="00E261DB">
              <w:rPr>
                <w:i/>
                <w:sz w:val="18"/>
                <w:szCs w:val="18"/>
                <w:lang w:val="pt-BR"/>
              </w:rPr>
              <w:t xml:space="preserve"> ___________</w:t>
            </w:r>
          </w:p>
          <w:p w14:paraId="39C513FB" w14:textId="23B42AA8" w:rsidR="00DA06D0" w:rsidRPr="00E261DB" w:rsidRDefault="00DA06D0">
            <w:pPr>
              <w:tabs>
                <w:tab w:val="left" w:pos="5268"/>
              </w:tabs>
              <w:spacing w:after="120"/>
              <w:ind w:left="-119" w:right="-102"/>
              <w:rPr>
                <w:i/>
                <w:sz w:val="18"/>
                <w:szCs w:val="18"/>
                <w:lang w:val="pt-BR"/>
              </w:rPr>
            </w:pPr>
            <w:r w:rsidRPr="00E261DB">
              <w:rPr>
                <w:i/>
                <w:sz w:val="18"/>
                <w:szCs w:val="18"/>
                <w:lang w:val="pt-BR"/>
              </w:rPr>
              <w:t>* Lớp TCN</w:t>
            </w:r>
            <w:r w:rsidR="005277F2" w:rsidRPr="00E261DB">
              <w:rPr>
                <w:i/>
                <w:sz w:val="18"/>
                <w:szCs w:val="18"/>
                <w:lang w:val="pt-BR"/>
              </w:rPr>
              <w:t xml:space="preserve">: </w:t>
            </w:r>
            <w:r w:rsidR="006F0825" w:rsidRPr="00E261DB">
              <w:rPr>
                <w:i/>
                <w:sz w:val="18"/>
                <w:szCs w:val="18"/>
                <w:lang w:val="pt-BR"/>
              </w:rPr>
              <w:t>________________________</w:t>
            </w:r>
          </w:p>
        </w:tc>
      </w:tr>
    </w:tbl>
    <w:p w14:paraId="7EC7C0C4" w14:textId="770BFB41" w:rsidR="00DA06D0" w:rsidRPr="00E261DB" w:rsidRDefault="00117D8F" w:rsidP="00DA06D0">
      <w:pPr>
        <w:spacing w:before="120" w:after="120"/>
        <w:jc w:val="center"/>
        <w:rPr>
          <w:b/>
          <w:sz w:val="28"/>
          <w:szCs w:val="22"/>
          <w:lang w:val="pt-BR"/>
        </w:rPr>
      </w:pPr>
      <w:r w:rsidRPr="00E261DB">
        <mc:AlternateContent>
          <mc:Choice Requires="wpg">
            <w:drawing>
              <wp:anchor distT="0" distB="0" distL="114300" distR="114300" simplePos="0" relativeHeight="251876350" behindDoc="0" locked="0" layoutInCell="1" allowOverlap="1" wp14:anchorId="0B542AF6" wp14:editId="67C98488">
                <wp:simplePos x="0" y="0"/>
                <wp:positionH relativeFrom="margin">
                  <wp:posOffset>51988</wp:posOffset>
                </wp:positionH>
                <wp:positionV relativeFrom="paragraph">
                  <wp:posOffset>20955</wp:posOffset>
                </wp:positionV>
                <wp:extent cx="819150" cy="775970"/>
                <wp:effectExtent l="0" t="0" r="19050" b="24130"/>
                <wp:wrapNone/>
                <wp:docPr id="2" name="Group So Bai"/>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19150" cy="775970"/>
                          <a:chOff x="9533" y="1724"/>
                          <a:chExt cx="1619" cy="1411"/>
                        </a:xfrm>
                      </wpg:grpSpPr>
                      <wps:wsp>
                        <wps:cNvPr id="1171769257" name="Oval 6"/>
                        <wps:cNvSpPr>
                          <a:spLocks noChangeArrowheads="1"/>
                        </wps:cNvSpPr>
                        <wps:spPr bwMode="auto">
                          <a:xfrm>
                            <a:off x="9533" y="1724"/>
                            <a:ext cx="1619" cy="1411"/>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020211493" name="Text Box 7"/>
                        <wps:cNvSpPr txBox="1">
                          <a:spLocks noChangeArrowheads="1"/>
                        </wps:cNvSpPr>
                        <wps:spPr bwMode="auto">
                          <a:xfrm>
                            <a:off x="9665" y="1936"/>
                            <a:ext cx="1403" cy="1078"/>
                          </a:xfrm>
                          <a:prstGeom prst="rect">
                            <a:avLst/>
                          </a:prstGeom>
                          <a:noFill/>
                          <a:ln>
                            <a:noFill/>
                          </a:ln>
                        </wps:spPr>
                        <wps:txbx>
                          <w:txbxContent>
                            <w:p w14:paraId="6E3E1F2A" w14:textId="77777777" w:rsidR="002E5B84" w:rsidRPr="00D54D8F" w:rsidRDefault="002E5B84" w:rsidP="00DA06D0">
                              <w:pPr>
                                <w:jc w:val="center"/>
                                <w:rPr>
                                  <w:b/>
                                  <w:color w:val="000000"/>
                                  <w:sz w:val="28"/>
                                  <w:szCs w:val="36"/>
                                  <w:u w:val="single"/>
                                </w:rPr>
                              </w:pPr>
                              <w:r w:rsidRPr="00D54D8F">
                                <w:rPr>
                                  <w:b/>
                                  <w:color w:val="000000"/>
                                  <w:sz w:val="28"/>
                                  <w:szCs w:val="36"/>
                                  <w:u w:val="single"/>
                                </w:rPr>
                                <w:t>Bài số</w:t>
                              </w:r>
                            </w:p>
                            <w:p w14:paraId="603E7ECC" w14:textId="06ED3691" w:rsidR="002E5B84" w:rsidRPr="00D54D8F" w:rsidRDefault="000F5C51" w:rsidP="00DA06D0">
                              <w:pPr>
                                <w:jc w:val="center"/>
                                <w:rPr>
                                  <w:b/>
                                  <w:color w:val="000000"/>
                                  <w:sz w:val="36"/>
                                  <w:szCs w:val="36"/>
                                </w:rPr>
                              </w:pPr>
                              <w:r>
                                <w:rPr>
                                  <w:b/>
                                  <w:color w:val="000000"/>
                                  <w:sz w:val="36"/>
                                  <w:szCs w:val="36"/>
                                </w:rPr>
                                <w:t>50</w:t>
                              </w:r>
                              <w:r w:rsidR="002E5B84" w:rsidRPr="00D54D8F">
                                <w:rPr>
                                  <w:b/>
                                  <w:color w:val="000000"/>
                                  <w:sz w:val="36"/>
                                  <w:szCs w:val="36"/>
                                </w:rPr>
                                <w:t>/2</w:t>
                              </w:r>
                              <w:r w:rsidR="005617E0">
                                <w:rPr>
                                  <w:b/>
                                  <w:color w:val="000000"/>
                                  <w:sz w:val="36"/>
                                  <w:szCs w:val="36"/>
                                </w:rPr>
                                <w:t>5</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B542AF6" id="Group So Bai" o:spid="_x0000_s1026" style="position:absolute;left:0;text-align:left;margin-left:4.1pt;margin-top:1.65pt;width:64.5pt;height:61.1pt;z-index:251876350;mso-position-horizontal-relative:margin" coordorigin="9533,1724" coordsize="1619,14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">
                <v:oval id="Oval 6" o:spid="_x0000_s1027" style="position:absolute;left:9533;top:1724;width:1619;height:14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"/>
                <v:shapetype id="_x0000_t202" coordsize="21600,21600" o:spt="202" path="m,l,21600r21600,l21600,xe">
                  <v:stroke joinstyle="miter"/>
                  <v:path gradientshapeok="t" o:connecttype="rect"/>
                </v:shapetype>
                <v:shape id="Text Box 7" o:spid="_x0000_s1028" type="#_x0000_t202" style="position:absolute;left:9665;top:1936;width:1403;height:10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" filled="f" stroked="f">
                  <v:textbox>
                    <w:txbxContent>
                      <w:p w14:paraId="6E3E1F2A" w14:textId="77777777" w:rsidR="002E5B84" w:rsidRPr="00D54D8F" w:rsidRDefault="002E5B84" w:rsidP="00DA06D0">
                        <w:pPr>
                          <w:jc w:val="center"/>
                          <w:rPr>
                            <w:b/>
                            <w:color w:val="000000"/>
                            <w:sz w:val="28"/>
                            <w:szCs w:val="36"/>
                            <w:u w:val="single"/>
                          </w:rPr>
                        </w:pPr>
                        <w:r w:rsidRPr="00D54D8F">
                          <w:rPr>
                            <w:b/>
                            <w:color w:val="000000"/>
                            <w:sz w:val="28"/>
                            <w:szCs w:val="36"/>
                            <w:u w:val="single"/>
                          </w:rPr>
                          <w:t>Bài số</w:t>
                        </w:r>
                      </w:p>
                      <w:p w14:paraId="603E7ECC" w14:textId="06ED3691" w:rsidR="002E5B84" w:rsidRPr="00D54D8F" w:rsidRDefault="000F5C51" w:rsidP="00DA06D0">
                        <w:pPr>
                          <w:jc w:val="center"/>
                          <w:rPr>
                            <w:b/>
                            <w:color w:val="000000"/>
                            <w:sz w:val="36"/>
                            <w:szCs w:val="36"/>
                          </w:rPr>
                        </w:pPr>
                        <w:r>
                          <w:rPr>
                            <w:b/>
                            <w:color w:val="000000"/>
                            <w:sz w:val="36"/>
                            <w:szCs w:val="36"/>
                          </w:rPr>
                          <w:t>50</w:t>
                        </w:r>
                        <w:r w:rsidR="002E5B84" w:rsidRPr="00D54D8F">
                          <w:rPr>
                            <w:b/>
                            <w:color w:val="000000"/>
                            <w:sz w:val="36"/>
                            <w:szCs w:val="36"/>
                          </w:rPr>
                          <w:t>/2</w:t>
                        </w:r>
                        <w:r w:rsidR="005617E0">
                          <w:rPr>
                            <w:b/>
                            <w:color w:val="000000"/>
                            <w:sz w:val="36"/>
                            <w:szCs w:val="36"/>
                          </w:rPr>
                          <w:t>5</w:t>
                        </w:r>
                      </w:p>
                    </w:txbxContent>
                  </v:textbox>
                </v:shape>
                <w10:wrap anchorx="margin"/>
              </v:group>
            </w:pict>
          </mc:Fallback>
        </mc:AlternateContent>
      </w:r>
      <w:r w:rsidR="00BD4944" w:rsidRPr="00E261DB">
        <mc:AlternateContent>
          <mc:Choice Requires="wpg">
            <w:drawing>
              <wp:anchor distT="0" distB="0" distL="114300" distR="114300" simplePos="0" relativeHeight="251879424" behindDoc="0" locked="0" layoutInCell="1" allowOverlap="1" wp14:anchorId="701B1E8C" wp14:editId="3ACEADF5">
                <wp:simplePos x="0" y="0"/>
                <wp:positionH relativeFrom="column">
                  <wp:posOffset>3860800</wp:posOffset>
                </wp:positionH>
                <wp:positionV relativeFrom="paragraph">
                  <wp:posOffset>49530</wp:posOffset>
                </wp:positionV>
                <wp:extent cx="819150" cy="775970"/>
                <wp:effectExtent l="0" t="0" r="19050" b="24130"/>
                <wp:wrapNone/>
                <wp:docPr id="3" name="Group O Diem"/>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19150" cy="775970"/>
                          <a:chOff x="9533" y="1724"/>
                          <a:chExt cx="1619" cy="1411"/>
                        </a:xfrm>
                      </wpg:grpSpPr>
                      <wps:wsp>
                        <wps:cNvPr id="1626990433" name="Oval 6"/>
                        <wps:cNvSpPr>
                          <a:spLocks noChangeArrowheads="1"/>
                        </wps:cNvSpPr>
                        <wps:spPr bwMode="auto">
                          <a:xfrm>
                            <a:off x="9533" y="1724"/>
                            <a:ext cx="1619" cy="1411"/>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061329431" name="Text Box 7"/>
                        <wps:cNvSpPr txBox="1">
                          <a:spLocks noChangeArrowheads="1"/>
                        </wps:cNvSpPr>
                        <wps:spPr bwMode="auto">
                          <a:xfrm>
                            <a:off x="9665" y="1936"/>
                            <a:ext cx="1403" cy="1078"/>
                          </a:xfrm>
                          <a:prstGeom prst="rect">
                            <a:avLst/>
                          </a:prstGeom>
                          <a:noFill/>
                          <a:ln>
                            <a:noFill/>
                          </a:ln>
                        </wps:spPr>
                        <wps:txbx>
                          <w:txbxContent>
                            <w:p w14:paraId="43098C8A" w14:textId="77777777" w:rsidR="002E5B84" w:rsidRPr="00D54D8F" w:rsidRDefault="002E5B84" w:rsidP="00DA06D0">
                              <w:pPr>
                                <w:jc w:val="center"/>
                                <w:rPr>
                                  <w:b/>
                                  <w:color w:val="000000"/>
                                  <w:sz w:val="28"/>
                                  <w:szCs w:val="36"/>
                                  <w:u w:val="single"/>
                                </w:rPr>
                              </w:pPr>
                              <w:r>
                                <w:rPr>
                                  <w:b/>
                                  <w:color w:val="000000"/>
                                  <w:sz w:val="28"/>
                                  <w:szCs w:val="36"/>
                                  <w:u w:val="single"/>
                                </w:rPr>
                                <w:t>Điểm</w:t>
                              </w:r>
                            </w:p>
                            <w:p w14:paraId="60617282" w14:textId="77777777" w:rsidR="002E5B84" w:rsidRPr="00D54D8F" w:rsidRDefault="002E5B84" w:rsidP="00DA06D0">
                              <w:pPr>
                                <w:jc w:val="center"/>
                                <w:rPr>
                                  <w:b/>
                                  <w:color w:val="000000"/>
                                  <w:sz w:val="36"/>
                                  <w:szCs w:val="36"/>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01B1E8C" id="Group O Diem" o:spid="_x0000_s1029" style="position:absolute;left:0;text-align:left;margin-left:304pt;margin-top:3.9pt;width:64.5pt;height:61.1pt;z-index:251879424" coordorigin="9533,1724" coordsize="1619,14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">
                <v:oval id="Oval 6" o:spid="_x0000_s1030" style="position:absolute;left:9533;top:1724;width:1619;height:14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"/>
                <v:shape id="Text Box 7" o:spid="_x0000_s1031" type="#_x0000_t202" style="position:absolute;left:9665;top:1936;width:1403;height:10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" filled="f" stroked="f">
                  <v:textbox>
                    <w:txbxContent>
                      <w:p w14:paraId="43098C8A" w14:textId="77777777" w:rsidR="002E5B84" w:rsidRPr="00D54D8F" w:rsidRDefault="002E5B84" w:rsidP="00DA06D0">
                        <w:pPr>
                          <w:jc w:val="center"/>
                          <w:rPr>
                            <w:b/>
                            <w:color w:val="000000"/>
                            <w:sz w:val="28"/>
                            <w:szCs w:val="36"/>
                            <w:u w:val="single"/>
                          </w:rPr>
                        </w:pPr>
                        <w:r>
                          <w:rPr>
                            <w:b/>
                            <w:color w:val="000000"/>
                            <w:sz w:val="28"/>
                            <w:szCs w:val="36"/>
                            <w:u w:val="single"/>
                          </w:rPr>
                          <w:t>Điểm</w:t>
                        </w:r>
                      </w:p>
                      <w:p w14:paraId="60617282" w14:textId="77777777" w:rsidR="002E5B84" w:rsidRPr="00D54D8F" w:rsidRDefault="002E5B84" w:rsidP="00DA06D0">
                        <w:pPr>
                          <w:jc w:val="center"/>
                          <w:rPr>
                            <w:b/>
                            <w:color w:val="000000"/>
                            <w:sz w:val="36"/>
                            <w:szCs w:val="36"/>
                          </w:rPr>
                        </w:pPr>
                      </w:p>
                    </w:txbxContent>
                  </v:textbox>
                </v:shape>
              </v:group>
            </w:pict>
          </mc:Fallback>
        </mc:AlternateContent>
      </w:r>
      <w:r w:rsidR="00BF740D" w:rsidRPr="00E261DB">
        <w:rPr>
          <w:b/>
          <w:sz w:val="28"/>
          <w:szCs w:val="22"/>
          <w:lang w:val="pt-BR"/>
        </w:rPr>
        <w:t>LỜI SỐNG HẰNG NGÀY</w:t>
      </w:r>
    </w:p>
    <w:p w14:paraId="503B1F1B" w14:textId="50BAB149" w:rsidR="00DA06D0" w:rsidRPr="00E261DB" w:rsidRDefault="00DA06D0" w:rsidP="00250523">
      <w:pPr>
        <w:tabs>
          <w:tab w:val="left" w:pos="1560"/>
        </w:tabs>
        <w:rPr>
          <w:b/>
          <w:sz w:val="21"/>
          <w:szCs w:val="21"/>
          <w:lang w:val="pt-BR"/>
        </w:rPr>
      </w:pPr>
      <w:r w:rsidRPr="00E261DB">
        <w:rPr>
          <w:sz w:val="22"/>
          <w:szCs w:val="22"/>
          <w:lang w:val="pt-BR"/>
        </w:rPr>
        <w:tab/>
      </w:r>
      <w:r w:rsidRPr="00E261DB">
        <w:rPr>
          <w:sz w:val="21"/>
          <w:szCs w:val="21"/>
        </w:rPr>
        <w:sym w:font="Wingdings" w:char="F0B1"/>
      </w:r>
      <w:r w:rsidRPr="00E261DB">
        <w:rPr>
          <w:b/>
          <w:i/>
          <w:sz w:val="21"/>
          <w:szCs w:val="21"/>
          <w:lang w:val="pt-BR"/>
        </w:rPr>
        <w:t xml:space="preserve"> </w:t>
      </w:r>
      <w:r w:rsidRPr="00E261DB">
        <w:rPr>
          <w:b/>
          <w:sz w:val="21"/>
          <w:szCs w:val="21"/>
          <w:lang w:val="pt-BR"/>
        </w:rPr>
        <w:t xml:space="preserve">Kinh Thánh: </w:t>
      </w:r>
      <w:r w:rsidR="00DA52BE" w:rsidRPr="00E261DB">
        <w:rPr>
          <w:b/>
          <w:sz w:val="21"/>
          <w:szCs w:val="21"/>
          <w:lang w:val="pt-BR"/>
        </w:rPr>
        <w:t>Thi Thiên</w:t>
      </w:r>
      <w:r w:rsidR="00176E5D" w:rsidRPr="00E261DB">
        <w:rPr>
          <w:b/>
          <w:sz w:val="21"/>
          <w:szCs w:val="21"/>
          <w:lang w:val="pt-BR"/>
        </w:rPr>
        <w:t xml:space="preserve"> </w:t>
      </w:r>
      <w:r w:rsidR="003B212A">
        <w:rPr>
          <w:b/>
          <w:sz w:val="21"/>
          <w:szCs w:val="21"/>
          <w:lang w:val="pt-BR"/>
        </w:rPr>
        <w:t>1</w:t>
      </w:r>
      <w:r w:rsidR="007152F1">
        <w:rPr>
          <w:b/>
          <w:sz w:val="21"/>
          <w:szCs w:val="21"/>
          <w:lang w:val="pt-BR"/>
        </w:rPr>
        <w:t>2</w:t>
      </w:r>
      <w:r w:rsidR="000F5C51">
        <w:rPr>
          <w:b/>
          <w:sz w:val="21"/>
          <w:szCs w:val="21"/>
          <w:lang w:val="pt-BR"/>
        </w:rPr>
        <w:t>7</w:t>
      </w:r>
      <w:r w:rsidR="00C9079E" w:rsidRPr="00E261DB">
        <w:rPr>
          <w:b/>
          <w:sz w:val="21"/>
          <w:szCs w:val="21"/>
          <w:lang w:val="pt-BR"/>
        </w:rPr>
        <w:t>-</w:t>
      </w:r>
      <w:r w:rsidR="00677032">
        <w:rPr>
          <w:b/>
          <w:sz w:val="21"/>
          <w:szCs w:val="21"/>
          <w:lang w:val="pt-BR"/>
        </w:rPr>
        <w:t>1</w:t>
      </w:r>
      <w:r w:rsidR="000F5C51">
        <w:rPr>
          <w:b/>
          <w:sz w:val="21"/>
          <w:szCs w:val="21"/>
          <w:lang w:val="pt-BR"/>
        </w:rPr>
        <w:t>3</w:t>
      </w:r>
      <w:r w:rsidR="004622F3">
        <w:rPr>
          <w:b/>
          <w:sz w:val="21"/>
          <w:szCs w:val="21"/>
          <w:lang w:val="pt-BR"/>
        </w:rPr>
        <w:t>2</w:t>
      </w:r>
      <w:r w:rsidR="00DA52BE" w:rsidRPr="00E261DB">
        <w:rPr>
          <w:b/>
          <w:sz w:val="21"/>
          <w:szCs w:val="21"/>
          <w:lang w:val="pt-BR"/>
        </w:rPr>
        <w:t>.</w:t>
      </w:r>
    </w:p>
    <w:p w14:paraId="07252B0D" w14:textId="24FB90E4" w:rsidR="00DA06D0" w:rsidRPr="00E261DB" w:rsidRDefault="00DA06D0" w:rsidP="00250523">
      <w:pPr>
        <w:tabs>
          <w:tab w:val="left" w:pos="1560"/>
        </w:tabs>
        <w:rPr>
          <w:sz w:val="21"/>
          <w:szCs w:val="21"/>
        </w:rPr>
      </w:pPr>
      <w:r w:rsidRPr="00E261DB">
        <w:rPr>
          <w:b/>
          <w:sz w:val="21"/>
          <w:szCs w:val="21"/>
          <w:lang w:val="pt-BR"/>
        </w:rPr>
        <w:tab/>
      </w:r>
      <w:r w:rsidRPr="00E261DB">
        <w:rPr>
          <w:sz w:val="21"/>
          <w:szCs w:val="21"/>
        </w:rPr>
        <w:sym w:font="Wingdings" w:char="F0B1"/>
      </w:r>
      <w:r w:rsidRPr="00E261DB">
        <w:rPr>
          <w:b/>
          <w:i/>
          <w:sz w:val="21"/>
          <w:szCs w:val="21"/>
        </w:rPr>
        <w:t xml:space="preserve"> </w:t>
      </w:r>
      <w:r w:rsidRPr="00E261DB">
        <w:rPr>
          <w:b/>
          <w:sz w:val="21"/>
          <w:szCs w:val="21"/>
        </w:rPr>
        <w:t xml:space="preserve">Thời gian: </w:t>
      </w:r>
      <w:r w:rsidRPr="00E261DB">
        <w:rPr>
          <w:sz w:val="21"/>
          <w:szCs w:val="21"/>
        </w:rPr>
        <w:t xml:space="preserve">Từ ngày </w:t>
      </w:r>
      <w:r w:rsidR="000F5C51">
        <w:rPr>
          <w:sz w:val="21"/>
          <w:szCs w:val="21"/>
        </w:rPr>
        <w:t>14</w:t>
      </w:r>
      <w:r w:rsidRPr="00E261DB">
        <w:rPr>
          <w:sz w:val="21"/>
          <w:szCs w:val="21"/>
        </w:rPr>
        <w:t>.</w:t>
      </w:r>
      <w:r w:rsidR="0077793F">
        <w:rPr>
          <w:sz w:val="21"/>
          <w:szCs w:val="21"/>
        </w:rPr>
        <w:t>1</w:t>
      </w:r>
      <w:r w:rsidR="007152F1">
        <w:rPr>
          <w:sz w:val="21"/>
          <w:szCs w:val="21"/>
        </w:rPr>
        <w:t>2</w:t>
      </w:r>
      <w:r w:rsidR="009E75FF" w:rsidRPr="00E261DB">
        <w:rPr>
          <w:sz w:val="21"/>
          <w:szCs w:val="21"/>
        </w:rPr>
        <w:t>.</w:t>
      </w:r>
      <w:r w:rsidRPr="00E261DB">
        <w:rPr>
          <w:sz w:val="21"/>
          <w:szCs w:val="21"/>
        </w:rPr>
        <w:t>202</w:t>
      </w:r>
      <w:r w:rsidR="005617E0" w:rsidRPr="00E261DB">
        <w:rPr>
          <w:sz w:val="21"/>
          <w:szCs w:val="21"/>
        </w:rPr>
        <w:t>5</w:t>
      </w:r>
      <w:r w:rsidRPr="00E261DB">
        <w:rPr>
          <w:sz w:val="21"/>
          <w:szCs w:val="21"/>
        </w:rPr>
        <w:t xml:space="preserve"> – </w:t>
      </w:r>
      <w:r w:rsidR="000F5C51">
        <w:rPr>
          <w:sz w:val="21"/>
          <w:szCs w:val="21"/>
        </w:rPr>
        <w:t>21</w:t>
      </w:r>
      <w:r w:rsidR="001341EF" w:rsidRPr="00E261DB">
        <w:rPr>
          <w:sz w:val="21"/>
          <w:szCs w:val="21"/>
        </w:rPr>
        <w:t>.</w:t>
      </w:r>
      <w:r w:rsidR="00F66DA8">
        <w:rPr>
          <w:sz w:val="21"/>
          <w:szCs w:val="21"/>
        </w:rPr>
        <w:t>1</w:t>
      </w:r>
      <w:r w:rsidR="004622F3">
        <w:rPr>
          <w:sz w:val="21"/>
          <w:szCs w:val="21"/>
        </w:rPr>
        <w:t>2</w:t>
      </w:r>
      <w:r w:rsidRPr="00E261DB">
        <w:rPr>
          <w:sz w:val="21"/>
          <w:szCs w:val="21"/>
        </w:rPr>
        <w:t>.202</w:t>
      </w:r>
      <w:r w:rsidR="00312550" w:rsidRPr="00E261DB">
        <w:rPr>
          <w:sz w:val="21"/>
          <w:szCs w:val="21"/>
        </w:rPr>
        <w:t>5</w:t>
      </w:r>
    </w:p>
    <w:p w14:paraId="37F135D7" w14:textId="51A0F515" w:rsidR="00DA06D0" w:rsidRPr="00E261DB" w:rsidRDefault="00DA06D0" w:rsidP="00DA06D0">
      <w:pPr>
        <w:tabs>
          <w:tab w:val="left" w:pos="1620"/>
        </w:tabs>
        <w:rPr>
          <w:b/>
          <w:bCs/>
          <w:sz w:val="22"/>
          <w:szCs w:val="22"/>
          <w:lang w:val="pt-BR"/>
        </w:rPr>
      </w:pPr>
    </w:p>
    <w:p w14:paraId="3BAB41B6" w14:textId="1C36A873" w:rsidR="00DA06D0" w:rsidRPr="00E261DB" w:rsidRDefault="00DA06D0" w:rsidP="00F43819">
      <w:pPr>
        <w:tabs>
          <w:tab w:val="left" w:pos="2977"/>
          <w:tab w:val="left" w:pos="3544"/>
          <w:tab w:val="left" w:pos="4111"/>
          <w:tab w:val="left" w:pos="4678"/>
          <w:tab w:val="left" w:pos="5245"/>
          <w:tab w:val="left" w:pos="5812"/>
          <w:tab w:val="left" w:pos="6663"/>
        </w:tabs>
        <w:spacing w:before="60" w:after="120"/>
        <w:rPr>
          <w:bCs/>
          <w:sz w:val="22"/>
          <w:szCs w:val="22"/>
          <w:u w:val="single"/>
          <w:lang w:val="es-ES_tradnl"/>
        </w:rPr>
      </w:pPr>
      <w:r w:rsidRPr="00E261DB">
        <w:rPr>
          <w:b/>
          <w:bCs/>
          <w:sz w:val="22"/>
          <w:szCs w:val="22"/>
          <w:u w:val="single"/>
          <w:lang w:val="es-ES_tradnl"/>
        </w:rPr>
        <w:t>I. Đọc Kinh Thánh</w:t>
      </w:r>
      <w:r w:rsidRPr="00E261DB">
        <w:rPr>
          <w:bCs/>
          <w:i/>
          <w:sz w:val="22"/>
          <w:szCs w:val="22"/>
          <w:lang w:val="es-ES_tradnl"/>
        </w:rPr>
        <w:t xml:space="preserve">: Hãy khoanh tròn những đoạn Kinh Thánh quý vị đã đọc xong trong tuần này: </w:t>
      </w:r>
      <w:hyperlink r:id="rId6" w:anchor="1" w:history="1">
        <w:r w:rsidR="00FA77C5" w:rsidRPr="00E261DB">
          <w:rPr>
            <w:b/>
            <w:sz w:val="21"/>
            <w:szCs w:val="21"/>
            <w:lang w:val="pt-BR"/>
          </w:rPr>
          <w:t xml:space="preserve"> </w:t>
        </w:r>
        <w:r w:rsidR="00DA52BE" w:rsidRPr="00E261DB">
          <w:rPr>
            <w:b/>
            <w:sz w:val="21"/>
            <w:szCs w:val="21"/>
            <w:lang w:val="pt-BR"/>
          </w:rPr>
          <w:t>Thi Thiên</w:t>
        </w:r>
        <w:r w:rsidRPr="00E261DB">
          <w:rPr>
            <w:rStyle w:val="Hyperlink"/>
            <w:b/>
            <w:bCs/>
            <w:color w:val="auto"/>
            <w:sz w:val="22"/>
            <w:szCs w:val="22"/>
            <w:u w:val="none"/>
            <w:lang w:val="es-ES_tradnl"/>
          </w:rPr>
          <w:t xml:space="preserve"> </w:t>
        </w:r>
      </w:hyperlink>
      <w:r w:rsidRPr="00E261DB">
        <w:rPr>
          <w:rStyle w:val="Hyperlink"/>
          <w:b/>
          <w:bCs/>
          <w:color w:val="auto"/>
          <w:sz w:val="22"/>
          <w:szCs w:val="22"/>
          <w:u w:val="none"/>
          <w:lang w:val="es-ES_tradnl"/>
        </w:rPr>
        <w:t xml:space="preserve"> </w:t>
      </w:r>
      <w:r w:rsidR="00E00728" w:rsidRPr="00E261DB">
        <w:rPr>
          <w:rStyle w:val="Hyperlink"/>
          <w:b/>
          <w:bCs/>
          <w:color w:val="auto"/>
          <w:sz w:val="22"/>
          <w:szCs w:val="22"/>
          <w:u w:val="none"/>
          <w:lang w:val="es-ES_tradnl"/>
        </w:rPr>
        <w:tab/>
      </w:r>
      <w:r w:rsidR="003B212A">
        <w:rPr>
          <w:rStyle w:val="Hyperlink"/>
          <w:b/>
          <w:bCs/>
          <w:color w:val="auto"/>
          <w:sz w:val="22"/>
          <w:szCs w:val="22"/>
          <w:u w:val="none"/>
          <w:lang w:val="es-ES_tradnl"/>
        </w:rPr>
        <w:t>1</w:t>
      </w:r>
      <w:r w:rsidR="0015512A">
        <w:rPr>
          <w:rStyle w:val="Hyperlink"/>
          <w:b/>
          <w:bCs/>
          <w:color w:val="auto"/>
          <w:sz w:val="22"/>
          <w:szCs w:val="22"/>
          <w:u w:val="none"/>
          <w:lang w:val="es-ES_tradnl"/>
        </w:rPr>
        <w:t>2</w:t>
      </w:r>
      <w:r w:rsidR="009563E6">
        <w:rPr>
          <w:rStyle w:val="Hyperlink"/>
          <w:b/>
          <w:bCs/>
          <w:color w:val="auto"/>
          <w:sz w:val="22"/>
          <w:szCs w:val="22"/>
          <w:u w:val="none"/>
          <w:lang w:val="es-ES_tradnl"/>
        </w:rPr>
        <w:t>7</w:t>
      </w:r>
      <w:r w:rsidR="00A30A72" w:rsidRPr="00E261DB">
        <w:rPr>
          <w:rStyle w:val="Hyperlink"/>
          <w:b/>
          <w:bCs/>
          <w:color w:val="auto"/>
          <w:sz w:val="22"/>
          <w:szCs w:val="22"/>
          <w:u w:val="none"/>
          <w:lang w:val="es-ES_tradnl"/>
        </w:rPr>
        <w:t>,</w:t>
      </w:r>
      <w:r w:rsidR="00746DD5" w:rsidRPr="00E261DB">
        <w:rPr>
          <w:rStyle w:val="Hyperlink"/>
          <w:b/>
          <w:bCs/>
          <w:color w:val="auto"/>
          <w:sz w:val="22"/>
          <w:szCs w:val="22"/>
          <w:u w:val="none"/>
          <w:lang w:val="es-ES_tradnl"/>
        </w:rPr>
        <w:tab/>
      </w:r>
      <w:r w:rsidR="003B212A">
        <w:rPr>
          <w:rStyle w:val="Hyperlink"/>
          <w:b/>
          <w:bCs/>
          <w:color w:val="auto"/>
          <w:sz w:val="22"/>
          <w:szCs w:val="22"/>
          <w:u w:val="none"/>
          <w:lang w:val="es-ES_tradnl"/>
        </w:rPr>
        <w:t>1</w:t>
      </w:r>
      <w:r w:rsidR="0015512A">
        <w:rPr>
          <w:rStyle w:val="Hyperlink"/>
          <w:b/>
          <w:bCs/>
          <w:color w:val="auto"/>
          <w:sz w:val="22"/>
          <w:szCs w:val="22"/>
          <w:u w:val="none"/>
          <w:lang w:val="es-ES_tradnl"/>
        </w:rPr>
        <w:t>2</w:t>
      </w:r>
      <w:r w:rsidR="009563E6">
        <w:rPr>
          <w:rStyle w:val="Hyperlink"/>
          <w:b/>
          <w:bCs/>
          <w:color w:val="auto"/>
          <w:sz w:val="22"/>
          <w:szCs w:val="22"/>
          <w:u w:val="none"/>
          <w:lang w:val="es-ES_tradnl"/>
        </w:rPr>
        <w:t>8</w:t>
      </w:r>
      <w:r w:rsidR="008A5315" w:rsidRPr="00E261DB">
        <w:rPr>
          <w:rStyle w:val="Hyperlink"/>
          <w:b/>
          <w:bCs/>
          <w:color w:val="auto"/>
          <w:sz w:val="22"/>
          <w:szCs w:val="22"/>
          <w:u w:val="none"/>
          <w:lang w:val="es-ES_tradnl"/>
        </w:rPr>
        <w:t>,</w:t>
      </w:r>
      <w:r w:rsidR="00746DD5" w:rsidRPr="00FD796F">
        <w:rPr>
          <w:sz w:val="22"/>
          <w:szCs w:val="22"/>
          <w:lang w:val="pt-BR"/>
        </w:rPr>
        <w:tab/>
      </w:r>
      <w:r w:rsidR="00677032" w:rsidRPr="00FD796F">
        <w:rPr>
          <w:b/>
          <w:bCs/>
          <w:sz w:val="22"/>
          <w:szCs w:val="22"/>
          <w:lang w:val="pt-BR"/>
        </w:rPr>
        <w:t>1</w:t>
      </w:r>
      <w:r w:rsidR="0015512A" w:rsidRPr="00FD796F">
        <w:rPr>
          <w:b/>
          <w:bCs/>
          <w:sz w:val="22"/>
          <w:szCs w:val="22"/>
          <w:lang w:val="pt-BR"/>
        </w:rPr>
        <w:t>2</w:t>
      </w:r>
      <w:r w:rsidR="009563E6" w:rsidRPr="00FD796F">
        <w:rPr>
          <w:b/>
          <w:bCs/>
          <w:sz w:val="22"/>
          <w:szCs w:val="22"/>
          <w:lang w:val="pt-BR"/>
        </w:rPr>
        <w:t>9</w:t>
      </w:r>
      <w:r w:rsidR="00A30A72" w:rsidRPr="00FD796F">
        <w:rPr>
          <w:b/>
          <w:bCs/>
          <w:sz w:val="22"/>
          <w:szCs w:val="22"/>
          <w:lang w:val="pt-BR"/>
        </w:rPr>
        <w:t>,</w:t>
      </w:r>
      <w:r w:rsidR="001341EF" w:rsidRPr="00FD796F">
        <w:rPr>
          <w:b/>
          <w:bCs/>
          <w:sz w:val="22"/>
          <w:szCs w:val="22"/>
          <w:lang w:val="pt-BR"/>
        </w:rPr>
        <w:tab/>
      </w:r>
      <w:r w:rsidR="00212B7C" w:rsidRPr="00FD796F">
        <w:rPr>
          <w:b/>
          <w:bCs/>
          <w:sz w:val="22"/>
          <w:szCs w:val="22"/>
          <w:lang w:val="pt-BR"/>
        </w:rPr>
        <w:t xml:space="preserve"> </w:t>
      </w:r>
      <w:r w:rsidR="00677032" w:rsidRPr="00FD796F">
        <w:rPr>
          <w:b/>
          <w:bCs/>
          <w:sz w:val="22"/>
          <w:szCs w:val="22"/>
          <w:lang w:val="pt-BR"/>
        </w:rPr>
        <w:t>1</w:t>
      </w:r>
      <w:r w:rsidR="009563E6" w:rsidRPr="00FD796F">
        <w:rPr>
          <w:b/>
          <w:bCs/>
          <w:sz w:val="22"/>
          <w:szCs w:val="22"/>
          <w:lang w:val="pt-BR"/>
        </w:rPr>
        <w:t>30</w:t>
      </w:r>
      <w:r w:rsidR="0067543C" w:rsidRPr="00FD796F">
        <w:rPr>
          <w:b/>
          <w:bCs/>
          <w:sz w:val="22"/>
          <w:szCs w:val="22"/>
          <w:lang w:val="pt-BR"/>
        </w:rPr>
        <w:t>,</w:t>
      </w:r>
      <w:r w:rsidR="0067543C" w:rsidRPr="00FD796F">
        <w:rPr>
          <w:b/>
          <w:bCs/>
          <w:sz w:val="22"/>
          <w:szCs w:val="22"/>
          <w:lang w:val="pt-BR"/>
        </w:rPr>
        <w:tab/>
      </w:r>
      <w:r w:rsidR="00677032" w:rsidRPr="00FD796F">
        <w:rPr>
          <w:b/>
          <w:bCs/>
          <w:sz w:val="22"/>
          <w:szCs w:val="22"/>
          <w:lang w:val="pt-BR"/>
        </w:rPr>
        <w:t>1</w:t>
      </w:r>
      <w:r w:rsidR="009563E6" w:rsidRPr="00FD796F">
        <w:rPr>
          <w:b/>
          <w:bCs/>
          <w:sz w:val="22"/>
          <w:szCs w:val="22"/>
          <w:lang w:val="pt-BR"/>
        </w:rPr>
        <w:t>31</w:t>
      </w:r>
      <w:r w:rsidR="00F43819" w:rsidRPr="00FD796F">
        <w:rPr>
          <w:b/>
          <w:bCs/>
          <w:sz w:val="22"/>
          <w:szCs w:val="22"/>
          <w:lang w:val="pt-BR"/>
        </w:rPr>
        <w:t>,</w:t>
      </w:r>
      <w:r w:rsidR="00F43819" w:rsidRPr="00FD796F">
        <w:rPr>
          <w:b/>
          <w:bCs/>
          <w:sz w:val="22"/>
          <w:szCs w:val="22"/>
          <w:lang w:val="pt-BR"/>
        </w:rPr>
        <w:tab/>
        <w:t>1</w:t>
      </w:r>
      <w:r w:rsidR="009563E6" w:rsidRPr="00FD796F">
        <w:rPr>
          <w:b/>
          <w:bCs/>
          <w:sz w:val="22"/>
          <w:szCs w:val="22"/>
          <w:lang w:val="pt-BR"/>
        </w:rPr>
        <w:t>32</w:t>
      </w:r>
      <w:r w:rsidR="00176E5D" w:rsidRPr="00FD796F">
        <w:rPr>
          <w:b/>
          <w:bCs/>
          <w:sz w:val="22"/>
          <w:szCs w:val="22"/>
          <w:lang w:val="pt-BR"/>
        </w:rPr>
        <w:t>.</w:t>
      </w:r>
      <w:r w:rsidRPr="00E261DB">
        <w:rPr>
          <w:bCs/>
          <w:sz w:val="22"/>
          <w:szCs w:val="22"/>
          <w:u w:val="single"/>
          <w:lang w:val="es-ES_tradnl"/>
        </w:rPr>
        <w:t xml:space="preserve"> </w:t>
      </w:r>
    </w:p>
    <w:p w14:paraId="3404BD55" w14:textId="3D8F731C" w:rsidR="00DA06D0" w:rsidRPr="00E261DB" w:rsidRDefault="00DA06D0" w:rsidP="001F7F33">
      <w:pPr>
        <w:spacing w:before="60"/>
        <w:rPr>
          <w:bCs/>
          <w:sz w:val="22"/>
          <w:szCs w:val="22"/>
          <w:u w:val="single"/>
          <w:lang w:val="es-ES_tradnl"/>
        </w:rPr>
      </w:pPr>
      <w:r w:rsidRPr="00E261DB">
        <w:rPr>
          <w:b/>
          <w:bCs/>
          <w:sz w:val="22"/>
          <w:szCs w:val="36"/>
          <w:u w:val="single"/>
          <w:lang w:val="es-ES_tradnl"/>
        </w:rPr>
        <w:t>II. Thực hiện theo yêu cầu của từng câu sau và cho biết địa chỉ đầy đủ, cụ thể</w:t>
      </w:r>
      <w:r w:rsidRPr="00E261DB">
        <w:rPr>
          <w:bCs/>
          <w:sz w:val="22"/>
          <w:szCs w:val="36"/>
          <w:lang w:val="es-ES_tradnl"/>
        </w:rPr>
        <w:t>:</w:t>
      </w:r>
      <w:r w:rsidRPr="00E261DB">
        <w:rPr>
          <w:bCs/>
          <w:sz w:val="22"/>
          <w:szCs w:val="22"/>
          <w:lang w:val="es-ES_tradnl"/>
        </w:rPr>
        <w:t xml:space="preserve"> </w:t>
      </w:r>
    </w:p>
    <w:p w14:paraId="740F311D" w14:textId="685B876B" w:rsidR="00A15C62" w:rsidRPr="00FD796F" w:rsidRDefault="00A15C62" w:rsidP="00A15C62">
      <w:pPr>
        <w:spacing w:before="60" w:after="60"/>
        <w:ind w:left="198" w:right="28" w:hanging="198"/>
        <w:rPr>
          <w:b/>
          <w:bCs/>
          <w:spacing w:val="-6"/>
          <w:sz w:val="2"/>
          <w:szCs w:val="2"/>
          <w:lang w:val="es-ES_tradnl"/>
        </w:rPr>
      </w:pPr>
    </w:p>
    <w:p w14:paraId="69083446" w14:textId="1D9145A7" w:rsidR="0081727B" w:rsidRPr="00FD796F" w:rsidRDefault="000155D9" w:rsidP="001F7F33">
      <w:pPr>
        <w:spacing w:after="60"/>
        <w:ind w:left="198" w:hanging="198"/>
        <w:rPr>
          <w:b/>
          <w:spacing w:val="-6"/>
          <w:sz w:val="22"/>
          <w:szCs w:val="22"/>
          <w:lang w:val="es-ES_tradnl"/>
        </w:rPr>
      </w:pPr>
      <w:bookmarkStart w:id="0" w:name="_Hlk200826195"/>
      <w:bookmarkStart w:id="1" w:name="_Hlk197790269"/>
      <w:r w:rsidRPr="00FD796F">
        <w:rPr>
          <w:b/>
          <w:bCs/>
          <w:sz w:val="22"/>
          <w:szCs w:val="22"/>
          <w:lang w:val="es-ES_tradnl"/>
        </w:rPr>
        <w:t>1</w:t>
      </w:r>
      <w:bookmarkStart w:id="2" w:name="_Hlk202646433"/>
      <w:bookmarkStart w:id="3" w:name="_Hlk202646445"/>
      <w:bookmarkStart w:id="4" w:name="_Hlk198412464"/>
      <w:bookmarkStart w:id="5" w:name="_Hlk173592970"/>
      <w:bookmarkStart w:id="6" w:name="_Hlk204901643"/>
      <w:r w:rsidR="0081727B" w:rsidRPr="00FD796F">
        <w:rPr>
          <w:b/>
          <w:bCs/>
          <w:sz w:val="22"/>
          <w:szCs w:val="22"/>
          <w:lang w:val="es-ES_tradnl"/>
        </w:rPr>
        <w:t>.</w:t>
      </w:r>
      <w:r w:rsidR="0081727B" w:rsidRPr="00FD796F">
        <w:rPr>
          <w:b/>
          <w:spacing w:val="-6"/>
          <w:sz w:val="22"/>
          <w:szCs w:val="22"/>
          <w:lang w:val="es-ES_tradnl"/>
        </w:rPr>
        <w:t xml:space="preserve"> </w:t>
      </w:r>
      <w:r w:rsidR="0081727B" w:rsidRPr="00FD796F">
        <w:rPr>
          <w:b/>
          <w:bCs/>
          <w:sz w:val="22"/>
          <w:szCs w:val="22"/>
          <w:lang w:val="es-ES_tradnl"/>
        </w:rPr>
        <w:t>Khoanh chọn ý đúng nhất</w:t>
      </w:r>
      <w:r w:rsidR="0081727B" w:rsidRPr="00FD796F">
        <w:rPr>
          <w:sz w:val="22"/>
          <w:szCs w:val="22"/>
          <w:lang w:val="es-ES_tradnl"/>
        </w:rPr>
        <w:t xml:space="preserve"> | Trong lời dạy về sự nương cậy nơi Chúa, hình ảnh "người canh thức canh luống công" xảy ra trong trường hợp nào?</w:t>
      </w:r>
    </w:p>
    <w:bookmarkEnd w:id="2"/>
    <w:p w14:paraId="7ACA4468" w14:textId="13BBFFE5" w:rsidR="0081727B" w:rsidRPr="00FD796F" w:rsidRDefault="0081727B" w:rsidP="000673CA">
      <w:pPr>
        <w:tabs>
          <w:tab w:val="left" w:pos="3686"/>
        </w:tabs>
        <w:spacing w:before="60" w:after="60"/>
        <w:ind w:left="426" w:hanging="284"/>
        <w:rPr>
          <w:bCs/>
          <w:sz w:val="20"/>
          <w:szCs w:val="20"/>
          <w:lang w:val="es-ES_tradnl"/>
        </w:rPr>
      </w:pPr>
      <w:r w:rsidRPr="00FD796F">
        <w:rPr>
          <w:b/>
          <w:bCs/>
          <w:sz w:val="20"/>
          <w:szCs w:val="20"/>
          <w:lang w:val="es-ES_tradnl"/>
        </w:rPr>
        <w:t>a.</w:t>
      </w:r>
      <w:r w:rsidRPr="00FD796F">
        <w:rPr>
          <w:bCs/>
          <w:sz w:val="20"/>
          <w:szCs w:val="20"/>
          <w:lang w:val="es-ES_tradnl"/>
        </w:rPr>
        <w:t xml:space="preserve"> </w:t>
      </w:r>
      <w:r w:rsidR="000673CA" w:rsidRPr="00FD796F">
        <w:rPr>
          <w:bCs/>
          <w:sz w:val="20"/>
          <w:szCs w:val="20"/>
          <w:lang w:val="es-ES_tradnl"/>
        </w:rPr>
        <w:t xml:space="preserve">Khi kẻ thù nghịch tấn công vào ban đêm. </w:t>
      </w:r>
      <w:r w:rsidR="000673CA" w:rsidRPr="00FD796F">
        <w:rPr>
          <w:bCs/>
          <w:sz w:val="20"/>
          <w:szCs w:val="20"/>
          <w:lang w:val="es-ES_tradnl"/>
        </w:rPr>
        <w:tab/>
      </w:r>
      <w:r w:rsidRPr="00FD796F">
        <w:rPr>
          <w:bCs/>
          <w:sz w:val="20"/>
          <w:szCs w:val="20"/>
          <w:lang w:val="es-ES_tradnl"/>
        </w:rPr>
        <w:t>|</w:t>
      </w:r>
      <w:r w:rsidRPr="00FD796F">
        <w:rPr>
          <w:b/>
          <w:bCs/>
          <w:sz w:val="20"/>
          <w:szCs w:val="20"/>
          <w:lang w:val="es-ES_tradnl"/>
        </w:rPr>
        <w:t xml:space="preserve"> c.</w:t>
      </w:r>
      <w:r w:rsidRPr="00FD796F">
        <w:rPr>
          <w:bCs/>
          <w:sz w:val="20"/>
          <w:szCs w:val="20"/>
          <w:lang w:val="es-ES_tradnl"/>
        </w:rPr>
        <w:t xml:space="preserve"> </w:t>
      </w:r>
      <w:r w:rsidR="000673CA" w:rsidRPr="00FD796F">
        <w:rPr>
          <w:bCs/>
          <w:sz w:val="20"/>
          <w:szCs w:val="20"/>
          <w:lang w:val="es-ES_tradnl"/>
        </w:rPr>
        <w:t>Khi Đức Giê-hô-va không coi giữ thành</w:t>
      </w:r>
      <w:r w:rsidRPr="00FD796F">
        <w:rPr>
          <w:bCs/>
          <w:sz w:val="20"/>
          <w:szCs w:val="20"/>
          <w:lang w:val="es-ES_tradnl"/>
        </w:rPr>
        <w:t>;</w:t>
      </w:r>
    </w:p>
    <w:p w14:paraId="3CAF47F6" w14:textId="4863B423" w:rsidR="0081727B" w:rsidRPr="00FD796F" w:rsidRDefault="0081727B" w:rsidP="000673CA">
      <w:pPr>
        <w:tabs>
          <w:tab w:val="left" w:pos="3686"/>
        </w:tabs>
        <w:spacing w:before="60" w:after="60"/>
        <w:ind w:left="426" w:hanging="284"/>
        <w:rPr>
          <w:spacing w:val="-6"/>
          <w:sz w:val="22"/>
          <w:szCs w:val="22"/>
          <w:lang w:val="es-ES_tradnl"/>
        </w:rPr>
      </w:pPr>
      <w:r w:rsidRPr="00FD796F">
        <w:rPr>
          <w:b/>
          <w:bCs/>
          <w:sz w:val="20"/>
          <w:szCs w:val="20"/>
          <w:lang w:val="es-ES_tradnl"/>
        </w:rPr>
        <w:t>b.</w:t>
      </w:r>
      <w:r w:rsidRPr="00FD796F">
        <w:rPr>
          <w:bCs/>
          <w:sz w:val="20"/>
          <w:szCs w:val="20"/>
          <w:lang w:val="es-ES_tradnl"/>
        </w:rPr>
        <w:t xml:space="preserve"> </w:t>
      </w:r>
      <w:r w:rsidR="000673CA" w:rsidRPr="00FD796F">
        <w:rPr>
          <w:bCs/>
          <w:sz w:val="20"/>
          <w:szCs w:val="20"/>
          <w:lang w:val="es-ES_tradnl"/>
        </w:rPr>
        <w:t>Khi người lính canh ngủ gật.</w:t>
      </w:r>
      <w:r w:rsidRPr="00FD796F">
        <w:rPr>
          <w:bCs/>
          <w:sz w:val="20"/>
          <w:szCs w:val="20"/>
          <w:lang w:val="es-ES_tradnl"/>
        </w:rPr>
        <w:tab/>
        <w:t xml:space="preserve">| </w:t>
      </w:r>
      <w:r w:rsidRPr="00FD796F">
        <w:rPr>
          <w:b/>
          <w:bCs/>
          <w:sz w:val="20"/>
          <w:szCs w:val="20"/>
          <w:lang w:val="es-ES_tradnl"/>
        </w:rPr>
        <w:t>d.</w:t>
      </w:r>
      <w:r w:rsidRPr="00FD796F">
        <w:rPr>
          <w:bCs/>
          <w:sz w:val="20"/>
          <w:szCs w:val="20"/>
          <w:lang w:val="es-ES_tradnl"/>
        </w:rPr>
        <w:t xml:space="preserve"> </w:t>
      </w:r>
      <w:r w:rsidR="000673CA" w:rsidRPr="00FD796F">
        <w:rPr>
          <w:bCs/>
          <w:sz w:val="20"/>
          <w:szCs w:val="20"/>
          <w:lang w:val="es-ES_tradnl"/>
        </w:rPr>
        <w:t>Khi thợ xây cất làm việc quá sức</w:t>
      </w:r>
      <w:r w:rsidRPr="00FD796F">
        <w:rPr>
          <w:bCs/>
          <w:sz w:val="20"/>
          <w:szCs w:val="20"/>
          <w:lang w:val="es-ES_tradnl"/>
        </w:rPr>
        <w:t>.</w:t>
      </w:r>
      <w:r w:rsidRPr="00FD796F">
        <w:rPr>
          <w:spacing w:val="-6"/>
          <w:sz w:val="20"/>
          <w:szCs w:val="20"/>
          <w:lang w:val="es-ES_tradnl"/>
        </w:rPr>
        <w:tab/>
      </w:r>
    </w:p>
    <w:p w14:paraId="2B687DB6" w14:textId="77777777" w:rsidR="0081727B" w:rsidRPr="00FD796F" w:rsidRDefault="0081727B" w:rsidP="0081727B">
      <w:pPr>
        <w:pStyle w:val="NormalWeb"/>
        <w:tabs>
          <w:tab w:val="left" w:pos="5387"/>
        </w:tabs>
        <w:spacing w:before="0" w:beforeAutospacing="0" w:after="60" w:afterAutospacing="0"/>
        <w:ind w:left="176" w:right="251" w:hanging="176"/>
        <w:rPr>
          <w:b/>
          <w:spacing w:val="-6"/>
          <w:sz w:val="22"/>
          <w:szCs w:val="22"/>
          <w:lang w:val="es-ES_tradnl"/>
        </w:rPr>
      </w:pPr>
      <w:r w:rsidRPr="00FD796F">
        <w:rPr>
          <w:spacing w:val="-8"/>
          <w:sz w:val="18"/>
          <w:szCs w:val="18"/>
          <w:lang w:val="es-ES_tradnl"/>
        </w:rPr>
        <w:tab/>
      </w:r>
      <w:r w:rsidRPr="00FD796F">
        <w:rPr>
          <w:spacing w:val="-8"/>
          <w:sz w:val="18"/>
          <w:szCs w:val="18"/>
          <w:lang w:val="es-ES_tradnl"/>
        </w:rPr>
        <w:tab/>
        <w:t>* KT __________</w:t>
      </w:r>
    </w:p>
    <w:p w14:paraId="070A11A2" w14:textId="77777777" w:rsidR="00211C63" w:rsidRPr="00FD796F" w:rsidRDefault="0024686D" w:rsidP="001F7F33">
      <w:pPr>
        <w:tabs>
          <w:tab w:val="left" w:pos="5103"/>
        </w:tabs>
        <w:spacing w:before="60" w:after="60"/>
        <w:ind w:left="204" w:right="108" w:hanging="204"/>
        <w:rPr>
          <w:bCs/>
          <w:spacing w:val="-6"/>
          <w:sz w:val="22"/>
          <w:szCs w:val="22"/>
          <w:lang w:val="es-ES_tradnl"/>
        </w:rPr>
      </w:pPr>
      <w:r w:rsidRPr="00FD796F">
        <w:rPr>
          <w:b/>
          <w:bCs/>
          <w:sz w:val="22"/>
          <w:szCs w:val="22"/>
          <w:lang w:val="es-ES_tradnl"/>
        </w:rPr>
        <w:t>2. Khoanh chọn ý đúng nhất</w:t>
      </w:r>
      <w:r w:rsidRPr="00FD796F">
        <w:rPr>
          <w:sz w:val="22"/>
          <w:szCs w:val="22"/>
          <w:lang w:val="es-ES_tradnl"/>
        </w:rPr>
        <w:t>|</w:t>
      </w:r>
      <w:r w:rsidRPr="00FD796F">
        <w:rPr>
          <w:b/>
          <w:bCs/>
          <w:sz w:val="22"/>
          <w:szCs w:val="22"/>
          <w:lang w:val="es-ES_tradnl"/>
        </w:rPr>
        <w:t xml:space="preserve"> </w:t>
      </w:r>
      <w:r w:rsidR="00211C63" w:rsidRPr="00FD796F">
        <w:rPr>
          <w:bCs/>
          <w:spacing w:val="-6"/>
          <w:sz w:val="22"/>
          <w:szCs w:val="22"/>
          <w:lang w:val="es-ES_tradnl"/>
        </w:rPr>
        <w:t xml:space="preserve">Tác giả đã mô tả sự bình an của linh hồn mình giống như hình ảnh nào dưới đây? </w:t>
      </w:r>
    </w:p>
    <w:p w14:paraId="220A86EC" w14:textId="6929DEC6" w:rsidR="00211C63" w:rsidRDefault="0024686D" w:rsidP="001F7F33">
      <w:pPr>
        <w:tabs>
          <w:tab w:val="left" w:pos="3402"/>
        </w:tabs>
        <w:spacing w:before="60"/>
        <w:ind w:left="426" w:hanging="284"/>
        <w:rPr>
          <w:sz w:val="20"/>
          <w:szCs w:val="32"/>
          <w:lang w:val="pt-BR"/>
        </w:rPr>
      </w:pPr>
      <w:r w:rsidRPr="00FD796F">
        <w:rPr>
          <w:b/>
          <w:bCs/>
          <w:sz w:val="20"/>
          <w:szCs w:val="20"/>
          <w:lang w:val="es-ES_tradnl"/>
        </w:rPr>
        <w:t>a.</w:t>
      </w:r>
      <w:r w:rsidRPr="00FD796F">
        <w:rPr>
          <w:bCs/>
          <w:sz w:val="20"/>
          <w:szCs w:val="20"/>
          <w:lang w:val="es-ES_tradnl"/>
        </w:rPr>
        <w:t xml:space="preserve"> </w:t>
      </w:r>
      <w:r w:rsidR="00211C63" w:rsidRPr="00FD796F">
        <w:rPr>
          <w:bCs/>
          <w:spacing w:val="-6"/>
          <w:sz w:val="22"/>
          <w:szCs w:val="22"/>
          <w:lang w:val="es-ES_tradnl"/>
        </w:rPr>
        <w:t>Một cái cây trồng gần dòng nước</w:t>
      </w:r>
      <w:r w:rsidRPr="00FD796F">
        <w:rPr>
          <w:sz w:val="20"/>
          <w:szCs w:val="20"/>
          <w:lang w:val="es-ES_tradnl"/>
        </w:rPr>
        <w:t>;</w:t>
      </w:r>
      <w:r w:rsidR="00211C63" w:rsidRPr="00FD796F">
        <w:rPr>
          <w:sz w:val="20"/>
          <w:szCs w:val="20"/>
          <w:lang w:val="es-ES_tradnl"/>
        </w:rPr>
        <w:tab/>
        <w:t xml:space="preserve">| </w:t>
      </w:r>
      <w:r w:rsidR="00211C63" w:rsidRPr="00FD796F">
        <w:rPr>
          <w:b/>
          <w:bCs/>
          <w:sz w:val="20"/>
          <w:szCs w:val="20"/>
          <w:lang w:val="es-ES_tradnl"/>
        </w:rPr>
        <w:t>c.</w:t>
      </w:r>
      <w:r w:rsidR="00211C63" w:rsidRPr="00FD796F">
        <w:rPr>
          <w:bCs/>
          <w:sz w:val="20"/>
          <w:szCs w:val="20"/>
          <w:lang w:val="es-ES_tradnl"/>
        </w:rPr>
        <w:t xml:space="preserve"> </w:t>
      </w:r>
      <w:r w:rsidR="00211C63" w:rsidRPr="00FD796F">
        <w:rPr>
          <w:bCs/>
          <w:spacing w:val="-6"/>
          <w:sz w:val="22"/>
          <w:szCs w:val="22"/>
          <w:lang w:val="es-ES_tradnl"/>
        </w:rPr>
        <w:t>Người lính canh trông đợi sáng</w:t>
      </w:r>
      <w:r w:rsidR="00211C63" w:rsidRPr="00FD796F">
        <w:rPr>
          <w:spacing w:val="-6"/>
          <w:sz w:val="20"/>
          <w:szCs w:val="20"/>
          <w:lang w:val="es-ES_tradnl"/>
        </w:rPr>
        <w:t>;</w:t>
      </w:r>
      <w:r w:rsidR="00211C63" w:rsidRPr="00DA45EA">
        <w:rPr>
          <w:sz w:val="20"/>
          <w:szCs w:val="32"/>
          <w:lang w:val="pt-BR"/>
        </w:rPr>
        <w:t xml:space="preserve"> </w:t>
      </w:r>
    </w:p>
    <w:p w14:paraId="5DF8A983" w14:textId="7844F88B" w:rsidR="0024686D" w:rsidRPr="00FD796F" w:rsidRDefault="0024686D" w:rsidP="001F7F33">
      <w:pPr>
        <w:tabs>
          <w:tab w:val="left" w:pos="3402"/>
        </w:tabs>
        <w:spacing w:after="60"/>
        <w:ind w:left="426" w:hanging="284"/>
        <w:rPr>
          <w:bCs/>
          <w:sz w:val="20"/>
          <w:szCs w:val="20"/>
          <w:lang w:val="pt-BR"/>
        </w:rPr>
      </w:pPr>
      <w:r w:rsidRPr="00FD796F">
        <w:rPr>
          <w:b/>
          <w:bCs/>
          <w:sz w:val="20"/>
          <w:szCs w:val="20"/>
          <w:lang w:val="pt-BR"/>
        </w:rPr>
        <w:t>b.</w:t>
      </w:r>
      <w:r w:rsidRPr="00FD796F">
        <w:rPr>
          <w:bCs/>
          <w:sz w:val="20"/>
          <w:szCs w:val="20"/>
          <w:lang w:val="pt-BR"/>
        </w:rPr>
        <w:t xml:space="preserve"> </w:t>
      </w:r>
      <w:r w:rsidR="00211C63" w:rsidRPr="00FD796F">
        <w:rPr>
          <w:bCs/>
          <w:spacing w:val="-6"/>
          <w:sz w:val="22"/>
          <w:szCs w:val="22"/>
          <w:lang w:val="pt-BR"/>
        </w:rPr>
        <w:t>Con trẻ dứt sữa bên mẹ mình</w:t>
      </w:r>
      <w:r w:rsidRPr="00FD796F">
        <w:rPr>
          <w:bCs/>
          <w:sz w:val="20"/>
          <w:szCs w:val="20"/>
          <w:lang w:val="pt-BR"/>
        </w:rPr>
        <w:t>;</w:t>
      </w:r>
      <w:r w:rsidRPr="00FD796F">
        <w:rPr>
          <w:bCs/>
          <w:sz w:val="20"/>
          <w:szCs w:val="20"/>
          <w:lang w:val="pt-BR"/>
        </w:rPr>
        <w:tab/>
      </w:r>
      <w:r w:rsidR="00211C63" w:rsidRPr="00FD796F">
        <w:rPr>
          <w:bCs/>
          <w:sz w:val="20"/>
          <w:szCs w:val="20"/>
          <w:lang w:val="pt-BR"/>
        </w:rPr>
        <w:t xml:space="preserve">| </w:t>
      </w:r>
      <w:r w:rsidRPr="00FD796F">
        <w:rPr>
          <w:b/>
          <w:bCs/>
          <w:sz w:val="20"/>
          <w:szCs w:val="20"/>
          <w:lang w:val="pt-BR"/>
        </w:rPr>
        <w:t>d.</w:t>
      </w:r>
      <w:r w:rsidRPr="00FD796F">
        <w:rPr>
          <w:bCs/>
          <w:sz w:val="20"/>
          <w:szCs w:val="20"/>
          <w:lang w:val="pt-BR"/>
        </w:rPr>
        <w:t xml:space="preserve"> </w:t>
      </w:r>
      <w:r w:rsidR="00211C63" w:rsidRPr="00FD796F">
        <w:rPr>
          <w:bCs/>
          <w:spacing w:val="-6"/>
          <w:sz w:val="22"/>
          <w:szCs w:val="22"/>
          <w:lang w:val="pt-BR"/>
        </w:rPr>
        <w:t>Mũi tên nơi tay dõng sĩ</w:t>
      </w:r>
      <w:r w:rsidRPr="00FD796F">
        <w:rPr>
          <w:bCs/>
          <w:sz w:val="20"/>
          <w:szCs w:val="20"/>
          <w:lang w:val="pt-BR"/>
        </w:rPr>
        <w:t>.</w:t>
      </w:r>
    </w:p>
    <w:p w14:paraId="278BF303" w14:textId="77777777" w:rsidR="0024686D" w:rsidRPr="00FD796F" w:rsidRDefault="0024686D" w:rsidP="0024686D">
      <w:pPr>
        <w:pStyle w:val="NormalWeb"/>
        <w:tabs>
          <w:tab w:val="left" w:pos="5387"/>
        </w:tabs>
        <w:spacing w:before="60" w:beforeAutospacing="0" w:after="0" w:afterAutospacing="0"/>
        <w:ind w:left="176" w:right="249" w:hanging="176"/>
        <w:rPr>
          <w:spacing w:val="-8"/>
          <w:sz w:val="18"/>
          <w:szCs w:val="18"/>
          <w:lang w:val="pt-BR"/>
        </w:rPr>
      </w:pPr>
      <w:r w:rsidRPr="00FD796F">
        <w:rPr>
          <w:spacing w:val="-8"/>
          <w:sz w:val="18"/>
          <w:szCs w:val="18"/>
          <w:lang w:val="pt-BR"/>
        </w:rPr>
        <w:tab/>
      </w:r>
      <w:r w:rsidRPr="00FD796F">
        <w:rPr>
          <w:spacing w:val="-8"/>
          <w:sz w:val="18"/>
          <w:szCs w:val="18"/>
          <w:lang w:val="pt-BR"/>
        </w:rPr>
        <w:tab/>
        <w:t>* KT __________</w:t>
      </w:r>
    </w:p>
    <w:p w14:paraId="4A280DCE" w14:textId="06543A3C" w:rsidR="00C71F78" w:rsidRPr="00FD796F" w:rsidRDefault="00C71F78" w:rsidP="001F7F33">
      <w:pPr>
        <w:tabs>
          <w:tab w:val="left" w:pos="426"/>
          <w:tab w:val="left" w:pos="5103"/>
        </w:tabs>
        <w:spacing w:before="60"/>
        <w:ind w:left="198" w:right="28" w:hanging="198"/>
        <w:rPr>
          <w:sz w:val="22"/>
          <w:szCs w:val="22"/>
          <w:lang w:val="pt-BR"/>
        </w:rPr>
      </w:pPr>
      <w:bookmarkStart w:id="7" w:name="_Hlk208078053"/>
      <w:bookmarkStart w:id="8" w:name="_Hlk216577889"/>
      <w:bookmarkStart w:id="9" w:name="_Hlk208082598"/>
      <w:r w:rsidRPr="00FD796F">
        <w:rPr>
          <w:b/>
          <w:spacing w:val="-6"/>
          <w:sz w:val="22"/>
          <w:szCs w:val="22"/>
          <w:lang w:val="pt-BR"/>
        </w:rPr>
        <w:t xml:space="preserve">3. </w:t>
      </w:r>
      <w:r w:rsidRPr="00FD796F">
        <w:rPr>
          <w:b/>
          <w:bCs/>
          <w:sz w:val="22"/>
          <w:szCs w:val="22"/>
          <w:lang w:val="pt-BR"/>
        </w:rPr>
        <w:t>Khoanh chọn ý đúng nhất</w:t>
      </w:r>
      <w:r w:rsidRPr="00FD796F">
        <w:rPr>
          <w:sz w:val="22"/>
          <w:szCs w:val="22"/>
          <w:lang w:val="pt-BR"/>
        </w:rPr>
        <w:t xml:space="preserve"> | </w:t>
      </w:r>
      <w:r w:rsidR="00D51278" w:rsidRPr="00FD796F">
        <w:rPr>
          <w:sz w:val="22"/>
          <w:szCs w:val="22"/>
          <w:lang w:val="pt-BR"/>
        </w:rPr>
        <w:t xml:space="preserve">Theo lời cầu nguyện liên quan đến Đa-vít, Chúa đã chọn địa danh nào để làm nơi ở đời đời của Ngài? </w:t>
      </w:r>
      <w:r w:rsidRPr="00FD796F">
        <w:rPr>
          <w:sz w:val="22"/>
          <w:szCs w:val="22"/>
          <w:lang w:val="pt-BR"/>
        </w:rPr>
        <w:tab/>
      </w:r>
    </w:p>
    <w:p w14:paraId="744FD7EF" w14:textId="56BB1297" w:rsidR="00C71F78" w:rsidRPr="00FD796F" w:rsidRDefault="00C71F78" w:rsidP="001F7F33">
      <w:pPr>
        <w:tabs>
          <w:tab w:val="left" w:pos="2127"/>
          <w:tab w:val="left" w:pos="4111"/>
          <w:tab w:val="left" w:pos="5670"/>
        </w:tabs>
        <w:ind w:left="426" w:hanging="284"/>
        <w:rPr>
          <w:spacing w:val="-6"/>
          <w:sz w:val="20"/>
          <w:szCs w:val="20"/>
          <w:lang w:val="pt-BR"/>
        </w:rPr>
      </w:pPr>
      <w:r w:rsidRPr="00FD796F">
        <w:rPr>
          <w:b/>
          <w:bCs/>
          <w:sz w:val="20"/>
          <w:szCs w:val="20"/>
          <w:lang w:val="pt-BR"/>
        </w:rPr>
        <w:t>a.</w:t>
      </w:r>
      <w:r w:rsidRPr="00FD796F">
        <w:rPr>
          <w:bCs/>
          <w:sz w:val="20"/>
          <w:szCs w:val="20"/>
          <w:lang w:val="pt-BR"/>
        </w:rPr>
        <w:t xml:space="preserve"> </w:t>
      </w:r>
      <w:r w:rsidR="00D51278" w:rsidRPr="00FD796F">
        <w:rPr>
          <w:sz w:val="20"/>
          <w:szCs w:val="20"/>
          <w:lang w:val="pt-BR"/>
        </w:rPr>
        <w:t>Giê-ru-sa-lem</w:t>
      </w:r>
      <w:r w:rsidRPr="00FD796F">
        <w:rPr>
          <w:bCs/>
          <w:sz w:val="20"/>
          <w:szCs w:val="20"/>
          <w:lang w:val="pt-BR"/>
        </w:rPr>
        <w:t>;</w:t>
      </w:r>
      <w:r w:rsidR="00D51278" w:rsidRPr="00FD796F">
        <w:rPr>
          <w:bCs/>
          <w:sz w:val="20"/>
          <w:szCs w:val="20"/>
          <w:lang w:val="pt-BR"/>
        </w:rPr>
        <w:tab/>
        <w:t>|</w:t>
      </w:r>
      <w:r w:rsidR="00D51278" w:rsidRPr="00FD796F">
        <w:rPr>
          <w:b/>
          <w:bCs/>
          <w:sz w:val="20"/>
          <w:szCs w:val="20"/>
          <w:lang w:val="pt-BR"/>
        </w:rPr>
        <w:t xml:space="preserve"> b.</w:t>
      </w:r>
      <w:r w:rsidR="00D51278" w:rsidRPr="00FD796F">
        <w:rPr>
          <w:bCs/>
          <w:sz w:val="20"/>
          <w:szCs w:val="20"/>
          <w:lang w:val="pt-BR"/>
        </w:rPr>
        <w:t xml:space="preserve"> Đồng bằng Gia-a;</w:t>
      </w:r>
      <w:r w:rsidRPr="00FD796F">
        <w:rPr>
          <w:bCs/>
          <w:sz w:val="20"/>
          <w:szCs w:val="20"/>
          <w:lang w:val="pt-BR"/>
        </w:rPr>
        <w:tab/>
        <w:t>|</w:t>
      </w:r>
      <w:r w:rsidRPr="00FD796F">
        <w:rPr>
          <w:b/>
          <w:bCs/>
          <w:sz w:val="20"/>
          <w:szCs w:val="20"/>
          <w:lang w:val="pt-BR"/>
        </w:rPr>
        <w:t xml:space="preserve"> c.</w:t>
      </w:r>
      <w:r w:rsidRPr="00FD796F">
        <w:rPr>
          <w:bCs/>
          <w:sz w:val="20"/>
          <w:szCs w:val="20"/>
          <w:lang w:val="pt-BR"/>
        </w:rPr>
        <w:t xml:space="preserve"> </w:t>
      </w:r>
      <w:r w:rsidR="00D51278" w:rsidRPr="00FD796F">
        <w:rPr>
          <w:bCs/>
          <w:sz w:val="20"/>
          <w:szCs w:val="20"/>
          <w:lang w:val="pt-BR"/>
        </w:rPr>
        <w:t>Ê-phơ-rát</w:t>
      </w:r>
      <w:r w:rsidRPr="00FD796F">
        <w:rPr>
          <w:bCs/>
          <w:sz w:val="20"/>
          <w:szCs w:val="20"/>
          <w:lang w:val="pt-BR"/>
        </w:rPr>
        <w:t>;</w:t>
      </w:r>
      <w:r w:rsidR="00D51278" w:rsidRPr="00FD796F">
        <w:rPr>
          <w:bCs/>
          <w:sz w:val="20"/>
          <w:szCs w:val="20"/>
          <w:lang w:val="pt-BR"/>
        </w:rPr>
        <w:tab/>
      </w:r>
      <w:r w:rsidRPr="00FD796F">
        <w:rPr>
          <w:bCs/>
          <w:sz w:val="20"/>
          <w:szCs w:val="20"/>
          <w:lang w:val="pt-BR"/>
        </w:rPr>
        <w:t xml:space="preserve">| </w:t>
      </w:r>
      <w:r w:rsidRPr="00FD796F">
        <w:rPr>
          <w:b/>
          <w:bCs/>
          <w:sz w:val="20"/>
          <w:szCs w:val="20"/>
          <w:lang w:val="pt-BR"/>
        </w:rPr>
        <w:t>d.</w:t>
      </w:r>
      <w:r w:rsidRPr="00FD796F">
        <w:rPr>
          <w:bCs/>
          <w:sz w:val="20"/>
          <w:szCs w:val="20"/>
          <w:lang w:val="pt-BR"/>
        </w:rPr>
        <w:t xml:space="preserve"> </w:t>
      </w:r>
      <w:r w:rsidR="00D51278" w:rsidRPr="00FD796F">
        <w:rPr>
          <w:bCs/>
          <w:sz w:val="20"/>
          <w:szCs w:val="20"/>
          <w:lang w:val="pt-BR"/>
        </w:rPr>
        <w:t>Si-ôn</w:t>
      </w:r>
      <w:r w:rsidRPr="00FD796F">
        <w:rPr>
          <w:bCs/>
          <w:sz w:val="20"/>
          <w:szCs w:val="20"/>
          <w:lang w:val="pt-BR"/>
        </w:rPr>
        <w:t>.</w:t>
      </w:r>
      <w:r w:rsidRPr="00FD796F">
        <w:rPr>
          <w:spacing w:val="-6"/>
          <w:sz w:val="20"/>
          <w:szCs w:val="20"/>
          <w:lang w:val="pt-BR"/>
        </w:rPr>
        <w:tab/>
      </w:r>
    </w:p>
    <w:p w14:paraId="643B4854" w14:textId="60E49139" w:rsidR="00C71F78" w:rsidRPr="00FD796F" w:rsidRDefault="00C71F78" w:rsidP="002E098E">
      <w:pPr>
        <w:pStyle w:val="NormalWeb"/>
        <w:tabs>
          <w:tab w:val="left" w:pos="2096"/>
          <w:tab w:val="left" w:pos="5387"/>
        </w:tabs>
        <w:spacing w:before="0" w:beforeAutospacing="0" w:after="60" w:afterAutospacing="0"/>
        <w:ind w:left="176" w:right="251" w:hanging="176"/>
        <w:rPr>
          <w:spacing w:val="-8"/>
          <w:sz w:val="18"/>
          <w:szCs w:val="18"/>
          <w:lang w:val="pt-BR"/>
        </w:rPr>
      </w:pPr>
      <w:r w:rsidRPr="00FD796F">
        <w:rPr>
          <w:spacing w:val="-8"/>
          <w:sz w:val="20"/>
          <w:szCs w:val="20"/>
          <w:lang w:val="pt-BR"/>
        </w:rPr>
        <w:tab/>
      </w:r>
      <w:r w:rsidRPr="00FD796F">
        <w:rPr>
          <w:spacing w:val="-8"/>
          <w:sz w:val="18"/>
          <w:szCs w:val="18"/>
          <w:lang w:val="pt-BR"/>
        </w:rPr>
        <w:tab/>
      </w:r>
      <w:r w:rsidRPr="00FD796F">
        <w:rPr>
          <w:spacing w:val="-8"/>
          <w:sz w:val="18"/>
          <w:szCs w:val="18"/>
          <w:lang w:val="pt-BR"/>
        </w:rPr>
        <w:tab/>
        <w:t>* KT __________</w:t>
      </w:r>
      <w:bookmarkEnd w:id="7"/>
    </w:p>
    <w:bookmarkEnd w:id="8"/>
    <w:p w14:paraId="606793B3" w14:textId="4E7F10F7" w:rsidR="002E098E" w:rsidRPr="00FD796F" w:rsidRDefault="002E098E" w:rsidP="002E098E">
      <w:pPr>
        <w:tabs>
          <w:tab w:val="left" w:pos="5103"/>
        </w:tabs>
        <w:spacing w:before="120" w:after="60"/>
        <w:ind w:left="204" w:right="108" w:hanging="204"/>
        <w:rPr>
          <w:bCs/>
          <w:spacing w:val="-6"/>
          <w:sz w:val="22"/>
          <w:szCs w:val="22"/>
          <w:lang w:val="pt-BR"/>
        </w:rPr>
      </w:pPr>
      <w:r w:rsidRPr="00FD796F">
        <w:rPr>
          <w:b/>
          <w:bCs/>
          <w:sz w:val="22"/>
          <w:szCs w:val="22"/>
          <w:lang w:val="pt-BR"/>
        </w:rPr>
        <w:t>4. Khoanh chọn ý đúng nhất</w:t>
      </w:r>
      <w:r w:rsidRPr="00FD796F">
        <w:rPr>
          <w:sz w:val="22"/>
          <w:szCs w:val="22"/>
          <w:lang w:val="pt-BR"/>
        </w:rPr>
        <w:t>|</w:t>
      </w:r>
      <w:r w:rsidRPr="00FD796F">
        <w:rPr>
          <w:b/>
          <w:bCs/>
          <w:sz w:val="22"/>
          <w:szCs w:val="22"/>
          <w:lang w:val="pt-BR"/>
        </w:rPr>
        <w:t xml:space="preserve"> </w:t>
      </w:r>
      <w:r w:rsidRPr="00FD796F">
        <w:rPr>
          <w:bCs/>
          <w:spacing w:val="-6"/>
          <w:sz w:val="22"/>
          <w:szCs w:val="22"/>
          <w:lang w:val="pt-BR"/>
        </w:rPr>
        <w:t xml:space="preserve">Dựa trên các hình ảnh ẩn dụ về gia đình và kẻ thù trong các đoạn văn, hình ảnh "cỏ nơi nóc nhà" được dùng để mô tả đối tượng nào? </w:t>
      </w:r>
    </w:p>
    <w:p w14:paraId="72687952" w14:textId="684ABD47" w:rsidR="002E098E" w:rsidRDefault="002E098E" w:rsidP="00C543AB">
      <w:pPr>
        <w:tabs>
          <w:tab w:val="left" w:pos="3402"/>
        </w:tabs>
        <w:ind w:left="426" w:hanging="284"/>
        <w:rPr>
          <w:sz w:val="20"/>
          <w:szCs w:val="32"/>
          <w:lang w:val="pt-BR"/>
        </w:rPr>
      </w:pPr>
      <w:r w:rsidRPr="00FD796F">
        <w:rPr>
          <w:b/>
          <w:bCs/>
          <w:sz w:val="20"/>
          <w:szCs w:val="20"/>
          <w:lang w:val="pt-BR"/>
        </w:rPr>
        <w:t>a.</w:t>
      </w:r>
      <w:r w:rsidRPr="00FD796F">
        <w:rPr>
          <w:bCs/>
          <w:sz w:val="20"/>
          <w:szCs w:val="20"/>
          <w:lang w:val="pt-BR"/>
        </w:rPr>
        <w:t xml:space="preserve"> </w:t>
      </w:r>
      <w:r w:rsidRPr="00FD796F">
        <w:rPr>
          <w:bCs/>
          <w:spacing w:val="-6"/>
          <w:sz w:val="22"/>
          <w:szCs w:val="22"/>
          <w:lang w:val="pt-BR"/>
        </w:rPr>
        <w:t>Con cái của người công bình</w:t>
      </w:r>
      <w:r w:rsidRPr="00FD796F">
        <w:rPr>
          <w:sz w:val="20"/>
          <w:szCs w:val="20"/>
          <w:lang w:val="pt-BR"/>
        </w:rPr>
        <w:t>;</w:t>
      </w:r>
      <w:r w:rsidRPr="00FD796F">
        <w:rPr>
          <w:sz w:val="20"/>
          <w:szCs w:val="20"/>
          <w:lang w:val="pt-BR"/>
        </w:rPr>
        <w:tab/>
        <w:t xml:space="preserve">| </w:t>
      </w:r>
      <w:r w:rsidRPr="00FD796F">
        <w:rPr>
          <w:b/>
          <w:bCs/>
          <w:sz w:val="20"/>
          <w:szCs w:val="20"/>
          <w:lang w:val="pt-BR"/>
        </w:rPr>
        <w:t>c.</w:t>
      </w:r>
      <w:r w:rsidRPr="00FD796F">
        <w:rPr>
          <w:bCs/>
          <w:sz w:val="20"/>
          <w:szCs w:val="20"/>
          <w:lang w:val="pt-BR"/>
        </w:rPr>
        <w:t xml:space="preserve"> Dòng dõi của Đa-vít</w:t>
      </w:r>
      <w:r w:rsidRPr="00FD796F">
        <w:rPr>
          <w:spacing w:val="-6"/>
          <w:sz w:val="20"/>
          <w:szCs w:val="20"/>
          <w:lang w:val="pt-BR"/>
        </w:rPr>
        <w:t>;</w:t>
      </w:r>
      <w:r w:rsidRPr="00DA45EA">
        <w:rPr>
          <w:sz w:val="20"/>
          <w:szCs w:val="32"/>
          <w:lang w:val="pt-BR"/>
        </w:rPr>
        <w:t xml:space="preserve"> </w:t>
      </w:r>
    </w:p>
    <w:p w14:paraId="2D032F7C" w14:textId="6769B0EC" w:rsidR="002E098E" w:rsidRPr="00FD796F" w:rsidRDefault="002E098E" w:rsidP="00C543AB">
      <w:pPr>
        <w:tabs>
          <w:tab w:val="left" w:pos="3402"/>
        </w:tabs>
        <w:ind w:left="426" w:hanging="284"/>
        <w:rPr>
          <w:bCs/>
          <w:sz w:val="20"/>
          <w:szCs w:val="20"/>
          <w:lang w:val="pt-BR"/>
        </w:rPr>
      </w:pPr>
      <w:r w:rsidRPr="00FD796F">
        <w:rPr>
          <w:b/>
          <w:bCs/>
          <w:sz w:val="20"/>
          <w:szCs w:val="20"/>
          <w:lang w:val="pt-BR"/>
        </w:rPr>
        <w:t>b.</w:t>
      </w:r>
      <w:r w:rsidRPr="00FD796F">
        <w:rPr>
          <w:bCs/>
          <w:sz w:val="20"/>
          <w:szCs w:val="20"/>
          <w:lang w:val="pt-BR"/>
        </w:rPr>
        <w:t xml:space="preserve"> </w:t>
      </w:r>
      <w:r w:rsidRPr="00FD796F">
        <w:rPr>
          <w:bCs/>
          <w:spacing w:val="-6"/>
          <w:sz w:val="22"/>
          <w:szCs w:val="22"/>
          <w:lang w:val="pt-BR"/>
        </w:rPr>
        <w:t>Những kẻ ghét Si-ôn</w:t>
      </w:r>
      <w:r w:rsidRPr="00FD796F">
        <w:rPr>
          <w:bCs/>
          <w:sz w:val="20"/>
          <w:szCs w:val="20"/>
          <w:lang w:val="pt-BR"/>
        </w:rPr>
        <w:t>;</w:t>
      </w:r>
      <w:r w:rsidRPr="00FD796F">
        <w:rPr>
          <w:bCs/>
          <w:sz w:val="20"/>
          <w:szCs w:val="20"/>
          <w:lang w:val="pt-BR"/>
        </w:rPr>
        <w:tab/>
        <w:t xml:space="preserve">| </w:t>
      </w:r>
      <w:r w:rsidRPr="00FD796F">
        <w:rPr>
          <w:b/>
          <w:bCs/>
          <w:sz w:val="20"/>
          <w:szCs w:val="20"/>
          <w:lang w:val="pt-BR"/>
        </w:rPr>
        <w:t>d.</w:t>
      </w:r>
      <w:r w:rsidRPr="00FD796F">
        <w:rPr>
          <w:bCs/>
          <w:sz w:val="20"/>
          <w:szCs w:val="20"/>
          <w:lang w:val="pt-BR"/>
        </w:rPr>
        <w:t xml:space="preserve"> </w:t>
      </w:r>
      <w:r w:rsidRPr="00FD796F">
        <w:rPr>
          <w:bCs/>
          <w:spacing w:val="-6"/>
          <w:sz w:val="22"/>
          <w:szCs w:val="22"/>
          <w:lang w:val="pt-BR"/>
        </w:rPr>
        <w:t>Những thợ xây nhà uổng công</w:t>
      </w:r>
      <w:r w:rsidRPr="00FD796F">
        <w:rPr>
          <w:bCs/>
          <w:sz w:val="20"/>
          <w:szCs w:val="20"/>
          <w:lang w:val="pt-BR"/>
        </w:rPr>
        <w:t>.</w:t>
      </w:r>
    </w:p>
    <w:p w14:paraId="6E4162B7" w14:textId="10A5FE57" w:rsidR="002E098E" w:rsidRPr="00FD796F" w:rsidRDefault="002E098E" w:rsidP="002E098E">
      <w:pPr>
        <w:pStyle w:val="NormalWeb"/>
        <w:tabs>
          <w:tab w:val="left" w:pos="5387"/>
        </w:tabs>
        <w:spacing w:before="60" w:beforeAutospacing="0" w:after="0" w:afterAutospacing="0"/>
        <w:ind w:left="176" w:right="249" w:hanging="176"/>
        <w:rPr>
          <w:spacing w:val="-8"/>
          <w:sz w:val="18"/>
          <w:szCs w:val="18"/>
          <w:lang w:val="pt-BR"/>
        </w:rPr>
      </w:pPr>
      <w:r w:rsidRPr="00FD796F">
        <w:rPr>
          <w:spacing w:val="-8"/>
          <w:sz w:val="18"/>
          <w:szCs w:val="18"/>
          <w:lang w:val="pt-BR"/>
        </w:rPr>
        <w:tab/>
      </w:r>
      <w:r w:rsidRPr="00FD796F">
        <w:rPr>
          <w:spacing w:val="-8"/>
          <w:sz w:val="18"/>
          <w:szCs w:val="18"/>
          <w:lang w:val="pt-BR"/>
        </w:rPr>
        <w:tab/>
        <w:t>* KT __________</w:t>
      </w:r>
    </w:p>
    <w:p w14:paraId="562FEC61" w14:textId="579690A9" w:rsidR="00AA3B42" w:rsidRPr="00FD796F" w:rsidRDefault="006E4ACE" w:rsidP="00AA3B42">
      <w:pPr>
        <w:tabs>
          <w:tab w:val="left" w:pos="5103"/>
        </w:tabs>
        <w:spacing w:before="120" w:after="60"/>
        <w:ind w:left="204" w:right="108" w:hanging="204"/>
        <w:rPr>
          <w:bCs/>
          <w:spacing w:val="-6"/>
          <w:sz w:val="22"/>
          <w:szCs w:val="22"/>
          <w:lang w:val="pt-BR"/>
        </w:rPr>
      </w:pPr>
      <w:r w:rsidRPr="00FD796F">
        <w:rPr>
          <w:b/>
          <w:bCs/>
          <w:sz w:val="22"/>
          <w:szCs w:val="22"/>
          <w:lang w:val="pt-BR"/>
        </w:rPr>
        <w:t>5</w:t>
      </w:r>
      <w:r w:rsidR="00AA3B42" w:rsidRPr="00FD796F">
        <w:rPr>
          <w:b/>
          <w:bCs/>
          <w:sz w:val="22"/>
          <w:szCs w:val="22"/>
          <w:lang w:val="pt-BR"/>
        </w:rPr>
        <w:t>. Khoanh chọn ý đúng nhất</w:t>
      </w:r>
      <w:r w:rsidR="00AA3B42" w:rsidRPr="00FD796F">
        <w:rPr>
          <w:sz w:val="22"/>
          <w:szCs w:val="22"/>
          <w:lang w:val="pt-BR"/>
        </w:rPr>
        <w:t>|</w:t>
      </w:r>
      <w:r w:rsidR="00AA3B42" w:rsidRPr="00FD796F">
        <w:rPr>
          <w:b/>
          <w:bCs/>
          <w:sz w:val="22"/>
          <w:szCs w:val="22"/>
          <w:lang w:val="pt-BR"/>
        </w:rPr>
        <w:t xml:space="preserve"> </w:t>
      </w:r>
      <w:r w:rsidR="00581F69" w:rsidRPr="00FD796F">
        <w:rPr>
          <w:bCs/>
          <w:spacing w:val="-6"/>
          <w:sz w:val="22"/>
          <w:szCs w:val="22"/>
          <w:lang w:val="pt-BR"/>
        </w:rPr>
        <w:t>Theo Thi-thiên 130 và Thi-thiên 131, hai trạng thái nào được dùng để mô tả mối liên hệ giữa tác giả với Đức Chúa Trời</w:t>
      </w:r>
      <w:r w:rsidR="00AA3B42" w:rsidRPr="00FD796F">
        <w:rPr>
          <w:bCs/>
          <w:spacing w:val="-6"/>
          <w:sz w:val="22"/>
          <w:szCs w:val="22"/>
          <w:lang w:val="pt-BR"/>
        </w:rPr>
        <w:t>?</w:t>
      </w:r>
    </w:p>
    <w:p w14:paraId="417EEDFE" w14:textId="03EB7596" w:rsidR="00581F69" w:rsidRPr="00FD796F" w:rsidRDefault="00AA3B42" w:rsidP="00FD7683">
      <w:pPr>
        <w:tabs>
          <w:tab w:val="left" w:pos="4253"/>
        </w:tabs>
        <w:spacing w:before="60" w:after="60"/>
        <w:ind w:left="426" w:hanging="284"/>
        <w:rPr>
          <w:spacing w:val="-6"/>
          <w:sz w:val="20"/>
          <w:szCs w:val="20"/>
          <w:lang w:val="pt-BR"/>
        </w:rPr>
      </w:pPr>
      <w:r w:rsidRPr="00FD796F">
        <w:rPr>
          <w:b/>
          <w:bCs/>
          <w:sz w:val="20"/>
          <w:szCs w:val="20"/>
          <w:lang w:val="pt-BR"/>
        </w:rPr>
        <w:t>a.</w:t>
      </w:r>
      <w:r w:rsidRPr="00FD796F">
        <w:rPr>
          <w:bCs/>
          <w:sz w:val="20"/>
          <w:szCs w:val="20"/>
          <w:lang w:val="pt-BR"/>
        </w:rPr>
        <w:t xml:space="preserve"> </w:t>
      </w:r>
      <w:r w:rsidR="00581F69" w:rsidRPr="00FD796F">
        <w:rPr>
          <w:spacing w:val="-6"/>
          <w:sz w:val="20"/>
          <w:szCs w:val="20"/>
          <w:lang w:val="pt-BR"/>
        </w:rPr>
        <w:t xml:space="preserve">Sự đau đớn như bị cày trên lưng và sự vui mừng như kẻ gặt mang bó lúa về. </w:t>
      </w:r>
    </w:p>
    <w:p w14:paraId="26C785F9" w14:textId="56055840" w:rsidR="00AA3B42" w:rsidRPr="00FD796F" w:rsidRDefault="00AA3B42" w:rsidP="00AA3B42">
      <w:pPr>
        <w:tabs>
          <w:tab w:val="left" w:pos="4253"/>
        </w:tabs>
        <w:spacing w:before="60" w:after="60"/>
        <w:ind w:left="426" w:hanging="284"/>
        <w:rPr>
          <w:bCs/>
          <w:sz w:val="20"/>
          <w:szCs w:val="20"/>
          <w:lang w:val="pt-BR"/>
        </w:rPr>
      </w:pPr>
      <w:r w:rsidRPr="00FD796F">
        <w:rPr>
          <w:b/>
          <w:bCs/>
          <w:sz w:val="20"/>
          <w:szCs w:val="20"/>
          <w:lang w:val="pt-BR"/>
        </w:rPr>
        <w:t>b.</w:t>
      </w:r>
      <w:r w:rsidRPr="00FD796F">
        <w:rPr>
          <w:bCs/>
          <w:sz w:val="20"/>
          <w:szCs w:val="20"/>
          <w:lang w:val="pt-BR"/>
        </w:rPr>
        <w:t xml:space="preserve"> </w:t>
      </w:r>
      <w:r w:rsidR="00FD7683" w:rsidRPr="00FD796F">
        <w:rPr>
          <w:spacing w:val="-6"/>
          <w:sz w:val="20"/>
          <w:szCs w:val="20"/>
          <w:lang w:val="pt-BR"/>
        </w:rPr>
        <w:t>Sự trông đợi khao khát (hơn người lính canh đợi sáng) và sự êm dịu an tịnh (như con trẻ dứt sữa)</w:t>
      </w:r>
      <w:r w:rsidRPr="00FD796F">
        <w:rPr>
          <w:sz w:val="20"/>
          <w:szCs w:val="20"/>
          <w:lang w:val="pt-BR"/>
        </w:rPr>
        <w:t>;</w:t>
      </w:r>
    </w:p>
    <w:p w14:paraId="4F6B63C5" w14:textId="68FC710C" w:rsidR="00AA3B42" w:rsidRPr="00FD796F" w:rsidRDefault="00AA3B42" w:rsidP="00FD7683">
      <w:pPr>
        <w:tabs>
          <w:tab w:val="left" w:pos="4253"/>
        </w:tabs>
        <w:spacing w:before="60" w:after="60"/>
        <w:ind w:left="426" w:hanging="284"/>
        <w:rPr>
          <w:bCs/>
          <w:spacing w:val="-6"/>
          <w:sz w:val="20"/>
          <w:szCs w:val="20"/>
          <w:lang w:val="pt-BR"/>
        </w:rPr>
      </w:pPr>
      <w:r w:rsidRPr="00FD796F">
        <w:rPr>
          <w:b/>
          <w:bCs/>
          <w:sz w:val="20"/>
          <w:szCs w:val="20"/>
          <w:lang w:val="pt-BR"/>
        </w:rPr>
        <w:t>c.</w:t>
      </w:r>
      <w:r w:rsidRPr="00FD796F">
        <w:rPr>
          <w:bCs/>
          <w:sz w:val="20"/>
          <w:szCs w:val="20"/>
          <w:lang w:val="pt-BR"/>
        </w:rPr>
        <w:t xml:space="preserve"> </w:t>
      </w:r>
      <w:r w:rsidR="00FD7683" w:rsidRPr="00FD796F">
        <w:rPr>
          <w:bCs/>
          <w:spacing w:val="-6"/>
          <w:sz w:val="20"/>
          <w:szCs w:val="20"/>
          <w:lang w:val="pt-BR"/>
        </w:rPr>
        <w:t>Sự hổ thẹn của kẻ thù nơi cửa thành và sự vinh hiển của mão triều thiên rực rỡ</w:t>
      </w:r>
      <w:r w:rsidRPr="00FD796F">
        <w:rPr>
          <w:spacing w:val="-6"/>
          <w:sz w:val="20"/>
          <w:szCs w:val="20"/>
          <w:lang w:val="pt-BR"/>
        </w:rPr>
        <w:t>;</w:t>
      </w:r>
      <w:r w:rsidRPr="00DA45EA">
        <w:rPr>
          <w:sz w:val="20"/>
          <w:szCs w:val="32"/>
          <w:lang w:val="pt-BR"/>
        </w:rPr>
        <w:t xml:space="preserve"> </w:t>
      </w:r>
    </w:p>
    <w:p w14:paraId="3B2C1167" w14:textId="77777777" w:rsidR="00FD7683" w:rsidRPr="00FD796F" w:rsidRDefault="00AA3B42" w:rsidP="00FD7683">
      <w:pPr>
        <w:tabs>
          <w:tab w:val="left" w:pos="4253"/>
        </w:tabs>
        <w:spacing w:before="60"/>
        <w:ind w:left="426" w:hanging="284"/>
        <w:rPr>
          <w:bCs/>
          <w:spacing w:val="-6"/>
          <w:sz w:val="20"/>
          <w:szCs w:val="20"/>
          <w:lang w:val="pt-BR"/>
        </w:rPr>
      </w:pPr>
      <w:r w:rsidRPr="00FD796F">
        <w:rPr>
          <w:b/>
          <w:bCs/>
          <w:sz w:val="20"/>
          <w:szCs w:val="20"/>
          <w:lang w:val="pt-BR"/>
        </w:rPr>
        <w:t>d.</w:t>
      </w:r>
      <w:r w:rsidRPr="00FD796F">
        <w:rPr>
          <w:bCs/>
          <w:sz w:val="20"/>
          <w:szCs w:val="20"/>
          <w:lang w:val="pt-BR"/>
        </w:rPr>
        <w:t xml:space="preserve"> </w:t>
      </w:r>
      <w:r w:rsidR="00FD7683" w:rsidRPr="00FD796F">
        <w:rPr>
          <w:bCs/>
          <w:spacing w:val="-6"/>
          <w:sz w:val="20"/>
          <w:szCs w:val="20"/>
          <w:lang w:val="pt-BR"/>
        </w:rPr>
        <w:t>Sự lao khổ của người thợ xây nhà và sự thỏa lòng của người ăn bánh dư dật.</w:t>
      </w:r>
    </w:p>
    <w:p w14:paraId="2338D764" w14:textId="33DEA0FC" w:rsidR="002E098E" w:rsidRPr="00FD796F" w:rsidRDefault="00AA3B42" w:rsidP="008D04C5">
      <w:pPr>
        <w:pStyle w:val="NormalWeb"/>
        <w:tabs>
          <w:tab w:val="left" w:pos="5387"/>
        </w:tabs>
        <w:spacing w:before="0" w:beforeAutospacing="0" w:after="60" w:afterAutospacing="0"/>
        <w:ind w:left="176" w:right="249" w:hanging="176"/>
        <w:rPr>
          <w:spacing w:val="-8"/>
          <w:sz w:val="18"/>
          <w:szCs w:val="18"/>
          <w:lang w:val="pt-BR"/>
        </w:rPr>
      </w:pPr>
      <w:r w:rsidRPr="00FD796F">
        <w:rPr>
          <w:spacing w:val="-8"/>
          <w:sz w:val="18"/>
          <w:szCs w:val="18"/>
          <w:lang w:val="pt-BR"/>
        </w:rPr>
        <w:tab/>
      </w:r>
      <w:r w:rsidRPr="00FD796F">
        <w:rPr>
          <w:spacing w:val="-8"/>
          <w:sz w:val="18"/>
          <w:szCs w:val="18"/>
          <w:lang w:val="pt-BR"/>
        </w:rPr>
        <w:tab/>
        <w:t>* KT __________</w:t>
      </w:r>
    </w:p>
    <w:bookmarkEnd w:id="3"/>
    <w:bookmarkEnd w:id="9"/>
    <w:p w14:paraId="0A37E32B" w14:textId="7FB63DA3" w:rsidR="006E4ACE" w:rsidRPr="00FD796F" w:rsidRDefault="006E4ACE" w:rsidP="006E4ACE">
      <w:pPr>
        <w:tabs>
          <w:tab w:val="left" w:pos="5103"/>
        </w:tabs>
        <w:spacing w:before="120" w:after="60"/>
        <w:ind w:left="204" w:right="108" w:hanging="204"/>
        <w:rPr>
          <w:bCs/>
          <w:spacing w:val="-6"/>
          <w:sz w:val="22"/>
          <w:szCs w:val="22"/>
          <w:lang w:val="pt-BR"/>
        </w:rPr>
      </w:pPr>
      <w:r w:rsidRPr="00FD796F">
        <w:rPr>
          <w:b/>
          <w:bCs/>
          <w:sz w:val="22"/>
          <w:szCs w:val="22"/>
          <w:lang w:val="pt-BR"/>
        </w:rPr>
        <w:lastRenderedPageBreak/>
        <w:t>6. Khoanh chọn ý đúng nhất</w:t>
      </w:r>
      <w:r w:rsidRPr="00FD796F">
        <w:rPr>
          <w:sz w:val="22"/>
          <w:szCs w:val="22"/>
          <w:lang w:val="pt-BR"/>
        </w:rPr>
        <w:t>|</w:t>
      </w:r>
      <w:r w:rsidRPr="00FD796F">
        <w:rPr>
          <w:b/>
          <w:bCs/>
          <w:sz w:val="22"/>
          <w:szCs w:val="22"/>
          <w:lang w:val="pt-BR"/>
        </w:rPr>
        <w:t xml:space="preserve"> </w:t>
      </w:r>
      <w:r w:rsidRPr="00FD796F">
        <w:rPr>
          <w:bCs/>
          <w:spacing w:val="-6"/>
          <w:sz w:val="22"/>
          <w:szCs w:val="22"/>
          <w:lang w:val="pt-BR"/>
        </w:rPr>
        <w:t>Theo Thi-thiên 127 và Thi-thiên 132, hai thái độ khác biệt liên quan đến "giấc ngủ" được thể hiện như thế nào?</w:t>
      </w:r>
    </w:p>
    <w:p w14:paraId="1D12A41E" w14:textId="77777777" w:rsidR="006E4ACE" w:rsidRPr="00FD796F" w:rsidRDefault="006E4ACE" w:rsidP="006E4ACE">
      <w:pPr>
        <w:tabs>
          <w:tab w:val="left" w:pos="4253"/>
        </w:tabs>
        <w:spacing w:before="60" w:after="60"/>
        <w:ind w:left="426" w:hanging="284"/>
        <w:rPr>
          <w:spacing w:val="-6"/>
          <w:sz w:val="20"/>
          <w:szCs w:val="20"/>
          <w:lang w:val="pt-BR"/>
        </w:rPr>
      </w:pPr>
      <w:r w:rsidRPr="00FD796F">
        <w:rPr>
          <w:b/>
          <w:bCs/>
          <w:sz w:val="20"/>
          <w:szCs w:val="20"/>
          <w:lang w:val="pt-BR"/>
        </w:rPr>
        <w:t>a.</w:t>
      </w:r>
      <w:r w:rsidRPr="00FD796F">
        <w:rPr>
          <w:bCs/>
          <w:sz w:val="20"/>
          <w:szCs w:val="20"/>
          <w:lang w:val="pt-BR"/>
        </w:rPr>
        <w:t xml:space="preserve"> </w:t>
      </w:r>
      <w:r w:rsidRPr="00FD796F">
        <w:rPr>
          <w:spacing w:val="-6"/>
          <w:sz w:val="20"/>
          <w:szCs w:val="20"/>
          <w:lang w:val="pt-BR"/>
        </w:rPr>
        <w:t>Sự chểnh mảng của người lính canh ngủ gật và sự thao thức lo lắng của người xây nhà</w:t>
      </w:r>
      <w:r w:rsidRPr="00FD796F">
        <w:rPr>
          <w:bCs/>
          <w:sz w:val="20"/>
          <w:szCs w:val="20"/>
          <w:lang w:val="pt-BR"/>
        </w:rPr>
        <w:t>;</w:t>
      </w:r>
      <w:r w:rsidRPr="00FD796F">
        <w:rPr>
          <w:spacing w:val="-6"/>
          <w:sz w:val="20"/>
          <w:szCs w:val="20"/>
          <w:lang w:val="pt-BR"/>
        </w:rPr>
        <w:t xml:space="preserve"> </w:t>
      </w:r>
    </w:p>
    <w:p w14:paraId="6F2ECEEA" w14:textId="77777777" w:rsidR="006E4ACE" w:rsidRPr="00FD796F" w:rsidRDefault="006E4ACE" w:rsidP="00801F90">
      <w:pPr>
        <w:tabs>
          <w:tab w:val="left" w:pos="4253"/>
        </w:tabs>
        <w:spacing w:before="60" w:after="60"/>
        <w:ind w:left="426" w:right="534" w:hanging="284"/>
        <w:rPr>
          <w:bCs/>
          <w:sz w:val="20"/>
          <w:szCs w:val="20"/>
          <w:lang w:val="pt-BR"/>
        </w:rPr>
      </w:pPr>
      <w:r w:rsidRPr="00FD796F">
        <w:rPr>
          <w:b/>
          <w:bCs/>
          <w:sz w:val="20"/>
          <w:szCs w:val="20"/>
          <w:lang w:val="pt-BR"/>
        </w:rPr>
        <w:t>b.</w:t>
      </w:r>
      <w:r w:rsidRPr="00FD796F">
        <w:rPr>
          <w:bCs/>
          <w:sz w:val="20"/>
          <w:szCs w:val="20"/>
          <w:lang w:val="pt-BR"/>
        </w:rPr>
        <w:t xml:space="preserve"> </w:t>
      </w:r>
      <w:r w:rsidRPr="00FD796F">
        <w:rPr>
          <w:spacing w:val="-6"/>
          <w:sz w:val="20"/>
          <w:szCs w:val="20"/>
          <w:lang w:val="pt-BR"/>
        </w:rPr>
        <w:t>Sự an nghỉ mà Chúa ban cho người Ngài yêu mến (trong sự tin cậy) và sự hy sinh giấc ngủ để ưu tiên tìm nơi ở cho Chúa (trong sự tận hiến)</w:t>
      </w:r>
      <w:r w:rsidRPr="00FD796F">
        <w:rPr>
          <w:sz w:val="20"/>
          <w:szCs w:val="20"/>
          <w:lang w:val="pt-BR"/>
        </w:rPr>
        <w:t>;</w:t>
      </w:r>
    </w:p>
    <w:p w14:paraId="71C4D3CD" w14:textId="3ABC8BD4" w:rsidR="006E4ACE" w:rsidRPr="00FD796F" w:rsidRDefault="006E4ACE" w:rsidP="006E4ACE">
      <w:pPr>
        <w:tabs>
          <w:tab w:val="left" w:pos="4253"/>
        </w:tabs>
        <w:spacing w:before="60" w:after="60"/>
        <w:ind w:left="426" w:hanging="284"/>
        <w:rPr>
          <w:bCs/>
          <w:sz w:val="20"/>
          <w:szCs w:val="20"/>
          <w:lang w:val="pt-BR"/>
        </w:rPr>
      </w:pPr>
      <w:r w:rsidRPr="00FD796F">
        <w:rPr>
          <w:b/>
          <w:bCs/>
          <w:sz w:val="20"/>
          <w:szCs w:val="20"/>
          <w:lang w:val="pt-BR"/>
        </w:rPr>
        <w:t>c.</w:t>
      </w:r>
      <w:r w:rsidRPr="00FD796F">
        <w:rPr>
          <w:bCs/>
          <w:sz w:val="20"/>
          <w:szCs w:val="20"/>
          <w:lang w:val="pt-BR"/>
        </w:rPr>
        <w:t xml:space="preserve"> </w:t>
      </w:r>
      <w:r w:rsidRPr="00FD796F">
        <w:rPr>
          <w:bCs/>
          <w:spacing w:val="-6"/>
          <w:sz w:val="20"/>
          <w:szCs w:val="20"/>
          <w:lang w:val="pt-BR"/>
        </w:rPr>
        <w:t>Giấc ngủ êm đềm của con trẻ dứt sữa và sự mất ngủ của kẻ thù nghịch bị hổ thẹn</w:t>
      </w:r>
      <w:r w:rsidRPr="00FD796F">
        <w:rPr>
          <w:spacing w:val="-6"/>
          <w:sz w:val="20"/>
          <w:szCs w:val="20"/>
          <w:lang w:val="pt-BR"/>
        </w:rPr>
        <w:t>;</w:t>
      </w:r>
      <w:r w:rsidRPr="00DA45EA">
        <w:rPr>
          <w:sz w:val="20"/>
          <w:szCs w:val="32"/>
          <w:lang w:val="pt-BR"/>
        </w:rPr>
        <w:t xml:space="preserve"> </w:t>
      </w:r>
    </w:p>
    <w:p w14:paraId="26FE55C9" w14:textId="77777777" w:rsidR="006E4ACE" w:rsidRPr="00FD796F" w:rsidRDefault="006E4ACE" w:rsidP="006E4ACE">
      <w:pPr>
        <w:tabs>
          <w:tab w:val="left" w:pos="4253"/>
        </w:tabs>
        <w:spacing w:before="60"/>
        <w:ind w:left="426" w:hanging="284"/>
        <w:rPr>
          <w:bCs/>
          <w:sz w:val="20"/>
          <w:szCs w:val="20"/>
          <w:lang w:val="pt-BR"/>
        </w:rPr>
      </w:pPr>
      <w:r w:rsidRPr="00FD796F">
        <w:rPr>
          <w:b/>
          <w:bCs/>
          <w:sz w:val="20"/>
          <w:szCs w:val="20"/>
          <w:lang w:val="pt-BR"/>
        </w:rPr>
        <w:t>d.</w:t>
      </w:r>
      <w:r w:rsidRPr="00FD796F">
        <w:rPr>
          <w:bCs/>
          <w:sz w:val="20"/>
          <w:szCs w:val="20"/>
          <w:lang w:val="pt-BR"/>
        </w:rPr>
        <w:t xml:space="preserve"> </w:t>
      </w:r>
      <w:r w:rsidRPr="00FD796F">
        <w:rPr>
          <w:bCs/>
          <w:spacing w:val="-6"/>
          <w:sz w:val="20"/>
          <w:szCs w:val="20"/>
          <w:lang w:val="pt-BR"/>
        </w:rPr>
        <w:t>Giấc ngủ tại đồng bằng Gia-a và giấc ngủ tại cửa thành Si-ôn</w:t>
      </w:r>
      <w:r w:rsidRPr="00FD796F">
        <w:rPr>
          <w:bCs/>
          <w:sz w:val="20"/>
          <w:szCs w:val="20"/>
          <w:lang w:val="pt-BR"/>
        </w:rPr>
        <w:t>.</w:t>
      </w:r>
    </w:p>
    <w:p w14:paraId="062DD2AB" w14:textId="77777777" w:rsidR="006E4ACE" w:rsidRPr="00FD796F" w:rsidRDefault="006E4ACE" w:rsidP="006E4ACE">
      <w:pPr>
        <w:pStyle w:val="NormalWeb"/>
        <w:tabs>
          <w:tab w:val="left" w:pos="5387"/>
        </w:tabs>
        <w:spacing w:before="0" w:beforeAutospacing="0" w:after="60" w:afterAutospacing="0"/>
        <w:ind w:left="176" w:right="249" w:hanging="176"/>
        <w:rPr>
          <w:spacing w:val="-8"/>
          <w:sz w:val="18"/>
          <w:szCs w:val="18"/>
          <w:lang w:val="pt-BR"/>
        </w:rPr>
      </w:pPr>
      <w:r w:rsidRPr="00FD796F">
        <w:rPr>
          <w:spacing w:val="-8"/>
          <w:sz w:val="18"/>
          <w:szCs w:val="18"/>
          <w:lang w:val="pt-BR"/>
        </w:rPr>
        <w:tab/>
      </w:r>
      <w:r w:rsidRPr="00FD796F">
        <w:rPr>
          <w:spacing w:val="-8"/>
          <w:sz w:val="18"/>
          <w:szCs w:val="18"/>
          <w:lang w:val="pt-BR"/>
        </w:rPr>
        <w:tab/>
        <w:t>* KT __________</w:t>
      </w:r>
    </w:p>
    <w:p w14:paraId="1D7166E4" w14:textId="5141F888" w:rsidR="007C7E6E" w:rsidRPr="00FD796F" w:rsidRDefault="008D04C5" w:rsidP="007C7E6E">
      <w:pPr>
        <w:spacing w:before="120" w:after="60"/>
        <w:ind w:left="198" w:right="28" w:hanging="198"/>
        <w:rPr>
          <w:b/>
          <w:spacing w:val="-6"/>
          <w:sz w:val="22"/>
          <w:szCs w:val="22"/>
          <w:lang w:val="pt-BR"/>
        </w:rPr>
      </w:pPr>
      <w:r w:rsidRPr="00FD796F">
        <w:rPr>
          <w:b/>
          <w:spacing w:val="-6"/>
          <w:sz w:val="22"/>
          <w:szCs w:val="22"/>
          <w:lang w:val="pt-BR"/>
        </w:rPr>
        <w:t>7</w:t>
      </w:r>
      <w:r w:rsidR="007C7E6E" w:rsidRPr="00FD796F">
        <w:rPr>
          <w:b/>
          <w:spacing w:val="-6"/>
          <w:sz w:val="22"/>
          <w:szCs w:val="22"/>
          <w:lang w:val="pt-BR"/>
        </w:rPr>
        <w:t>. Nối lại cho phù hợp</w:t>
      </w:r>
      <w:r w:rsidR="007C7E6E" w:rsidRPr="00FD796F">
        <w:rPr>
          <w:bCs/>
          <w:spacing w:val="-6"/>
          <w:sz w:val="22"/>
          <w:szCs w:val="22"/>
          <w:lang w:val="pt-BR"/>
        </w:rPr>
        <w:t xml:space="preserve"> | </w:t>
      </w:r>
      <w:r w:rsidR="009C056F" w:rsidRPr="00FD796F">
        <w:rPr>
          <w:bCs/>
          <w:spacing w:val="-6"/>
          <w:sz w:val="20"/>
          <w:szCs w:val="20"/>
          <w:lang w:val="pt-BR"/>
        </w:rPr>
        <w:t xml:space="preserve">Nối hình ảnh (ở cột trái) </w:t>
      </w:r>
      <w:r w:rsidR="00125136" w:rsidRPr="00FD796F">
        <w:rPr>
          <w:bCs/>
          <w:spacing w:val="-6"/>
          <w:sz w:val="20"/>
          <w:szCs w:val="20"/>
          <w:lang w:val="pt-BR"/>
        </w:rPr>
        <w:t>với ý nghĩa/đối tượng tương ứng</w:t>
      </w:r>
      <w:r w:rsidR="009C056F" w:rsidRPr="00FD796F">
        <w:rPr>
          <w:bCs/>
          <w:spacing w:val="-6"/>
          <w:sz w:val="20"/>
          <w:szCs w:val="20"/>
          <w:lang w:val="pt-BR"/>
        </w:rPr>
        <w:t xml:space="preserve"> (cột phải)</w:t>
      </w:r>
      <w:r w:rsidR="007C7E6E" w:rsidRPr="00FD796F">
        <w:rPr>
          <w:bCs/>
          <w:spacing w:val="-6"/>
          <w:sz w:val="20"/>
          <w:szCs w:val="20"/>
          <w:lang w:val="pt-BR"/>
        </w:rPr>
        <w:t>?</w:t>
      </w:r>
    </w:p>
    <w:tbl>
      <w:tblPr>
        <w:tblStyle w:val="TableGrid"/>
        <w:tblW w:w="6522" w:type="dxa"/>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284"/>
        <w:gridCol w:w="1984"/>
        <w:gridCol w:w="567"/>
        <w:gridCol w:w="284"/>
        <w:gridCol w:w="2835"/>
        <w:gridCol w:w="568"/>
      </w:tblGrid>
      <w:tr w:rsidR="0097042E" w:rsidRPr="004B3224" w14:paraId="07B1F7A4" w14:textId="77777777" w:rsidTr="0097042E">
        <w:trPr>
          <w:trHeight w:val="227"/>
        </w:trPr>
        <w:tc>
          <w:tcPr>
            <w:tcW w:w="284" w:type="dxa"/>
            <w:tcBorders>
              <w:top w:val="single" w:sz="4" w:space="0" w:color="auto"/>
              <w:left w:val="single" w:sz="4" w:space="0" w:color="auto"/>
              <w:bottom w:val="single" w:sz="4" w:space="0" w:color="auto"/>
            </w:tcBorders>
            <w:vAlign w:val="center"/>
          </w:tcPr>
          <w:p w14:paraId="2285094E" w14:textId="6E525F26" w:rsidR="0097042E" w:rsidRPr="0097042E" w:rsidRDefault="0097042E" w:rsidP="0097042E">
            <w:pPr>
              <w:spacing w:before="40" w:after="40"/>
              <w:ind w:right="-111"/>
              <w:rPr>
                <w:b/>
                <w:bCs/>
                <w:sz w:val="18"/>
                <w:szCs w:val="18"/>
              </w:rPr>
            </w:pPr>
            <w:r w:rsidRPr="0097042E">
              <w:rPr>
                <w:b/>
                <w:bCs/>
                <w:sz w:val="18"/>
                <w:szCs w:val="18"/>
              </w:rPr>
              <w:t>1.</w:t>
            </w:r>
          </w:p>
        </w:tc>
        <w:tc>
          <w:tcPr>
            <w:tcW w:w="1984" w:type="dxa"/>
            <w:tcBorders>
              <w:top w:val="single" w:sz="4" w:space="0" w:color="auto"/>
              <w:left w:val="nil"/>
              <w:bottom w:val="single" w:sz="4" w:space="0" w:color="auto"/>
              <w:right w:val="single" w:sz="4" w:space="0" w:color="auto"/>
            </w:tcBorders>
            <w:vAlign w:val="center"/>
          </w:tcPr>
          <w:p w14:paraId="64C2ABF5" w14:textId="0F060DB4" w:rsidR="0097042E" w:rsidRPr="0097042E" w:rsidRDefault="0097042E" w:rsidP="0097042E">
            <w:pPr>
              <w:ind w:left="-105" w:right="-111"/>
              <w:rPr>
                <w:sz w:val="18"/>
                <w:szCs w:val="18"/>
              </w:rPr>
            </w:pPr>
            <w:r w:rsidRPr="0097042E">
              <w:rPr>
                <w:sz w:val="18"/>
                <w:szCs w:val="18"/>
              </w:rPr>
              <w:t>Cây nho thạnh mậu</w:t>
            </w:r>
            <w:r>
              <w:rPr>
                <w:sz w:val="18"/>
                <w:szCs w:val="18"/>
              </w:rPr>
              <w:t>;</w:t>
            </w:r>
          </w:p>
        </w:tc>
        <w:tc>
          <w:tcPr>
            <w:tcW w:w="567" w:type="dxa"/>
            <w:vMerge w:val="restart"/>
            <w:tcBorders>
              <w:left w:val="single" w:sz="4" w:space="0" w:color="auto"/>
              <w:right w:val="single" w:sz="4" w:space="0" w:color="auto"/>
            </w:tcBorders>
            <w:vAlign w:val="center"/>
          </w:tcPr>
          <w:p w14:paraId="1B4BBFCE" w14:textId="7B0AABBE" w:rsidR="0097042E" w:rsidRPr="0097042E" w:rsidRDefault="0097042E" w:rsidP="0097042E">
            <w:pPr>
              <w:spacing w:before="40" w:after="40"/>
              <w:rPr>
                <w:sz w:val="18"/>
                <w:szCs w:val="18"/>
              </w:rPr>
            </w:pPr>
          </w:p>
        </w:tc>
        <w:tc>
          <w:tcPr>
            <w:tcW w:w="284" w:type="dxa"/>
            <w:tcBorders>
              <w:top w:val="single" w:sz="4" w:space="0" w:color="auto"/>
              <w:left w:val="single" w:sz="4" w:space="0" w:color="auto"/>
              <w:bottom w:val="single" w:sz="4" w:space="0" w:color="auto"/>
            </w:tcBorders>
            <w:vAlign w:val="center"/>
          </w:tcPr>
          <w:p w14:paraId="440A0798" w14:textId="5017C505" w:rsidR="0097042E" w:rsidRPr="0097042E" w:rsidRDefault="0097042E" w:rsidP="0097042E">
            <w:pPr>
              <w:spacing w:before="40" w:after="40"/>
              <w:ind w:right="-112"/>
              <w:rPr>
                <w:b/>
                <w:bCs/>
                <w:sz w:val="18"/>
                <w:szCs w:val="18"/>
              </w:rPr>
            </w:pPr>
            <w:r w:rsidRPr="0097042E">
              <w:rPr>
                <w:b/>
                <w:bCs/>
                <w:sz w:val="18"/>
                <w:szCs w:val="18"/>
              </w:rPr>
              <w:t>a.</w:t>
            </w:r>
          </w:p>
        </w:tc>
        <w:tc>
          <w:tcPr>
            <w:tcW w:w="2835" w:type="dxa"/>
            <w:tcBorders>
              <w:top w:val="single" w:sz="4" w:space="0" w:color="auto"/>
              <w:left w:val="nil"/>
              <w:bottom w:val="single" w:sz="4" w:space="0" w:color="auto"/>
              <w:right w:val="single" w:sz="4" w:space="0" w:color="auto"/>
            </w:tcBorders>
            <w:vAlign w:val="center"/>
          </w:tcPr>
          <w:p w14:paraId="4FD2302E" w14:textId="0C777B57" w:rsidR="0097042E" w:rsidRPr="0097042E" w:rsidRDefault="0097042E" w:rsidP="0097042E">
            <w:pPr>
              <w:spacing w:before="40" w:after="40"/>
              <w:ind w:left="-110" w:right="-112"/>
              <w:rPr>
                <w:sz w:val="18"/>
                <w:szCs w:val="18"/>
              </w:rPr>
            </w:pPr>
            <w:r w:rsidRPr="0097042E">
              <w:rPr>
                <w:sz w:val="18"/>
                <w:szCs w:val="18"/>
              </w:rPr>
              <w:t>Con cái</w:t>
            </w:r>
            <w:r>
              <w:rPr>
                <w:sz w:val="18"/>
                <w:szCs w:val="18"/>
              </w:rPr>
              <w:t>;</w:t>
            </w:r>
          </w:p>
        </w:tc>
        <w:tc>
          <w:tcPr>
            <w:tcW w:w="568" w:type="dxa"/>
            <w:tcBorders>
              <w:left w:val="single" w:sz="4" w:space="0" w:color="auto"/>
            </w:tcBorders>
            <w:vAlign w:val="center"/>
          </w:tcPr>
          <w:p w14:paraId="4D8F2602" w14:textId="7FF89DDC" w:rsidR="0097042E" w:rsidRPr="004B3224" w:rsidRDefault="0097042E" w:rsidP="0097042E">
            <w:pPr>
              <w:spacing w:before="40" w:after="40"/>
              <w:ind w:right="-112"/>
              <w:rPr>
                <w:sz w:val="20"/>
                <w:szCs w:val="20"/>
              </w:rPr>
            </w:pPr>
          </w:p>
        </w:tc>
      </w:tr>
      <w:tr w:rsidR="0097042E" w:rsidRPr="004B3224" w14:paraId="6D04AE25" w14:textId="77777777" w:rsidTr="0097042E">
        <w:trPr>
          <w:trHeight w:hRule="exact" w:val="283"/>
        </w:trPr>
        <w:tc>
          <w:tcPr>
            <w:tcW w:w="284" w:type="dxa"/>
            <w:tcBorders>
              <w:top w:val="single" w:sz="4" w:space="0" w:color="auto"/>
              <w:left w:val="single" w:sz="4" w:space="0" w:color="auto"/>
              <w:bottom w:val="single" w:sz="4" w:space="0" w:color="auto"/>
            </w:tcBorders>
            <w:vAlign w:val="center"/>
          </w:tcPr>
          <w:p w14:paraId="51760B0B" w14:textId="03DA6485" w:rsidR="0097042E" w:rsidRPr="0097042E" w:rsidRDefault="0097042E" w:rsidP="0097042E">
            <w:pPr>
              <w:spacing w:before="40" w:after="40"/>
              <w:ind w:right="-111"/>
              <w:rPr>
                <w:b/>
                <w:bCs/>
                <w:sz w:val="18"/>
                <w:szCs w:val="18"/>
              </w:rPr>
            </w:pPr>
            <w:r w:rsidRPr="0097042E">
              <w:rPr>
                <w:b/>
                <w:bCs/>
                <w:sz w:val="18"/>
                <w:szCs w:val="18"/>
              </w:rPr>
              <w:t>2.</w:t>
            </w:r>
          </w:p>
        </w:tc>
        <w:tc>
          <w:tcPr>
            <w:tcW w:w="1984" w:type="dxa"/>
            <w:tcBorders>
              <w:top w:val="single" w:sz="4" w:space="0" w:color="auto"/>
              <w:left w:val="nil"/>
              <w:bottom w:val="single" w:sz="4" w:space="0" w:color="auto"/>
              <w:right w:val="single" w:sz="4" w:space="0" w:color="auto"/>
            </w:tcBorders>
            <w:vAlign w:val="center"/>
          </w:tcPr>
          <w:p w14:paraId="3892953D" w14:textId="08F3E05E" w:rsidR="0097042E" w:rsidRPr="0097042E" w:rsidRDefault="0097042E" w:rsidP="0097042E">
            <w:pPr>
              <w:ind w:left="-108" w:right="-113"/>
              <w:rPr>
                <w:sz w:val="18"/>
                <w:szCs w:val="18"/>
              </w:rPr>
            </w:pPr>
            <w:r w:rsidRPr="0097042E">
              <w:rPr>
                <w:sz w:val="18"/>
                <w:szCs w:val="18"/>
              </w:rPr>
              <w:t>Mũi tên nơi tay dõng sĩ</w:t>
            </w:r>
            <w:r>
              <w:rPr>
                <w:sz w:val="18"/>
                <w:szCs w:val="18"/>
              </w:rPr>
              <w:t>;</w:t>
            </w:r>
          </w:p>
        </w:tc>
        <w:tc>
          <w:tcPr>
            <w:tcW w:w="567" w:type="dxa"/>
            <w:vMerge/>
            <w:tcBorders>
              <w:left w:val="single" w:sz="4" w:space="0" w:color="auto"/>
              <w:right w:val="single" w:sz="4" w:space="0" w:color="auto"/>
            </w:tcBorders>
            <w:vAlign w:val="center"/>
          </w:tcPr>
          <w:p w14:paraId="6A7422BE" w14:textId="77777777" w:rsidR="0097042E" w:rsidRPr="0097042E" w:rsidRDefault="0097042E" w:rsidP="0097042E">
            <w:pPr>
              <w:spacing w:before="40" w:after="40"/>
              <w:rPr>
                <w:sz w:val="18"/>
                <w:szCs w:val="18"/>
              </w:rPr>
            </w:pPr>
          </w:p>
        </w:tc>
        <w:tc>
          <w:tcPr>
            <w:tcW w:w="284" w:type="dxa"/>
            <w:tcBorders>
              <w:top w:val="single" w:sz="4" w:space="0" w:color="auto"/>
              <w:left w:val="single" w:sz="4" w:space="0" w:color="auto"/>
              <w:bottom w:val="single" w:sz="4" w:space="0" w:color="auto"/>
            </w:tcBorders>
            <w:vAlign w:val="center"/>
          </w:tcPr>
          <w:p w14:paraId="0465CE36" w14:textId="067E2CF0" w:rsidR="0097042E" w:rsidRPr="0097042E" w:rsidRDefault="0097042E" w:rsidP="0097042E">
            <w:pPr>
              <w:spacing w:before="40" w:after="40"/>
              <w:ind w:right="-112"/>
              <w:rPr>
                <w:b/>
                <w:bCs/>
                <w:sz w:val="18"/>
                <w:szCs w:val="18"/>
              </w:rPr>
            </w:pPr>
            <w:r w:rsidRPr="0097042E">
              <w:rPr>
                <w:b/>
                <w:bCs/>
                <w:sz w:val="18"/>
                <w:szCs w:val="18"/>
              </w:rPr>
              <w:t>b.</w:t>
            </w:r>
          </w:p>
        </w:tc>
        <w:tc>
          <w:tcPr>
            <w:tcW w:w="2835" w:type="dxa"/>
            <w:tcBorders>
              <w:top w:val="single" w:sz="4" w:space="0" w:color="auto"/>
              <w:left w:val="nil"/>
              <w:bottom w:val="single" w:sz="4" w:space="0" w:color="auto"/>
              <w:right w:val="single" w:sz="4" w:space="0" w:color="auto"/>
            </w:tcBorders>
            <w:vAlign w:val="center"/>
          </w:tcPr>
          <w:p w14:paraId="50A49268" w14:textId="4F65B903" w:rsidR="0097042E" w:rsidRPr="0097042E" w:rsidRDefault="0097042E" w:rsidP="0097042E">
            <w:pPr>
              <w:spacing w:before="40" w:after="40"/>
              <w:ind w:left="-110" w:right="-112"/>
              <w:rPr>
                <w:sz w:val="18"/>
                <w:szCs w:val="18"/>
              </w:rPr>
            </w:pPr>
            <w:r w:rsidRPr="0097042E">
              <w:rPr>
                <w:sz w:val="18"/>
                <w:szCs w:val="18"/>
              </w:rPr>
              <w:t>Sự khổ nạn/bị hà hiếp</w:t>
            </w:r>
            <w:r>
              <w:rPr>
                <w:sz w:val="18"/>
                <w:szCs w:val="18"/>
              </w:rPr>
              <w:t>;</w:t>
            </w:r>
          </w:p>
        </w:tc>
        <w:tc>
          <w:tcPr>
            <w:tcW w:w="568" w:type="dxa"/>
            <w:tcBorders>
              <w:left w:val="single" w:sz="4" w:space="0" w:color="auto"/>
            </w:tcBorders>
            <w:vAlign w:val="center"/>
          </w:tcPr>
          <w:p w14:paraId="549180BD" w14:textId="5EADCD98" w:rsidR="0097042E" w:rsidRPr="004B3224" w:rsidRDefault="0097042E" w:rsidP="0097042E">
            <w:pPr>
              <w:spacing w:before="40" w:after="40"/>
              <w:ind w:right="-112"/>
              <w:rPr>
                <w:sz w:val="20"/>
                <w:szCs w:val="20"/>
              </w:rPr>
            </w:pPr>
          </w:p>
        </w:tc>
      </w:tr>
      <w:tr w:rsidR="0097042E" w:rsidRPr="004B3224" w14:paraId="6FE6B036" w14:textId="77777777" w:rsidTr="0097042E">
        <w:trPr>
          <w:trHeight w:hRule="exact" w:val="307"/>
        </w:trPr>
        <w:tc>
          <w:tcPr>
            <w:tcW w:w="284" w:type="dxa"/>
            <w:tcBorders>
              <w:top w:val="single" w:sz="4" w:space="0" w:color="auto"/>
              <w:left w:val="single" w:sz="4" w:space="0" w:color="auto"/>
              <w:bottom w:val="single" w:sz="4" w:space="0" w:color="auto"/>
            </w:tcBorders>
            <w:vAlign w:val="center"/>
          </w:tcPr>
          <w:p w14:paraId="6799B953" w14:textId="2B2CEA72" w:rsidR="0097042E" w:rsidRPr="0097042E" w:rsidRDefault="0097042E" w:rsidP="0097042E">
            <w:pPr>
              <w:spacing w:before="40" w:after="40"/>
              <w:ind w:right="-111"/>
              <w:rPr>
                <w:sz w:val="18"/>
                <w:szCs w:val="18"/>
              </w:rPr>
            </w:pPr>
            <w:r w:rsidRPr="0097042E">
              <w:rPr>
                <w:b/>
                <w:bCs/>
                <w:sz w:val="18"/>
                <w:szCs w:val="18"/>
              </w:rPr>
              <w:t>3.</w:t>
            </w:r>
          </w:p>
        </w:tc>
        <w:tc>
          <w:tcPr>
            <w:tcW w:w="1984" w:type="dxa"/>
            <w:tcBorders>
              <w:top w:val="single" w:sz="4" w:space="0" w:color="auto"/>
              <w:left w:val="nil"/>
              <w:bottom w:val="single" w:sz="4" w:space="0" w:color="auto"/>
              <w:right w:val="single" w:sz="4" w:space="0" w:color="auto"/>
            </w:tcBorders>
            <w:vAlign w:val="center"/>
          </w:tcPr>
          <w:p w14:paraId="0F6796F9" w14:textId="0EF32369" w:rsidR="0097042E" w:rsidRPr="0097042E" w:rsidRDefault="0097042E" w:rsidP="0097042E">
            <w:pPr>
              <w:ind w:left="-108" w:right="-113"/>
              <w:rPr>
                <w:sz w:val="18"/>
                <w:szCs w:val="18"/>
              </w:rPr>
            </w:pPr>
            <w:r w:rsidRPr="0097042E">
              <w:rPr>
                <w:sz w:val="18"/>
                <w:szCs w:val="18"/>
              </w:rPr>
              <w:t>Những thợ cày trên lưng</w:t>
            </w:r>
            <w:r>
              <w:rPr>
                <w:sz w:val="18"/>
                <w:szCs w:val="18"/>
              </w:rPr>
              <w:t>;</w:t>
            </w:r>
          </w:p>
        </w:tc>
        <w:tc>
          <w:tcPr>
            <w:tcW w:w="567" w:type="dxa"/>
            <w:vMerge/>
            <w:tcBorders>
              <w:left w:val="single" w:sz="4" w:space="0" w:color="auto"/>
              <w:right w:val="single" w:sz="4" w:space="0" w:color="auto"/>
            </w:tcBorders>
            <w:vAlign w:val="center"/>
          </w:tcPr>
          <w:p w14:paraId="14177E90" w14:textId="77777777" w:rsidR="0097042E" w:rsidRPr="0097042E" w:rsidRDefault="0097042E" w:rsidP="0097042E">
            <w:pPr>
              <w:spacing w:before="40" w:after="40"/>
              <w:rPr>
                <w:sz w:val="18"/>
                <w:szCs w:val="18"/>
              </w:rPr>
            </w:pPr>
          </w:p>
        </w:tc>
        <w:tc>
          <w:tcPr>
            <w:tcW w:w="284" w:type="dxa"/>
            <w:tcBorders>
              <w:top w:val="single" w:sz="4" w:space="0" w:color="auto"/>
              <w:left w:val="single" w:sz="4" w:space="0" w:color="auto"/>
              <w:bottom w:val="single" w:sz="4" w:space="0" w:color="auto"/>
            </w:tcBorders>
            <w:vAlign w:val="center"/>
          </w:tcPr>
          <w:p w14:paraId="645F2550" w14:textId="46AB4FCE" w:rsidR="0097042E" w:rsidRPr="0097042E" w:rsidRDefault="0097042E" w:rsidP="0097042E">
            <w:pPr>
              <w:spacing w:before="40" w:after="40"/>
              <w:ind w:right="-112"/>
              <w:rPr>
                <w:b/>
                <w:bCs/>
                <w:sz w:val="18"/>
                <w:szCs w:val="18"/>
              </w:rPr>
            </w:pPr>
            <w:r w:rsidRPr="0097042E">
              <w:rPr>
                <w:b/>
                <w:bCs/>
                <w:sz w:val="18"/>
                <w:szCs w:val="18"/>
              </w:rPr>
              <w:t>c.</w:t>
            </w:r>
            <w:r w:rsidRPr="0097042E">
              <w:rPr>
                <w:b/>
                <w:bCs/>
                <w:sz w:val="18"/>
                <w:szCs w:val="18"/>
              </w:rPr>
              <w:br/>
              <w:t xml:space="preserve"> </w:t>
            </w:r>
          </w:p>
        </w:tc>
        <w:tc>
          <w:tcPr>
            <w:tcW w:w="2835" w:type="dxa"/>
            <w:tcBorders>
              <w:top w:val="single" w:sz="4" w:space="0" w:color="auto"/>
              <w:left w:val="nil"/>
              <w:bottom w:val="single" w:sz="4" w:space="0" w:color="auto"/>
              <w:right w:val="single" w:sz="4" w:space="0" w:color="auto"/>
            </w:tcBorders>
            <w:vAlign w:val="center"/>
          </w:tcPr>
          <w:p w14:paraId="31276773" w14:textId="1DD354B7" w:rsidR="0097042E" w:rsidRPr="0097042E" w:rsidRDefault="0097042E" w:rsidP="0097042E">
            <w:pPr>
              <w:spacing w:before="40" w:after="40"/>
              <w:ind w:left="-105" w:right="-112"/>
              <w:rPr>
                <w:sz w:val="18"/>
                <w:szCs w:val="18"/>
              </w:rPr>
            </w:pPr>
            <w:r w:rsidRPr="0097042E">
              <w:rPr>
                <w:sz w:val="18"/>
                <w:szCs w:val="18"/>
              </w:rPr>
              <w:t>Con trai sanh trong buổi đang thì</w:t>
            </w:r>
            <w:r>
              <w:rPr>
                <w:sz w:val="18"/>
                <w:szCs w:val="18"/>
              </w:rPr>
              <w:t>;</w:t>
            </w:r>
          </w:p>
        </w:tc>
        <w:tc>
          <w:tcPr>
            <w:tcW w:w="568" w:type="dxa"/>
            <w:tcBorders>
              <w:left w:val="single" w:sz="4" w:space="0" w:color="auto"/>
            </w:tcBorders>
            <w:vAlign w:val="center"/>
          </w:tcPr>
          <w:p w14:paraId="4FB86425" w14:textId="5B876947" w:rsidR="0097042E" w:rsidRPr="004B3224" w:rsidRDefault="0097042E" w:rsidP="0097042E">
            <w:pPr>
              <w:spacing w:before="40" w:after="40"/>
              <w:ind w:right="-112"/>
              <w:rPr>
                <w:sz w:val="20"/>
                <w:szCs w:val="20"/>
              </w:rPr>
            </w:pPr>
          </w:p>
        </w:tc>
      </w:tr>
      <w:tr w:rsidR="0097042E" w:rsidRPr="004B3224" w14:paraId="1E64B7FE" w14:textId="77777777" w:rsidTr="0097042E">
        <w:trPr>
          <w:trHeight w:hRule="exact" w:val="283"/>
        </w:trPr>
        <w:tc>
          <w:tcPr>
            <w:tcW w:w="284" w:type="dxa"/>
            <w:tcBorders>
              <w:top w:val="single" w:sz="4" w:space="0" w:color="auto"/>
              <w:left w:val="single" w:sz="4" w:space="0" w:color="auto"/>
              <w:bottom w:val="single" w:sz="4" w:space="0" w:color="auto"/>
            </w:tcBorders>
            <w:vAlign w:val="center"/>
          </w:tcPr>
          <w:p w14:paraId="0003007B" w14:textId="0B595D95" w:rsidR="0097042E" w:rsidRPr="0097042E" w:rsidRDefault="0097042E" w:rsidP="0097042E">
            <w:pPr>
              <w:spacing w:before="40" w:after="40"/>
              <w:ind w:right="-111"/>
              <w:rPr>
                <w:sz w:val="18"/>
                <w:szCs w:val="18"/>
              </w:rPr>
            </w:pPr>
            <w:r w:rsidRPr="0097042E">
              <w:rPr>
                <w:b/>
                <w:bCs/>
                <w:sz w:val="18"/>
                <w:szCs w:val="18"/>
              </w:rPr>
              <w:t>4</w:t>
            </w:r>
            <w:r w:rsidRPr="0097042E">
              <w:rPr>
                <w:sz w:val="18"/>
                <w:szCs w:val="18"/>
              </w:rPr>
              <w:t>.</w:t>
            </w:r>
          </w:p>
        </w:tc>
        <w:tc>
          <w:tcPr>
            <w:tcW w:w="1984" w:type="dxa"/>
            <w:tcBorders>
              <w:top w:val="single" w:sz="4" w:space="0" w:color="auto"/>
              <w:left w:val="nil"/>
              <w:bottom w:val="single" w:sz="4" w:space="0" w:color="auto"/>
              <w:right w:val="single" w:sz="4" w:space="0" w:color="auto"/>
            </w:tcBorders>
            <w:vAlign w:val="center"/>
          </w:tcPr>
          <w:p w14:paraId="0E3621B7" w14:textId="341D1963" w:rsidR="0097042E" w:rsidRPr="0097042E" w:rsidRDefault="0097042E" w:rsidP="0097042E">
            <w:pPr>
              <w:ind w:left="-105" w:right="-111"/>
              <w:rPr>
                <w:sz w:val="18"/>
                <w:szCs w:val="18"/>
              </w:rPr>
            </w:pPr>
            <w:r w:rsidRPr="0097042E">
              <w:rPr>
                <w:sz w:val="18"/>
                <w:szCs w:val="18"/>
              </w:rPr>
              <w:t>Chồi ô-li-ve</w:t>
            </w:r>
            <w:r w:rsidR="00771FCB">
              <w:rPr>
                <w:sz w:val="18"/>
                <w:szCs w:val="18"/>
              </w:rPr>
              <w:t>;</w:t>
            </w:r>
          </w:p>
        </w:tc>
        <w:tc>
          <w:tcPr>
            <w:tcW w:w="567" w:type="dxa"/>
            <w:vMerge/>
            <w:tcBorders>
              <w:left w:val="single" w:sz="4" w:space="0" w:color="auto"/>
              <w:right w:val="single" w:sz="4" w:space="0" w:color="auto"/>
            </w:tcBorders>
            <w:vAlign w:val="center"/>
          </w:tcPr>
          <w:p w14:paraId="4DB81158" w14:textId="77777777" w:rsidR="0097042E" w:rsidRPr="0097042E" w:rsidRDefault="0097042E" w:rsidP="0097042E">
            <w:pPr>
              <w:spacing w:before="40" w:after="40"/>
              <w:rPr>
                <w:sz w:val="18"/>
                <w:szCs w:val="18"/>
              </w:rPr>
            </w:pPr>
          </w:p>
        </w:tc>
        <w:tc>
          <w:tcPr>
            <w:tcW w:w="284" w:type="dxa"/>
            <w:tcBorders>
              <w:top w:val="single" w:sz="4" w:space="0" w:color="auto"/>
              <w:left w:val="single" w:sz="4" w:space="0" w:color="auto"/>
              <w:bottom w:val="single" w:sz="4" w:space="0" w:color="auto"/>
            </w:tcBorders>
            <w:vAlign w:val="center"/>
          </w:tcPr>
          <w:p w14:paraId="297E368C" w14:textId="5BB719D7" w:rsidR="0097042E" w:rsidRPr="0097042E" w:rsidRDefault="0097042E" w:rsidP="0097042E">
            <w:pPr>
              <w:spacing w:before="40" w:after="40"/>
              <w:ind w:right="-112"/>
              <w:rPr>
                <w:b/>
                <w:bCs/>
                <w:sz w:val="18"/>
                <w:szCs w:val="18"/>
              </w:rPr>
            </w:pPr>
            <w:r w:rsidRPr="0097042E">
              <w:rPr>
                <w:b/>
                <w:bCs/>
                <w:sz w:val="18"/>
                <w:szCs w:val="18"/>
              </w:rPr>
              <w:t>d.</w:t>
            </w:r>
          </w:p>
        </w:tc>
        <w:tc>
          <w:tcPr>
            <w:tcW w:w="2835" w:type="dxa"/>
            <w:tcBorders>
              <w:top w:val="single" w:sz="4" w:space="0" w:color="auto"/>
              <w:left w:val="nil"/>
              <w:bottom w:val="single" w:sz="4" w:space="0" w:color="auto"/>
              <w:right w:val="single" w:sz="4" w:space="0" w:color="auto"/>
            </w:tcBorders>
            <w:vAlign w:val="center"/>
          </w:tcPr>
          <w:p w14:paraId="69FF6549" w14:textId="5B63C63A" w:rsidR="0097042E" w:rsidRPr="0097042E" w:rsidRDefault="0097042E" w:rsidP="0097042E">
            <w:pPr>
              <w:spacing w:before="40" w:after="40"/>
              <w:ind w:left="-110" w:right="-112"/>
              <w:rPr>
                <w:sz w:val="18"/>
                <w:szCs w:val="18"/>
              </w:rPr>
            </w:pPr>
            <w:r w:rsidRPr="0097042E">
              <w:rPr>
                <w:sz w:val="18"/>
                <w:szCs w:val="18"/>
              </w:rPr>
              <w:t>Vợ</w:t>
            </w:r>
            <w:r w:rsidR="00771FCB">
              <w:rPr>
                <w:sz w:val="18"/>
                <w:szCs w:val="18"/>
              </w:rPr>
              <w:t>;</w:t>
            </w:r>
          </w:p>
        </w:tc>
        <w:tc>
          <w:tcPr>
            <w:tcW w:w="568" w:type="dxa"/>
            <w:tcBorders>
              <w:left w:val="single" w:sz="4" w:space="0" w:color="auto"/>
            </w:tcBorders>
            <w:vAlign w:val="center"/>
          </w:tcPr>
          <w:p w14:paraId="05DD85DA" w14:textId="017713EA" w:rsidR="0097042E" w:rsidRPr="004B3224" w:rsidRDefault="0097042E" w:rsidP="0097042E">
            <w:pPr>
              <w:spacing w:before="40" w:after="40"/>
              <w:ind w:right="-112"/>
              <w:rPr>
                <w:sz w:val="20"/>
                <w:szCs w:val="20"/>
              </w:rPr>
            </w:pPr>
          </w:p>
        </w:tc>
      </w:tr>
    </w:tbl>
    <w:p w14:paraId="18F33CCE" w14:textId="4CB52C31" w:rsidR="007C7E6E" w:rsidRPr="00765F9D" w:rsidRDefault="007C7E6E" w:rsidP="007C7E6E">
      <w:pPr>
        <w:tabs>
          <w:tab w:val="left" w:pos="4536"/>
        </w:tabs>
        <w:spacing w:before="120" w:after="120"/>
        <w:ind w:left="198" w:right="28" w:hanging="198"/>
        <w:rPr>
          <w:b/>
          <w:bCs/>
          <w:color w:val="FF0000"/>
          <w:sz w:val="22"/>
          <w:szCs w:val="22"/>
        </w:rPr>
      </w:pPr>
      <w:r w:rsidRPr="00765F9D">
        <w:rPr>
          <w:color w:val="000000" w:themeColor="text1"/>
          <w:spacing w:val="-8"/>
          <w:sz w:val="22"/>
          <w:szCs w:val="22"/>
        </w:rPr>
        <w:t xml:space="preserve">* Đáp án:  </w:t>
      </w:r>
      <w:r w:rsidR="0073784E">
        <w:rPr>
          <w:b/>
          <w:color w:val="000000" w:themeColor="text1"/>
          <w:spacing w:val="-8"/>
          <w:sz w:val="22"/>
          <w:szCs w:val="22"/>
        </w:rPr>
        <w:t>1</w:t>
      </w:r>
      <w:r w:rsidRPr="00765F9D">
        <w:rPr>
          <w:color w:val="000000" w:themeColor="text1"/>
          <w:spacing w:val="-8"/>
          <w:sz w:val="22"/>
          <w:szCs w:val="22"/>
        </w:rPr>
        <w:t xml:space="preserve"> - </w:t>
      </w:r>
      <w:r w:rsidRPr="00765F9D">
        <w:rPr>
          <w:color w:val="000000" w:themeColor="text1"/>
          <w:spacing w:val="-8"/>
          <w:sz w:val="22"/>
          <w:szCs w:val="22"/>
          <w:vertAlign w:val="subscript"/>
        </w:rPr>
        <w:t xml:space="preserve">. . . . . .  </w:t>
      </w:r>
      <w:r w:rsidRPr="00765F9D">
        <w:rPr>
          <w:color w:val="000000" w:themeColor="text1"/>
          <w:spacing w:val="-8"/>
          <w:sz w:val="22"/>
          <w:szCs w:val="22"/>
        </w:rPr>
        <w:t xml:space="preserve">| </w:t>
      </w:r>
      <w:r w:rsidR="0073784E">
        <w:rPr>
          <w:b/>
          <w:color w:val="000000" w:themeColor="text1"/>
          <w:spacing w:val="-8"/>
          <w:sz w:val="22"/>
          <w:szCs w:val="22"/>
        </w:rPr>
        <w:t>2</w:t>
      </w:r>
      <w:r w:rsidRPr="00765F9D">
        <w:rPr>
          <w:color w:val="000000" w:themeColor="text1"/>
          <w:spacing w:val="-8"/>
          <w:sz w:val="22"/>
          <w:szCs w:val="22"/>
        </w:rPr>
        <w:t xml:space="preserve"> - </w:t>
      </w:r>
      <w:r w:rsidRPr="00765F9D">
        <w:rPr>
          <w:color w:val="000000" w:themeColor="text1"/>
          <w:spacing w:val="-8"/>
          <w:sz w:val="22"/>
          <w:szCs w:val="22"/>
          <w:vertAlign w:val="subscript"/>
        </w:rPr>
        <w:t xml:space="preserve">. . . . . .  </w:t>
      </w:r>
      <w:r w:rsidRPr="00765F9D">
        <w:rPr>
          <w:color w:val="000000" w:themeColor="text1"/>
          <w:spacing w:val="-8"/>
          <w:sz w:val="22"/>
          <w:szCs w:val="22"/>
        </w:rPr>
        <w:t>|</w:t>
      </w:r>
      <w:r w:rsidRPr="00765F9D">
        <w:rPr>
          <w:b/>
          <w:color w:val="000000" w:themeColor="text1"/>
          <w:spacing w:val="-8"/>
          <w:sz w:val="22"/>
          <w:szCs w:val="22"/>
        </w:rPr>
        <w:t xml:space="preserve"> </w:t>
      </w:r>
      <w:r w:rsidR="0073784E">
        <w:rPr>
          <w:b/>
          <w:color w:val="000000" w:themeColor="text1"/>
          <w:spacing w:val="-8"/>
          <w:sz w:val="22"/>
          <w:szCs w:val="22"/>
        </w:rPr>
        <w:t>3</w:t>
      </w:r>
      <w:r w:rsidRPr="00765F9D">
        <w:rPr>
          <w:color w:val="000000" w:themeColor="text1"/>
          <w:spacing w:val="-8"/>
          <w:sz w:val="22"/>
          <w:szCs w:val="22"/>
        </w:rPr>
        <w:t xml:space="preserve"> - </w:t>
      </w:r>
      <w:r w:rsidRPr="00765F9D">
        <w:rPr>
          <w:color w:val="000000" w:themeColor="text1"/>
          <w:spacing w:val="-8"/>
          <w:sz w:val="22"/>
          <w:szCs w:val="22"/>
          <w:vertAlign w:val="subscript"/>
        </w:rPr>
        <w:t xml:space="preserve">. . . . . .   </w:t>
      </w:r>
      <w:r w:rsidRPr="00765F9D">
        <w:rPr>
          <w:color w:val="000000" w:themeColor="text1"/>
          <w:spacing w:val="-8"/>
          <w:sz w:val="22"/>
          <w:szCs w:val="22"/>
        </w:rPr>
        <w:t xml:space="preserve">| </w:t>
      </w:r>
      <w:r w:rsidR="0073784E">
        <w:rPr>
          <w:b/>
          <w:color w:val="000000" w:themeColor="text1"/>
          <w:spacing w:val="-8"/>
          <w:sz w:val="22"/>
          <w:szCs w:val="22"/>
        </w:rPr>
        <w:t>4</w:t>
      </w:r>
      <w:r w:rsidRPr="00765F9D">
        <w:rPr>
          <w:color w:val="000000" w:themeColor="text1"/>
          <w:spacing w:val="-8"/>
          <w:sz w:val="22"/>
          <w:szCs w:val="22"/>
        </w:rPr>
        <w:t xml:space="preserve"> - </w:t>
      </w:r>
      <w:r w:rsidRPr="00765F9D">
        <w:rPr>
          <w:color w:val="000000" w:themeColor="text1"/>
          <w:spacing w:val="-8"/>
          <w:sz w:val="22"/>
          <w:szCs w:val="22"/>
          <w:vertAlign w:val="subscript"/>
        </w:rPr>
        <w:t xml:space="preserve">. . . . . .  </w:t>
      </w:r>
      <w:r w:rsidRPr="00765F9D">
        <w:rPr>
          <w:color w:val="000000" w:themeColor="text1"/>
          <w:spacing w:val="-8"/>
          <w:sz w:val="22"/>
          <w:szCs w:val="22"/>
        </w:rPr>
        <w:t xml:space="preserve">| </w:t>
      </w:r>
      <w:r w:rsidRPr="00765F9D">
        <w:rPr>
          <w:color w:val="000000" w:themeColor="text1"/>
          <w:spacing w:val="-8"/>
          <w:sz w:val="20"/>
          <w:szCs w:val="20"/>
        </w:rPr>
        <w:t xml:space="preserve">* </w:t>
      </w:r>
      <w:r>
        <w:rPr>
          <w:color w:val="000000" w:themeColor="text1"/>
          <w:spacing w:val="-8"/>
          <w:sz w:val="20"/>
          <w:szCs w:val="20"/>
        </w:rPr>
        <w:t>KT</w:t>
      </w:r>
      <w:r w:rsidRPr="00765F9D">
        <w:rPr>
          <w:color w:val="000000" w:themeColor="text1"/>
          <w:spacing w:val="-8"/>
          <w:sz w:val="20"/>
          <w:szCs w:val="20"/>
        </w:rPr>
        <w:t xml:space="preserve"> </w:t>
      </w:r>
      <w:r w:rsidRPr="00765F9D">
        <w:t xml:space="preserve"> </w:t>
      </w:r>
      <w:r w:rsidRPr="00765F9D">
        <w:rPr>
          <w:color w:val="000000" w:themeColor="text1"/>
          <w:spacing w:val="-8"/>
          <w:sz w:val="22"/>
          <w:szCs w:val="22"/>
        </w:rPr>
        <w:t>____________________</w:t>
      </w:r>
    </w:p>
    <w:p w14:paraId="6CC9FD2A" w14:textId="2A93AED6" w:rsidR="00E3641B" w:rsidRPr="00765F9D" w:rsidRDefault="00E3641B" w:rsidP="00E3641B">
      <w:pPr>
        <w:spacing w:before="120" w:after="60"/>
        <w:ind w:left="198" w:right="28" w:hanging="198"/>
        <w:rPr>
          <w:b/>
          <w:spacing w:val="-6"/>
          <w:sz w:val="22"/>
          <w:szCs w:val="22"/>
        </w:rPr>
      </w:pPr>
      <w:r>
        <w:rPr>
          <w:b/>
          <w:spacing w:val="-6"/>
          <w:sz w:val="22"/>
          <w:szCs w:val="22"/>
        </w:rPr>
        <w:t>8</w:t>
      </w:r>
      <w:r w:rsidRPr="00765F9D">
        <w:rPr>
          <w:b/>
          <w:spacing w:val="-6"/>
          <w:sz w:val="22"/>
          <w:szCs w:val="22"/>
        </w:rPr>
        <w:t xml:space="preserve">. Nối </w:t>
      </w:r>
      <w:r w:rsidRPr="007C7E6E">
        <w:rPr>
          <w:b/>
          <w:spacing w:val="-6"/>
          <w:sz w:val="22"/>
          <w:szCs w:val="22"/>
        </w:rPr>
        <w:t>lại cho phù hợp</w:t>
      </w:r>
      <w:r>
        <w:rPr>
          <w:bCs/>
          <w:spacing w:val="-6"/>
          <w:sz w:val="22"/>
          <w:szCs w:val="22"/>
        </w:rPr>
        <w:t xml:space="preserve"> | </w:t>
      </w:r>
      <w:r w:rsidRPr="00125136">
        <w:rPr>
          <w:bCs/>
          <w:spacing w:val="-6"/>
          <w:sz w:val="20"/>
          <w:szCs w:val="20"/>
        </w:rPr>
        <w:t xml:space="preserve">Nối </w:t>
      </w:r>
      <w:r w:rsidR="009A1A13">
        <w:rPr>
          <w:bCs/>
          <w:spacing w:val="-6"/>
          <w:sz w:val="20"/>
          <w:szCs w:val="20"/>
        </w:rPr>
        <w:t>địa da</w:t>
      </w:r>
      <w:r w:rsidRPr="00125136">
        <w:rPr>
          <w:bCs/>
          <w:spacing w:val="-6"/>
          <w:sz w:val="20"/>
          <w:szCs w:val="20"/>
        </w:rPr>
        <w:t xml:space="preserve">nh (ở cột trái) với </w:t>
      </w:r>
      <w:r w:rsidR="0067496A" w:rsidRPr="0067496A">
        <w:rPr>
          <w:bCs/>
          <w:spacing w:val="-6"/>
          <w:sz w:val="20"/>
          <w:szCs w:val="20"/>
        </w:rPr>
        <w:t>sự kiện/đặc điểm</w:t>
      </w:r>
      <w:r w:rsidRPr="00125136">
        <w:rPr>
          <w:bCs/>
          <w:spacing w:val="-6"/>
          <w:sz w:val="20"/>
          <w:szCs w:val="20"/>
        </w:rPr>
        <w:t xml:space="preserve"> (cột phải)?</w:t>
      </w:r>
    </w:p>
    <w:tbl>
      <w:tblPr>
        <w:tblStyle w:val="TableGrid"/>
        <w:tblW w:w="6521" w:type="dxa"/>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284"/>
        <w:gridCol w:w="1417"/>
        <w:gridCol w:w="567"/>
        <w:gridCol w:w="284"/>
        <w:gridCol w:w="3402"/>
        <w:gridCol w:w="567"/>
      </w:tblGrid>
      <w:tr w:rsidR="00563752" w:rsidRPr="004B3224" w14:paraId="7EC030B9" w14:textId="77777777" w:rsidTr="00021034">
        <w:trPr>
          <w:trHeight w:val="227"/>
        </w:trPr>
        <w:tc>
          <w:tcPr>
            <w:tcW w:w="284" w:type="dxa"/>
            <w:tcBorders>
              <w:top w:val="single" w:sz="4" w:space="0" w:color="auto"/>
              <w:left w:val="single" w:sz="4" w:space="0" w:color="auto"/>
              <w:bottom w:val="single" w:sz="4" w:space="0" w:color="auto"/>
            </w:tcBorders>
            <w:vAlign w:val="center"/>
          </w:tcPr>
          <w:p w14:paraId="1C0227E0" w14:textId="77777777" w:rsidR="00563752" w:rsidRPr="0097042E" w:rsidRDefault="00563752" w:rsidP="00021034">
            <w:pPr>
              <w:spacing w:before="40" w:after="40"/>
              <w:ind w:right="-111"/>
              <w:rPr>
                <w:b/>
                <w:bCs/>
                <w:sz w:val="18"/>
                <w:szCs w:val="18"/>
              </w:rPr>
            </w:pPr>
            <w:r w:rsidRPr="0097042E">
              <w:rPr>
                <w:b/>
                <w:bCs/>
                <w:sz w:val="18"/>
                <w:szCs w:val="18"/>
              </w:rPr>
              <w:t>1.</w:t>
            </w:r>
          </w:p>
        </w:tc>
        <w:tc>
          <w:tcPr>
            <w:tcW w:w="1417" w:type="dxa"/>
            <w:tcBorders>
              <w:top w:val="single" w:sz="4" w:space="0" w:color="auto"/>
              <w:left w:val="nil"/>
              <w:bottom w:val="single" w:sz="4" w:space="0" w:color="auto"/>
              <w:right w:val="single" w:sz="4" w:space="0" w:color="auto"/>
            </w:tcBorders>
            <w:vAlign w:val="center"/>
          </w:tcPr>
          <w:p w14:paraId="19C07A58" w14:textId="729BF11E" w:rsidR="00563752" w:rsidRPr="00563752" w:rsidRDefault="00563752" w:rsidP="00021034">
            <w:pPr>
              <w:ind w:left="-105" w:right="-111"/>
              <w:rPr>
                <w:sz w:val="18"/>
                <w:szCs w:val="18"/>
              </w:rPr>
            </w:pPr>
            <w:r w:rsidRPr="00563752">
              <w:rPr>
                <w:sz w:val="18"/>
                <w:szCs w:val="18"/>
              </w:rPr>
              <w:t>Cửa thành</w:t>
            </w:r>
          </w:p>
        </w:tc>
        <w:tc>
          <w:tcPr>
            <w:tcW w:w="567" w:type="dxa"/>
            <w:vMerge w:val="restart"/>
            <w:tcBorders>
              <w:left w:val="single" w:sz="4" w:space="0" w:color="auto"/>
              <w:right w:val="single" w:sz="4" w:space="0" w:color="auto"/>
            </w:tcBorders>
            <w:vAlign w:val="center"/>
          </w:tcPr>
          <w:p w14:paraId="08223DC4" w14:textId="636B9753" w:rsidR="00563752" w:rsidRPr="0097042E" w:rsidRDefault="00563752" w:rsidP="00021034">
            <w:pPr>
              <w:spacing w:before="40" w:after="40"/>
              <w:rPr>
                <w:sz w:val="18"/>
                <w:szCs w:val="18"/>
              </w:rPr>
            </w:pPr>
          </w:p>
        </w:tc>
        <w:tc>
          <w:tcPr>
            <w:tcW w:w="284" w:type="dxa"/>
            <w:tcBorders>
              <w:top w:val="single" w:sz="4" w:space="0" w:color="auto"/>
              <w:left w:val="single" w:sz="4" w:space="0" w:color="auto"/>
              <w:bottom w:val="single" w:sz="4" w:space="0" w:color="auto"/>
            </w:tcBorders>
            <w:vAlign w:val="center"/>
          </w:tcPr>
          <w:p w14:paraId="24A839BC" w14:textId="7BDAE582" w:rsidR="00563752" w:rsidRPr="0097042E" w:rsidRDefault="00563752" w:rsidP="00021034">
            <w:pPr>
              <w:spacing w:before="40" w:after="40"/>
              <w:ind w:right="-112"/>
              <w:rPr>
                <w:b/>
                <w:bCs/>
                <w:sz w:val="18"/>
                <w:szCs w:val="18"/>
              </w:rPr>
            </w:pPr>
            <w:r w:rsidRPr="0097042E">
              <w:rPr>
                <w:b/>
                <w:bCs/>
                <w:sz w:val="18"/>
                <w:szCs w:val="18"/>
              </w:rPr>
              <w:t>a.</w:t>
            </w:r>
          </w:p>
        </w:tc>
        <w:tc>
          <w:tcPr>
            <w:tcW w:w="3402" w:type="dxa"/>
            <w:tcBorders>
              <w:top w:val="single" w:sz="4" w:space="0" w:color="auto"/>
              <w:left w:val="nil"/>
              <w:bottom w:val="single" w:sz="4" w:space="0" w:color="auto"/>
              <w:right w:val="single" w:sz="4" w:space="0" w:color="auto"/>
            </w:tcBorders>
            <w:vAlign w:val="center"/>
          </w:tcPr>
          <w:p w14:paraId="64BB973E" w14:textId="6AEDD314" w:rsidR="00563752" w:rsidRPr="00563752" w:rsidRDefault="00563752" w:rsidP="00021034">
            <w:pPr>
              <w:spacing w:before="40" w:after="40"/>
              <w:ind w:left="-110" w:right="-112"/>
              <w:rPr>
                <w:sz w:val="18"/>
                <w:szCs w:val="18"/>
              </w:rPr>
            </w:pPr>
            <w:r w:rsidRPr="00563752">
              <w:rPr>
                <w:sz w:val="18"/>
                <w:szCs w:val="18"/>
              </w:rPr>
              <w:t>Nơi tìm đặng hòm giao ước</w:t>
            </w:r>
          </w:p>
        </w:tc>
        <w:tc>
          <w:tcPr>
            <w:tcW w:w="567" w:type="dxa"/>
            <w:tcBorders>
              <w:left w:val="single" w:sz="4" w:space="0" w:color="auto"/>
            </w:tcBorders>
            <w:vAlign w:val="center"/>
          </w:tcPr>
          <w:p w14:paraId="0BA61D56" w14:textId="5D6D23D3" w:rsidR="00563752" w:rsidRPr="004B3224" w:rsidRDefault="00563752" w:rsidP="00021034">
            <w:pPr>
              <w:spacing w:before="40" w:after="40"/>
              <w:ind w:right="-112"/>
              <w:rPr>
                <w:sz w:val="20"/>
                <w:szCs w:val="20"/>
              </w:rPr>
            </w:pPr>
          </w:p>
        </w:tc>
      </w:tr>
      <w:tr w:rsidR="00563752" w:rsidRPr="004B3224" w14:paraId="34C927F4" w14:textId="77777777" w:rsidTr="00021034">
        <w:trPr>
          <w:trHeight w:hRule="exact" w:val="283"/>
        </w:trPr>
        <w:tc>
          <w:tcPr>
            <w:tcW w:w="284" w:type="dxa"/>
            <w:tcBorders>
              <w:top w:val="single" w:sz="4" w:space="0" w:color="auto"/>
              <w:left w:val="single" w:sz="4" w:space="0" w:color="auto"/>
              <w:bottom w:val="single" w:sz="4" w:space="0" w:color="auto"/>
            </w:tcBorders>
            <w:vAlign w:val="center"/>
          </w:tcPr>
          <w:p w14:paraId="2E1A2A29" w14:textId="77777777" w:rsidR="00563752" w:rsidRPr="0097042E" w:rsidRDefault="00563752" w:rsidP="00021034">
            <w:pPr>
              <w:spacing w:before="40" w:after="40"/>
              <w:ind w:right="-111"/>
              <w:rPr>
                <w:b/>
                <w:bCs/>
                <w:sz w:val="18"/>
                <w:szCs w:val="18"/>
              </w:rPr>
            </w:pPr>
            <w:r w:rsidRPr="0097042E">
              <w:rPr>
                <w:b/>
                <w:bCs/>
                <w:sz w:val="18"/>
                <w:szCs w:val="18"/>
              </w:rPr>
              <w:t>2.</w:t>
            </w:r>
          </w:p>
        </w:tc>
        <w:tc>
          <w:tcPr>
            <w:tcW w:w="1417" w:type="dxa"/>
            <w:tcBorders>
              <w:top w:val="single" w:sz="4" w:space="0" w:color="auto"/>
              <w:left w:val="nil"/>
              <w:bottom w:val="single" w:sz="4" w:space="0" w:color="auto"/>
              <w:right w:val="single" w:sz="4" w:space="0" w:color="auto"/>
            </w:tcBorders>
            <w:vAlign w:val="center"/>
          </w:tcPr>
          <w:p w14:paraId="3CD03199" w14:textId="1BA145C1" w:rsidR="00563752" w:rsidRPr="00563752" w:rsidRDefault="00563752" w:rsidP="00021034">
            <w:pPr>
              <w:ind w:left="-108" w:right="-113"/>
              <w:rPr>
                <w:sz w:val="18"/>
                <w:szCs w:val="18"/>
              </w:rPr>
            </w:pPr>
            <w:r w:rsidRPr="00563752">
              <w:rPr>
                <w:sz w:val="18"/>
                <w:szCs w:val="18"/>
              </w:rPr>
              <w:t>Đồng bằng Gia-a</w:t>
            </w:r>
          </w:p>
        </w:tc>
        <w:tc>
          <w:tcPr>
            <w:tcW w:w="567" w:type="dxa"/>
            <w:vMerge/>
            <w:tcBorders>
              <w:left w:val="single" w:sz="4" w:space="0" w:color="auto"/>
              <w:right w:val="single" w:sz="4" w:space="0" w:color="auto"/>
            </w:tcBorders>
            <w:vAlign w:val="center"/>
          </w:tcPr>
          <w:p w14:paraId="1A0B9818" w14:textId="77777777" w:rsidR="00563752" w:rsidRPr="0097042E" w:rsidRDefault="00563752" w:rsidP="00021034">
            <w:pPr>
              <w:spacing w:before="40" w:after="40"/>
              <w:rPr>
                <w:sz w:val="18"/>
                <w:szCs w:val="18"/>
              </w:rPr>
            </w:pPr>
          </w:p>
        </w:tc>
        <w:tc>
          <w:tcPr>
            <w:tcW w:w="284" w:type="dxa"/>
            <w:tcBorders>
              <w:top w:val="single" w:sz="4" w:space="0" w:color="auto"/>
              <w:left w:val="single" w:sz="4" w:space="0" w:color="auto"/>
              <w:bottom w:val="single" w:sz="4" w:space="0" w:color="auto"/>
            </w:tcBorders>
            <w:vAlign w:val="center"/>
          </w:tcPr>
          <w:p w14:paraId="49D69E92" w14:textId="586586EB" w:rsidR="00563752" w:rsidRPr="0097042E" w:rsidRDefault="00563752" w:rsidP="00021034">
            <w:pPr>
              <w:spacing w:before="40" w:after="40"/>
              <w:ind w:right="-112"/>
              <w:rPr>
                <w:b/>
                <w:bCs/>
                <w:sz w:val="18"/>
                <w:szCs w:val="18"/>
              </w:rPr>
            </w:pPr>
            <w:r w:rsidRPr="0097042E">
              <w:rPr>
                <w:b/>
                <w:bCs/>
                <w:sz w:val="18"/>
                <w:szCs w:val="18"/>
              </w:rPr>
              <w:t>b.</w:t>
            </w:r>
          </w:p>
        </w:tc>
        <w:tc>
          <w:tcPr>
            <w:tcW w:w="3402" w:type="dxa"/>
            <w:tcBorders>
              <w:top w:val="single" w:sz="4" w:space="0" w:color="auto"/>
              <w:left w:val="nil"/>
              <w:bottom w:val="single" w:sz="4" w:space="0" w:color="auto"/>
              <w:right w:val="single" w:sz="4" w:space="0" w:color="auto"/>
            </w:tcBorders>
            <w:vAlign w:val="center"/>
          </w:tcPr>
          <w:p w14:paraId="498E1650" w14:textId="3047E6C2" w:rsidR="00563752" w:rsidRPr="00563752" w:rsidRDefault="00563752" w:rsidP="00021034">
            <w:pPr>
              <w:spacing w:before="40" w:after="40"/>
              <w:ind w:left="-110" w:right="-112"/>
              <w:rPr>
                <w:sz w:val="18"/>
                <w:szCs w:val="18"/>
              </w:rPr>
            </w:pPr>
            <w:r w:rsidRPr="00563752">
              <w:rPr>
                <w:sz w:val="18"/>
                <w:szCs w:val="18"/>
              </w:rPr>
              <w:t>Nơi người cha nói năng với kẻ thù n</w:t>
            </w:r>
            <w:r>
              <w:rPr>
                <w:sz w:val="18"/>
                <w:szCs w:val="18"/>
              </w:rPr>
              <w:t>g</w:t>
            </w:r>
            <w:r w:rsidRPr="00563752">
              <w:rPr>
                <w:sz w:val="18"/>
                <w:szCs w:val="18"/>
              </w:rPr>
              <w:t>hịch</w:t>
            </w:r>
          </w:p>
        </w:tc>
        <w:tc>
          <w:tcPr>
            <w:tcW w:w="567" w:type="dxa"/>
            <w:tcBorders>
              <w:left w:val="single" w:sz="4" w:space="0" w:color="auto"/>
            </w:tcBorders>
            <w:vAlign w:val="center"/>
          </w:tcPr>
          <w:p w14:paraId="6AFADBA5" w14:textId="77777777" w:rsidR="00563752" w:rsidRPr="004B3224" w:rsidRDefault="00563752" w:rsidP="00021034">
            <w:pPr>
              <w:spacing w:before="40" w:after="40"/>
              <w:ind w:right="-112"/>
              <w:rPr>
                <w:sz w:val="20"/>
                <w:szCs w:val="20"/>
              </w:rPr>
            </w:pPr>
          </w:p>
        </w:tc>
      </w:tr>
      <w:tr w:rsidR="00563752" w:rsidRPr="004B3224" w14:paraId="67683B60" w14:textId="77777777" w:rsidTr="00021034">
        <w:trPr>
          <w:trHeight w:hRule="exact" w:val="307"/>
        </w:trPr>
        <w:tc>
          <w:tcPr>
            <w:tcW w:w="284" w:type="dxa"/>
            <w:tcBorders>
              <w:top w:val="single" w:sz="4" w:space="0" w:color="auto"/>
              <w:left w:val="single" w:sz="4" w:space="0" w:color="auto"/>
              <w:bottom w:val="single" w:sz="4" w:space="0" w:color="auto"/>
            </w:tcBorders>
            <w:vAlign w:val="center"/>
          </w:tcPr>
          <w:p w14:paraId="240E7B68" w14:textId="77777777" w:rsidR="00563752" w:rsidRPr="0097042E" w:rsidRDefault="00563752" w:rsidP="00021034">
            <w:pPr>
              <w:spacing w:before="40" w:after="40"/>
              <w:ind w:right="-111"/>
              <w:rPr>
                <w:sz w:val="18"/>
                <w:szCs w:val="18"/>
              </w:rPr>
            </w:pPr>
            <w:r w:rsidRPr="0097042E">
              <w:rPr>
                <w:b/>
                <w:bCs/>
                <w:sz w:val="18"/>
                <w:szCs w:val="18"/>
              </w:rPr>
              <w:t>3.</w:t>
            </w:r>
          </w:p>
        </w:tc>
        <w:tc>
          <w:tcPr>
            <w:tcW w:w="1417" w:type="dxa"/>
            <w:tcBorders>
              <w:top w:val="single" w:sz="4" w:space="0" w:color="auto"/>
              <w:left w:val="nil"/>
              <w:bottom w:val="single" w:sz="4" w:space="0" w:color="auto"/>
              <w:right w:val="single" w:sz="4" w:space="0" w:color="auto"/>
            </w:tcBorders>
            <w:vAlign w:val="center"/>
          </w:tcPr>
          <w:p w14:paraId="5AA10E5C" w14:textId="5EAE024C" w:rsidR="00563752" w:rsidRPr="00563752" w:rsidRDefault="00563752" w:rsidP="00021034">
            <w:pPr>
              <w:ind w:left="-108" w:right="-113"/>
              <w:rPr>
                <w:sz w:val="18"/>
                <w:szCs w:val="18"/>
              </w:rPr>
            </w:pPr>
            <w:r w:rsidRPr="00563752">
              <w:rPr>
                <w:sz w:val="18"/>
                <w:szCs w:val="18"/>
              </w:rPr>
              <w:t>Nơi sâu thẳm</w:t>
            </w:r>
          </w:p>
        </w:tc>
        <w:tc>
          <w:tcPr>
            <w:tcW w:w="567" w:type="dxa"/>
            <w:vMerge/>
            <w:tcBorders>
              <w:left w:val="single" w:sz="4" w:space="0" w:color="auto"/>
              <w:right w:val="single" w:sz="4" w:space="0" w:color="auto"/>
            </w:tcBorders>
            <w:vAlign w:val="center"/>
          </w:tcPr>
          <w:p w14:paraId="6FB0C77F" w14:textId="77777777" w:rsidR="00563752" w:rsidRPr="0097042E" w:rsidRDefault="00563752" w:rsidP="00021034">
            <w:pPr>
              <w:spacing w:before="40" w:after="40"/>
              <w:rPr>
                <w:sz w:val="18"/>
                <w:szCs w:val="18"/>
              </w:rPr>
            </w:pPr>
          </w:p>
        </w:tc>
        <w:tc>
          <w:tcPr>
            <w:tcW w:w="284" w:type="dxa"/>
            <w:tcBorders>
              <w:top w:val="single" w:sz="4" w:space="0" w:color="auto"/>
              <w:left w:val="single" w:sz="4" w:space="0" w:color="auto"/>
              <w:bottom w:val="single" w:sz="4" w:space="0" w:color="auto"/>
            </w:tcBorders>
            <w:vAlign w:val="center"/>
          </w:tcPr>
          <w:p w14:paraId="6BE23870" w14:textId="1F53668F" w:rsidR="00563752" w:rsidRPr="0097042E" w:rsidRDefault="00563752" w:rsidP="00021034">
            <w:pPr>
              <w:spacing w:before="40" w:after="40"/>
              <w:ind w:right="-112"/>
              <w:rPr>
                <w:b/>
                <w:bCs/>
                <w:sz w:val="18"/>
                <w:szCs w:val="18"/>
              </w:rPr>
            </w:pPr>
            <w:r w:rsidRPr="0097042E">
              <w:rPr>
                <w:b/>
                <w:bCs/>
                <w:sz w:val="18"/>
                <w:szCs w:val="18"/>
              </w:rPr>
              <w:t>c.</w:t>
            </w:r>
            <w:r w:rsidRPr="0097042E">
              <w:rPr>
                <w:b/>
                <w:bCs/>
                <w:sz w:val="18"/>
                <w:szCs w:val="18"/>
              </w:rPr>
              <w:br/>
              <w:t xml:space="preserve"> </w:t>
            </w:r>
          </w:p>
        </w:tc>
        <w:tc>
          <w:tcPr>
            <w:tcW w:w="3402" w:type="dxa"/>
            <w:tcBorders>
              <w:top w:val="single" w:sz="4" w:space="0" w:color="auto"/>
              <w:left w:val="nil"/>
              <w:bottom w:val="single" w:sz="4" w:space="0" w:color="auto"/>
              <w:right w:val="single" w:sz="4" w:space="0" w:color="auto"/>
            </w:tcBorders>
            <w:vAlign w:val="center"/>
          </w:tcPr>
          <w:p w14:paraId="609C10B4" w14:textId="6645BC9F" w:rsidR="00563752" w:rsidRPr="00563752" w:rsidRDefault="00563752" w:rsidP="00021034">
            <w:pPr>
              <w:spacing w:before="40" w:after="40"/>
              <w:ind w:left="-105" w:right="-112"/>
              <w:rPr>
                <w:sz w:val="18"/>
                <w:szCs w:val="18"/>
              </w:rPr>
            </w:pPr>
            <w:r w:rsidRPr="00563752">
              <w:rPr>
                <w:sz w:val="18"/>
                <w:szCs w:val="18"/>
              </w:rPr>
              <w:t>Nơi Đức Giê-hô-va ban phước cho lương thực</w:t>
            </w:r>
          </w:p>
        </w:tc>
        <w:tc>
          <w:tcPr>
            <w:tcW w:w="567" w:type="dxa"/>
            <w:tcBorders>
              <w:left w:val="single" w:sz="4" w:space="0" w:color="auto"/>
            </w:tcBorders>
            <w:vAlign w:val="center"/>
          </w:tcPr>
          <w:p w14:paraId="5E39B882" w14:textId="77777777" w:rsidR="00563752" w:rsidRPr="004B3224" w:rsidRDefault="00563752" w:rsidP="00021034">
            <w:pPr>
              <w:spacing w:before="40" w:after="40"/>
              <w:ind w:right="-112"/>
              <w:rPr>
                <w:sz w:val="20"/>
                <w:szCs w:val="20"/>
              </w:rPr>
            </w:pPr>
          </w:p>
        </w:tc>
      </w:tr>
      <w:tr w:rsidR="00563752" w:rsidRPr="004B3224" w14:paraId="3D96231D" w14:textId="77777777" w:rsidTr="00021034">
        <w:trPr>
          <w:trHeight w:hRule="exact" w:val="283"/>
        </w:trPr>
        <w:tc>
          <w:tcPr>
            <w:tcW w:w="284" w:type="dxa"/>
            <w:tcBorders>
              <w:top w:val="single" w:sz="4" w:space="0" w:color="auto"/>
              <w:left w:val="single" w:sz="4" w:space="0" w:color="auto"/>
              <w:bottom w:val="single" w:sz="4" w:space="0" w:color="auto"/>
            </w:tcBorders>
            <w:vAlign w:val="center"/>
          </w:tcPr>
          <w:p w14:paraId="24BABE26" w14:textId="77777777" w:rsidR="00563752" w:rsidRPr="0097042E" w:rsidRDefault="00563752" w:rsidP="00021034">
            <w:pPr>
              <w:spacing w:before="40" w:after="40"/>
              <w:ind w:right="-111"/>
              <w:rPr>
                <w:sz w:val="18"/>
                <w:szCs w:val="18"/>
              </w:rPr>
            </w:pPr>
            <w:r w:rsidRPr="0097042E">
              <w:rPr>
                <w:b/>
                <w:bCs/>
                <w:sz w:val="18"/>
                <w:szCs w:val="18"/>
              </w:rPr>
              <w:t>4</w:t>
            </w:r>
            <w:r w:rsidRPr="0097042E">
              <w:rPr>
                <w:sz w:val="18"/>
                <w:szCs w:val="18"/>
              </w:rPr>
              <w:t>.</w:t>
            </w:r>
          </w:p>
        </w:tc>
        <w:tc>
          <w:tcPr>
            <w:tcW w:w="1417" w:type="dxa"/>
            <w:tcBorders>
              <w:top w:val="single" w:sz="4" w:space="0" w:color="auto"/>
              <w:left w:val="nil"/>
              <w:bottom w:val="single" w:sz="4" w:space="0" w:color="auto"/>
              <w:right w:val="single" w:sz="4" w:space="0" w:color="auto"/>
            </w:tcBorders>
            <w:vAlign w:val="center"/>
          </w:tcPr>
          <w:p w14:paraId="2B1D7D57" w14:textId="19D06F37" w:rsidR="00563752" w:rsidRPr="00563752" w:rsidRDefault="00563752" w:rsidP="00021034">
            <w:pPr>
              <w:ind w:left="-105" w:right="-111"/>
              <w:rPr>
                <w:sz w:val="18"/>
                <w:szCs w:val="18"/>
              </w:rPr>
            </w:pPr>
            <w:r w:rsidRPr="00563752">
              <w:rPr>
                <w:sz w:val="18"/>
                <w:szCs w:val="18"/>
              </w:rPr>
              <w:t>Si-ôn</w:t>
            </w:r>
          </w:p>
        </w:tc>
        <w:tc>
          <w:tcPr>
            <w:tcW w:w="567" w:type="dxa"/>
            <w:vMerge/>
            <w:tcBorders>
              <w:left w:val="single" w:sz="4" w:space="0" w:color="auto"/>
              <w:right w:val="single" w:sz="4" w:space="0" w:color="auto"/>
            </w:tcBorders>
            <w:vAlign w:val="center"/>
          </w:tcPr>
          <w:p w14:paraId="255E3BAA" w14:textId="77777777" w:rsidR="00563752" w:rsidRPr="0097042E" w:rsidRDefault="00563752" w:rsidP="00021034">
            <w:pPr>
              <w:spacing w:before="40" w:after="40"/>
              <w:rPr>
                <w:sz w:val="18"/>
                <w:szCs w:val="18"/>
              </w:rPr>
            </w:pPr>
          </w:p>
        </w:tc>
        <w:tc>
          <w:tcPr>
            <w:tcW w:w="284" w:type="dxa"/>
            <w:tcBorders>
              <w:top w:val="single" w:sz="4" w:space="0" w:color="auto"/>
              <w:left w:val="single" w:sz="4" w:space="0" w:color="auto"/>
              <w:bottom w:val="single" w:sz="4" w:space="0" w:color="auto"/>
            </w:tcBorders>
            <w:vAlign w:val="center"/>
          </w:tcPr>
          <w:p w14:paraId="2B23A00E" w14:textId="77777777" w:rsidR="00563752" w:rsidRPr="0097042E" w:rsidRDefault="00563752" w:rsidP="00021034">
            <w:pPr>
              <w:spacing w:before="40" w:after="40"/>
              <w:ind w:right="-112"/>
              <w:rPr>
                <w:b/>
                <w:bCs/>
                <w:sz w:val="18"/>
                <w:szCs w:val="18"/>
              </w:rPr>
            </w:pPr>
            <w:r w:rsidRPr="0097042E">
              <w:rPr>
                <w:b/>
                <w:bCs/>
                <w:sz w:val="18"/>
                <w:szCs w:val="18"/>
              </w:rPr>
              <w:t>d.</w:t>
            </w:r>
          </w:p>
        </w:tc>
        <w:tc>
          <w:tcPr>
            <w:tcW w:w="3402" w:type="dxa"/>
            <w:tcBorders>
              <w:top w:val="single" w:sz="4" w:space="0" w:color="auto"/>
              <w:left w:val="nil"/>
              <w:bottom w:val="single" w:sz="4" w:space="0" w:color="auto"/>
              <w:right w:val="single" w:sz="4" w:space="0" w:color="auto"/>
            </w:tcBorders>
            <w:vAlign w:val="center"/>
          </w:tcPr>
          <w:p w14:paraId="10C014E0" w14:textId="0D6D4A92" w:rsidR="00563752" w:rsidRPr="00563752" w:rsidRDefault="00563752" w:rsidP="00021034">
            <w:pPr>
              <w:spacing w:before="40" w:after="40"/>
              <w:ind w:left="-110" w:right="-112"/>
              <w:rPr>
                <w:sz w:val="18"/>
                <w:szCs w:val="18"/>
              </w:rPr>
            </w:pPr>
            <w:r w:rsidRPr="00563752">
              <w:rPr>
                <w:sz w:val="18"/>
                <w:szCs w:val="18"/>
              </w:rPr>
              <w:t>Nơi tác giả cầu khẩn Đức Giê-hô-va</w:t>
            </w:r>
          </w:p>
        </w:tc>
        <w:tc>
          <w:tcPr>
            <w:tcW w:w="567" w:type="dxa"/>
            <w:tcBorders>
              <w:left w:val="single" w:sz="4" w:space="0" w:color="auto"/>
            </w:tcBorders>
            <w:vAlign w:val="center"/>
          </w:tcPr>
          <w:p w14:paraId="33ED9C68" w14:textId="77777777" w:rsidR="00563752" w:rsidRPr="004B3224" w:rsidRDefault="00563752" w:rsidP="00021034">
            <w:pPr>
              <w:spacing w:before="40" w:after="40"/>
              <w:ind w:right="-112"/>
              <w:rPr>
                <w:sz w:val="20"/>
                <w:szCs w:val="20"/>
              </w:rPr>
            </w:pPr>
          </w:p>
        </w:tc>
      </w:tr>
    </w:tbl>
    <w:p w14:paraId="43CDE780" w14:textId="3F042F31" w:rsidR="00E3641B" w:rsidRPr="00765F9D" w:rsidRDefault="00E3641B" w:rsidP="00E3641B">
      <w:pPr>
        <w:tabs>
          <w:tab w:val="left" w:pos="4536"/>
        </w:tabs>
        <w:spacing w:before="120" w:after="120"/>
        <w:ind w:left="198" w:right="28" w:hanging="198"/>
        <w:rPr>
          <w:b/>
          <w:bCs/>
          <w:color w:val="FF0000"/>
          <w:sz w:val="22"/>
          <w:szCs w:val="22"/>
        </w:rPr>
      </w:pPr>
      <w:r w:rsidRPr="00765F9D">
        <w:rPr>
          <w:color w:val="000000" w:themeColor="text1"/>
          <w:spacing w:val="-8"/>
          <w:sz w:val="22"/>
          <w:szCs w:val="22"/>
        </w:rPr>
        <w:t xml:space="preserve">* Đáp án:  </w:t>
      </w:r>
      <w:r>
        <w:rPr>
          <w:b/>
          <w:color w:val="000000" w:themeColor="text1"/>
          <w:spacing w:val="-8"/>
          <w:sz w:val="22"/>
          <w:szCs w:val="22"/>
        </w:rPr>
        <w:t>1</w:t>
      </w:r>
      <w:r w:rsidRPr="00765F9D">
        <w:rPr>
          <w:color w:val="000000" w:themeColor="text1"/>
          <w:spacing w:val="-8"/>
          <w:sz w:val="22"/>
          <w:szCs w:val="22"/>
        </w:rPr>
        <w:t xml:space="preserve"> - </w:t>
      </w:r>
      <w:r w:rsidRPr="00765F9D">
        <w:rPr>
          <w:color w:val="000000" w:themeColor="text1"/>
          <w:spacing w:val="-8"/>
          <w:sz w:val="22"/>
          <w:szCs w:val="22"/>
          <w:vertAlign w:val="subscript"/>
        </w:rPr>
        <w:t xml:space="preserve">. . . . . .  </w:t>
      </w:r>
      <w:r w:rsidRPr="00765F9D">
        <w:rPr>
          <w:color w:val="000000" w:themeColor="text1"/>
          <w:spacing w:val="-8"/>
          <w:sz w:val="22"/>
          <w:szCs w:val="22"/>
        </w:rPr>
        <w:t xml:space="preserve">| </w:t>
      </w:r>
      <w:r>
        <w:rPr>
          <w:b/>
          <w:color w:val="000000" w:themeColor="text1"/>
          <w:spacing w:val="-8"/>
          <w:sz w:val="22"/>
          <w:szCs w:val="22"/>
        </w:rPr>
        <w:t>2</w:t>
      </w:r>
      <w:r w:rsidRPr="00765F9D">
        <w:rPr>
          <w:color w:val="000000" w:themeColor="text1"/>
          <w:spacing w:val="-8"/>
          <w:sz w:val="22"/>
          <w:szCs w:val="22"/>
        </w:rPr>
        <w:t xml:space="preserve"> - </w:t>
      </w:r>
      <w:r w:rsidRPr="00765F9D">
        <w:rPr>
          <w:color w:val="000000" w:themeColor="text1"/>
          <w:spacing w:val="-8"/>
          <w:sz w:val="22"/>
          <w:szCs w:val="22"/>
          <w:vertAlign w:val="subscript"/>
        </w:rPr>
        <w:t xml:space="preserve">. . . . . .  </w:t>
      </w:r>
      <w:r w:rsidRPr="00765F9D">
        <w:rPr>
          <w:color w:val="000000" w:themeColor="text1"/>
          <w:spacing w:val="-8"/>
          <w:sz w:val="22"/>
          <w:szCs w:val="22"/>
        </w:rPr>
        <w:t>|</w:t>
      </w:r>
      <w:r w:rsidRPr="00765F9D">
        <w:rPr>
          <w:b/>
          <w:color w:val="000000" w:themeColor="text1"/>
          <w:spacing w:val="-8"/>
          <w:sz w:val="22"/>
          <w:szCs w:val="22"/>
        </w:rPr>
        <w:t xml:space="preserve"> </w:t>
      </w:r>
      <w:r>
        <w:rPr>
          <w:b/>
          <w:color w:val="000000" w:themeColor="text1"/>
          <w:spacing w:val="-8"/>
          <w:sz w:val="22"/>
          <w:szCs w:val="22"/>
        </w:rPr>
        <w:t>3</w:t>
      </w:r>
      <w:r w:rsidRPr="00765F9D">
        <w:rPr>
          <w:color w:val="000000" w:themeColor="text1"/>
          <w:spacing w:val="-8"/>
          <w:sz w:val="22"/>
          <w:szCs w:val="22"/>
        </w:rPr>
        <w:t xml:space="preserve"> - </w:t>
      </w:r>
      <w:r w:rsidRPr="00765F9D">
        <w:rPr>
          <w:color w:val="000000" w:themeColor="text1"/>
          <w:spacing w:val="-8"/>
          <w:sz w:val="22"/>
          <w:szCs w:val="22"/>
          <w:vertAlign w:val="subscript"/>
        </w:rPr>
        <w:t xml:space="preserve">. . . . . .   </w:t>
      </w:r>
      <w:r w:rsidRPr="00765F9D">
        <w:rPr>
          <w:color w:val="000000" w:themeColor="text1"/>
          <w:spacing w:val="-8"/>
          <w:sz w:val="22"/>
          <w:szCs w:val="22"/>
        </w:rPr>
        <w:t xml:space="preserve">| </w:t>
      </w:r>
      <w:r>
        <w:rPr>
          <w:b/>
          <w:color w:val="000000" w:themeColor="text1"/>
          <w:spacing w:val="-8"/>
          <w:sz w:val="22"/>
          <w:szCs w:val="22"/>
        </w:rPr>
        <w:t>4</w:t>
      </w:r>
      <w:r w:rsidRPr="00765F9D">
        <w:rPr>
          <w:color w:val="000000" w:themeColor="text1"/>
          <w:spacing w:val="-8"/>
          <w:sz w:val="22"/>
          <w:szCs w:val="22"/>
        </w:rPr>
        <w:t xml:space="preserve"> - </w:t>
      </w:r>
      <w:r w:rsidRPr="00765F9D">
        <w:rPr>
          <w:color w:val="000000" w:themeColor="text1"/>
          <w:spacing w:val="-8"/>
          <w:sz w:val="22"/>
          <w:szCs w:val="22"/>
          <w:vertAlign w:val="subscript"/>
        </w:rPr>
        <w:t xml:space="preserve">. . . . . .  </w:t>
      </w:r>
      <w:r w:rsidRPr="00765F9D">
        <w:rPr>
          <w:color w:val="000000" w:themeColor="text1"/>
          <w:spacing w:val="-8"/>
          <w:sz w:val="22"/>
          <w:szCs w:val="22"/>
        </w:rPr>
        <w:t xml:space="preserve">| </w:t>
      </w:r>
      <w:r w:rsidRPr="00765F9D">
        <w:rPr>
          <w:color w:val="000000" w:themeColor="text1"/>
          <w:spacing w:val="-8"/>
          <w:sz w:val="20"/>
          <w:szCs w:val="20"/>
        </w:rPr>
        <w:t xml:space="preserve">* </w:t>
      </w:r>
      <w:r>
        <w:rPr>
          <w:color w:val="000000" w:themeColor="text1"/>
          <w:spacing w:val="-8"/>
          <w:sz w:val="20"/>
          <w:szCs w:val="20"/>
        </w:rPr>
        <w:t>KT</w:t>
      </w:r>
      <w:r w:rsidRPr="00765F9D">
        <w:rPr>
          <w:color w:val="000000" w:themeColor="text1"/>
          <w:spacing w:val="-8"/>
          <w:sz w:val="20"/>
          <w:szCs w:val="20"/>
        </w:rPr>
        <w:t xml:space="preserve"> </w:t>
      </w:r>
      <w:r w:rsidRPr="00765F9D">
        <w:t xml:space="preserve"> </w:t>
      </w:r>
      <w:r w:rsidRPr="00765F9D">
        <w:rPr>
          <w:color w:val="000000" w:themeColor="text1"/>
          <w:spacing w:val="-8"/>
          <w:sz w:val="22"/>
          <w:szCs w:val="22"/>
        </w:rPr>
        <w:t>____________________</w:t>
      </w:r>
    </w:p>
    <w:p w14:paraId="23099636" w14:textId="1E9346F7" w:rsidR="000B0FBA" w:rsidRPr="00891FB7" w:rsidRDefault="000B0FBA" w:rsidP="000B0FBA">
      <w:pPr>
        <w:tabs>
          <w:tab w:val="left" w:pos="426"/>
          <w:tab w:val="left" w:pos="5103"/>
        </w:tabs>
        <w:spacing w:before="60"/>
        <w:ind w:left="198" w:right="28" w:hanging="198"/>
        <w:rPr>
          <w:sz w:val="20"/>
          <w:szCs w:val="20"/>
        </w:rPr>
      </w:pPr>
      <w:r>
        <w:rPr>
          <w:b/>
          <w:spacing w:val="-6"/>
          <w:sz w:val="22"/>
          <w:szCs w:val="22"/>
        </w:rPr>
        <w:t xml:space="preserve">9. </w:t>
      </w:r>
      <w:r w:rsidR="00891FB7" w:rsidRPr="00390157">
        <w:rPr>
          <w:b/>
          <w:bCs/>
          <w:sz w:val="22"/>
          <w:szCs w:val="22"/>
        </w:rPr>
        <w:t xml:space="preserve">Khoanh </w:t>
      </w:r>
      <w:r w:rsidR="00891FB7">
        <w:rPr>
          <w:b/>
          <w:bCs/>
          <w:sz w:val="22"/>
          <w:szCs w:val="22"/>
        </w:rPr>
        <w:t>chọn</w:t>
      </w:r>
      <w:r w:rsidR="00891FB7" w:rsidRPr="00390157">
        <w:rPr>
          <w:b/>
          <w:bCs/>
          <w:sz w:val="22"/>
          <w:szCs w:val="22"/>
        </w:rPr>
        <w:t xml:space="preserve"> ý đúng nhất</w:t>
      </w:r>
      <w:r w:rsidR="00891FB7">
        <w:rPr>
          <w:b/>
          <w:bCs/>
          <w:sz w:val="22"/>
          <w:szCs w:val="22"/>
        </w:rPr>
        <w:t xml:space="preserve"> </w:t>
      </w:r>
      <w:r w:rsidR="00891FB7" w:rsidRPr="00891FB7">
        <w:rPr>
          <w:sz w:val="22"/>
          <w:szCs w:val="22"/>
        </w:rPr>
        <w:t>|</w:t>
      </w:r>
      <w:r w:rsidR="00891FB7" w:rsidRPr="000B0FBA">
        <w:rPr>
          <w:b/>
          <w:bCs/>
          <w:sz w:val="22"/>
          <w:szCs w:val="22"/>
        </w:rPr>
        <w:t xml:space="preserve"> </w:t>
      </w:r>
      <w:r w:rsidR="00891FB7" w:rsidRPr="00891FB7">
        <w:rPr>
          <w:sz w:val="20"/>
          <w:szCs w:val="20"/>
        </w:rPr>
        <w:t>Tìm từ điền</w:t>
      </w:r>
      <w:r w:rsidRPr="00891FB7">
        <w:rPr>
          <w:sz w:val="20"/>
          <w:szCs w:val="20"/>
        </w:rPr>
        <w:t xml:space="preserve"> </w:t>
      </w:r>
      <w:r w:rsidR="00891FB7" w:rsidRPr="00891FB7">
        <w:rPr>
          <w:sz w:val="20"/>
          <w:szCs w:val="20"/>
        </w:rPr>
        <w:t xml:space="preserve">vào chỗ </w:t>
      </w:r>
      <w:r w:rsidRPr="00891FB7">
        <w:rPr>
          <w:sz w:val="20"/>
          <w:szCs w:val="20"/>
        </w:rPr>
        <w:t>trống</w:t>
      </w:r>
      <w:r w:rsidRPr="00891FB7">
        <w:rPr>
          <w:b/>
          <w:bCs/>
          <w:sz w:val="20"/>
          <w:szCs w:val="20"/>
        </w:rPr>
        <w:t xml:space="preserve"> </w:t>
      </w:r>
      <w:r w:rsidR="00891FB7" w:rsidRPr="00891FB7">
        <w:rPr>
          <w:sz w:val="20"/>
          <w:szCs w:val="20"/>
        </w:rPr>
        <w:t>để hoàn thành</w:t>
      </w:r>
      <w:r w:rsidRPr="00891FB7">
        <w:rPr>
          <w:sz w:val="20"/>
          <w:szCs w:val="20"/>
        </w:rPr>
        <w:t xml:space="preserve"> câu</w:t>
      </w:r>
      <w:r w:rsidR="00606D35">
        <w:rPr>
          <w:sz w:val="20"/>
          <w:szCs w:val="20"/>
        </w:rPr>
        <w:t xml:space="preserve"> </w:t>
      </w:r>
      <w:r w:rsidR="00891FB7">
        <w:rPr>
          <w:sz w:val="20"/>
          <w:szCs w:val="20"/>
        </w:rPr>
        <w:br/>
      </w:r>
      <w:r w:rsidRPr="00891FB7">
        <w:rPr>
          <w:sz w:val="20"/>
          <w:szCs w:val="20"/>
        </w:rPr>
        <w:t>Kinh Thánh</w:t>
      </w:r>
      <w:r w:rsidR="00891FB7" w:rsidRPr="00891FB7">
        <w:rPr>
          <w:sz w:val="20"/>
          <w:szCs w:val="20"/>
        </w:rPr>
        <w:t xml:space="preserve"> sau:</w:t>
      </w:r>
      <w:r w:rsidRPr="00891FB7">
        <w:rPr>
          <w:sz w:val="20"/>
          <w:szCs w:val="20"/>
        </w:rPr>
        <w:t xml:space="preserve"> </w:t>
      </w:r>
      <w:r w:rsidRPr="00891FB7">
        <w:rPr>
          <w:b/>
          <w:bCs/>
          <w:i/>
          <w:iCs/>
          <w:sz w:val="20"/>
          <w:szCs w:val="20"/>
        </w:rPr>
        <w:t>"Nhưng Chúa có lòng tha thứ cho, Để người ta ______ Chúa."</w:t>
      </w:r>
      <w:r w:rsidRPr="00891FB7">
        <w:rPr>
          <w:b/>
          <w:bCs/>
          <w:sz w:val="20"/>
          <w:szCs w:val="20"/>
        </w:rPr>
        <w:t xml:space="preserve"> </w:t>
      </w:r>
    </w:p>
    <w:p w14:paraId="41D45CE0" w14:textId="1ECEF55F" w:rsidR="000B0FBA" w:rsidRPr="00606D35" w:rsidRDefault="000B0FBA" w:rsidP="00606D35">
      <w:pPr>
        <w:tabs>
          <w:tab w:val="left" w:pos="2127"/>
          <w:tab w:val="left" w:pos="4111"/>
          <w:tab w:val="left" w:pos="5670"/>
        </w:tabs>
        <w:ind w:left="426" w:hanging="284"/>
        <w:rPr>
          <w:sz w:val="20"/>
          <w:szCs w:val="20"/>
        </w:rPr>
      </w:pPr>
      <w:r w:rsidRPr="00D51278">
        <w:rPr>
          <w:b/>
          <w:bCs/>
          <w:sz w:val="20"/>
          <w:szCs w:val="20"/>
        </w:rPr>
        <w:t>a.</w:t>
      </w:r>
      <w:r w:rsidRPr="00D51278">
        <w:rPr>
          <w:bCs/>
          <w:sz w:val="20"/>
          <w:szCs w:val="20"/>
        </w:rPr>
        <w:t xml:space="preserve"> </w:t>
      </w:r>
      <w:r w:rsidRPr="000B0FBA">
        <w:rPr>
          <w:sz w:val="20"/>
          <w:szCs w:val="20"/>
        </w:rPr>
        <w:t xml:space="preserve">kính sợ </w:t>
      </w:r>
      <w:r>
        <w:rPr>
          <w:sz w:val="20"/>
          <w:szCs w:val="20"/>
        </w:rPr>
        <w:tab/>
      </w:r>
      <w:r w:rsidRPr="000B0FBA">
        <w:rPr>
          <w:sz w:val="20"/>
          <w:szCs w:val="20"/>
        </w:rPr>
        <w:t xml:space="preserve"> </w:t>
      </w:r>
      <w:r>
        <w:rPr>
          <w:bCs/>
          <w:sz w:val="20"/>
          <w:szCs w:val="20"/>
        </w:rPr>
        <w:t>|</w:t>
      </w:r>
      <w:r w:rsidRPr="00D51278">
        <w:rPr>
          <w:b/>
          <w:bCs/>
          <w:sz w:val="20"/>
          <w:szCs w:val="20"/>
        </w:rPr>
        <w:t xml:space="preserve"> b.</w:t>
      </w:r>
      <w:r w:rsidRPr="00D51278">
        <w:rPr>
          <w:bCs/>
          <w:sz w:val="20"/>
          <w:szCs w:val="20"/>
        </w:rPr>
        <w:t xml:space="preserve"> </w:t>
      </w:r>
      <w:r w:rsidRPr="000B0FBA">
        <w:rPr>
          <w:sz w:val="20"/>
          <w:szCs w:val="20"/>
        </w:rPr>
        <w:t>yêu mến</w:t>
      </w:r>
      <w:r w:rsidRPr="00D51278">
        <w:rPr>
          <w:bCs/>
          <w:sz w:val="20"/>
          <w:szCs w:val="20"/>
        </w:rPr>
        <w:t>;</w:t>
      </w:r>
      <w:r w:rsidRPr="00D51278">
        <w:rPr>
          <w:bCs/>
          <w:sz w:val="20"/>
          <w:szCs w:val="20"/>
        </w:rPr>
        <w:tab/>
        <w:t>|</w:t>
      </w:r>
      <w:r w:rsidRPr="00D51278">
        <w:rPr>
          <w:b/>
          <w:bCs/>
          <w:sz w:val="20"/>
          <w:szCs w:val="20"/>
        </w:rPr>
        <w:t xml:space="preserve"> c.</w:t>
      </w:r>
      <w:r w:rsidRPr="00D51278">
        <w:rPr>
          <w:bCs/>
          <w:sz w:val="20"/>
          <w:szCs w:val="20"/>
        </w:rPr>
        <w:t xml:space="preserve"> </w:t>
      </w:r>
      <w:r w:rsidRPr="000B0FBA">
        <w:rPr>
          <w:sz w:val="20"/>
          <w:szCs w:val="20"/>
        </w:rPr>
        <w:t>phục vụ</w:t>
      </w:r>
      <w:r w:rsidRPr="00D51278">
        <w:rPr>
          <w:bCs/>
          <w:sz w:val="20"/>
          <w:szCs w:val="20"/>
        </w:rPr>
        <w:t>;</w:t>
      </w:r>
      <w:r>
        <w:rPr>
          <w:bCs/>
          <w:sz w:val="20"/>
          <w:szCs w:val="20"/>
        </w:rPr>
        <w:tab/>
      </w:r>
      <w:r w:rsidRPr="00D51278">
        <w:rPr>
          <w:bCs/>
          <w:sz w:val="20"/>
          <w:szCs w:val="20"/>
        </w:rPr>
        <w:t xml:space="preserve">| </w:t>
      </w:r>
      <w:r w:rsidRPr="00D51278">
        <w:rPr>
          <w:b/>
          <w:bCs/>
          <w:sz w:val="20"/>
          <w:szCs w:val="20"/>
        </w:rPr>
        <w:t>d.</w:t>
      </w:r>
      <w:r w:rsidRPr="00D51278">
        <w:rPr>
          <w:bCs/>
          <w:sz w:val="20"/>
          <w:szCs w:val="20"/>
        </w:rPr>
        <w:t xml:space="preserve"> </w:t>
      </w:r>
      <w:r w:rsidRPr="000B0FBA">
        <w:rPr>
          <w:sz w:val="20"/>
          <w:szCs w:val="20"/>
        </w:rPr>
        <w:t>ca ngợi</w:t>
      </w:r>
      <w:r w:rsidRPr="00D51278">
        <w:rPr>
          <w:bCs/>
          <w:sz w:val="20"/>
          <w:szCs w:val="20"/>
        </w:rPr>
        <w:t>.</w:t>
      </w:r>
      <w:r w:rsidRPr="00D51278">
        <w:rPr>
          <w:spacing w:val="-6"/>
          <w:sz w:val="20"/>
          <w:szCs w:val="20"/>
        </w:rPr>
        <w:tab/>
      </w:r>
    </w:p>
    <w:p w14:paraId="0AFBCD41" w14:textId="780465F2" w:rsidR="000B0FBA" w:rsidRDefault="000B0FBA" w:rsidP="000B0FBA">
      <w:pPr>
        <w:pStyle w:val="NormalWeb"/>
        <w:tabs>
          <w:tab w:val="left" w:pos="2096"/>
          <w:tab w:val="left" w:pos="5387"/>
        </w:tabs>
        <w:spacing w:before="0" w:beforeAutospacing="0" w:after="60" w:afterAutospacing="0"/>
        <w:ind w:left="176" w:right="251" w:hanging="176"/>
        <w:rPr>
          <w:spacing w:val="-8"/>
          <w:sz w:val="18"/>
          <w:szCs w:val="18"/>
        </w:rPr>
      </w:pPr>
      <w:r w:rsidRPr="00D51278">
        <w:rPr>
          <w:spacing w:val="-8"/>
          <w:sz w:val="20"/>
          <w:szCs w:val="20"/>
        </w:rPr>
        <w:tab/>
      </w:r>
      <w:r w:rsidRPr="00390157">
        <w:rPr>
          <w:spacing w:val="-8"/>
          <w:sz w:val="18"/>
          <w:szCs w:val="18"/>
        </w:rPr>
        <w:tab/>
      </w:r>
      <w:r>
        <w:rPr>
          <w:spacing w:val="-8"/>
          <w:sz w:val="18"/>
          <w:szCs w:val="18"/>
        </w:rPr>
        <w:tab/>
      </w:r>
      <w:r w:rsidRPr="00390157">
        <w:rPr>
          <w:spacing w:val="-8"/>
          <w:sz w:val="18"/>
          <w:szCs w:val="18"/>
        </w:rPr>
        <w:t>* KT __________</w:t>
      </w:r>
    </w:p>
    <w:p w14:paraId="099443FB" w14:textId="42AA9502" w:rsidR="000B0FBA" w:rsidRPr="00D51278" w:rsidRDefault="00E46902" w:rsidP="000B0FBA">
      <w:pPr>
        <w:tabs>
          <w:tab w:val="left" w:pos="426"/>
          <w:tab w:val="left" w:pos="5103"/>
        </w:tabs>
        <w:spacing w:before="60"/>
        <w:ind w:left="198" w:right="28" w:hanging="198"/>
        <w:rPr>
          <w:sz w:val="22"/>
          <w:szCs w:val="22"/>
        </w:rPr>
      </w:pPr>
      <w:r>
        <w:rPr>
          <w:b/>
          <w:spacing w:val="-6"/>
          <w:sz w:val="22"/>
          <w:szCs w:val="22"/>
        </w:rPr>
        <w:t>10</w:t>
      </w:r>
      <w:r w:rsidR="000B0FBA">
        <w:rPr>
          <w:b/>
          <w:spacing w:val="-6"/>
          <w:sz w:val="22"/>
          <w:szCs w:val="22"/>
        </w:rPr>
        <w:t xml:space="preserve">. </w:t>
      </w:r>
      <w:r w:rsidR="000B0FBA" w:rsidRPr="00390157">
        <w:rPr>
          <w:b/>
          <w:bCs/>
          <w:sz w:val="22"/>
          <w:szCs w:val="22"/>
        </w:rPr>
        <w:t xml:space="preserve">Khoanh </w:t>
      </w:r>
      <w:r w:rsidR="000B0FBA">
        <w:rPr>
          <w:b/>
          <w:bCs/>
          <w:sz w:val="22"/>
          <w:szCs w:val="22"/>
        </w:rPr>
        <w:t>chọn</w:t>
      </w:r>
      <w:r w:rsidR="000B0FBA" w:rsidRPr="00390157">
        <w:rPr>
          <w:b/>
          <w:bCs/>
          <w:sz w:val="22"/>
          <w:szCs w:val="22"/>
        </w:rPr>
        <w:t xml:space="preserve"> ý đúng nhất</w:t>
      </w:r>
      <w:r w:rsidR="000B0FBA" w:rsidRPr="00390157">
        <w:rPr>
          <w:sz w:val="22"/>
          <w:szCs w:val="22"/>
        </w:rPr>
        <w:t xml:space="preserve"> |</w:t>
      </w:r>
      <w:r w:rsidR="000B0FBA">
        <w:rPr>
          <w:sz w:val="22"/>
          <w:szCs w:val="22"/>
        </w:rPr>
        <w:t xml:space="preserve"> </w:t>
      </w:r>
      <w:r>
        <w:rPr>
          <w:sz w:val="20"/>
          <w:szCs w:val="20"/>
        </w:rPr>
        <w:t>Tìm từ còn thiếu</w:t>
      </w:r>
      <w:r w:rsidRPr="00E46902">
        <w:rPr>
          <w:sz w:val="20"/>
          <w:szCs w:val="20"/>
        </w:rPr>
        <w:t xml:space="preserve"> </w:t>
      </w:r>
      <w:r w:rsidR="00606D35">
        <w:rPr>
          <w:sz w:val="20"/>
          <w:szCs w:val="20"/>
        </w:rPr>
        <w:t>t</w:t>
      </w:r>
      <w:r>
        <w:rPr>
          <w:sz w:val="20"/>
          <w:szCs w:val="20"/>
        </w:rPr>
        <w:t xml:space="preserve">rong </w:t>
      </w:r>
      <w:r w:rsidRPr="00E46902">
        <w:rPr>
          <w:sz w:val="20"/>
          <w:szCs w:val="20"/>
        </w:rPr>
        <w:t xml:space="preserve">câu sau: </w:t>
      </w:r>
      <w:r w:rsidRPr="00E46902">
        <w:rPr>
          <w:b/>
          <w:bCs/>
          <w:i/>
          <w:iCs/>
          <w:sz w:val="20"/>
          <w:szCs w:val="20"/>
        </w:rPr>
        <w:t xml:space="preserve">"Kìa, con cái </w:t>
      </w:r>
      <w:r w:rsidR="00606D35">
        <w:rPr>
          <w:b/>
          <w:bCs/>
          <w:i/>
          <w:iCs/>
          <w:sz w:val="20"/>
          <w:szCs w:val="20"/>
        </w:rPr>
        <w:br/>
      </w:r>
      <w:r w:rsidRPr="00E46902">
        <w:rPr>
          <w:b/>
          <w:bCs/>
          <w:i/>
          <w:iCs/>
          <w:sz w:val="20"/>
          <w:szCs w:val="20"/>
        </w:rPr>
        <w:t>là ____ bởi Đức Giê-hô-va mà ra; Bông trái của tử cung là phần thưởng."</w:t>
      </w:r>
      <w:r w:rsidR="000B0FBA" w:rsidRPr="00E46902">
        <w:rPr>
          <w:b/>
          <w:bCs/>
          <w:i/>
          <w:iCs/>
          <w:sz w:val="22"/>
          <w:szCs w:val="22"/>
        </w:rPr>
        <w:t xml:space="preserve">? </w:t>
      </w:r>
      <w:r w:rsidR="000B0FBA" w:rsidRPr="00A60A89">
        <w:rPr>
          <w:sz w:val="22"/>
          <w:szCs w:val="22"/>
        </w:rPr>
        <w:tab/>
      </w:r>
    </w:p>
    <w:p w14:paraId="14B053A3" w14:textId="0C3D0F3A" w:rsidR="00E46902" w:rsidRPr="00E46902" w:rsidRDefault="000B0FBA" w:rsidP="00E46902">
      <w:pPr>
        <w:tabs>
          <w:tab w:val="left" w:pos="2127"/>
          <w:tab w:val="left" w:pos="4111"/>
          <w:tab w:val="left" w:pos="5670"/>
        </w:tabs>
        <w:ind w:left="426" w:hanging="284"/>
        <w:rPr>
          <w:sz w:val="20"/>
          <w:szCs w:val="20"/>
        </w:rPr>
      </w:pPr>
      <w:r w:rsidRPr="00D51278">
        <w:rPr>
          <w:b/>
          <w:bCs/>
          <w:sz w:val="20"/>
          <w:szCs w:val="20"/>
        </w:rPr>
        <w:t>a.</w:t>
      </w:r>
      <w:r w:rsidRPr="00D51278">
        <w:rPr>
          <w:bCs/>
          <w:sz w:val="20"/>
          <w:szCs w:val="20"/>
        </w:rPr>
        <w:t xml:space="preserve"> </w:t>
      </w:r>
      <w:r w:rsidR="00E46902" w:rsidRPr="00E46902">
        <w:rPr>
          <w:sz w:val="20"/>
          <w:szCs w:val="20"/>
        </w:rPr>
        <w:t xml:space="preserve">gánh nặng </w:t>
      </w:r>
      <w:r w:rsidR="009B469F">
        <w:rPr>
          <w:sz w:val="20"/>
          <w:szCs w:val="20"/>
        </w:rPr>
        <w:tab/>
        <w:t xml:space="preserve">| </w:t>
      </w:r>
      <w:r w:rsidR="00E46902" w:rsidRPr="009B469F">
        <w:rPr>
          <w:b/>
          <w:bCs/>
          <w:sz w:val="20"/>
          <w:szCs w:val="20"/>
        </w:rPr>
        <w:t>b.</w:t>
      </w:r>
      <w:r w:rsidR="00E46902" w:rsidRPr="00E46902">
        <w:rPr>
          <w:sz w:val="20"/>
          <w:szCs w:val="20"/>
        </w:rPr>
        <w:t xml:space="preserve"> phước hạnh</w:t>
      </w:r>
      <w:r w:rsidR="009B469F">
        <w:rPr>
          <w:sz w:val="20"/>
          <w:szCs w:val="20"/>
        </w:rPr>
        <w:t>;</w:t>
      </w:r>
      <w:r w:rsidR="00E46902" w:rsidRPr="00E46902">
        <w:rPr>
          <w:sz w:val="20"/>
          <w:szCs w:val="20"/>
        </w:rPr>
        <w:t xml:space="preserve"> </w:t>
      </w:r>
      <w:r w:rsidR="009B469F">
        <w:rPr>
          <w:sz w:val="20"/>
          <w:szCs w:val="20"/>
        </w:rPr>
        <w:tab/>
        <w:t xml:space="preserve">| </w:t>
      </w:r>
      <w:r w:rsidR="00E46902" w:rsidRPr="009B469F">
        <w:rPr>
          <w:b/>
          <w:bCs/>
          <w:sz w:val="20"/>
          <w:szCs w:val="20"/>
        </w:rPr>
        <w:t>c.</w:t>
      </w:r>
      <w:r w:rsidR="00E46902" w:rsidRPr="00E46902">
        <w:rPr>
          <w:sz w:val="20"/>
          <w:szCs w:val="20"/>
        </w:rPr>
        <w:t xml:space="preserve"> cơ nghiệp </w:t>
      </w:r>
      <w:r w:rsidR="009B469F">
        <w:rPr>
          <w:sz w:val="20"/>
          <w:szCs w:val="20"/>
        </w:rPr>
        <w:t xml:space="preserve"> </w:t>
      </w:r>
      <w:r w:rsidR="009B469F">
        <w:rPr>
          <w:sz w:val="20"/>
          <w:szCs w:val="20"/>
        </w:rPr>
        <w:tab/>
        <w:t xml:space="preserve">| </w:t>
      </w:r>
      <w:r w:rsidR="00E46902" w:rsidRPr="00306E1E">
        <w:rPr>
          <w:b/>
          <w:bCs/>
          <w:sz w:val="20"/>
          <w:szCs w:val="20"/>
        </w:rPr>
        <w:t>d.</w:t>
      </w:r>
      <w:r w:rsidR="009B469F">
        <w:rPr>
          <w:sz w:val="20"/>
          <w:szCs w:val="20"/>
        </w:rPr>
        <w:t xml:space="preserve"> niềm vui</w:t>
      </w:r>
    </w:p>
    <w:p w14:paraId="6E20F990" w14:textId="5FE295C3" w:rsidR="000B0FBA" w:rsidRDefault="0055192F" w:rsidP="0055192F">
      <w:pPr>
        <w:tabs>
          <w:tab w:val="left" w:pos="2127"/>
          <w:tab w:val="left" w:pos="4111"/>
          <w:tab w:val="left" w:pos="5387"/>
        </w:tabs>
        <w:ind w:left="426" w:hanging="284"/>
        <w:rPr>
          <w:spacing w:val="-8"/>
          <w:sz w:val="18"/>
          <w:szCs w:val="18"/>
        </w:rPr>
      </w:pPr>
      <w:r>
        <w:rPr>
          <w:sz w:val="20"/>
          <w:szCs w:val="20"/>
        </w:rPr>
        <w:tab/>
      </w:r>
      <w:r>
        <w:rPr>
          <w:sz w:val="20"/>
          <w:szCs w:val="20"/>
        </w:rPr>
        <w:tab/>
      </w:r>
      <w:r>
        <w:rPr>
          <w:sz w:val="20"/>
          <w:szCs w:val="20"/>
        </w:rPr>
        <w:tab/>
      </w:r>
      <w:r w:rsidR="000B0FBA">
        <w:rPr>
          <w:spacing w:val="-8"/>
          <w:sz w:val="18"/>
          <w:szCs w:val="18"/>
        </w:rPr>
        <w:tab/>
      </w:r>
      <w:r w:rsidR="000B0FBA" w:rsidRPr="00390157">
        <w:rPr>
          <w:spacing w:val="-8"/>
          <w:sz w:val="18"/>
          <w:szCs w:val="18"/>
        </w:rPr>
        <w:t>* KT __________</w:t>
      </w:r>
    </w:p>
    <w:p w14:paraId="06CEE290" w14:textId="12984BF5" w:rsidR="009C056F" w:rsidRDefault="00EB3823" w:rsidP="009C056F">
      <w:pPr>
        <w:spacing w:before="120" w:after="60"/>
        <w:rPr>
          <w:b/>
          <w:spacing w:val="-6"/>
          <w:sz w:val="22"/>
          <w:szCs w:val="22"/>
        </w:rPr>
      </w:pPr>
      <w:r w:rsidRPr="00E261DB">
        <w:rPr>
          <w:spacing w:val="-8"/>
          <w:sz w:val="20"/>
          <w:szCs w:val="20"/>
        </w:rPr>
        <mc:AlternateContent>
          <mc:Choice Requires="wpg">
            <w:drawing>
              <wp:anchor distT="0" distB="0" distL="114300" distR="114300" simplePos="0" relativeHeight="253089792" behindDoc="0" locked="0" layoutInCell="1" allowOverlap="1" wp14:anchorId="340008EB" wp14:editId="0BEF4EAF">
                <wp:simplePos x="0" y="0"/>
                <wp:positionH relativeFrom="margin">
                  <wp:posOffset>37002</wp:posOffset>
                </wp:positionH>
                <wp:positionV relativeFrom="paragraph">
                  <wp:posOffset>233663</wp:posOffset>
                </wp:positionV>
                <wp:extent cx="4591050" cy="1333500"/>
                <wp:effectExtent l="0" t="0" r="19050" b="19050"/>
                <wp:wrapNone/>
                <wp:docPr id="1" name="Group Thong bao"/>
                <wp:cNvGraphicFramePr/>
                <a:graphic xmlns:a="http://schemas.openxmlformats.org/drawingml/2006/main">
                  <a:graphicData uri="http://schemas.microsoft.com/office/word/2010/wordprocessingGroup">
                    <wpg:wgp>
                      <wpg:cNvGrpSpPr/>
                      <wpg:grpSpPr>
                        <a:xfrm>
                          <a:off x="0" y="0"/>
                          <a:ext cx="4591050" cy="1333500"/>
                          <a:chOff x="0" y="54430"/>
                          <a:chExt cx="4591050" cy="1333500"/>
                        </a:xfrm>
                      </wpg:grpSpPr>
                      <wps:wsp>
                        <wps:cNvPr id="5" name="Text Box 5"/>
                        <wps:cNvSpPr txBox="1">
                          <a:spLocks noChangeArrowheads="1"/>
                        </wps:cNvSpPr>
                        <wps:spPr bwMode="auto">
                          <a:xfrm>
                            <a:off x="0" y="54430"/>
                            <a:ext cx="4591050" cy="1333500"/>
                          </a:xfrm>
                          <a:prstGeom prst="rect">
                            <a:avLst/>
                          </a:prstGeom>
                          <a:solidFill>
                            <a:schemeClr val="bg1"/>
                          </a:solidFill>
                          <a:ln w="9525">
                            <a:solidFill>
                              <a:srgbClr val="000000"/>
                            </a:solidFill>
                            <a:miter lim="800000"/>
                            <a:headEnd/>
                            <a:tailEnd/>
                          </a:ln>
                        </wps:spPr>
                        <wps:txbx>
                          <w:txbxContent>
                            <w:p w14:paraId="2E24209B" w14:textId="77777777" w:rsidR="004B200A" w:rsidRPr="004F0BDD" w:rsidRDefault="004B200A" w:rsidP="004B200A">
                              <w:pPr>
                                <w:ind w:left="226" w:right="-51" w:hanging="215"/>
                                <w:jc w:val="center"/>
                                <w:rPr>
                                  <w:b/>
                                  <w:i/>
                                  <w:iCs/>
                                  <w:sz w:val="20"/>
                                  <w:szCs w:val="20"/>
                                </w:rPr>
                              </w:pPr>
                              <w:r w:rsidRPr="00494828">
                                <w:rPr>
                                  <w:b/>
                                  <w:sz w:val="20"/>
                                  <w:szCs w:val="20"/>
                                </w:rPr>
                                <w:t>THÔNG BÁO</w:t>
                              </w:r>
                            </w:p>
                            <w:p w14:paraId="3B03B87E" w14:textId="341C23AD" w:rsidR="004B200A" w:rsidRPr="00494828" w:rsidRDefault="004B200A" w:rsidP="004B200A">
                              <w:pPr>
                                <w:pStyle w:val="ListParagraph"/>
                                <w:numPr>
                                  <w:ilvl w:val="0"/>
                                  <w:numId w:val="2"/>
                                </w:numPr>
                                <w:ind w:left="284" w:right="-51" w:hanging="284"/>
                                <w:rPr>
                                  <w:b/>
                                  <w:i/>
                                  <w:sz w:val="18"/>
                                  <w:szCs w:val="18"/>
                                </w:rPr>
                              </w:pPr>
                              <w:r w:rsidRPr="00494828">
                                <w:rPr>
                                  <w:b/>
                                  <w:sz w:val="18"/>
                                  <w:szCs w:val="18"/>
                                </w:rPr>
                                <w:t>Hạn nộp bài</w:t>
                              </w:r>
                              <w:r>
                                <w:rPr>
                                  <w:b/>
                                  <w:sz w:val="18"/>
                                  <w:szCs w:val="18"/>
                                </w:rPr>
                                <w:t xml:space="preserve"> </w:t>
                              </w:r>
                              <w:r w:rsidR="001A7305">
                                <w:rPr>
                                  <w:b/>
                                  <w:sz w:val="18"/>
                                  <w:szCs w:val="18"/>
                                </w:rPr>
                                <w:t>50</w:t>
                              </w:r>
                              <w:r>
                                <w:rPr>
                                  <w:b/>
                                  <w:sz w:val="18"/>
                                  <w:szCs w:val="18"/>
                                </w:rPr>
                                <w:t>/25</w:t>
                              </w:r>
                              <w:r w:rsidRPr="00494828">
                                <w:rPr>
                                  <w:sz w:val="18"/>
                                  <w:szCs w:val="18"/>
                                </w:rPr>
                                <w:t>:</w:t>
                              </w:r>
                              <w:r>
                                <w:rPr>
                                  <w:sz w:val="18"/>
                                  <w:szCs w:val="18"/>
                                </w:rPr>
                                <w:t xml:space="preserve"> </w:t>
                              </w:r>
                              <w:r w:rsidR="001A7305">
                                <w:rPr>
                                  <w:b/>
                                  <w:bCs/>
                                  <w:sz w:val="18"/>
                                  <w:szCs w:val="18"/>
                                </w:rPr>
                                <w:t>21</w:t>
                              </w:r>
                              <w:r w:rsidRPr="009A2ACB">
                                <w:rPr>
                                  <w:b/>
                                  <w:bCs/>
                                  <w:sz w:val="18"/>
                                  <w:szCs w:val="18"/>
                                </w:rPr>
                                <w:t>.</w:t>
                              </w:r>
                              <w:r>
                                <w:rPr>
                                  <w:b/>
                                  <w:bCs/>
                                  <w:sz w:val="18"/>
                                  <w:szCs w:val="18"/>
                                </w:rPr>
                                <w:t>12</w:t>
                              </w:r>
                              <w:r w:rsidRPr="00494828">
                                <w:rPr>
                                  <w:b/>
                                  <w:sz w:val="18"/>
                                  <w:szCs w:val="18"/>
                                </w:rPr>
                                <w:t>.202</w:t>
                              </w:r>
                              <w:r>
                                <w:rPr>
                                  <w:b/>
                                  <w:sz w:val="18"/>
                                  <w:szCs w:val="18"/>
                                </w:rPr>
                                <w:t>5</w:t>
                              </w:r>
                              <w:r w:rsidRPr="0057247B">
                                <w:rPr>
                                  <w:bCs/>
                                  <w:sz w:val="18"/>
                                  <w:szCs w:val="18"/>
                                </w:rPr>
                                <w:t>.</w:t>
                              </w:r>
                              <w:r w:rsidRPr="00494828">
                                <w:rPr>
                                  <w:sz w:val="18"/>
                                  <w:szCs w:val="18"/>
                                </w:rPr>
                                <w:t xml:space="preserve"> Bài nộp xin bỏ vào thùng Thu bài đọc </w:t>
                              </w:r>
                              <w:r>
                                <w:rPr>
                                  <w:sz w:val="18"/>
                                  <w:szCs w:val="18"/>
                                </w:rPr>
                                <w:br/>
                              </w:r>
                              <w:r w:rsidRPr="00494828">
                                <w:rPr>
                                  <w:sz w:val="18"/>
                                  <w:szCs w:val="18"/>
                                </w:rPr>
                                <w:t xml:space="preserve">Lời Sống Hằng Ngày. </w:t>
                              </w:r>
                              <w:r w:rsidRPr="0075310F">
                                <w:rPr>
                                  <w:b/>
                                  <w:bCs/>
                                  <w:i/>
                                  <w:iCs/>
                                  <w:sz w:val="18"/>
                                  <w:szCs w:val="18"/>
                                  <w:u w:val="single"/>
                                </w:rPr>
                                <w:t>Bài nộp trễ không được tính điểm</w:t>
                              </w:r>
                              <w:r w:rsidRPr="00494828">
                                <w:rPr>
                                  <w:sz w:val="18"/>
                                  <w:szCs w:val="18"/>
                                </w:rPr>
                                <w:t xml:space="preserve">. Không tính điểm </w:t>
                              </w:r>
                              <w:r>
                                <w:rPr>
                                  <w:sz w:val="18"/>
                                  <w:szCs w:val="18"/>
                                </w:rPr>
                                <w:br/>
                              </w:r>
                              <w:r w:rsidRPr="00494828">
                                <w:rPr>
                                  <w:sz w:val="18"/>
                                  <w:szCs w:val="18"/>
                                </w:rPr>
                                <w:t xml:space="preserve">bài nộp nhiều lần hoặc làm bằng bút chì. Không được viết tắt các danh của </w:t>
                              </w:r>
                              <w:r>
                                <w:rPr>
                                  <w:sz w:val="18"/>
                                  <w:szCs w:val="18"/>
                                </w:rPr>
                                <w:br/>
                              </w:r>
                              <w:r w:rsidRPr="00494828">
                                <w:rPr>
                                  <w:sz w:val="18"/>
                                  <w:szCs w:val="18"/>
                                </w:rPr>
                                <w:t>Ba Ngôi Đức Chúa Trời.</w:t>
                              </w:r>
                            </w:p>
                            <w:p w14:paraId="18C99FFA" w14:textId="77777777" w:rsidR="004B200A" w:rsidRPr="00494828" w:rsidRDefault="004B200A" w:rsidP="004B200A">
                              <w:pPr>
                                <w:pStyle w:val="ListParagraph"/>
                                <w:numPr>
                                  <w:ilvl w:val="0"/>
                                  <w:numId w:val="2"/>
                                </w:numPr>
                                <w:ind w:left="284" w:right="-51" w:hanging="284"/>
                                <w:rPr>
                                  <w:b/>
                                  <w:i/>
                                  <w:sz w:val="18"/>
                                  <w:szCs w:val="18"/>
                                </w:rPr>
                              </w:pPr>
                              <w:r w:rsidRPr="00494828">
                                <w:rPr>
                                  <w:sz w:val="18"/>
                                  <w:szCs w:val="18"/>
                                </w:rPr>
                                <w:t xml:space="preserve">Quý tín hữu có thể quét mã QR để tải bài làm, hoặc tải từ link: </w:t>
                              </w:r>
                              <w:r w:rsidRPr="00494828">
                                <w:rPr>
                                  <w:sz w:val="18"/>
                                  <w:szCs w:val="18"/>
                                </w:rPr>
                                <w:br/>
                              </w:r>
                              <w:hyperlink r:id="rId7" w:history="1">
                                <w:r w:rsidRPr="00494828">
                                  <w:rPr>
                                    <w:rStyle w:val="Hyperlink"/>
                                    <w:sz w:val="18"/>
                                    <w:szCs w:val="18"/>
                                  </w:rPr>
                                  <w:t>https://httltohienthanh.org/co-doc-giao-duc/loi-song-hang-ngay</w:t>
                                </w:r>
                              </w:hyperlink>
                              <w:r w:rsidRPr="00494828">
                                <w:rPr>
                                  <w:sz w:val="18"/>
                                  <w:szCs w:val="18"/>
                                </w:rPr>
                                <w:t xml:space="preserve"> </w:t>
                              </w:r>
                            </w:p>
                            <w:p w14:paraId="0A0B0A5F" w14:textId="77777777" w:rsidR="004B200A" w:rsidRPr="00494828" w:rsidRDefault="004B200A" w:rsidP="004B200A">
                              <w:pPr>
                                <w:pStyle w:val="ListParagraph"/>
                                <w:numPr>
                                  <w:ilvl w:val="0"/>
                                  <w:numId w:val="2"/>
                                </w:numPr>
                                <w:ind w:left="284" w:right="-51" w:hanging="284"/>
                                <w:rPr>
                                  <w:sz w:val="18"/>
                                  <w:szCs w:val="18"/>
                                </w:rPr>
                              </w:pPr>
                              <w:r w:rsidRPr="00494828">
                                <w:rPr>
                                  <w:b/>
                                  <w:sz w:val="18"/>
                                  <w:szCs w:val="18"/>
                                </w:rPr>
                                <w:t>Nhận bài:</w:t>
                              </w:r>
                              <w:r w:rsidRPr="00494828">
                                <w:rPr>
                                  <w:sz w:val="18"/>
                                  <w:szCs w:val="18"/>
                                </w:rPr>
                                <w:t xml:space="preserve"> tại lớp Trường Chúa Nhật hoặc bàn Tiếp Tân / phòng Trường Chúa Nhật.</w:t>
                              </w:r>
                            </w:p>
                            <w:p w14:paraId="64999C1A" w14:textId="77777777" w:rsidR="004B200A" w:rsidRPr="00494828" w:rsidRDefault="004B200A" w:rsidP="004B200A">
                              <w:pPr>
                                <w:pStyle w:val="ListParagraph"/>
                                <w:numPr>
                                  <w:ilvl w:val="0"/>
                                  <w:numId w:val="2"/>
                                </w:numPr>
                                <w:spacing w:after="120"/>
                                <w:ind w:left="284" w:right="-51" w:hanging="284"/>
                                <w:jc w:val="both"/>
                                <w:rPr>
                                  <w:sz w:val="18"/>
                                  <w:szCs w:val="18"/>
                                </w:rPr>
                              </w:pPr>
                              <w:r w:rsidRPr="00494828">
                                <w:rPr>
                                  <w:sz w:val="18"/>
                                  <w:szCs w:val="18"/>
                                </w:rPr>
                                <w:t>Mời quý tín hữu tích cực tham gia chương trình này.</w:t>
                              </w:r>
                              <w:r w:rsidRPr="00494828">
                                <w:rPr>
                                  <w:b/>
                                  <w:sz w:val="18"/>
                                  <w:szCs w:val="18"/>
                                </w:rPr>
                                <w:t xml:space="preserve"> </w:t>
                              </w:r>
                            </w:p>
                            <w:p w14:paraId="7406771F" w14:textId="77777777" w:rsidR="004B200A" w:rsidRDefault="004B200A" w:rsidP="004B200A">
                              <w:pPr>
                                <w:spacing w:before="60"/>
                                <w:ind w:right="-51"/>
                                <w:jc w:val="right"/>
                                <w:rPr>
                                  <w:rFonts w:ascii="VfFree12" w:hAnsi="VfFree12"/>
                                  <w:b/>
                                  <w:color w:val="000000"/>
                                  <w:sz w:val="20"/>
                                  <w:szCs w:val="20"/>
                                  <w:u w:val="single"/>
                                </w:rPr>
                              </w:pPr>
                              <w:r>
                                <w:rPr>
                                  <w:b/>
                                  <w:bCs/>
                                  <w:sz w:val="20"/>
                                  <w:szCs w:val="20"/>
                                  <w:u w:val="single"/>
                                </w:rPr>
                                <w:t xml:space="preserve">Chương Trình </w:t>
                              </w:r>
                              <w:r>
                                <w:rPr>
                                  <w:b/>
                                  <w:bCs/>
                                  <w:i/>
                                  <w:sz w:val="20"/>
                                  <w:szCs w:val="20"/>
                                  <w:u w:val="single"/>
                                </w:rPr>
                                <w:t>LỜI SỐNG HẰNG NGÀY</w:t>
                              </w:r>
                            </w:p>
                          </w:txbxContent>
                        </wps:txbx>
                        <wps:bodyPr rot="0" vert="horz" wrap="square" lIns="91440" tIns="45720" rIns="91440" bIns="45720" anchor="t" anchorCtr="0" upright="1">
                          <a:noAutofit/>
                        </wps:bodyPr>
                      </wps:wsp>
                      <pic:pic xmlns:pic="http://schemas.openxmlformats.org/drawingml/2006/picture">
                        <pic:nvPicPr>
                          <pic:cNvPr id="4" name="Picture 4"/>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3771900" y="190500"/>
                            <a:ext cx="683260" cy="67627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40008EB" id="Group Thong bao" o:spid="_x0000_s1032" style="position:absolute;margin-left:2.9pt;margin-top:18.4pt;width:361.5pt;height:105pt;z-index:253089792;mso-position-horizontal-relative:margin;mso-width-relative:margin;mso-height-relative:margin" coordorigin=",544" coordsize="45910,133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">
                <v:shape id="Text Box 5" o:spid="_x0000_s1033" type="#_x0000_t202" style="position:absolute;top:544;width:45910;height:133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" fillcolor="white [3212]">
                  <v:textbox>
                    <w:txbxContent>
                      <w:p w14:paraId="2E24209B" w14:textId="77777777" w:rsidR="004B200A" w:rsidRPr="004F0BDD" w:rsidRDefault="004B200A" w:rsidP="004B200A">
                        <w:pPr>
                          <w:ind w:left="226" w:right="-51" w:hanging="215"/>
                          <w:jc w:val="center"/>
                          <w:rPr>
                            <w:b/>
                            <w:i/>
                            <w:iCs/>
                            <w:sz w:val="20"/>
                            <w:szCs w:val="20"/>
                          </w:rPr>
                        </w:pPr>
                        <w:r w:rsidRPr="00494828">
                          <w:rPr>
                            <w:b/>
                            <w:sz w:val="20"/>
                            <w:szCs w:val="20"/>
                          </w:rPr>
                          <w:t>THÔNG BÁO</w:t>
                        </w:r>
                      </w:p>
                      <w:p w14:paraId="3B03B87E" w14:textId="341C23AD" w:rsidR="004B200A" w:rsidRPr="00494828" w:rsidRDefault="004B200A" w:rsidP="004B200A">
                        <w:pPr>
                          <w:pStyle w:val="ListParagraph"/>
                          <w:numPr>
                            <w:ilvl w:val="0"/>
                            <w:numId w:val="2"/>
                          </w:numPr>
                          <w:ind w:left="284" w:right="-51" w:hanging="284"/>
                          <w:rPr>
                            <w:b/>
                            <w:i/>
                            <w:sz w:val="18"/>
                            <w:szCs w:val="18"/>
                          </w:rPr>
                        </w:pPr>
                        <w:r w:rsidRPr="00494828">
                          <w:rPr>
                            <w:b/>
                            <w:sz w:val="18"/>
                            <w:szCs w:val="18"/>
                          </w:rPr>
                          <w:t>Hạn nộp bài</w:t>
                        </w:r>
                        <w:r>
                          <w:rPr>
                            <w:b/>
                            <w:sz w:val="18"/>
                            <w:szCs w:val="18"/>
                          </w:rPr>
                          <w:t xml:space="preserve"> </w:t>
                        </w:r>
                        <w:r w:rsidR="001A7305">
                          <w:rPr>
                            <w:b/>
                            <w:sz w:val="18"/>
                            <w:szCs w:val="18"/>
                          </w:rPr>
                          <w:t>50</w:t>
                        </w:r>
                        <w:r>
                          <w:rPr>
                            <w:b/>
                            <w:sz w:val="18"/>
                            <w:szCs w:val="18"/>
                          </w:rPr>
                          <w:t>/25</w:t>
                        </w:r>
                        <w:r w:rsidRPr="00494828">
                          <w:rPr>
                            <w:sz w:val="18"/>
                            <w:szCs w:val="18"/>
                          </w:rPr>
                          <w:t>:</w:t>
                        </w:r>
                        <w:r>
                          <w:rPr>
                            <w:sz w:val="18"/>
                            <w:szCs w:val="18"/>
                          </w:rPr>
                          <w:t xml:space="preserve"> </w:t>
                        </w:r>
                        <w:r w:rsidR="001A7305">
                          <w:rPr>
                            <w:b/>
                            <w:bCs/>
                            <w:sz w:val="18"/>
                            <w:szCs w:val="18"/>
                          </w:rPr>
                          <w:t>21</w:t>
                        </w:r>
                        <w:r w:rsidRPr="009A2ACB">
                          <w:rPr>
                            <w:b/>
                            <w:bCs/>
                            <w:sz w:val="18"/>
                            <w:szCs w:val="18"/>
                          </w:rPr>
                          <w:t>.</w:t>
                        </w:r>
                        <w:r>
                          <w:rPr>
                            <w:b/>
                            <w:bCs/>
                            <w:sz w:val="18"/>
                            <w:szCs w:val="18"/>
                          </w:rPr>
                          <w:t>12</w:t>
                        </w:r>
                        <w:r w:rsidRPr="00494828">
                          <w:rPr>
                            <w:b/>
                            <w:sz w:val="18"/>
                            <w:szCs w:val="18"/>
                          </w:rPr>
                          <w:t>.202</w:t>
                        </w:r>
                        <w:r>
                          <w:rPr>
                            <w:b/>
                            <w:sz w:val="18"/>
                            <w:szCs w:val="18"/>
                          </w:rPr>
                          <w:t>5</w:t>
                        </w:r>
                        <w:r w:rsidRPr="0057247B">
                          <w:rPr>
                            <w:bCs/>
                            <w:sz w:val="18"/>
                            <w:szCs w:val="18"/>
                          </w:rPr>
                          <w:t>.</w:t>
                        </w:r>
                        <w:r w:rsidRPr="00494828">
                          <w:rPr>
                            <w:sz w:val="18"/>
                            <w:szCs w:val="18"/>
                          </w:rPr>
                          <w:t xml:space="preserve"> Bài nộp xin bỏ vào thùng Thu bài đọc </w:t>
                        </w:r>
                        <w:r>
                          <w:rPr>
                            <w:sz w:val="18"/>
                            <w:szCs w:val="18"/>
                          </w:rPr>
                          <w:br/>
                        </w:r>
                        <w:r w:rsidRPr="00494828">
                          <w:rPr>
                            <w:sz w:val="18"/>
                            <w:szCs w:val="18"/>
                          </w:rPr>
                          <w:t xml:space="preserve">Lời Sống Hằng Ngày. </w:t>
                        </w:r>
                        <w:r w:rsidRPr="0075310F">
                          <w:rPr>
                            <w:b/>
                            <w:bCs/>
                            <w:i/>
                            <w:iCs/>
                            <w:sz w:val="18"/>
                            <w:szCs w:val="18"/>
                            <w:u w:val="single"/>
                          </w:rPr>
                          <w:t>Bài nộp trễ không được tính điểm</w:t>
                        </w:r>
                        <w:r w:rsidRPr="00494828">
                          <w:rPr>
                            <w:sz w:val="18"/>
                            <w:szCs w:val="18"/>
                          </w:rPr>
                          <w:t xml:space="preserve">. Không tính điểm </w:t>
                        </w:r>
                        <w:r>
                          <w:rPr>
                            <w:sz w:val="18"/>
                            <w:szCs w:val="18"/>
                          </w:rPr>
                          <w:br/>
                        </w:r>
                        <w:r w:rsidRPr="00494828">
                          <w:rPr>
                            <w:sz w:val="18"/>
                            <w:szCs w:val="18"/>
                          </w:rPr>
                          <w:t xml:space="preserve">bài nộp nhiều lần hoặc làm bằng bút chì. Không được viết tắt các danh của </w:t>
                        </w:r>
                        <w:r>
                          <w:rPr>
                            <w:sz w:val="18"/>
                            <w:szCs w:val="18"/>
                          </w:rPr>
                          <w:br/>
                        </w:r>
                        <w:r w:rsidRPr="00494828">
                          <w:rPr>
                            <w:sz w:val="18"/>
                            <w:szCs w:val="18"/>
                          </w:rPr>
                          <w:t>Ba Ngôi Đức Chúa Trời.</w:t>
                        </w:r>
                      </w:p>
                      <w:p w14:paraId="18C99FFA" w14:textId="77777777" w:rsidR="004B200A" w:rsidRPr="00494828" w:rsidRDefault="004B200A" w:rsidP="004B200A">
                        <w:pPr>
                          <w:pStyle w:val="ListParagraph"/>
                          <w:numPr>
                            <w:ilvl w:val="0"/>
                            <w:numId w:val="2"/>
                          </w:numPr>
                          <w:ind w:left="284" w:right="-51" w:hanging="284"/>
                          <w:rPr>
                            <w:b/>
                            <w:i/>
                            <w:sz w:val="18"/>
                            <w:szCs w:val="18"/>
                          </w:rPr>
                        </w:pPr>
                        <w:r w:rsidRPr="00494828">
                          <w:rPr>
                            <w:sz w:val="18"/>
                            <w:szCs w:val="18"/>
                          </w:rPr>
                          <w:t xml:space="preserve">Quý tín hữu có thể quét mã QR để tải bài làm, hoặc tải từ link: </w:t>
                        </w:r>
                        <w:r w:rsidRPr="00494828">
                          <w:rPr>
                            <w:sz w:val="18"/>
                            <w:szCs w:val="18"/>
                          </w:rPr>
                          <w:br/>
                        </w:r>
                        <w:hyperlink r:id="rId9" w:history="1">
                          <w:r w:rsidRPr="00494828">
                            <w:rPr>
                              <w:rStyle w:val="Hyperlink"/>
                              <w:sz w:val="18"/>
                              <w:szCs w:val="18"/>
                            </w:rPr>
                            <w:t>https://httltohienthanh.org/co-doc-giao-duc/loi-song-hang-ngay</w:t>
                          </w:r>
                        </w:hyperlink>
                        <w:r w:rsidRPr="00494828">
                          <w:rPr>
                            <w:sz w:val="18"/>
                            <w:szCs w:val="18"/>
                          </w:rPr>
                          <w:t xml:space="preserve"> </w:t>
                        </w:r>
                      </w:p>
                      <w:p w14:paraId="0A0B0A5F" w14:textId="77777777" w:rsidR="004B200A" w:rsidRPr="00494828" w:rsidRDefault="004B200A" w:rsidP="004B200A">
                        <w:pPr>
                          <w:pStyle w:val="ListParagraph"/>
                          <w:numPr>
                            <w:ilvl w:val="0"/>
                            <w:numId w:val="2"/>
                          </w:numPr>
                          <w:ind w:left="284" w:right="-51" w:hanging="284"/>
                          <w:rPr>
                            <w:sz w:val="18"/>
                            <w:szCs w:val="18"/>
                          </w:rPr>
                        </w:pPr>
                        <w:r w:rsidRPr="00494828">
                          <w:rPr>
                            <w:b/>
                            <w:sz w:val="18"/>
                            <w:szCs w:val="18"/>
                          </w:rPr>
                          <w:t>Nhận bài:</w:t>
                        </w:r>
                        <w:r w:rsidRPr="00494828">
                          <w:rPr>
                            <w:sz w:val="18"/>
                            <w:szCs w:val="18"/>
                          </w:rPr>
                          <w:t xml:space="preserve"> tại lớp Trường Chúa Nhật hoặc bàn Tiếp Tân / phòng Trường Chúa Nhật.</w:t>
                        </w:r>
                      </w:p>
                      <w:p w14:paraId="64999C1A" w14:textId="77777777" w:rsidR="004B200A" w:rsidRPr="00494828" w:rsidRDefault="004B200A" w:rsidP="004B200A">
                        <w:pPr>
                          <w:pStyle w:val="ListParagraph"/>
                          <w:numPr>
                            <w:ilvl w:val="0"/>
                            <w:numId w:val="2"/>
                          </w:numPr>
                          <w:spacing w:after="120"/>
                          <w:ind w:left="284" w:right="-51" w:hanging="284"/>
                          <w:jc w:val="both"/>
                          <w:rPr>
                            <w:sz w:val="18"/>
                            <w:szCs w:val="18"/>
                          </w:rPr>
                        </w:pPr>
                        <w:r w:rsidRPr="00494828">
                          <w:rPr>
                            <w:sz w:val="18"/>
                            <w:szCs w:val="18"/>
                          </w:rPr>
                          <w:t>Mời quý tín hữu tích cực tham gia chương trình này.</w:t>
                        </w:r>
                        <w:r w:rsidRPr="00494828">
                          <w:rPr>
                            <w:b/>
                            <w:sz w:val="18"/>
                            <w:szCs w:val="18"/>
                          </w:rPr>
                          <w:t xml:space="preserve"> </w:t>
                        </w:r>
                      </w:p>
                      <w:p w14:paraId="7406771F" w14:textId="77777777" w:rsidR="004B200A" w:rsidRDefault="004B200A" w:rsidP="004B200A">
                        <w:pPr>
                          <w:spacing w:before="60"/>
                          <w:ind w:right="-51"/>
                          <w:jc w:val="right"/>
                          <w:rPr>
                            <w:rFonts w:ascii="VfFree12" w:hAnsi="VfFree12"/>
                            <w:b/>
                            <w:color w:val="000000"/>
                            <w:sz w:val="20"/>
                            <w:szCs w:val="20"/>
                            <w:u w:val="single"/>
                          </w:rPr>
                        </w:pPr>
                        <w:r>
                          <w:rPr>
                            <w:b/>
                            <w:bCs/>
                            <w:sz w:val="20"/>
                            <w:szCs w:val="20"/>
                            <w:u w:val="single"/>
                          </w:rPr>
                          <w:t xml:space="preserve">Chương Trình </w:t>
                        </w:r>
                        <w:r>
                          <w:rPr>
                            <w:b/>
                            <w:bCs/>
                            <w:i/>
                            <w:sz w:val="20"/>
                            <w:szCs w:val="20"/>
                            <w:u w:val="single"/>
                          </w:rPr>
                          <w:t>LỜI SỐNG HẰNG NGÀY</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34" type="#_x0000_t75" style="position:absolute;left:37719;top:1905;width:6832;height:67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">
                  <v:imagedata r:id="rId10" o:title=""/>
                </v:shape>
                <w10:wrap anchorx="margin"/>
              </v:group>
            </w:pict>
          </mc:Fallback>
        </mc:AlternateContent>
      </w:r>
    </w:p>
    <w:p w14:paraId="51425A38" w14:textId="3B4C25C5" w:rsidR="004B200A" w:rsidRDefault="004B200A" w:rsidP="003D3FE3">
      <w:pPr>
        <w:tabs>
          <w:tab w:val="left" w:pos="5103"/>
        </w:tabs>
        <w:spacing w:before="60" w:after="60"/>
        <w:jc w:val="both"/>
        <w:rPr>
          <w:b/>
          <w:spacing w:val="-6"/>
          <w:sz w:val="22"/>
          <w:szCs w:val="22"/>
        </w:rPr>
      </w:pPr>
    </w:p>
    <w:p w14:paraId="0A503851" w14:textId="5B11F3E1" w:rsidR="004B200A" w:rsidRDefault="004B200A" w:rsidP="003D3FE3">
      <w:pPr>
        <w:tabs>
          <w:tab w:val="left" w:pos="5103"/>
        </w:tabs>
        <w:spacing w:before="60" w:after="60"/>
        <w:jc w:val="both"/>
        <w:rPr>
          <w:b/>
          <w:spacing w:val="-6"/>
          <w:sz w:val="22"/>
          <w:szCs w:val="22"/>
        </w:rPr>
      </w:pPr>
    </w:p>
    <w:p w14:paraId="3D64248E" w14:textId="77777777" w:rsidR="004B200A" w:rsidRDefault="004B200A" w:rsidP="003D3FE3">
      <w:pPr>
        <w:tabs>
          <w:tab w:val="left" w:pos="5103"/>
        </w:tabs>
        <w:spacing w:before="60" w:after="60"/>
        <w:jc w:val="both"/>
        <w:rPr>
          <w:b/>
          <w:spacing w:val="-6"/>
          <w:sz w:val="22"/>
          <w:szCs w:val="22"/>
        </w:rPr>
      </w:pPr>
    </w:p>
    <w:p w14:paraId="065B1FBD" w14:textId="4E8F932C" w:rsidR="004B200A" w:rsidRDefault="004B200A" w:rsidP="003D3FE3">
      <w:pPr>
        <w:tabs>
          <w:tab w:val="left" w:pos="5103"/>
        </w:tabs>
        <w:spacing w:before="60" w:after="60"/>
        <w:jc w:val="both"/>
        <w:rPr>
          <w:b/>
          <w:spacing w:val="-6"/>
          <w:sz w:val="22"/>
          <w:szCs w:val="22"/>
        </w:rPr>
      </w:pPr>
    </w:p>
    <w:bookmarkEnd w:id="0"/>
    <w:bookmarkEnd w:id="1"/>
    <w:bookmarkEnd w:id="4"/>
    <w:bookmarkEnd w:id="5"/>
    <w:bookmarkEnd w:id="6"/>
    <w:p w14:paraId="73B61C1C" w14:textId="1808EAED" w:rsidR="004B200A" w:rsidRDefault="004B200A" w:rsidP="003D3FE3">
      <w:pPr>
        <w:tabs>
          <w:tab w:val="left" w:pos="5103"/>
        </w:tabs>
        <w:spacing w:before="60" w:after="60"/>
        <w:jc w:val="both"/>
        <w:rPr>
          <w:b/>
          <w:spacing w:val="-6"/>
          <w:sz w:val="22"/>
          <w:szCs w:val="22"/>
        </w:rPr>
      </w:pPr>
    </w:p>
    <w:sectPr w:rsidR="004B200A" w:rsidSect="00EB3823">
      <w:pgSz w:w="8391" w:h="11906" w:code="11"/>
      <w:pgMar w:top="284" w:right="454" w:bottom="284" w:left="454" w:header="431" w:footer="431" w:gutter="0"/>
      <w:cols w:space="1026"/>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VNI-Times">
    <w:altName w:val="Calibri"/>
    <w:panose1 w:val="00000000000000000000"/>
    <w:charset w:val="00"/>
    <w:family w:val="auto"/>
    <w:pitch w:val="variable"/>
    <w:sig w:usb0="00000007" w:usb1="00000000" w:usb2="00000000" w:usb3="00000000" w:csb0="00000013" w:csb1="00000000"/>
  </w:font>
  <w:font w:name="VfFree12">
    <w:altName w:val="Wingdings 2"/>
    <w:panose1 w:val="00000000000000000000"/>
    <w:charset w:val="02"/>
    <w:family w:val="auto"/>
    <w:notTrueType/>
    <w:pitch w:val="variable"/>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FF60BB"/>
    <w:multiLevelType w:val="hybridMultilevel"/>
    <w:tmpl w:val="0602B6F8"/>
    <w:lvl w:ilvl="0" w:tplc="E376C1CE">
      <w:start w:val="1"/>
      <w:numFmt w:val="lowerLetter"/>
      <w:lvlText w:val="%1."/>
      <w:lvlJc w:val="left"/>
      <w:pPr>
        <w:ind w:left="8015" w:hanging="360"/>
      </w:pPr>
      <w:rPr>
        <w:color w:val="auto"/>
      </w:rPr>
    </w:lvl>
    <w:lvl w:ilvl="1" w:tplc="04090019">
      <w:start w:val="1"/>
      <w:numFmt w:val="lowerLetter"/>
      <w:lvlText w:val="%2."/>
      <w:lvlJc w:val="left"/>
      <w:pPr>
        <w:ind w:left="8735" w:hanging="360"/>
      </w:pPr>
    </w:lvl>
    <w:lvl w:ilvl="2" w:tplc="0409001B" w:tentative="1">
      <w:start w:val="1"/>
      <w:numFmt w:val="lowerRoman"/>
      <w:lvlText w:val="%3."/>
      <w:lvlJc w:val="right"/>
      <w:pPr>
        <w:ind w:left="9455" w:hanging="180"/>
      </w:pPr>
    </w:lvl>
    <w:lvl w:ilvl="3" w:tplc="0409000F" w:tentative="1">
      <w:start w:val="1"/>
      <w:numFmt w:val="decimal"/>
      <w:lvlText w:val="%4."/>
      <w:lvlJc w:val="left"/>
      <w:pPr>
        <w:ind w:left="10175" w:hanging="360"/>
      </w:pPr>
    </w:lvl>
    <w:lvl w:ilvl="4" w:tplc="04090019" w:tentative="1">
      <w:start w:val="1"/>
      <w:numFmt w:val="lowerLetter"/>
      <w:lvlText w:val="%5."/>
      <w:lvlJc w:val="left"/>
      <w:pPr>
        <w:ind w:left="10895" w:hanging="360"/>
      </w:pPr>
    </w:lvl>
    <w:lvl w:ilvl="5" w:tplc="0409001B" w:tentative="1">
      <w:start w:val="1"/>
      <w:numFmt w:val="lowerRoman"/>
      <w:lvlText w:val="%6."/>
      <w:lvlJc w:val="right"/>
      <w:pPr>
        <w:ind w:left="11615" w:hanging="180"/>
      </w:pPr>
    </w:lvl>
    <w:lvl w:ilvl="6" w:tplc="0409000F" w:tentative="1">
      <w:start w:val="1"/>
      <w:numFmt w:val="decimal"/>
      <w:lvlText w:val="%7."/>
      <w:lvlJc w:val="left"/>
      <w:pPr>
        <w:ind w:left="12335" w:hanging="360"/>
      </w:pPr>
    </w:lvl>
    <w:lvl w:ilvl="7" w:tplc="04090019" w:tentative="1">
      <w:start w:val="1"/>
      <w:numFmt w:val="lowerLetter"/>
      <w:lvlText w:val="%8."/>
      <w:lvlJc w:val="left"/>
      <w:pPr>
        <w:ind w:left="13055" w:hanging="360"/>
      </w:pPr>
    </w:lvl>
    <w:lvl w:ilvl="8" w:tplc="0409001B" w:tentative="1">
      <w:start w:val="1"/>
      <w:numFmt w:val="lowerRoman"/>
      <w:lvlText w:val="%9."/>
      <w:lvlJc w:val="right"/>
      <w:pPr>
        <w:ind w:left="13775" w:hanging="180"/>
      </w:pPr>
    </w:lvl>
  </w:abstractNum>
  <w:abstractNum w:abstractNumId="1" w15:restartNumberingAfterBreak="0">
    <w:nsid w:val="0CCB7493"/>
    <w:multiLevelType w:val="hybridMultilevel"/>
    <w:tmpl w:val="A672DFD0"/>
    <w:lvl w:ilvl="0" w:tplc="5D32DCE4">
      <w:start w:val="2"/>
      <w:numFmt w:val="bullet"/>
      <w:lvlText w:val=""/>
      <w:lvlJc w:val="left"/>
      <w:pPr>
        <w:ind w:left="927" w:hanging="360"/>
      </w:pPr>
      <w:rPr>
        <w:rFonts w:ascii="Wingdings" w:eastAsia="Times New Roman" w:hAnsi="Wingdings"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 w15:restartNumberingAfterBreak="0">
    <w:nsid w:val="107336C4"/>
    <w:multiLevelType w:val="hybridMultilevel"/>
    <w:tmpl w:val="BF6AC86C"/>
    <w:lvl w:ilvl="0" w:tplc="6F72026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4C87E71"/>
    <w:multiLevelType w:val="multilevel"/>
    <w:tmpl w:val="F6326F00"/>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4" w15:restartNumberingAfterBreak="0">
    <w:nsid w:val="164E706D"/>
    <w:multiLevelType w:val="hybridMultilevel"/>
    <w:tmpl w:val="1B40E72A"/>
    <w:lvl w:ilvl="0" w:tplc="B7363106">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584FE1"/>
    <w:multiLevelType w:val="hybridMultilevel"/>
    <w:tmpl w:val="5CD4C23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474E9B"/>
    <w:multiLevelType w:val="hybridMultilevel"/>
    <w:tmpl w:val="9258A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7F2019"/>
    <w:multiLevelType w:val="hybridMultilevel"/>
    <w:tmpl w:val="53427430"/>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8" w15:restartNumberingAfterBreak="0">
    <w:nsid w:val="28CB2392"/>
    <w:multiLevelType w:val="hybridMultilevel"/>
    <w:tmpl w:val="24949A4E"/>
    <w:lvl w:ilvl="0" w:tplc="8D22DFB8">
      <w:start w:val="2"/>
      <w:numFmt w:val="bullet"/>
      <w:lvlText w:val=""/>
      <w:lvlJc w:val="left"/>
      <w:pPr>
        <w:ind w:left="502" w:hanging="360"/>
      </w:pPr>
      <w:rPr>
        <w:rFonts w:ascii="Symbol" w:eastAsia="Times New Roman" w:hAnsi="Symbol" w:cs="Times New Roman" w:hint="default"/>
        <w:color w:val="auto"/>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9" w15:restartNumberingAfterBreak="0">
    <w:nsid w:val="2A152B23"/>
    <w:multiLevelType w:val="hybridMultilevel"/>
    <w:tmpl w:val="3CBC4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831E20"/>
    <w:multiLevelType w:val="hybridMultilevel"/>
    <w:tmpl w:val="D49AB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BE6DA0"/>
    <w:multiLevelType w:val="hybridMultilevel"/>
    <w:tmpl w:val="50869A50"/>
    <w:lvl w:ilvl="0" w:tplc="D5085354">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416578"/>
    <w:multiLevelType w:val="hybridMultilevel"/>
    <w:tmpl w:val="FA042DE8"/>
    <w:lvl w:ilvl="0" w:tplc="5A2CDFFA">
      <w:start w:val="1"/>
      <w:numFmt w:val="lowerLetter"/>
      <w:lvlText w:val="%1."/>
      <w:lvlJc w:val="left"/>
      <w:pPr>
        <w:ind w:left="411" w:hanging="360"/>
      </w:pPr>
      <w:rPr>
        <w:rFonts w:hint="default"/>
        <w:sz w:val="20"/>
      </w:rPr>
    </w:lvl>
    <w:lvl w:ilvl="1" w:tplc="04090019" w:tentative="1">
      <w:start w:val="1"/>
      <w:numFmt w:val="lowerLetter"/>
      <w:lvlText w:val="%2."/>
      <w:lvlJc w:val="left"/>
      <w:pPr>
        <w:ind w:left="1131" w:hanging="360"/>
      </w:pPr>
    </w:lvl>
    <w:lvl w:ilvl="2" w:tplc="0409001B" w:tentative="1">
      <w:start w:val="1"/>
      <w:numFmt w:val="lowerRoman"/>
      <w:lvlText w:val="%3."/>
      <w:lvlJc w:val="right"/>
      <w:pPr>
        <w:ind w:left="1851" w:hanging="180"/>
      </w:pPr>
    </w:lvl>
    <w:lvl w:ilvl="3" w:tplc="0409000F" w:tentative="1">
      <w:start w:val="1"/>
      <w:numFmt w:val="decimal"/>
      <w:lvlText w:val="%4."/>
      <w:lvlJc w:val="left"/>
      <w:pPr>
        <w:ind w:left="2571" w:hanging="360"/>
      </w:pPr>
    </w:lvl>
    <w:lvl w:ilvl="4" w:tplc="04090019" w:tentative="1">
      <w:start w:val="1"/>
      <w:numFmt w:val="lowerLetter"/>
      <w:lvlText w:val="%5."/>
      <w:lvlJc w:val="left"/>
      <w:pPr>
        <w:ind w:left="3291" w:hanging="360"/>
      </w:pPr>
    </w:lvl>
    <w:lvl w:ilvl="5" w:tplc="0409001B" w:tentative="1">
      <w:start w:val="1"/>
      <w:numFmt w:val="lowerRoman"/>
      <w:lvlText w:val="%6."/>
      <w:lvlJc w:val="right"/>
      <w:pPr>
        <w:ind w:left="4011" w:hanging="180"/>
      </w:pPr>
    </w:lvl>
    <w:lvl w:ilvl="6" w:tplc="0409000F" w:tentative="1">
      <w:start w:val="1"/>
      <w:numFmt w:val="decimal"/>
      <w:lvlText w:val="%7."/>
      <w:lvlJc w:val="left"/>
      <w:pPr>
        <w:ind w:left="4731" w:hanging="360"/>
      </w:pPr>
    </w:lvl>
    <w:lvl w:ilvl="7" w:tplc="04090019" w:tentative="1">
      <w:start w:val="1"/>
      <w:numFmt w:val="lowerLetter"/>
      <w:lvlText w:val="%8."/>
      <w:lvlJc w:val="left"/>
      <w:pPr>
        <w:ind w:left="5451" w:hanging="360"/>
      </w:pPr>
    </w:lvl>
    <w:lvl w:ilvl="8" w:tplc="0409001B" w:tentative="1">
      <w:start w:val="1"/>
      <w:numFmt w:val="lowerRoman"/>
      <w:lvlText w:val="%9."/>
      <w:lvlJc w:val="right"/>
      <w:pPr>
        <w:ind w:left="6171" w:hanging="180"/>
      </w:pPr>
    </w:lvl>
  </w:abstractNum>
  <w:abstractNum w:abstractNumId="13" w15:restartNumberingAfterBreak="0">
    <w:nsid w:val="31F1267D"/>
    <w:multiLevelType w:val="hybridMultilevel"/>
    <w:tmpl w:val="13C4A6D4"/>
    <w:lvl w:ilvl="0" w:tplc="9606EA14">
      <w:start w:val="1"/>
      <w:numFmt w:val="upp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615B31"/>
    <w:multiLevelType w:val="hybridMultilevel"/>
    <w:tmpl w:val="63B6CF14"/>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5" w15:restartNumberingAfterBreak="0">
    <w:nsid w:val="369703FD"/>
    <w:multiLevelType w:val="hybridMultilevel"/>
    <w:tmpl w:val="3D880A7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AB6B89"/>
    <w:multiLevelType w:val="hybridMultilevel"/>
    <w:tmpl w:val="52807EAA"/>
    <w:lvl w:ilvl="0" w:tplc="4A285FF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713A9C"/>
    <w:multiLevelType w:val="hybridMultilevel"/>
    <w:tmpl w:val="3862821A"/>
    <w:lvl w:ilvl="0" w:tplc="8BFEEF7E">
      <w:start w:val="1"/>
      <w:numFmt w:val="lowerLetter"/>
      <w:lvlText w:val="%1."/>
      <w:lvlJc w:val="left"/>
      <w:pPr>
        <w:ind w:left="720" w:hanging="360"/>
      </w:pPr>
      <w:rPr>
        <w:rFonts w:ascii="Times New Roman" w:eastAsia="Times New Roman"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7903F5"/>
    <w:multiLevelType w:val="hybridMultilevel"/>
    <w:tmpl w:val="6C72D902"/>
    <w:lvl w:ilvl="0" w:tplc="D74C0FAA">
      <w:start w:val="1"/>
      <w:numFmt w:val="decimal"/>
      <w:lvlText w:val="%1."/>
      <w:lvlJc w:val="left"/>
      <w:pPr>
        <w:ind w:left="720" w:hanging="360"/>
      </w:pPr>
      <w:rPr>
        <w:rFonts w:hint="default"/>
        <w:sz w:val="2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777258"/>
    <w:multiLevelType w:val="hybridMultilevel"/>
    <w:tmpl w:val="D1E82F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40B7706E"/>
    <w:multiLevelType w:val="hybridMultilevel"/>
    <w:tmpl w:val="7CB0E84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21296E"/>
    <w:multiLevelType w:val="hybridMultilevel"/>
    <w:tmpl w:val="3B86F326"/>
    <w:lvl w:ilvl="0" w:tplc="8ED28556">
      <w:start w:val="1"/>
      <w:numFmt w:val="lowerLetter"/>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00152B"/>
    <w:multiLevelType w:val="hybridMultilevel"/>
    <w:tmpl w:val="E9969BA8"/>
    <w:lvl w:ilvl="0" w:tplc="EFFAE5A0">
      <w:start w:val="1"/>
      <w:numFmt w:val="lowerLetter"/>
      <w:lvlText w:val="%1."/>
      <w:lvlJc w:val="left"/>
      <w:pPr>
        <w:ind w:left="502" w:hanging="360"/>
      </w:pPr>
      <w:rPr>
        <w:rFonts w:hint="default"/>
        <w:b/>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3" w15:restartNumberingAfterBreak="0">
    <w:nsid w:val="48F81B26"/>
    <w:multiLevelType w:val="hybridMultilevel"/>
    <w:tmpl w:val="8C5401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0411044"/>
    <w:multiLevelType w:val="hybridMultilevel"/>
    <w:tmpl w:val="201C36AE"/>
    <w:lvl w:ilvl="0" w:tplc="04090019">
      <w:start w:val="1"/>
      <w:numFmt w:val="lowerLetter"/>
      <w:lvlText w:val="%1."/>
      <w:lvlJc w:val="left"/>
      <w:pPr>
        <w:ind w:left="720" w:hanging="360"/>
      </w:pPr>
      <w:rPr>
        <w:rFonts w:hint="default"/>
        <w:sz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C32F81"/>
    <w:multiLevelType w:val="hybridMultilevel"/>
    <w:tmpl w:val="606EB044"/>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26" w15:restartNumberingAfterBreak="0">
    <w:nsid w:val="55085366"/>
    <w:multiLevelType w:val="hybridMultilevel"/>
    <w:tmpl w:val="73B6B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90BF3"/>
    <w:multiLevelType w:val="hybridMultilevel"/>
    <w:tmpl w:val="B0EE4BA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3027E4"/>
    <w:multiLevelType w:val="hybridMultilevel"/>
    <w:tmpl w:val="0114B626"/>
    <w:lvl w:ilvl="0" w:tplc="04090001">
      <w:start w:val="1"/>
      <w:numFmt w:val="bullet"/>
      <w:lvlText w:val=""/>
      <w:lvlJc w:val="left"/>
      <w:pPr>
        <w:ind w:left="8015"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715267"/>
    <w:multiLevelType w:val="hybridMultilevel"/>
    <w:tmpl w:val="AEB4AAF4"/>
    <w:lvl w:ilvl="0" w:tplc="04090001">
      <w:start w:val="9"/>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862F98"/>
    <w:multiLevelType w:val="hybridMultilevel"/>
    <w:tmpl w:val="43A479B8"/>
    <w:lvl w:ilvl="0" w:tplc="D046A346">
      <w:start w:val="1"/>
      <w:numFmt w:val="lowerLetter"/>
      <w:lvlText w:val="%1."/>
      <w:lvlJc w:val="left"/>
      <w:pPr>
        <w:ind w:left="411" w:hanging="360"/>
      </w:pPr>
      <w:rPr>
        <w:rFonts w:hint="default"/>
      </w:rPr>
    </w:lvl>
    <w:lvl w:ilvl="1" w:tplc="04090019" w:tentative="1">
      <w:start w:val="1"/>
      <w:numFmt w:val="lowerLetter"/>
      <w:lvlText w:val="%2."/>
      <w:lvlJc w:val="left"/>
      <w:pPr>
        <w:ind w:left="1131" w:hanging="360"/>
      </w:pPr>
    </w:lvl>
    <w:lvl w:ilvl="2" w:tplc="0409001B" w:tentative="1">
      <w:start w:val="1"/>
      <w:numFmt w:val="lowerRoman"/>
      <w:lvlText w:val="%3."/>
      <w:lvlJc w:val="right"/>
      <w:pPr>
        <w:ind w:left="1851" w:hanging="180"/>
      </w:pPr>
    </w:lvl>
    <w:lvl w:ilvl="3" w:tplc="0409000F" w:tentative="1">
      <w:start w:val="1"/>
      <w:numFmt w:val="decimal"/>
      <w:lvlText w:val="%4."/>
      <w:lvlJc w:val="left"/>
      <w:pPr>
        <w:ind w:left="2571" w:hanging="360"/>
      </w:pPr>
    </w:lvl>
    <w:lvl w:ilvl="4" w:tplc="04090019" w:tentative="1">
      <w:start w:val="1"/>
      <w:numFmt w:val="lowerLetter"/>
      <w:lvlText w:val="%5."/>
      <w:lvlJc w:val="left"/>
      <w:pPr>
        <w:ind w:left="3291" w:hanging="360"/>
      </w:pPr>
    </w:lvl>
    <w:lvl w:ilvl="5" w:tplc="0409001B" w:tentative="1">
      <w:start w:val="1"/>
      <w:numFmt w:val="lowerRoman"/>
      <w:lvlText w:val="%6."/>
      <w:lvlJc w:val="right"/>
      <w:pPr>
        <w:ind w:left="4011" w:hanging="180"/>
      </w:pPr>
    </w:lvl>
    <w:lvl w:ilvl="6" w:tplc="0409000F" w:tentative="1">
      <w:start w:val="1"/>
      <w:numFmt w:val="decimal"/>
      <w:lvlText w:val="%7."/>
      <w:lvlJc w:val="left"/>
      <w:pPr>
        <w:ind w:left="4731" w:hanging="360"/>
      </w:pPr>
    </w:lvl>
    <w:lvl w:ilvl="7" w:tplc="04090019" w:tentative="1">
      <w:start w:val="1"/>
      <w:numFmt w:val="lowerLetter"/>
      <w:lvlText w:val="%8."/>
      <w:lvlJc w:val="left"/>
      <w:pPr>
        <w:ind w:left="5451" w:hanging="360"/>
      </w:pPr>
    </w:lvl>
    <w:lvl w:ilvl="8" w:tplc="0409001B" w:tentative="1">
      <w:start w:val="1"/>
      <w:numFmt w:val="lowerRoman"/>
      <w:lvlText w:val="%9."/>
      <w:lvlJc w:val="right"/>
      <w:pPr>
        <w:ind w:left="6171" w:hanging="180"/>
      </w:pPr>
    </w:lvl>
  </w:abstractNum>
  <w:abstractNum w:abstractNumId="31" w15:restartNumberingAfterBreak="0">
    <w:nsid w:val="5A0F38AE"/>
    <w:multiLevelType w:val="hybridMultilevel"/>
    <w:tmpl w:val="E4BEEE58"/>
    <w:lvl w:ilvl="0" w:tplc="8278A164">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A87240B"/>
    <w:multiLevelType w:val="hybridMultilevel"/>
    <w:tmpl w:val="9B4E9A88"/>
    <w:lvl w:ilvl="0" w:tplc="60F62736">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967AFA"/>
    <w:multiLevelType w:val="hybridMultilevel"/>
    <w:tmpl w:val="9C168A52"/>
    <w:lvl w:ilvl="0" w:tplc="DBD03866">
      <w:start w:val="1"/>
      <w:numFmt w:val="decimal"/>
      <w:lvlText w:val="%1."/>
      <w:lvlJc w:val="left"/>
      <w:pPr>
        <w:ind w:left="4046" w:hanging="360"/>
      </w:pPr>
      <w:rPr>
        <w:rFonts w:hint="default"/>
        <w:b/>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BA7691C"/>
    <w:multiLevelType w:val="hybridMultilevel"/>
    <w:tmpl w:val="A3961EE2"/>
    <w:lvl w:ilvl="0" w:tplc="3FCAAF4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2B328C5"/>
    <w:multiLevelType w:val="hybridMultilevel"/>
    <w:tmpl w:val="7278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F41525"/>
    <w:multiLevelType w:val="hybridMultilevel"/>
    <w:tmpl w:val="2BF60A5A"/>
    <w:lvl w:ilvl="0" w:tplc="670828E0">
      <w:start w:val="1"/>
      <w:numFmt w:val="lowerLetter"/>
      <w:lvlText w:val="%1."/>
      <w:lvlJc w:val="left"/>
      <w:pPr>
        <w:ind w:left="720" w:hanging="360"/>
      </w:pPr>
      <w:rPr>
        <w:rFonts w:hint="default"/>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9EB3871"/>
    <w:multiLevelType w:val="hybridMultilevel"/>
    <w:tmpl w:val="F6D632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A191DCC"/>
    <w:multiLevelType w:val="hybridMultilevel"/>
    <w:tmpl w:val="DB421690"/>
    <w:lvl w:ilvl="0" w:tplc="9C2CDF8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D83C38"/>
    <w:multiLevelType w:val="hybridMultilevel"/>
    <w:tmpl w:val="CF94DDD6"/>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40" w15:restartNumberingAfterBreak="0">
    <w:nsid w:val="6B7366B9"/>
    <w:multiLevelType w:val="hybridMultilevel"/>
    <w:tmpl w:val="FB2ECA7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DD97580"/>
    <w:multiLevelType w:val="hybridMultilevel"/>
    <w:tmpl w:val="2F12431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E03261D"/>
    <w:multiLevelType w:val="hybridMultilevel"/>
    <w:tmpl w:val="B112AA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165010C"/>
    <w:multiLevelType w:val="hybridMultilevel"/>
    <w:tmpl w:val="755262F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5907406"/>
    <w:multiLevelType w:val="hybridMultilevel"/>
    <w:tmpl w:val="0602B6F8"/>
    <w:lvl w:ilvl="0" w:tplc="E376C1CE">
      <w:start w:val="1"/>
      <w:numFmt w:val="lowerLetter"/>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5E46C6"/>
    <w:multiLevelType w:val="hybridMultilevel"/>
    <w:tmpl w:val="C2220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80A6926"/>
    <w:multiLevelType w:val="hybridMultilevel"/>
    <w:tmpl w:val="34F03F06"/>
    <w:lvl w:ilvl="0" w:tplc="7DBE5C6C">
      <w:start w:val="8"/>
      <w:numFmt w:val="bullet"/>
      <w:lvlText w:val=""/>
      <w:lvlJc w:val="left"/>
      <w:pPr>
        <w:ind w:left="1494" w:hanging="360"/>
      </w:pPr>
      <w:rPr>
        <w:rFonts w:ascii="Symbol" w:eastAsia="Times New Roman" w:hAnsi="Symbol" w:cs="Times New Roman" w:hint="default"/>
        <w:b w:val="0"/>
        <w:color w:val="000000" w:themeColor="text1"/>
        <w:sz w:val="20"/>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47" w15:restartNumberingAfterBreak="0">
    <w:nsid w:val="7F1C25EA"/>
    <w:multiLevelType w:val="hybridMultilevel"/>
    <w:tmpl w:val="3EA480CA"/>
    <w:lvl w:ilvl="0" w:tplc="0A8CFC0E">
      <w:start w:val="2"/>
      <w:numFmt w:val="bullet"/>
      <w:lvlText w:val=""/>
      <w:lvlJc w:val="left"/>
      <w:pPr>
        <w:ind w:left="218" w:hanging="360"/>
      </w:pPr>
      <w:rPr>
        <w:rFonts w:ascii="Wingdings" w:eastAsia="Times New Roman" w:hAnsi="Wingdings" w:cs="Times New Roman" w:hint="default"/>
        <w:sz w:val="24"/>
      </w:rPr>
    </w:lvl>
    <w:lvl w:ilvl="1" w:tplc="04090003" w:tentative="1">
      <w:start w:val="1"/>
      <w:numFmt w:val="bullet"/>
      <w:lvlText w:val="o"/>
      <w:lvlJc w:val="left"/>
      <w:pPr>
        <w:ind w:left="938" w:hanging="360"/>
      </w:pPr>
      <w:rPr>
        <w:rFonts w:ascii="Courier New" w:hAnsi="Courier New" w:cs="Courier New" w:hint="default"/>
      </w:rPr>
    </w:lvl>
    <w:lvl w:ilvl="2" w:tplc="04090005" w:tentative="1">
      <w:start w:val="1"/>
      <w:numFmt w:val="bullet"/>
      <w:lvlText w:val=""/>
      <w:lvlJc w:val="left"/>
      <w:pPr>
        <w:ind w:left="1658" w:hanging="360"/>
      </w:pPr>
      <w:rPr>
        <w:rFonts w:ascii="Wingdings" w:hAnsi="Wingdings" w:hint="default"/>
      </w:rPr>
    </w:lvl>
    <w:lvl w:ilvl="3" w:tplc="04090001" w:tentative="1">
      <w:start w:val="1"/>
      <w:numFmt w:val="bullet"/>
      <w:lvlText w:val=""/>
      <w:lvlJc w:val="left"/>
      <w:pPr>
        <w:ind w:left="2378" w:hanging="360"/>
      </w:pPr>
      <w:rPr>
        <w:rFonts w:ascii="Symbol" w:hAnsi="Symbol" w:hint="default"/>
      </w:rPr>
    </w:lvl>
    <w:lvl w:ilvl="4" w:tplc="04090003" w:tentative="1">
      <w:start w:val="1"/>
      <w:numFmt w:val="bullet"/>
      <w:lvlText w:val="o"/>
      <w:lvlJc w:val="left"/>
      <w:pPr>
        <w:ind w:left="3098" w:hanging="360"/>
      </w:pPr>
      <w:rPr>
        <w:rFonts w:ascii="Courier New" w:hAnsi="Courier New" w:cs="Courier New" w:hint="default"/>
      </w:rPr>
    </w:lvl>
    <w:lvl w:ilvl="5" w:tplc="04090005" w:tentative="1">
      <w:start w:val="1"/>
      <w:numFmt w:val="bullet"/>
      <w:lvlText w:val=""/>
      <w:lvlJc w:val="left"/>
      <w:pPr>
        <w:ind w:left="3818" w:hanging="360"/>
      </w:pPr>
      <w:rPr>
        <w:rFonts w:ascii="Wingdings" w:hAnsi="Wingdings" w:hint="default"/>
      </w:rPr>
    </w:lvl>
    <w:lvl w:ilvl="6" w:tplc="04090001" w:tentative="1">
      <w:start w:val="1"/>
      <w:numFmt w:val="bullet"/>
      <w:lvlText w:val=""/>
      <w:lvlJc w:val="left"/>
      <w:pPr>
        <w:ind w:left="4538" w:hanging="360"/>
      </w:pPr>
      <w:rPr>
        <w:rFonts w:ascii="Symbol" w:hAnsi="Symbol" w:hint="default"/>
      </w:rPr>
    </w:lvl>
    <w:lvl w:ilvl="7" w:tplc="04090003" w:tentative="1">
      <w:start w:val="1"/>
      <w:numFmt w:val="bullet"/>
      <w:lvlText w:val="o"/>
      <w:lvlJc w:val="left"/>
      <w:pPr>
        <w:ind w:left="5258" w:hanging="360"/>
      </w:pPr>
      <w:rPr>
        <w:rFonts w:ascii="Courier New" w:hAnsi="Courier New" w:cs="Courier New" w:hint="default"/>
      </w:rPr>
    </w:lvl>
    <w:lvl w:ilvl="8" w:tplc="04090005" w:tentative="1">
      <w:start w:val="1"/>
      <w:numFmt w:val="bullet"/>
      <w:lvlText w:val=""/>
      <w:lvlJc w:val="left"/>
      <w:pPr>
        <w:ind w:left="5978" w:hanging="360"/>
      </w:pPr>
      <w:rPr>
        <w:rFonts w:ascii="Wingdings" w:hAnsi="Wingdings" w:hint="default"/>
      </w:rPr>
    </w:lvl>
  </w:abstractNum>
  <w:num w:numId="1" w16cid:durableId="1519853381">
    <w:abstractNumId w:val="13"/>
  </w:num>
  <w:num w:numId="2" w16cid:durableId="1886983446">
    <w:abstractNumId w:val="15"/>
  </w:num>
  <w:num w:numId="3" w16cid:durableId="122699282">
    <w:abstractNumId w:val="24"/>
  </w:num>
  <w:num w:numId="4" w16cid:durableId="1433159661">
    <w:abstractNumId w:val="34"/>
  </w:num>
  <w:num w:numId="5" w16cid:durableId="1620839816">
    <w:abstractNumId w:val="3"/>
  </w:num>
  <w:num w:numId="6" w16cid:durableId="787504886">
    <w:abstractNumId w:val="16"/>
  </w:num>
  <w:num w:numId="7" w16cid:durableId="936015473">
    <w:abstractNumId w:val="27"/>
  </w:num>
  <w:num w:numId="8" w16cid:durableId="904146524">
    <w:abstractNumId w:val="8"/>
  </w:num>
  <w:num w:numId="9" w16cid:durableId="579679222">
    <w:abstractNumId w:val="43"/>
  </w:num>
  <w:num w:numId="10" w16cid:durableId="1839953772">
    <w:abstractNumId w:val="37"/>
  </w:num>
  <w:num w:numId="11" w16cid:durableId="69893809">
    <w:abstractNumId w:val="40"/>
  </w:num>
  <w:num w:numId="12" w16cid:durableId="310797362">
    <w:abstractNumId w:val="4"/>
  </w:num>
  <w:num w:numId="13" w16cid:durableId="1677148402">
    <w:abstractNumId w:val="23"/>
  </w:num>
  <w:num w:numId="14" w16cid:durableId="1444835884">
    <w:abstractNumId w:val="31"/>
  </w:num>
  <w:num w:numId="15" w16cid:durableId="411392120">
    <w:abstractNumId w:val="11"/>
  </w:num>
  <w:num w:numId="16" w16cid:durableId="859009814">
    <w:abstractNumId w:val="9"/>
  </w:num>
  <w:num w:numId="17" w16cid:durableId="52503973">
    <w:abstractNumId w:val="6"/>
  </w:num>
  <w:num w:numId="18" w16cid:durableId="1457066676">
    <w:abstractNumId w:val="45"/>
  </w:num>
  <w:num w:numId="19" w16cid:durableId="531068914">
    <w:abstractNumId w:val="44"/>
  </w:num>
  <w:num w:numId="20" w16cid:durableId="901866965">
    <w:abstractNumId w:val="18"/>
  </w:num>
  <w:num w:numId="21" w16cid:durableId="1660383680">
    <w:abstractNumId w:val="15"/>
  </w:num>
  <w:num w:numId="22" w16cid:durableId="1818720832">
    <w:abstractNumId w:val="39"/>
  </w:num>
  <w:num w:numId="23" w16cid:durableId="372970094">
    <w:abstractNumId w:val="46"/>
  </w:num>
  <w:num w:numId="24" w16cid:durableId="1659111139">
    <w:abstractNumId w:val="26"/>
  </w:num>
  <w:num w:numId="25" w16cid:durableId="67969749">
    <w:abstractNumId w:val="30"/>
  </w:num>
  <w:num w:numId="26" w16cid:durableId="778985346">
    <w:abstractNumId w:val="0"/>
  </w:num>
  <w:num w:numId="27" w16cid:durableId="68093744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163474146">
    <w:abstractNumId w:val="5"/>
  </w:num>
  <w:num w:numId="29" w16cid:durableId="31962579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53351269">
    <w:abstractNumId w:val="28"/>
  </w:num>
  <w:num w:numId="31" w16cid:durableId="8332873">
    <w:abstractNumId w:val="32"/>
  </w:num>
  <w:num w:numId="32" w16cid:durableId="247005911">
    <w:abstractNumId w:val="10"/>
  </w:num>
  <w:num w:numId="33" w16cid:durableId="810635036">
    <w:abstractNumId w:val="12"/>
  </w:num>
  <w:num w:numId="34" w16cid:durableId="2037466702">
    <w:abstractNumId w:val="22"/>
  </w:num>
  <w:num w:numId="35" w16cid:durableId="1347293034">
    <w:abstractNumId w:val="42"/>
  </w:num>
  <w:num w:numId="36" w16cid:durableId="1262647585">
    <w:abstractNumId w:val="33"/>
  </w:num>
  <w:num w:numId="37" w16cid:durableId="1281957360">
    <w:abstractNumId w:val="7"/>
  </w:num>
  <w:num w:numId="38" w16cid:durableId="136920362">
    <w:abstractNumId w:val="17"/>
  </w:num>
  <w:num w:numId="39" w16cid:durableId="1614747394">
    <w:abstractNumId w:val="35"/>
  </w:num>
  <w:num w:numId="40" w16cid:durableId="1707486071">
    <w:abstractNumId w:val="36"/>
  </w:num>
  <w:num w:numId="41" w16cid:durableId="738291003">
    <w:abstractNumId w:val="20"/>
  </w:num>
  <w:num w:numId="42" w16cid:durableId="1075862919">
    <w:abstractNumId w:val="29"/>
  </w:num>
  <w:num w:numId="43" w16cid:durableId="788553078">
    <w:abstractNumId w:val="2"/>
  </w:num>
  <w:num w:numId="44" w16cid:durableId="1392581461">
    <w:abstractNumId w:val="21"/>
  </w:num>
  <w:num w:numId="45" w16cid:durableId="1404644281">
    <w:abstractNumId w:val="41"/>
  </w:num>
  <w:num w:numId="46" w16cid:durableId="44049500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603026985">
    <w:abstractNumId w:val="38"/>
  </w:num>
  <w:num w:numId="48" w16cid:durableId="1766339966">
    <w:abstractNumId w:val="25"/>
  </w:num>
  <w:num w:numId="49" w16cid:durableId="904877401">
    <w:abstractNumId w:val="47"/>
  </w:num>
  <w:num w:numId="50" w16cid:durableId="490946304">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defaultTabStop w:val="567"/>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AwMTA1MjCzMLQ0NzNU0lEKTi0uzszPAykwrAUAzycEiSwAAAA="/>
  </w:docVars>
  <w:rsids>
    <w:rsidRoot w:val="002E11C5"/>
    <w:rsid w:val="00000BF6"/>
    <w:rsid w:val="000016C7"/>
    <w:rsid w:val="000016DB"/>
    <w:rsid w:val="00002740"/>
    <w:rsid w:val="00002889"/>
    <w:rsid w:val="00002A62"/>
    <w:rsid w:val="000033D9"/>
    <w:rsid w:val="00003587"/>
    <w:rsid w:val="00003E4D"/>
    <w:rsid w:val="00003F7D"/>
    <w:rsid w:val="00004838"/>
    <w:rsid w:val="000048CB"/>
    <w:rsid w:val="00004C34"/>
    <w:rsid w:val="000054C2"/>
    <w:rsid w:val="0000587E"/>
    <w:rsid w:val="00005CE0"/>
    <w:rsid w:val="00005DA1"/>
    <w:rsid w:val="00005E68"/>
    <w:rsid w:val="00005E85"/>
    <w:rsid w:val="00005F6E"/>
    <w:rsid w:val="0000659A"/>
    <w:rsid w:val="000075B2"/>
    <w:rsid w:val="00007EA5"/>
    <w:rsid w:val="00010478"/>
    <w:rsid w:val="0001132E"/>
    <w:rsid w:val="000118EB"/>
    <w:rsid w:val="00011B7D"/>
    <w:rsid w:val="00011EDB"/>
    <w:rsid w:val="000120A1"/>
    <w:rsid w:val="00012153"/>
    <w:rsid w:val="00013DA3"/>
    <w:rsid w:val="0001452A"/>
    <w:rsid w:val="000148A8"/>
    <w:rsid w:val="00014CC8"/>
    <w:rsid w:val="000152F1"/>
    <w:rsid w:val="000155D9"/>
    <w:rsid w:val="00015856"/>
    <w:rsid w:val="000161FC"/>
    <w:rsid w:val="000162B3"/>
    <w:rsid w:val="00016461"/>
    <w:rsid w:val="00016723"/>
    <w:rsid w:val="00016DCC"/>
    <w:rsid w:val="00017E87"/>
    <w:rsid w:val="00017F96"/>
    <w:rsid w:val="000205F3"/>
    <w:rsid w:val="00020640"/>
    <w:rsid w:val="00020778"/>
    <w:rsid w:val="00020E7D"/>
    <w:rsid w:val="00021034"/>
    <w:rsid w:val="00021342"/>
    <w:rsid w:val="000226CF"/>
    <w:rsid w:val="00022CF3"/>
    <w:rsid w:val="00022D0C"/>
    <w:rsid w:val="000235ED"/>
    <w:rsid w:val="000238BF"/>
    <w:rsid w:val="00023E6F"/>
    <w:rsid w:val="000240D4"/>
    <w:rsid w:val="00024130"/>
    <w:rsid w:val="0002489B"/>
    <w:rsid w:val="00025719"/>
    <w:rsid w:val="000259C6"/>
    <w:rsid w:val="00025B33"/>
    <w:rsid w:val="00025BC1"/>
    <w:rsid w:val="00026600"/>
    <w:rsid w:val="00026DBE"/>
    <w:rsid w:val="00026F0F"/>
    <w:rsid w:val="00027889"/>
    <w:rsid w:val="00027C0D"/>
    <w:rsid w:val="00030606"/>
    <w:rsid w:val="00031550"/>
    <w:rsid w:val="0003203C"/>
    <w:rsid w:val="00032170"/>
    <w:rsid w:val="00032A4C"/>
    <w:rsid w:val="00032CCF"/>
    <w:rsid w:val="00032F49"/>
    <w:rsid w:val="000335A1"/>
    <w:rsid w:val="00034212"/>
    <w:rsid w:val="00034372"/>
    <w:rsid w:val="00034602"/>
    <w:rsid w:val="000351DE"/>
    <w:rsid w:val="000351EE"/>
    <w:rsid w:val="00035664"/>
    <w:rsid w:val="00035E81"/>
    <w:rsid w:val="000363E1"/>
    <w:rsid w:val="0003656C"/>
    <w:rsid w:val="000366C1"/>
    <w:rsid w:val="00040311"/>
    <w:rsid w:val="000405D0"/>
    <w:rsid w:val="000415C7"/>
    <w:rsid w:val="00041743"/>
    <w:rsid w:val="00041DE5"/>
    <w:rsid w:val="00041ED7"/>
    <w:rsid w:val="00041FE0"/>
    <w:rsid w:val="000432E0"/>
    <w:rsid w:val="00043468"/>
    <w:rsid w:val="000434B1"/>
    <w:rsid w:val="000435AB"/>
    <w:rsid w:val="00043C16"/>
    <w:rsid w:val="000443FF"/>
    <w:rsid w:val="0004562E"/>
    <w:rsid w:val="00045C20"/>
    <w:rsid w:val="000466F1"/>
    <w:rsid w:val="000467D3"/>
    <w:rsid w:val="0004694D"/>
    <w:rsid w:val="00046A6B"/>
    <w:rsid w:val="00047A75"/>
    <w:rsid w:val="00047BFD"/>
    <w:rsid w:val="00047C05"/>
    <w:rsid w:val="00047F2D"/>
    <w:rsid w:val="000507BE"/>
    <w:rsid w:val="00050BB5"/>
    <w:rsid w:val="00050D19"/>
    <w:rsid w:val="00050D90"/>
    <w:rsid w:val="00050EDF"/>
    <w:rsid w:val="00051074"/>
    <w:rsid w:val="000512B5"/>
    <w:rsid w:val="00051698"/>
    <w:rsid w:val="000516F3"/>
    <w:rsid w:val="00052066"/>
    <w:rsid w:val="000529ED"/>
    <w:rsid w:val="00052FD4"/>
    <w:rsid w:val="0005348A"/>
    <w:rsid w:val="00053650"/>
    <w:rsid w:val="00053A76"/>
    <w:rsid w:val="00053A7F"/>
    <w:rsid w:val="00053AF9"/>
    <w:rsid w:val="00053D4D"/>
    <w:rsid w:val="000540EF"/>
    <w:rsid w:val="00054728"/>
    <w:rsid w:val="00054781"/>
    <w:rsid w:val="000548BC"/>
    <w:rsid w:val="00054CD9"/>
    <w:rsid w:val="00054F67"/>
    <w:rsid w:val="0005569A"/>
    <w:rsid w:val="00055857"/>
    <w:rsid w:val="00056384"/>
    <w:rsid w:val="00056BC3"/>
    <w:rsid w:val="00056BD7"/>
    <w:rsid w:val="00056F68"/>
    <w:rsid w:val="000570FC"/>
    <w:rsid w:val="00057682"/>
    <w:rsid w:val="000578C5"/>
    <w:rsid w:val="00057B84"/>
    <w:rsid w:val="00060034"/>
    <w:rsid w:val="00060145"/>
    <w:rsid w:val="0006094C"/>
    <w:rsid w:val="0006152F"/>
    <w:rsid w:val="000619BA"/>
    <w:rsid w:val="00061AC2"/>
    <w:rsid w:val="00061DD8"/>
    <w:rsid w:val="00062089"/>
    <w:rsid w:val="00062233"/>
    <w:rsid w:val="00062401"/>
    <w:rsid w:val="000627D8"/>
    <w:rsid w:val="00062810"/>
    <w:rsid w:val="0006334B"/>
    <w:rsid w:val="00063458"/>
    <w:rsid w:val="000636B3"/>
    <w:rsid w:val="00064B5B"/>
    <w:rsid w:val="00064CD1"/>
    <w:rsid w:val="000651F1"/>
    <w:rsid w:val="00065F65"/>
    <w:rsid w:val="00066148"/>
    <w:rsid w:val="000669CD"/>
    <w:rsid w:val="00066CAD"/>
    <w:rsid w:val="00066E70"/>
    <w:rsid w:val="00066E77"/>
    <w:rsid w:val="000671B0"/>
    <w:rsid w:val="000673CA"/>
    <w:rsid w:val="000701B4"/>
    <w:rsid w:val="000704C9"/>
    <w:rsid w:val="000708FC"/>
    <w:rsid w:val="00070AD0"/>
    <w:rsid w:val="00070FDB"/>
    <w:rsid w:val="00071142"/>
    <w:rsid w:val="00071395"/>
    <w:rsid w:val="000716DA"/>
    <w:rsid w:val="00071B6A"/>
    <w:rsid w:val="0007249A"/>
    <w:rsid w:val="00072691"/>
    <w:rsid w:val="00073A1E"/>
    <w:rsid w:val="00073AF0"/>
    <w:rsid w:val="00073E4D"/>
    <w:rsid w:val="00074166"/>
    <w:rsid w:val="0007450C"/>
    <w:rsid w:val="0007490E"/>
    <w:rsid w:val="00074962"/>
    <w:rsid w:val="00074B38"/>
    <w:rsid w:val="00075523"/>
    <w:rsid w:val="00075AA1"/>
    <w:rsid w:val="00075D40"/>
    <w:rsid w:val="00075D65"/>
    <w:rsid w:val="00076137"/>
    <w:rsid w:val="00076784"/>
    <w:rsid w:val="00076C01"/>
    <w:rsid w:val="00076F3C"/>
    <w:rsid w:val="00077136"/>
    <w:rsid w:val="00077148"/>
    <w:rsid w:val="0007744F"/>
    <w:rsid w:val="000804E1"/>
    <w:rsid w:val="00080703"/>
    <w:rsid w:val="00080C5D"/>
    <w:rsid w:val="00080D4C"/>
    <w:rsid w:val="00081CA2"/>
    <w:rsid w:val="00082184"/>
    <w:rsid w:val="000823D2"/>
    <w:rsid w:val="00082B00"/>
    <w:rsid w:val="000830B0"/>
    <w:rsid w:val="00083D3C"/>
    <w:rsid w:val="00084A77"/>
    <w:rsid w:val="00084C5A"/>
    <w:rsid w:val="00085048"/>
    <w:rsid w:val="00085205"/>
    <w:rsid w:val="000856DE"/>
    <w:rsid w:val="00085D17"/>
    <w:rsid w:val="000861BD"/>
    <w:rsid w:val="00086AA8"/>
    <w:rsid w:val="00087C83"/>
    <w:rsid w:val="00090050"/>
    <w:rsid w:val="000902B7"/>
    <w:rsid w:val="00090749"/>
    <w:rsid w:val="00090870"/>
    <w:rsid w:val="00090EB1"/>
    <w:rsid w:val="0009130B"/>
    <w:rsid w:val="00091A8D"/>
    <w:rsid w:val="00091B86"/>
    <w:rsid w:val="000920FB"/>
    <w:rsid w:val="00092540"/>
    <w:rsid w:val="00092546"/>
    <w:rsid w:val="00092D56"/>
    <w:rsid w:val="00092EB9"/>
    <w:rsid w:val="00093ACC"/>
    <w:rsid w:val="00093B9E"/>
    <w:rsid w:val="00093F11"/>
    <w:rsid w:val="000940EB"/>
    <w:rsid w:val="0009428E"/>
    <w:rsid w:val="0009449F"/>
    <w:rsid w:val="000944AF"/>
    <w:rsid w:val="00095579"/>
    <w:rsid w:val="0009592C"/>
    <w:rsid w:val="000959DC"/>
    <w:rsid w:val="00095AFA"/>
    <w:rsid w:val="00096004"/>
    <w:rsid w:val="00096DD6"/>
    <w:rsid w:val="000971EC"/>
    <w:rsid w:val="000973DB"/>
    <w:rsid w:val="00097771"/>
    <w:rsid w:val="000A0A5C"/>
    <w:rsid w:val="000A0B03"/>
    <w:rsid w:val="000A0E07"/>
    <w:rsid w:val="000A110C"/>
    <w:rsid w:val="000A163C"/>
    <w:rsid w:val="000A20AE"/>
    <w:rsid w:val="000A2314"/>
    <w:rsid w:val="000A2D33"/>
    <w:rsid w:val="000A3997"/>
    <w:rsid w:val="000A4507"/>
    <w:rsid w:val="000A508C"/>
    <w:rsid w:val="000A5470"/>
    <w:rsid w:val="000A566D"/>
    <w:rsid w:val="000A5A40"/>
    <w:rsid w:val="000A6B9D"/>
    <w:rsid w:val="000A6F90"/>
    <w:rsid w:val="000A7161"/>
    <w:rsid w:val="000A74FB"/>
    <w:rsid w:val="000A7533"/>
    <w:rsid w:val="000A7CC5"/>
    <w:rsid w:val="000A7E87"/>
    <w:rsid w:val="000B0FBA"/>
    <w:rsid w:val="000B1225"/>
    <w:rsid w:val="000B16AB"/>
    <w:rsid w:val="000B1AC5"/>
    <w:rsid w:val="000B2AB4"/>
    <w:rsid w:val="000B2B79"/>
    <w:rsid w:val="000B2DE6"/>
    <w:rsid w:val="000B3078"/>
    <w:rsid w:val="000B3600"/>
    <w:rsid w:val="000B429A"/>
    <w:rsid w:val="000B4818"/>
    <w:rsid w:val="000B4D1E"/>
    <w:rsid w:val="000B5301"/>
    <w:rsid w:val="000B53CF"/>
    <w:rsid w:val="000B588E"/>
    <w:rsid w:val="000B5A03"/>
    <w:rsid w:val="000B5DC7"/>
    <w:rsid w:val="000B6395"/>
    <w:rsid w:val="000B63E7"/>
    <w:rsid w:val="000B6A67"/>
    <w:rsid w:val="000B6AB6"/>
    <w:rsid w:val="000B6C8F"/>
    <w:rsid w:val="000B704F"/>
    <w:rsid w:val="000B7136"/>
    <w:rsid w:val="000C0053"/>
    <w:rsid w:val="000C05EC"/>
    <w:rsid w:val="000C0751"/>
    <w:rsid w:val="000C0ED5"/>
    <w:rsid w:val="000C1B5F"/>
    <w:rsid w:val="000C2BD3"/>
    <w:rsid w:val="000C2D5D"/>
    <w:rsid w:val="000C33FB"/>
    <w:rsid w:val="000C3839"/>
    <w:rsid w:val="000C3BAE"/>
    <w:rsid w:val="000C3D05"/>
    <w:rsid w:val="000C40E6"/>
    <w:rsid w:val="000C4571"/>
    <w:rsid w:val="000C4BB9"/>
    <w:rsid w:val="000C4CD6"/>
    <w:rsid w:val="000C4FB4"/>
    <w:rsid w:val="000C50D5"/>
    <w:rsid w:val="000C512F"/>
    <w:rsid w:val="000C534E"/>
    <w:rsid w:val="000C5369"/>
    <w:rsid w:val="000C54D5"/>
    <w:rsid w:val="000C54E4"/>
    <w:rsid w:val="000C632B"/>
    <w:rsid w:val="000C63F5"/>
    <w:rsid w:val="000C672A"/>
    <w:rsid w:val="000C6AAE"/>
    <w:rsid w:val="000C6C8D"/>
    <w:rsid w:val="000C72F9"/>
    <w:rsid w:val="000C74C7"/>
    <w:rsid w:val="000C7E9F"/>
    <w:rsid w:val="000D0039"/>
    <w:rsid w:val="000D12C9"/>
    <w:rsid w:val="000D1340"/>
    <w:rsid w:val="000D2129"/>
    <w:rsid w:val="000D27A7"/>
    <w:rsid w:val="000D2A06"/>
    <w:rsid w:val="000D2A4F"/>
    <w:rsid w:val="000D2B20"/>
    <w:rsid w:val="000D3076"/>
    <w:rsid w:val="000D37E5"/>
    <w:rsid w:val="000D381D"/>
    <w:rsid w:val="000D492F"/>
    <w:rsid w:val="000D531E"/>
    <w:rsid w:val="000D5440"/>
    <w:rsid w:val="000D585C"/>
    <w:rsid w:val="000D65F0"/>
    <w:rsid w:val="000D6639"/>
    <w:rsid w:val="000D66ED"/>
    <w:rsid w:val="000D696F"/>
    <w:rsid w:val="000D7067"/>
    <w:rsid w:val="000D787A"/>
    <w:rsid w:val="000E0413"/>
    <w:rsid w:val="000E0FB3"/>
    <w:rsid w:val="000E1199"/>
    <w:rsid w:val="000E13DB"/>
    <w:rsid w:val="000E1930"/>
    <w:rsid w:val="000E1A60"/>
    <w:rsid w:val="000E1FC0"/>
    <w:rsid w:val="000E25D5"/>
    <w:rsid w:val="000E373F"/>
    <w:rsid w:val="000E37E7"/>
    <w:rsid w:val="000E3C3C"/>
    <w:rsid w:val="000E3DB8"/>
    <w:rsid w:val="000E3FFD"/>
    <w:rsid w:val="000E47E8"/>
    <w:rsid w:val="000E4CD3"/>
    <w:rsid w:val="000E546E"/>
    <w:rsid w:val="000E54DC"/>
    <w:rsid w:val="000E5A77"/>
    <w:rsid w:val="000E5CFF"/>
    <w:rsid w:val="000E6E06"/>
    <w:rsid w:val="000E716F"/>
    <w:rsid w:val="000E79E5"/>
    <w:rsid w:val="000F059A"/>
    <w:rsid w:val="000F0BB0"/>
    <w:rsid w:val="000F1006"/>
    <w:rsid w:val="000F14FD"/>
    <w:rsid w:val="000F1864"/>
    <w:rsid w:val="000F1C0E"/>
    <w:rsid w:val="000F2C3F"/>
    <w:rsid w:val="000F2D6E"/>
    <w:rsid w:val="000F3E70"/>
    <w:rsid w:val="000F4407"/>
    <w:rsid w:val="000F4866"/>
    <w:rsid w:val="000F4D75"/>
    <w:rsid w:val="000F5C51"/>
    <w:rsid w:val="000F6068"/>
    <w:rsid w:val="000F675E"/>
    <w:rsid w:val="000F6AF1"/>
    <w:rsid w:val="000F6BED"/>
    <w:rsid w:val="000F6C42"/>
    <w:rsid w:val="000F7006"/>
    <w:rsid w:val="000F72F8"/>
    <w:rsid w:val="000F7CB7"/>
    <w:rsid w:val="0010077E"/>
    <w:rsid w:val="00100A93"/>
    <w:rsid w:val="00100AF2"/>
    <w:rsid w:val="001014E6"/>
    <w:rsid w:val="00101FD7"/>
    <w:rsid w:val="001028D2"/>
    <w:rsid w:val="00102EB9"/>
    <w:rsid w:val="001030D7"/>
    <w:rsid w:val="00103416"/>
    <w:rsid w:val="0010344A"/>
    <w:rsid w:val="0010345D"/>
    <w:rsid w:val="001035B9"/>
    <w:rsid w:val="0010385C"/>
    <w:rsid w:val="00103B5C"/>
    <w:rsid w:val="001041DC"/>
    <w:rsid w:val="00105242"/>
    <w:rsid w:val="00105631"/>
    <w:rsid w:val="00105E9D"/>
    <w:rsid w:val="00105FA3"/>
    <w:rsid w:val="001062B5"/>
    <w:rsid w:val="001067E2"/>
    <w:rsid w:val="00106B08"/>
    <w:rsid w:val="00106EAD"/>
    <w:rsid w:val="001074C3"/>
    <w:rsid w:val="001076F4"/>
    <w:rsid w:val="001101BF"/>
    <w:rsid w:val="00110DCE"/>
    <w:rsid w:val="0011155A"/>
    <w:rsid w:val="001115D5"/>
    <w:rsid w:val="00111752"/>
    <w:rsid w:val="00111A46"/>
    <w:rsid w:val="00111BD0"/>
    <w:rsid w:val="00111DA8"/>
    <w:rsid w:val="0011240D"/>
    <w:rsid w:val="00112508"/>
    <w:rsid w:val="00112A35"/>
    <w:rsid w:val="00112B89"/>
    <w:rsid w:val="00113083"/>
    <w:rsid w:val="001132E0"/>
    <w:rsid w:val="00113420"/>
    <w:rsid w:val="00113A16"/>
    <w:rsid w:val="00113D10"/>
    <w:rsid w:val="001140BA"/>
    <w:rsid w:val="00114353"/>
    <w:rsid w:val="00114545"/>
    <w:rsid w:val="00114597"/>
    <w:rsid w:val="00115758"/>
    <w:rsid w:val="00116520"/>
    <w:rsid w:val="0011698B"/>
    <w:rsid w:val="00116DC4"/>
    <w:rsid w:val="0011708B"/>
    <w:rsid w:val="001176E9"/>
    <w:rsid w:val="00117A65"/>
    <w:rsid w:val="00117D8F"/>
    <w:rsid w:val="001203EF"/>
    <w:rsid w:val="00120966"/>
    <w:rsid w:val="00120FD2"/>
    <w:rsid w:val="001214CD"/>
    <w:rsid w:val="0012223E"/>
    <w:rsid w:val="00122720"/>
    <w:rsid w:val="00122FBE"/>
    <w:rsid w:val="001233FD"/>
    <w:rsid w:val="001237D4"/>
    <w:rsid w:val="00123D65"/>
    <w:rsid w:val="00124476"/>
    <w:rsid w:val="00124E6F"/>
    <w:rsid w:val="00125136"/>
    <w:rsid w:val="001253B5"/>
    <w:rsid w:val="00125CA4"/>
    <w:rsid w:val="00125DA5"/>
    <w:rsid w:val="001261FA"/>
    <w:rsid w:val="001268FF"/>
    <w:rsid w:val="00126C31"/>
    <w:rsid w:val="00127060"/>
    <w:rsid w:val="0013001C"/>
    <w:rsid w:val="00130BCE"/>
    <w:rsid w:val="001314CE"/>
    <w:rsid w:val="00131C59"/>
    <w:rsid w:val="00131E8A"/>
    <w:rsid w:val="00132106"/>
    <w:rsid w:val="001323A7"/>
    <w:rsid w:val="0013244C"/>
    <w:rsid w:val="001328CE"/>
    <w:rsid w:val="0013327D"/>
    <w:rsid w:val="00133E44"/>
    <w:rsid w:val="001341EF"/>
    <w:rsid w:val="001345E1"/>
    <w:rsid w:val="001348FD"/>
    <w:rsid w:val="00134DD6"/>
    <w:rsid w:val="00135BF2"/>
    <w:rsid w:val="0013695F"/>
    <w:rsid w:val="00137004"/>
    <w:rsid w:val="00137A96"/>
    <w:rsid w:val="00137DFB"/>
    <w:rsid w:val="001403AF"/>
    <w:rsid w:val="00140F36"/>
    <w:rsid w:val="00140FCF"/>
    <w:rsid w:val="001415E2"/>
    <w:rsid w:val="00141A00"/>
    <w:rsid w:val="001420F4"/>
    <w:rsid w:val="00143C26"/>
    <w:rsid w:val="00143CB3"/>
    <w:rsid w:val="00143CD3"/>
    <w:rsid w:val="0014439F"/>
    <w:rsid w:val="0014444B"/>
    <w:rsid w:val="0014503D"/>
    <w:rsid w:val="001453A0"/>
    <w:rsid w:val="0014570C"/>
    <w:rsid w:val="00145928"/>
    <w:rsid w:val="00145B83"/>
    <w:rsid w:val="00145CD3"/>
    <w:rsid w:val="00145CFC"/>
    <w:rsid w:val="00145D45"/>
    <w:rsid w:val="00145DDA"/>
    <w:rsid w:val="00146E77"/>
    <w:rsid w:val="00147107"/>
    <w:rsid w:val="00147580"/>
    <w:rsid w:val="00150EF3"/>
    <w:rsid w:val="0015111F"/>
    <w:rsid w:val="00151986"/>
    <w:rsid w:val="001519CD"/>
    <w:rsid w:val="00152362"/>
    <w:rsid w:val="00152B7B"/>
    <w:rsid w:val="001537CF"/>
    <w:rsid w:val="00153A1B"/>
    <w:rsid w:val="001544FF"/>
    <w:rsid w:val="00154E08"/>
    <w:rsid w:val="0015512A"/>
    <w:rsid w:val="00155230"/>
    <w:rsid w:val="00155457"/>
    <w:rsid w:val="00156034"/>
    <w:rsid w:val="00156103"/>
    <w:rsid w:val="001564D2"/>
    <w:rsid w:val="00156F91"/>
    <w:rsid w:val="0015746C"/>
    <w:rsid w:val="001575BD"/>
    <w:rsid w:val="00157B51"/>
    <w:rsid w:val="00157DD2"/>
    <w:rsid w:val="00157E73"/>
    <w:rsid w:val="00157F91"/>
    <w:rsid w:val="00160200"/>
    <w:rsid w:val="0016024E"/>
    <w:rsid w:val="0016059A"/>
    <w:rsid w:val="0016067E"/>
    <w:rsid w:val="00160D7D"/>
    <w:rsid w:val="001613BA"/>
    <w:rsid w:val="00161528"/>
    <w:rsid w:val="001617C3"/>
    <w:rsid w:val="00162608"/>
    <w:rsid w:val="001636ED"/>
    <w:rsid w:val="00163B95"/>
    <w:rsid w:val="00163DEC"/>
    <w:rsid w:val="00164A28"/>
    <w:rsid w:val="00164C26"/>
    <w:rsid w:val="00165164"/>
    <w:rsid w:val="001652E1"/>
    <w:rsid w:val="001658A8"/>
    <w:rsid w:val="00166267"/>
    <w:rsid w:val="00166D8A"/>
    <w:rsid w:val="00167394"/>
    <w:rsid w:val="0017041B"/>
    <w:rsid w:val="00170C81"/>
    <w:rsid w:val="00170E43"/>
    <w:rsid w:val="00170E5D"/>
    <w:rsid w:val="00171A43"/>
    <w:rsid w:val="00171ABD"/>
    <w:rsid w:val="00171AE9"/>
    <w:rsid w:val="00171F06"/>
    <w:rsid w:val="0017226A"/>
    <w:rsid w:val="001724A1"/>
    <w:rsid w:val="0017276E"/>
    <w:rsid w:val="00172A28"/>
    <w:rsid w:val="00173172"/>
    <w:rsid w:val="001738B2"/>
    <w:rsid w:val="001739A0"/>
    <w:rsid w:val="001739AB"/>
    <w:rsid w:val="00173E35"/>
    <w:rsid w:val="00173FB1"/>
    <w:rsid w:val="00174221"/>
    <w:rsid w:val="001745E7"/>
    <w:rsid w:val="001749A4"/>
    <w:rsid w:val="00175387"/>
    <w:rsid w:val="00175AAF"/>
    <w:rsid w:val="00175C82"/>
    <w:rsid w:val="00175D0B"/>
    <w:rsid w:val="00175D93"/>
    <w:rsid w:val="00175EA5"/>
    <w:rsid w:val="00175ED7"/>
    <w:rsid w:val="00176588"/>
    <w:rsid w:val="001768C3"/>
    <w:rsid w:val="00176E5D"/>
    <w:rsid w:val="00176E91"/>
    <w:rsid w:val="001771D9"/>
    <w:rsid w:val="0017724C"/>
    <w:rsid w:val="001772C5"/>
    <w:rsid w:val="00177346"/>
    <w:rsid w:val="00177536"/>
    <w:rsid w:val="001778D1"/>
    <w:rsid w:val="00177939"/>
    <w:rsid w:val="00177E47"/>
    <w:rsid w:val="001802B6"/>
    <w:rsid w:val="0018093E"/>
    <w:rsid w:val="00181653"/>
    <w:rsid w:val="00181B09"/>
    <w:rsid w:val="001820F0"/>
    <w:rsid w:val="00182534"/>
    <w:rsid w:val="00182ED9"/>
    <w:rsid w:val="00183192"/>
    <w:rsid w:val="00183284"/>
    <w:rsid w:val="00183747"/>
    <w:rsid w:val="00183C05"/>
    <w:rsid w:val="00183E47"/>
    <w:rsid w:val="00183EBC"/>
    <w:rsid w:val="001844C3"/>
    <w:rsid w:val="0018458F"/>
    <w:rsid w:val="001848AE"/>
    <w:rsid w:val="00184A0E"/>
    <w:rsid w:val="00185FF5"/>
    <w:rsid w:val="001863A7"/>
    <w:rsid w:val="0018681F"/>
    <w:rsid w:val="001869AF"/>
    <w:rsid w:val="00186E60"/>
    <w:rsid w:val="001870C3"/>
    <w:rsid w:val="00187334"/>
    <w:rsid w:val="00187732"/>
    <w:rsid w:val="00190225"/>
    <w:rsid w:val="00190814"/>
    <w:rsid w:val="00191FCB"/>
    <w:rsid w:val="00192112"/>
    <w:rsid w:val="00192303"/>
    <w:rsid w:val="00192481"/>
    <w:rsid w:val="00192847"/>
    <w:rsid w:val="00192D1A"/>
    <w:rsid w:val="00192F04"/>
    <w:rsid w:val="00192F3D"/>
    <w:rsid w:val="001932D5"/>
    <w:rsid w:val="0019334A"/>
    <w:rsid w:val="0019375F"/>
    <w:rsid w:val="001938A1"/>
    <w:rsid w:val="001938E9"/>
    <w:rsid w:val="00193B85"/>
    <w:rsid w:val="00193B8C"/>
    <w:rsid w:val="00193BB4"/>
    <w:rsid w:val="001940C0"/>
    <w:rsid w:val="00194339"/>
    <w:rsid w:val="001943CC"/>
    <w:rsid w:val="00194776"/>
    <w:rsid w:val="00195E37"/>
    <w:rsid w:val="00195F49"/>
    <w:rsid w:val="001962A1"/>
    <w:rsid w:val="00196358"/>
    <w:rsid w:val="001966F8"/>
    <w:rsid w:val="00196CFF"/>
    <w:rsid w:val="001A0275"/>
    <w:rsid w:val="001A083C"/>
    <w:rsid w:val="001A0CD3"/>
    <w:rsid w:val="001A1071"/>
    <w:rsid w:val="001A1244"/>
    <w:rsid w:val="001A12D7"/>
    <w:rsid w:val="001A1679"/>
    <w:rsid w:val="001A1808"/>
    <w:rsid w:val="001A197B"/>
    <w:rsid w:val="001A25DD"/>
    <w:rsid w:val="001A2835"/>
    <w:rsid w:val="001A2A97"/>
    <w:rsid w:val="001A2E4B"/>
    <w:rsid w:val="001A2F0A"/>
    <w:rsid w:val="001A2F7E"/>
    <w:rsid w:val="001A2FFE"/>
    <w:rsid w:val="001A30D6"/>
    <w:rsid w:val="001A36E2"/>
    <w:rsid w:val="001A37FE"/>
    <w:rsid w:val="001A389C"/>
    <w:rsid w:val="001A3C34"/>
    <w:rsid w:val="001A43A3"/>
    <w:rsid w:val="001A46E5"/>
    <w:rsid w:val="001A4D88"/>
    <w:rsid w:val="001A5945"/>
    <w:rsid w:val="001A5CBA"/>
    <w:rsid w:val="001A5D27"/>
    <w:rsid w:val="001A5D54"/>
    <w:rsid w:val="001A5FA6"/>
    <w:rsid w:val="001A6163"/>
    <w:rsid w:val="001A6268"/>
    <w:rsid w:val="001A6DAB"/>
    <w:rsid w:val="001A72FD"/>
    <w:rsid w:val="001A7305"/>
    <w:rsid w:val="001A7309"/>
    <w:rsid w:val="001A77FC"/>
    <w:rsid w:val="001A7832"/>
    <w:rsid w:val="001A7C55"/>
    <w:rsid w:val="001A7EBF"/>
    <w:rsid w:val="001B0606"/>
    <w:rsid w:val="001B1656"/>
    <w:rsid w:val="001B2074"/>
    <w:rsid w:val="001B21C4"/>
    <w:rsid w:val="001B256E"/>
    <w:rsid w:val="001B2641"/>
    <w:rsid w:val="001B2678"/>
    <w:rsid w:val="001B2D82"/>
    <w:rsid w:val="001B3754"/>
    <w:rsid w:val="001B3780"/>
    <w:rsid w:val="001B37E3"/>
    <w:rsid w:val="001B3B78"/>
    <w:rsid w:val="001B436F"/>
    <w:rsid w:val="001B4430"/>
    <w:rsid w:val="001B4C3D"/>
    <w:rsid w:val="001B5534"/>
    <w:rsid w:val="001B59CC"/>
    <w:rsid w:val="001B5DC7"/>
    <w:rsid w:val="001B5EAF"/>
    <w:rsid w:val="001B675F"/>
    <w:rsid w:val="001B75E5"/>
    <w:rsid w:val="001C00FD"/>
    <w:rsid w:val="001C080A"/>
    <w:rsid w:val="001C0AC4"/>
    <w:rsid w:val="001C0E3F"/>
    <w:rsid w:val="001C1903"/>
    <w:rsid w:val="001C1BC0"/>
    <w:rsid w:val="001C1C1F"/>
    <w:rsid w:val="001C1C25"/>
    <w:rsid w:val="001C2AFD"/>
    <w:rsid w:val="001C300D"/>
    <w:rsid w:val="001C375D"/>
    <w:rsid w:val="001C3B27"/>
    <w:rsid w:val="001C4057"/>
    <w:rsid w:val="001C4F2D"/>
    <w:rsid w:val="001C5668"/>
    <w:rsid w:val="001C663A"/>
    <w:rsid w:val="001C6EDF"/>
    <w:rsid w:val="001C70F4"/>
    <w:rsid w:val="001C74F3"/>
    <w:rsid w:val="001C7DB0"/>
    <w:rsid w:val="001D0572"/>
    <w:rsid w:val="001D07D4"/>
    <w:rsid w:val="001D0CE0"/>
    <w:rsid w:val="001D1D5D"/>
    <w:rsid w:val="001D20E2"/>
    <w:rsid w:val="001D21E5"/>
    <w:rsid w:val="001D3671"/>
    <w:rsid w:val="001D388A"/>
    <w:rsid w:val="001D43C6"/>
    <w:rsid w:val="001D4BC4"/>
    <w:rsid w:val="001D4D69"/>
    <w:rsid w:val="001D588B"/>
    <w:rsid w:val="001D5FA7"/>
    <w:rsid w:val="001D6953"/>
    <w:rsid w:val="001D6FD0"/>
    <w:rsid w:val="001D71A5"/>
    <w:rsid w:val="001D7E0C"/>
    <w:rsid w:val="001E0804"/>
    <w:rsid w:val="001E1207"/>
    <w:rsid w:val="001E122F"/>
    <w:rsid w:val="001E13D7"/>
    <w:rsid w:val="001E142C"/>
    <w:rsid w:val="001E1705"/>
    <w:rsid w:val="001E1AE9"/>
    <w:rsid w:val="001E25DE"/>
    <w:rsid w:val="001E2BEA"/>
    <w:rsid w:val="001E2DF6"/>
    <w:rsid w:val="001E31B9"/>
    <w:rsid w:val="001E323E"/>
    <w:rsid w:val="001E388A"/>
    <w:rsid w:val="001E39BE"/>
    <w:rsid w:val="001E3E18"/>
    <w:rsid w:val="001E3F2C"/>
    <w:rsid w:val="001E40B1"/>
    <w:rsid w:val="001E475C"/>
    <w:rsid w:val="001E4C29"/>
    <w:rsid w:val="001E4ED9"/>
    <w:rsid w:val="001E55CA"/>
    <w:rsid w:val="001E5CC0"/>
    <w:rsid w:val="001E6043"/>
    <w:rsid w:val="001E6206"/>
    <w:rsid w:val="001E6836"/>
    <w:rsid w:val="001E6C1D"/>
    <w:rsid w:val="001E718B"/>
    <w:rsid w:val="001E73A2"/>
    <w:rsid w:val="001E73CB"/>
    <w:rsid w:val="001E7871"/>
    <w:rsid w:val="001E7999"/>
    <w:rsid w:val="001F0B5F"/>
    <w:rsid w:val="001F0BEA"/>
    <w:rsid w:val="001F0E2B"/>
    <w:rsid w:val="001F11FB"/>
    <w:rsid w:val="001F165D"/>
    <w:rsid w:val="001F1D00"/>
    <w:rsid w:val="001F21EB"/>
    <w:rsid w:val="001F2297"/>
    <w:rsid w:val="001F2739"/>
    <w:rsid w:val="001F2E4C"/>
    <w:rsid w:val="001F2F22"/>
    <w:rsid w:val="001F3351"/>
    <w:rsid w:val="001F35D5"/>
    <w:rsid w:val="001F4475"/>
    <w:rsid w:val="001F4BEB"/>
    <w:rsid w:val="001F5280"/>
    <w:rsid w:val="001F6362"/>
    <w:rsid w:val="001F70D2"/>
    <w:rsid w:val="001F7737"/>
    <w:rsid w:val="001F7ECA"/>
    <w:rsid w:val="001F7F33"/>
    <w:rsid w:val="002001A8"/>
    <w:rsid w:val="002004F2"/>
    <w:rsid w:val="00200A4B"/>
    <w:rsid w:val="00200DAF"/>
    <w:rsid w:val="00201481"/>
    <w:rsid w:val="002018A8"/>
    <w:rsid w:val="00201F9F"/>
    <w:rsid w:val="002025A9"/>
    <w:rsid w:val="002025E9"/>
    <w:rsid w:val="00203A7E"/>
    <w:rsid w:val="00203CF4"/>
    <w:rsid w:val="00203FED"/>
    <w:rsid w:val="00204745"/>
    <w:rsid w:val="00204FA8"/>
    <w:rsid w:val="00205258"/>
    <w:rsid w:val="0020614A"/>
    <w:rsid w:val="00207399"/>
    <w:rsid w:val="00207706"/>
    <w:rsid w:val="00207DAC"/>
    <w:rsid w:val="00207E16"/>
    <w:rsid w:val="00207ED9"/>
    <w:rsid w:val="00207FFC"/>
    <w:rsid w:val="002106B3"/>
    <w:rsid w:val="0021091B"/>
    <w:rsid w:val="00210ED2"/>
    <w:rsid w:val="0021142E"/>
    <w:rsid w:val="0021162C"/>
    <w:rsid w:val="0021183A"/>
    <w:rsid w:val="00211970"/>
    <w:rsid w:val="00211C63"/>
    <w:rsid w:val="002123FB"/>
    <w:rsid w:val="00212449"/>
    <w:rsid w:val="00212B7C"/>
    <w:rsid w:val="00212D3B"/>
    <w:rsid w:val="00212E08"/>
    <w:rsid w:val="002132D9"/>
    <w:rsid w:val="002132F7"/>
    <w:rsid w:val="00213833"/>
    <w:rsid w:val="0021396F"/>
    <w:rsid w:val="00213F0A"/>
    <w:rsid w:val="002144CF"/>
    <w:rsid w:val="0021454F"/>
    <w:rsid w:val="0021467A"/>
    <w:rsid w:val="00214884"/>
    <w:rsid w:val="00214B38"/>
    <w:rsid w:val="00214D42"/>
    <w:rsid w:val="00215740"/>
    <w:rsid w:val="002159EF"/>
    <w:rsid w:val="00215A6E"/>
    <w:rsid w:val="0021643B"/>
    <w:rsid w:val="002166E9"/>
    <w:rsid w:val="0021692B"/>
    <w:rsid w:val="00216ADB"/>
    <w:rsid w:val="00216D0D"/>
    <w:rsid w:val="002172D8"/>
    <w:rsid w:val="00217AAB"/>
    <w:rsid w:val="00220DA7"/>
    <w:rsid w:val="00221C36"/>
    <w:rsid w:val="00221D37"/>
    <w:rsid w:val="00221F8E"/>
    <w:rsid w:val="002227A3"/>
    <w:rsid w:val="00222BB6"/>
    <w:rsid w:val="0022307C"/>
    <w:rsid w:val="00223754"/>
    <w:rsid w:val="00223CE4"/>
    <w:rsid w:val="00224923"/>
    <w:rsid w:val="002251D6"/>
    <w:rsid w:val="00225779"/>
    <w:rsid w:val="00225A81"/>
    <w:rsid w:val="00226725"/>
    <w:rsid w:val="00226981"/>
    <w:rsid w:val="00226A31"/>
    <w:rsid w:val="00226EF0"/>
    <w:rsid w:val="00226FE2"/>
    <w:rsid w:val="002273A0"/>
    <w:rsid w:val="00230859"/>
    <w:rsid w:val="00230EB0"/>
    <w:rsid w:val="0023177B"/>
    <w:rsid w:val="00231D35"/>
    <w:rsid w:val="002328B9"/>
    <w:rsid w:val="00232F57"/>
    <w:rsid w:val="00233749"/>
    <w:rsid w:val="0023395B"/>
    <w:rsid w:val="00233B62"/>
    <w:rsid w:val="002345E3"/>
    <w:rsid w:val="002345EB"/>
    <w:rsid w:val="00234732"/>
    <w:rsid w:val="00234E3B"/>
    <w:rsid w:val="00234EF6"/>
    <w:rsid w:val="0023580B"/>
    <w:rsid w:val="00235964"/>
    <w:rsid w:val="00236541"/>
    <w:rsid w:val="00236549"/>
    <w:rsid w:val="00236DA5"/>
    <w:rsid w:val="00237089"/>
    <w:rsid w:val="00240135"/>
    <w:rsid w:val="00240855"/>
    <w:rsid w:val="002424CF"/>
    <w:rsid w:val="002433E4"/>
    <w:rsid w:val="002436D5"/>
    <w:rsid w:val="00243814"/>
    <w:rsid w:val="00244671"/>
    <w:rsid w:val="00244E29"/>
    <w:rsid w:val="00245442"/>
    <w:rsid w:val="00245515"/>
    <w:rsid w:val="00245C54"/>
    <w:rsid w:val="00246003"/>
    <w:rsid w:val="0024686D"/>
    <w:rsid w:val="00246911"/>
    <w:rsid w:val="00246B26"/>
    <w:rsid w:val="00246C3D"/>
    <w:rsid w:val="00247720"/>
    <w:rsid w:val="00247EC7"/>
    <w:rsid w:val="002500BB"/>
    <w:rsid w:val="0025017B"/>
    <w:rsid w:val="0025029B"/>
    <w:rsid w:val="002502D8"/>
    <w:rsid w:val="0025036E"/>
    <w:rsid w:val="00250523"/>
    <w:rsid w:val="00250751"/>
    <w:rsid w:val="00250BD0"/>
    <w:rsid w:val="00251C9E"/>
    <w:rsid w:val="002528F6"/>
    <w:rsid w:val="00252FBB"/>
    <w:rsid w:val="002536BD"/>
    <w:rsid w:val="00253A67"/>
    <w:rsid w:val="0025439C"/>
    <w:rsid w:val="002552A1"/>
    <w:rsid w:val="002559F6"/>
    <w:rsid w:val="0025622C"/>
    <w:rsid w:val="002568E1"/>
    <w:rsid w:val="00256ACF"/>
    <w:rsid w:val="00256BEF"/>
    <w:rsid w:val="002573F5"/>
    <w:rsid w:val="002575D1"/>
    <w:rsid w:val="002578CD"/>
    <w:rsid w:val="00257A0B"/>
    <w:rsid w:val="00257FF3"/>
    <w:rsid w:val="00257FF4"/>
    <w:rsid w:val="00260CAE"/>
    <w:rsid w:val="00260CE6"/>
    <w:rsid w:val="00260D2E"/>
    <w:rsid w:val="00261766"/>
    <w:rsid w:val="0026194D"/>
    <w:rsid w:val="00261EDB"/>
    <w:rsid w:val="002625B6"/>
    <w:rsid w:val="00262DE1"/>
    <w:rsid w:val="00262EDB"/>
    <w:rsid w:val="00263416"/>
    <w:rsid w:val="00263BEC"/>
    <w:rsid w:val="00263D6F"/>
    <w:rsid w:val="002640C0"/>
    <w:rsid w:val="00264354"/>
    <w:rsid w:val="002645FF"/>
    <w:rsid w:val="00264868"/>
    <w:rsid w:val="00264B7A"/>
    <w:rsid w:val="00265122"/>
    <w:rsid w:val="00265713"/>
    <w:rsid w:val="00265892"/>
    <w:rsid w:val="002658B3"/>
    <w:rsid w:val="00265906"/>
    <w:rsid w:val="002659F9"/>
    <w:rsid w:val="00265EC8"/>
    <w:rsid w:val="0026621B"/>
    <w:rsid w:val="002666D5"/>
    <w:rsid w:val="002668BE"/>
    <w:rsid w:val="00266944"/>
    <w:rsid w:val="002669F5"/>
    <w:rsid w:val="0026781D"/>
    <w:rsid w:val="00267C23"/>
    <w:rsid w:val="00267CFC"/>
    <w:rsid w:val="00267EE4"/>
    <w:rsid w:val="002701C7"/>
    <w:rsid w:val="00271109"/>
    <w:rsid w:val="0027114D"/>
    <w:rsid w:val="00271382"/>
    <w:rsid w:val="0027147D"/>
    <w:rsid w:val="00272104"/>
    <w:rsid w:val="00272996"/>
    <w:rsid w:val="0027310C"/>
    <w:rsid w:val="00274206"/>
    <w:rsid w:val="002746CE"/>
    <w:rsid w:val="00274D1B"/>
    <w:rsid w:val="002757C8"/>
    <w:rsid w:val="0027642F"/>
    <w:rsid w:val="002767AB"/>
    <w:rsid w:val="00277175"/>
    <w:rsid w:val="002771C0"/>
    <w:rsid w:val="00277496"/>
    <w:rsid w:val="0027755A"/>
    <w:rsid w:val="00277EEB"/>
    <w:rsid w:val="00277F23"/>
    <w:rsid w:val="00280295"/>
    <w:rsid w:val="00280348"/>
    <w:rsid w:val="00281267"/>
    <w:rsid w:val="00281307"/>
    <w:rsid w:val="00281542"/>
    <w:rsid w:val="002819C8"/>
    <w:rsid w:val="00281AD1"/>
    <w:rsid w:val="00282293"/>
    <w:rsid w:val="00283273"/>
    <w:rsid w:val="002836FC"/>
    <w:rsid w:val="0028420E"/>
    <w:rsid w:val="002843A3"/>
    <w:rsid w:val="00284877"/>
    <w:rsid w:val="00285D5E"/>
    <w:rsid w:val="00285FE8"/>
    <w:rsid w:val="0028685A"/>
    <w:rsid w:val="00286BFE"/>
    <w:rsid w:val="00286E3B"/>
    <w:rsid w:val="0028700F"/>
    <w:rsid w:val="00287734"/>
    <w:rsid w:val="00287838"/>
    <w:rsid w:val="00290793"/>
    <w:rsid w:val="00290C7F"/>
    <w:rsid w:val="002925CA"/>
    <w:rsid w:val="00292BA9"/>
    <w:rsid w:val="0029381C"/>
    <w:rsid w:val="00293B88"/>
    <w:rsid w:val="002945FC"/>
    <w:rsid w:val="00294934"/>
    <w:rsid w:val="0029532A"/>
    <w:rsid w:val="002954CA"/>
    <w:rsid w:val="002958AD"/>
    <w:rsid w:val="00295E14"/>
    <w:rsid w:val="0029603D"/>
    <w:rsid w:val="0029643E"/>
    <w:rsid w:val="00297088"/>
    <w:rsid w:val="00297B28"/>
    <w:rsid w:val="00297D64"/>
    <w:rsid w:val="002A02F9"/>
    <w:rsid w:val="002A04F6"/>
    <w:rsid w:val="002A068E"/>
    <w:rsid w:val="002A151A"/>
    <w:rsid w:val="002A1D93"/>
    <w:rsid w:val="002A1F38"/>
    <w:rsid w:val="002A20C9"/>
    <w:rsid w:val="002A22B4"/>
    <w:rsid w:val="002A2E64"/>
    <w:rsid w:val="002A2F6A"/>
    <w:rsid w:val="002A34B4"/>
    <w:rsid w:val="002A34E5"/>
    <w:rsid w:val="002A39A4"/>
    <w:rsid w:val="002A3ACA"/>
    <w:rsid w:val="002A3D87"/>
    <w:rsid w:val="002A3DC3"/>
    <w:rsid w:val="002A423E"/>
    <w:rsid w:val="002A4664"/>
    <w:rsid w:val="002A49B7"/>
    <w:rsid w:val="002A4A5F"/>
    <w:rsid w:val="002A4C8E"/>
    <w:rsid w:val="002A5035"/>
    <w:rsid w:val="002A5092"/>
    <w:rsid w:val="002A55BD"/>
    <w:rsid w:val="002A5659"/>
    <w:rsid w:val="002A581F"/>
    <w:rsid w:val="002A5A34"/>
    <w:rsid w:val="002A5F6B"/>
    <w:rsid w:val="002A6055"/>
    <w:rsid w:val="002A635B"/>
    <w:rsid w:val="002A66DF"/>
    <w:rsid w:val="002A6947"/>
    <w:rsid w:val="002A6A1B"/>
    <w:rsid w:val="002A7124"/>
    <w:rsid w:val="002A72D3"/>
    <w:rsid w:val="002A775A"/>
    <w:rsid w:val="002A7C16"/>
    <w:rsid w:val="002B0A0F"/>
    <w:rsid w:val="002B1E00"/>
    <w:rsid w:val="002B20AF"/>
    <w:rsid w:val="002B2781"/>
    <w:rsid w:val="002B2C25"/>
    <w:rsid w:val="002B325C"/>
    <w:rsid w:val="002B34AF"/>
    <w:rsid w:val="002B37C4"/>
    <w:rsid w:val="002B39FF"/>
    <w:rsid w:val="002B3C8F"/>
    <w:rsid w:val="002B4397"/>
    <w:rsid w:val="002B4F5B"/>
    <w:rsid w:val="002B5191"/>
    <w:rsid w:val="002B5FC0"/>
    <w:rsid w:val="002B6533"/>
    <w:rsid w:val="002B675F"/>
    <w:rsid w:val="002B6ED6"/>
    <w:rsid w:val="002B71C2"/>
    <w:rsid w:val="002B7FF6"/>
    <w:rsid w:val="002C071D"/>
    <w:rsid w:val="002C08BB"/>
    <w:rsid w:val="002C0EC5"/>
    <w:rsid w:val="002C1114"/>
    <w:rsid w:val="002C1229"/>
    <w:rsid w:val="002C16FB"/>
    <w:rsid w:val="002C189F"/>
    <w:rsid w:val="002C1D7D"/>
    <w:rsid w:val="002C2065"/>
    <w:rsid w:val="002C2CAC"/>
    <w:rsid w:val="002C3052"/>
    <w:rsid w:val="002C318D"/>
    <w:rsid w:val="002C352D"/>
    <w:rsid w:val="002C3A08"/>
    <w:rsid w:val="002C3A2E"/>
    <w:rsid w:val="002C3CFA"/>
    <w:rsid w:val="002C4502"/>
    <w:rsid w:val="002C4941"/>
    <w:rsid w:val="002C4CD6"/>
    <w:rsid w:val="002C4D36"/>
    <w:rsid w:val="002C4F9F"/>
    <w:rsid w:val="002C5518"/>
    <w:rsid w:val="002C5F6A"/>
    <w:rsid w:val="002C606F"/>
    <w:rsid w:val="002C649F"/>
    <w:rsid w:val="002C65A3"/>
    <w:rsid w:val="002C6CB5"/>
    <w:rsid w:val="002C6E7E"/>
    <w:rsid w:val="002C73F7"/>
    <w:rsid w:val="002C7411"/>
    <w:rsid w:val="002C76A1"/>
    <w:rsid w:val="002C7B12"/>
    <w:rsid w:val="002C7B85"/>
    <w:rsid w:val="002D0171"/>
    <w:rsid w:val="002D0539"/>
    <w:rsid w:val="002D06CD"/>
    <w:rsid w:val="002D0E85"/>
    <w:rsid w:val="002D0F4A"/>
    <w:rsid w:val="002D14D8"/>
    <w:rsid w:val="002D1649"/>
    <w:rsid w:val="002D1CA0"/>
    <w:rsid w:val="002D1E48"/>
    <w:rsid w:val="002D1EF8"/>
    <w:rsid w:val="002D2399"/>
    <w:rsid w:val="002D24AE"/>
    <w:rsid w:val="002D2CF9"/>
    <w:rsid w:val="002D34A8"/>
    <w:rsid w:val="002D3649"/>
    <w:rsid w:val="002D37DA"/>
    <w:rsid w:val="002D39C0"/>
    <w:rsid w:val="002D3AE5"/>
    <w:rsid w:val="002D3FA7"/>
    <w:rsid w:val="002D3FC5"/>
    <w:rsid w:val="002D477E"/>
    <w:rsid w:val="002D4CDF"/>
    <w:rsid w:val="002D50EE"/>
    <w:rsid w:val="002D5A04"/>
    <w:rsid w:val="002D5B0B"/>
    <w:rsid w:val="002D5B16"/>
    <w:rsid w:val="002D5BB0"/>
    <w:rsid w:val="002D675D"/>
    <w:rsid w:val="002D6DF8"/>
    <w:rsid w:val="002D6DFA"/>
    <w:rsid w:val="002D7038"/>
    <w:rsid w:val="002D745F"/>
    <w:rsid w:val="002D77E0"/>
    <w:rsid w:val="002E098E"/>
    <w:rsid w:val="002E0B05"/>
    <w:rsid w:val="002E11C5"/>
    <w:rsid w:val="002E1221"/>
    <w:rsid w:val="002E1A93"/>
    <w:rsid w:val="002E2231"/>
    <w:rsid w:val="002E26B5"/>
    <w:rsid w:val="002E32A7"/>
    <w:rsid w:val="002E39C2"/>
    <w:rsid w:val="002E3FE1"/>
    <w:rsid w:val="002E41FD"/>
    <w:rsid w:val="002E45FE"/>
    <w:rsid w:val="002E5103"/>
    <w:rsid w:val="002E5235"/>
    <w:rsid w:val="002E5894"/>
    <w:rsid w:val="002E5B84"/>
    <w:rsid w:val="002E736C"/>
    <w:rsid w:val="002E7AC3"/>
    <w:rsid w:val="002F00C3"/>
    <w:rsid w:val="002F0B0E"/>
    <w:rsid w:val="002F0B64"/>
    <w:rsid w:val="002F0DA8"/>
    <w:rsid w:val="002F15A8"/>
    <w:rsid w:val="002F18D3"/>
    <w:rsid w:val="002F1A0E"/>
    <w:rsid w:val="002F1E53"/>
    <w:rsid w:val="002F1E89"/>
    <w:rsid w:val="002F23A0"/>
    <w:rsid w:val="002F25F2"/>
    <w:rsid w:val="002F29B4"/>
    <w:rsid w:val="002F2CA5"/>
    <w:rsid w:val="002F2FB5"/>
    <w:rsid w:val="002F33F8"/>
    <w:rsid w:val="002F38B3"/>
    <w:rsid w:val="002F3D7A"/>
    <w:rsid w:val="002F410C"/>
    <w:rsid w:val="002F4137"/>
    <w:rsid w:val="002F485D"/>
    <w:rsid w:val="002F4BCD"/>
    <w:rsid w:val="002F4D3C"/>
    <w:rsid w:val="002F4E0D"/>
    <w:rsid w:val="002F4EBC"/>
    <w:rsid w:val="002F4F82"/>
    <w:rsid w:val="002F65E9"/>
    <w:rsid w:val="002F6732"/>
    <w:rsid w:val="002F7495"/>
    <w:rsid w:val="002F75F7"/>
    <w:rsid w:val="002F7A08"/>
    <w:rsid w:val="002F7FB6"/>
    <w:rsid w:val="003002FC"/>
    <w:rsid w:val="00300337"/>
    <w:rsid w:val="0030033F"/>
    <w:rsid w:val="00300EC3"/>
    <w:rsid w:val="00300FC0"/>
    <w:rsid w:val="00301121"/>
    <w:rsid w:val="0030167C"/>
    <w:rsid w:val="00301AF8"/>
    <w:rsid w:val="00301BAC"/>
    <w:rsid w:val="00301C6C"/>
    <w:rsid w:val="00302512"/>
    <w:rsid w:val="00302684"/>
    <w:rsid w:val="003026FB"/>
    <w:rsid w:val="00302906"/>
    <w:rsid w:val="00303674"/>
    <w:rsid w:val="00303BB2"/>
    <w:rsid w:val="00303CCF"/>
    <w:rsid w:val="00303F61"/>
    <w:rsid w:val="0030440B"/>
    <w:rsid w:val="00304506"/>
    <w:rsid w:val="00304C26"/>
    <w:rsid w:val="00305725"/>
    <w:rsid w:val="00305C75"/>
    <w:rsid w:val="0030607D"/>
    <w:rsid w:val="0030664C"/>
    <w:rsid w:val="00306E1E"/>
    <w:rsid w:val="00306F66"/>
    <w:rsid w:val="00307068"/>
    <w:rsid w:val="0030739B"/>
    <w:rsid w:val="00307852"/>
    <w:rsid w:val="00307BFB"/>
    <w:rsid w:val="00307C6E"/>
    <w:rsid w:val="0031096C"/>
    <w:rsid w:val="00310C4F"/>
    <w:rsid w:val="00310E2A"/>
    <w:rsid w:val="00310FAD"/>
    <w:rsid w:val="003110CB"/>
    <w:rsid w:val="003110EA"/>
    <w:rsid w:val="003115D3"/>
    <w:rsid w:val="003116F3"/>
    <w:rsid w:val="00312550"/>
    <w:rsid w:val="003125D9"/>
    <w:rsid w:val="0031279B"/>
    <w:rsid w:val="00312969"/>
    <w:rsid w:val="00312A67"/>
    <w:rsid w:val="00312A68"/>
    <w:rsid w:val="00313AD6"/>
    <w:rsid w:val="003140AA"/>
    <w:rsid w:val="0031427B"/>
    <w:rsid w:val="0031505F"/>
    <w:rsid w:val="00315777"/>
    <w:rsid w:val="003159D2"/>
    <w:rsid w:val="00315CA9"/>
    <w:rsid w:val="00315D00"/>
    <w:rsid w:val="00315ED4"/>
    <w:rsid w:val="00316A03"/>
    <w:rsid w:val="00316F87"/>
    <w:rsid w:val="003174D6"/>
    <w:rsid w:val="003178E4"/>
    <w:rsid w:val="003179B9"/>
    <w:rsid w:val="003201A1"/>
    <w:rsid w:val="00320403"/>
    <w:rsid w:val="00320773"/>
    <w:rsid w:val="00320C64"/>
    <w:rsid w:val="00320DF8"/>
    <w:rsid w:val="00320ECC"/>
    <w:rsid w:val="00321CF4"/>
    <w:rsid w:val="00321E33"/>
    <w:rsid w:val="003223E6"/>
    <w:rsid w:val="00322D95"/>
    <w:rsid w:val="0032349B"/>
    <w:rsid w:val="0032356F"/>
    <w:rsid w:val="003235A4"/>
    <w:rsid w:val="00323F87"/>
    <w:rsid w:val="003245A3"/>
    <w:rsid w:val="003250F2"/>
    <w:rsid w:val="00325A17"/>
    <w:rsid w:val="00325AC8"/>
    <w:rsid w:val="00325E4E"/>
    <w:rsid w:val="0032610F"/>
    <w:rsid w:val="00326233"/>
    <w:rsid w:val="0032656C"/>
    <w:rsid w:val="00326608"/>
    <w:rsid w:val="00326859"/>
    <w:rsid w:val="003268E2"/>
    <w:rsid w:val="00327E87"/>
    <w:rsid w:val="003308AA"/>
    <w:rsid w:val="00330B06"/>
    <w:rsid w:val="00330DB1"/>
    <w:rsid w:val="003312F9"/>
    <w:rsid w:val="00331308"/>
    <w:rsid w:val="0033136C"/>
    <w:rsid w:val="003314B3"/>
    <w:rsid w:val="003314FC"/>
    <w:rsid w:val="0033186C"/>
    <w:rsid w:val="00331CE8"/>
    <w:rsid w:val="003323CA"/>
    <w:rsid w:val="00332896"/>
    <w:rsid w:val="00332AC6"/>
    <w:rsid w:val="00335435"/>
    <w:rsid w:val="00336469"/>
    <w:rsid w:val="003373B6"/>
    <w:rsid w:val="00340100"/>
    <w:rsid w:val="00341840"/>
    <w:rsid w:val="00342C70"/>
    <w:rsid w:val="00342FF3"/>
    <w:rsid w:val="0034309D"/>
    <w:rsid w:val="003431B8"/>
    <w:rsid w:val="00343C1F"/>
    <w:rsid w:val="00343FB2"/>
    <w:rsid w:val="00344867"/>
    <w:rsid w:val="00345921"/>
    <w:rsid w:val="003460F3"/>
    <w:rsid w:val="00346189"/>
    <w:rsid w:val="00346201"/>
    <w:rsid w:val="00346572"/>
    <w:rsid w:val="0034683D"/>
    <w:rsid w:val="003469B1"/>
    <w:rsid w:val="00346FEE"/>
    <w:rsid w:val="00347BA1"/>
    <w:rsid w:val="00347DB2"/>
    <w:rsid w:val="003503A4"/>
    <w:rsid w:val="00350467"/>
    <w:rsid w:val="003508A9"/>
    <w:rsid w:val="003513D3"/>
    <w:rsid w:val="00351706"/>
    <w:rsid w:val="00352178"/>
    <w:rsid w:val="00352405"/>
    <w:rsid w:val="00352421"/>
    <w:rsid w:val="003526E0"/>
    <w:rsid w:val="003528A8"/>
    <w:rsid w:val="00352EBD"/>
    <w:rsid w:val="00352EFE"/>
    <w:rsid w:val="00353078"/>
    <w:rsid w:val="00353999"/>
    <w:rsid w:val="00353B21"/>
    <w:rsid w:val="00353CA3"/>
    <w:rsid w:val="003544C6"/>
    <w:rsid w:val="00354E16"/>
    <w:rsid w:val="00355659"/>
    <w:rsid w:val="003556FE"/>
    <w:rsid w:val="00355D36"/>
    <w:rsid w:val="00355D9F"/>
    <w:rsid w:val="00356047"/>
    <w:rsid w:val="003560AE"/>
    <w:rsid w:val="0035642A"/>
    <w:rsid w:val="003568ED"/>
    <w:rsid w:val="003576FC"/>
    <w:rsid w:val="00360148"/>
    <w:rsid w:val="00360451"/>
    <w:rsid w:val="00360716"/>
    <w:rsid w:val="00360CA5"/>
    <w:rsid w:val="003613AE"/>
    <w:rsid w:val="00361C1A"/>
    <w:rsid w:val="00362D7D"/>
    <w:rsid w:val="00362FA7"/>
    <w:rsid w:val="00363546"/>
    <w:rsid w:val="00363F42"/>
    <w:rsid w:val="00364637"/>
    <w:rsid w:val="00364AA7"/>
    <w:rsid w:val="00364CC3"/>
    <w:rsid w:val="00364F48"/>
    <w:rsid w:val="003652CE"/>
    <w:rsid w:val="0036558D"/>
    <w:rsid w:val="0036562C"/>
    <w:rsid w:val="00367072"/>
    <w:rsid w:val="003673B2"/>
    <w:rsid w:val="00367E1E"/>
    <w:rsid w:val="003702B6"/>
    <w:rsid w:val="003705B9"/>
    <w:rsid w:val="003715B8"/>
    <w:rsid w:val="0037190C"/>
    <w:rsid w:val="00371A85"/>
    <w:rsid w:val="00371ACF"/>
    <w:rsid w:val="003721F4"/>
    <w:rsid w:val="00372CC0"/>
    <w:rsid w:val="00373B47"/>
    <w:rsid w:val="00373B4F"/>
    <w:rsid w:val="0037467F"/>
    <w:rsid w:val="0037497F"/>
    <w:rsid w:val="003751CF"/>
    <w:rsid w:val="0037567F"/>
    <w:rsid w:val="003757B6"/>
    <w:rsid w:val="003759F6"/>
    <w:rsid w:val="00375A08"/>
    <w:rsid w:val="00375C0F"/>
    <w:rsid w:val="00375CB9"/>
    <w:rsid w:val="00375E05"/>
    <w:rsid w:val="003766CB"/>
    <w:rsid w:val="003776A9"/>
    <w:rsid w:val="00377B67"/>
    <w:rsid w:val="003804AE"/>
    <w:rsid w:val="00380665"/>
    <w:rsid w:val="003806DE"/>
    <w:rsid w:val="00380D88"/>
    <w:rsid w:val="00381419"/>
    <w:rsid w:val="00381455"/>
    <w:rsid w:val="00381753"/>
    <w:rsid w:val="0038185E"/>
    <w:rsid w:val="00381912"/>
    <w:rsid w:val="00382213"/>
    <w:rsid w:val="0038237E"/>
    <w:rsid w:val="00382C19"/>
    <w:rsid w:val="00383180"/>
    <w:rsid w:val="00383370"/>
    <w:rsid w:val="00383C23"/>
    <w:rsid w:val="00383C5A"/>
    <w:rsid w:val="00384434"/>
    <w:rsid w:val="00384656"/>
    <w:rsid w:val="00384C60"/>
    <w:rsid w:val="00385590"/>
    <w:rsid w:val="00385600"/>
    <w:rsid w:val="00385BD1"/>
    <w:rsid w:val="00385F0C"/>
    <w:rsid w:val="003864B2"/>
    <w:rsid w:val="00386790"/>
    <w:rsid w:val="00386923"/>
    <w:rsid w:val="00386D56"/>
    <w:rsid w:val="00390157"/>
    <w:rsid w:val="00390690"/>
    <w:rsid w:val="00390904"/>
    <w:rsid w:val="00390D98"/>
    <w:rsid w:val="00390DE2"/>
    <w:rsid w:val="0039127C"/>
    <w:rsid w:val="00393353"/>
    <w:rsid w:val="00394270"/>
    <w:rsid w:val="003946C5"/>
    <w:rsid w:val="003949A6"/>
    <w:rsid w:val="003952E0"/>
    <w:rsid w:val="0039560F"/>
    <w:rsid w:val="0039571D"/>
    <w:rsid w:val="00395F1C"/>
    <w:rsid w:val="003961AF"/>
    <w:rsid w:val="003964A4"/>
    <w:rsid w:val="0039672E"/>
    <w:rsid w:val="00396E18"/>
    <w:rsid w:val="00396FA3"/>
    <w:rsid w:val="003970F2"/>
    <w:rsid w:val="00397119"/>
    <w:rsid w:val="003975E0"/>
    <w:rsid w:val="003976F1"/>
    <w:rsid w:val="003A0149"/>
    <w:rsid w:val="003A081B"/>
    <w:rsid w:val="003A084A"/>
    <w:rsid w:val="003A0858"/>
    <w:rsid w:val="003A142E"/>
    <w:rsid w:val="003A1BFB"/>
    <w:rsid w:val="003A1CB9"/>
    <w:rsid w:val="003A1D44"/>
    <w:rsid w:val="003A1EB6"/>
    <w:rsid w:val="003A1FC9"/>
    <w:rsid w:val="003A21F0"/>
    <w:rsid w:val="003A285B"/>
    <w:rsid w:val="003A3177"/>
    <w:rsid w:val="003A3B6F"/>
    <w:rsid w:val="003A3DA2"/>
    <w:rsid w:val="003A4D49"/>
    <w:rsid w:val="003A51D7"/>
    <w:rsid w:val="003A590E"/>
    <w:rsid w:val="003A5E74"/>
    <w:rsid w:val="003A5ED3"/>
    <w:rsid w:val="003A6366"/>
    <w:rsid w:val="003A71DF"/>
    <w:rsid w:val="003A7575"/>
    <w:rsid w:val="003B0663"/>
    <w:rsid w:val="003B06FE"/>
    <w:rsid w:val="003B1437"/>
    <w:rsid w:val="003B1CA9"/>
    <w:rsid w:val="003B212A"/>
    <w:rsid w:val="003B26B1"/>
    <w:rsid w:val="003B2BC0"/>
    <w:rsid w:val="003B2BF5"/>
    <w:rsid w:val="003B30F4"/>
    <w:rsid w:val="003B386F"/>
    <w:rsid w:val="003B3F97"/>
    <w:rsid w:val="003B4806"/>
    <w:rsid w:val="003B57C1"/>
    <w:rsid w:val="003B5A47"/>
    <w:rsid w:val="003B5EB4"/>
    <w:rsid w:val="003B5F21"/>
    <w:rsid w:val="003B6053"/>
    <w:rsid w:val="003B64F8"/>
    <w:rsid w:val="003B7128"/>
    <w:rsid w:val="003B7669"/>
    <w:rsid w:val="003B798E"/>
    <w:rsid w:val="003C0652"/>
    <w:rsid w:val="003C07FC"/>
    <w:rsid w:val="003C143F"/>
    <w:rsid w:val="003C14BB"/>
    <w:rsid w:val="003C17A6"/>
    <w:rsid w:val="003C2E69"/>
    <w:rsid w:val="003C2ED8"/>
    <w:rsid w:val="003C344A"/>
    <w:rsid w:val="003C4226"/>
    <w:rsid w:val="003C5C07"/>
    <w:rsid w:val="003C5F01"/>
    <w:rsid w:val="003C6952"/>
    <w:rsid w:val="003C6B08"/>
    <w:rsid w:val="003C6E91"/>
    <w:rsid w:val="003C7220"/>
    <w:rsid w:val="003C7335"/>
    <w:rsid w:val="003D000F"/>
    <w:rsid w:val="003D0A7A"/>
    <w:rsid w:val="003D0BDE"/>
    <w:rsid w:val="003D1A23"/>
    <w:rsid w:val="003D229E"/>
    <w:rsid w:val="003D24C5"/>
    <w:rsid w:val="003D2546"/>
    <w:rsid w:val="003D2DFE"/>
    <w:rsid w:val="003D38BE"/>
    <w:rsid w:val="003D396D"/>
    <w:rsid w:val="003D3ED6"/>
    <w:rsid w:val="003D3FE3"/>
    <w:rsid w:val="003D3FF5"/>
    <w:rsid w:val="003D45AB"/>
    <w:rsid w:val="003D51A8"/>
    <w:rsid w:val="003D5252"/>
    <w:rsid w:val="003D5A20"/>
    <w:rsid w:val="003D6156"/>
    <w:rsid w:val="003D6199"/>
    <w:rsid w:val="003D6748"/>
    <w:rsid w:val="003D6B1C"/>
    <w:rsid w:val="003D775E"/>
    <w:rsid w:val="003D776E"/>
    <w:rsid w:val="003D7844"/>
    <w:rsid w:val="003D7ADD"/>
    <w:rsid w:val="003E051D"/>
    <w:rsid w:val="003E06B8"/>
    <w:rsid w:val="003E0B0E"/>
    <w:rsid w:val="003E0DDB"/>
    <w:rsid w:val="003E14E4"/>
    <w:rsid w:val="003E1AC9"/>
    <w:rsid w:val="003E2817"/>
    <w:rsid w:val="003E2866"/>
    <w:rsid w:val="003E2C6B"/>
    <w:rsid w:val="003E2D11"/>
    <w:rsid w:val="003E2E41"/>
    <w:rsid w:val="003E3076"/>
    <w:rsid w:val="003E3265"/>
    <w:rsid w:val="003E3266"/>
    <w:rsid w:val="003E366D"/>
    <w:rsid w:val="003E3ADF"/>
    <w:rsid w:val="003E3E2E"/>
    <w:rsid w:val="003E4319"/>
    <w:rsid w:val="003E4439"/>
    <w:rsid w:val="003E5173"/>
    <w:rsid w:val="003E5749"/>
    <w:rsid w:val="003E62F3"/>
    <w:rsid w:val="003E64A1"/>
    <w:rsid w:val="003E68B9"/>
    <w:rsid w:val="003E7237"/>
    <w:rsid w:val="003E73E3"/>
    <w:rsid w:val="003E7583"/>
    <w:rsid w:val="003E75B8"/>
    <w:rsid w:val="003E7FD8"/>
    <w:rsid w:val="003F0432"/>
    <w:rsid w:val="003F0E10"/>
    <w:rsid w:val="003F0E69"/>
    <w:rsid w:val="003F18C8"/>
    <w:rsid w:val="003F1D53"/>
    <w:rsid w:val="003F1D9B"/>
    <w:rsid w:val="003F1DE2"/>
    <w:rsid w:val="003F2238"/>
    <w:rsid w:val="003F31A4"/>
    <w:rsid w:val="003F33E0"/>
    <w:rsid w:val="003F358F"/>
    <w:rsid w:val="003F4A26"/>
    <w:rsid w:val="003F4C72"/>
    <w:rsid w:val="003F4D1B"/>
    <w:rsid w:val="003F4FF3"/>
    <w:rsid w:val="003F55E0"/>
    <w:rsid w:val="003F5CE6"/>
    <w:rsid w:val="003F61F5"/>
    <w:rsid w:val="003F6BE6"/>
    <w:rsid w:val="003F735A"/>
    <w:rsid w:val="003F7612"/>
    <w:rsid w:val="003F7E7C"/>
    <w:rsid w:val="003F7F10"/>
    <w:rsid w:val="00400366"/>
    <w:rsid w:val="00400CD1"/>
    <w:rsid w:val="00400DF0"/>
    <w:rsid w:val="00401601"/>
    <w:rsid w:val="00401679"/>
    <w:rsid w:val="00401775"/>
    <w:rsid w:val="00401C8C"/>
    <w:rsid w:val="00401F41"/>
    <w:rsid w:val="0040202F"/>
    <w:rsid w:val="0040310F"/>
    <w:rsid w:val="0040366D"/>
    <w:rsid w:val="004036C6"/>
    <w:rsid w:val="00403ADB"/>
    <w:rsid w:val="00403BAD"/>
    <w:rsid w:val="00403F17"/>
    <w:rsid w:val="00403F87"/>
    <w:rsid w:val="0040406C"/>
    <w:rsid w:val="00404828"/>
    <w:rsid w:val="00404892"/>
    <w:rsid w:val="00404A60"/>
    <w:rsid w:val="00404D5D"/>
    <w:rsid w:val="00405636"/>
    <w:rsid w:val="00405879"/>
    <w:rsid w:val="00405ECB"/>
    <w:rsid w:val="00405F6F"/>
    <w:rsid w:val="00406096"/>
    <w:rsid w:val="0040651B"/>
    <w:rsid w:val="00406D52"/>
    <w:rsid w:val="00406E88"/>
    <w:rsid w:val="00406FB6"/>
    <w:rsid w:val="004076C3"/>
    <w:rsid w:val="004076D5"/>
    <w:rsid w:val="00407728"/>
    <w:rsid w:val="004079F9"/>
    <w:rsid w:val="00410046"/>
    <w:rsid w:val="00410AE2"/>
    <w:rsid w:val="004116AF"/>
    <w:rsid w:val="00411745"/>
    <w:rsid w:val="00411BE6"/>
    <w:rsid w:val="00411C2D"/>
    <w:rsid w:val="00412504"/>
    <w:rsid w:val="0041367B"/>
    <w:rsid w:val="00413C3D"/>
    <w:rsid w:val="00415639"/>
    <w:rsid w:val="00415D66"/>
    <w:rsid w:val="00415F46"/>
    <w:rsid w:val="0041649D"/>
    <w:rsid w:val="0041651D"/>
    <w:rsid w:val="004167E9"/>
    <w:rsid w:val="0041685A"/>
    <w:rsid w:val="00417268"/>
    <w:rsid w:val="004208A2"/>
    <w:rsid w:val="004209E9"/>
    <w:rsid w:val="00420E35"/>
    <w:rsid w:val="0042140C"/>
    <w:rsid w:val="00421910"/>
    <w:rsid w:val="00421B7B"/>
    <w:rsid w:val="00421CB3"/>
    <w:rsid w:val="004225F6"/>
    <w:rsid w:val="00422A0D"/>
    <w:rsid w:val="004230EE"/>
    <w:rsid w:val="004232C2"/>
    <w:rsid w:val="0042365E"/>
    <w:rsid w:val="00423897"/>
    <w:rsid w:val="00423D14"/>
    <w:rsid w:val="004250AB"/>
    <w:rsid w:val="0042527E"/>
    <w:rsid w:val="00426134"/>
    <w:rsid w:val="0042641D"/>
    <w:rsid w:val="004272AE"/>
    <w:rsid w:val="00427E31"/>
    <w:rsid w:val="004305BE"/>
    <w:rsid w:val="004306A7"/>
    <w:rsid w:val="00431074"/>
    <w:rsid w:val="004313F2"/>
    <w:rsid w:val="00432227"/>
    <w:rsid w:val="004323AD"/>
    <w:rsid w:val="00432443"/>
    <w:rsid w:val="00432466"/>
    <w:rsid w:val="00432773"/>
    <w:rsid w:val="0043284A"/>
    <w:rsid w:val="00432D14"/>
    <w:rsid w:val="00432E85"/>
    <w:rsid w:val="00433AFB"/>
    <w:rsid w:val="00434551"/>
    <w:rsid w:val="00434665"/>
    <w:rsid w:val="00434809"/>
    <w:rsid w:val="00435592"/>
    <w:rsid w:val="00435A33"/>
    <w:rsid w:val="00436BA8"/>
    <w:rsid w:val="00437F74"/>
    <w:rsid w:val="004408AF"/>
    <w:rsid w:val="0044092B"/>
    <w:rsid w:val="00440EFB"/>
    <w:rsid w:val="0044148A"/>
    <w:rsid w:val="0044203D"/>
    <w:rsid w:val="00442092"/>
    <w:rsid w:val="004435B0"/>
    <w:rsid w:val="00443F17"/>
    <w:rsid w:val="00443FBA"/>
    <w:rsid w:val="00443FE2"/>
    <w:rsid w:val="00444769"/>
    <w:rsid w:val="004447F2"/>
    <w:rsid w:val="00444C23"/>
    <w:rsid w:val="00444FDC"/>
    <w:rsid w:val="0044520A"/>
    <w:rsid w:val="00445C42"/>
    <w:rsid w:val="00445DB8"/>
    <w:rsid w:val="00445E70"/>
    <w:rsid w:val="00445E80"/>
    <w:rsid w:val="0044745F"/>
    <w:rsid w:val="00447896"/>
    <w:rsid w:val="004479F5"/>
    <w:rsid w:val="00447FE3"/>
    <w:rsid w:val="004502C2"/>
    <w:rsid w:val="004506B3"/>
    <w:rsid w:val="00450DCB"/>
    <w:rsid w:val="00450F87"/>
    <w:rsid w:val="00450F95"/>
    <w:rsid w:val="00451149"/>
    <w:rsid w:val="0045114D"/>
    <w:rsid w:val="0045131D"/>
    <w:rsid w:val="00451B16"/>
    <w:rsid w:val="00452184"/>
    <w:rsid w:val="0045328B"/>
    <w:rsid w:val="004535CA"/>
    <w:rsid w:val="0045360F"/>
    <w:rsid w:val="0045394F"/>
    <w:rsid w:val="00453F7F"/>
    <w:rsid w:val="00454035"/>
    <w:rsid w:val="0045597E"/>
    <w:rsid w:val="0045599C"/>
    <w:rsid w:val="00455A24"/>
    <w:rsid w:val="00456C83"/>
    <w:rsid w:val="00456E55"/>
    <w:rsid w:val="00457625"/>
    <w:rsid w:val="00457CFC"/>
    <w:rsid w:val="00457DE1"/>
    <w:rsid w:val="00460590"/>
    <w:rsid w:val="00460DA9"/>
    <w:rsid w:val="00461605"/>
    <w:rsid w:val="00461A52"/>
    <w:rsid w:val="00461F1D"/>
    <w:rsid w:val="004622F3"/>
    <w:rsid w:val="004627F8"/>
    <w:rsid w:val="00463174"/>
    <w:rsid w:val="0046336F"/>
    <w:rsid w:val="00463556"/>
    <w:rsid w:val="004636FD"/>
    <w:rsid w:val="00463850"/>
    <w:rsid w:val="00463940"/>
    <w:rsid w:val="00464026"/>
    <w:rsid w:val="0046475F"/>
    <w:rsid w:val="004648F1"/>
    <w:rsid w:val="00464D24"/>
    <w:rsid w:val="00464F78"/>
    <w:rsid w:val="0046548C"/>
    <w:rsid w:val="00465896"/>
    <w:rsid w:val="00466451"/>
    <w:rsid w:val="00466746"/>
    <w:rsid w:val="00466C97"/>
    <w:rsid w:val="00467BC6"/>
    <w:rsid w:val="0047016A"/>
    <w:rsid w:val="004703E8"/>
    <w:rsid w:val="004707AC"/>
    <w:rsid w:val="00470F2E"/>
    <w:rsid w:val="00470F6F"/>
    <w:rsid w:val="0047111B"/>
    <w:rsid w:val="00471656"/>
    <w:rsid w:val="00471970"/>
    <w:rsid w:val="004722CE"/>
    <w:rsid w:val="004723B4"/>
    <w:rsid w:val="004731F4"/>
    <w:rsid w:val="00473BA8"/>
    <w:rsid w:val="00474380"/>
    <w:rsid w:val="004746B6"/>
    <w:rsid w:val="00474983"/>
    <w:rsid w:val="00474B77"/>
    <w:rsid w:val="00474BD0"/>
    <w:rsid w:val="00474CFA"/>
    <w:rsid w:val="00474EA5"/>
    <w:rsid w:val="00475208"/>
    <w:rsid w:val="00475682"/>
    <w:rsid w:val="00475F48"/>
    <w:rsid w:val="00476A19"/>
    <w:rsid w:val="00476C16"/>
    <w:rsid w:val="00476F65"/>
    <w:rsid w:val="0047737D"/>
    <w:rsid w:val="00477633"/>
    <w:rsid w:val="004777E5"/>
    <w:rsid w:val="004778D5"/>
    <w:rsid w:val="00477D01"/>
    <w:rsid w:val="00480030"/>
    <w:rsid w:val="0048025D"/>
    <w:rsid w:val="004809BC"/>
    <w:rsid w:val="004809D9"/>
    <w:rsid w:val="00481137"/>
    <w:rsid w:val="00481144"/>
    <w:rsid w:val="004820A0"/>
    <w:rsid w:val="00482BAC"/>
    <w:rsid w:val="00482FAD"/>
    <w:rsid w:val="004830B4"/>
    <w:rsid w:val="004834A4"/>
    <w:rsid w:val="004838C4"/>
    <w:rsid w:val="004839A1"/>
    <w:rsid w:val="00483A48"/>
    <w:rsid w:val="0048411A"/>
    <w:rsid w:val="00484894"/>
    <w:rsid w:val="00484E35"/>
    <w:rsid w:val="004856AC"/>
    <w:rsid w:val="0048573F"/>
    <w:rsid w:val="00485A92"/>
    <w:rsid w:val="00485BFF"/>
    <w:rsid w:val="00485D4F"/>
    <w:rsid w:val="0048632D"/>
    <w:rsid w:val="00486614"/>
    <w:rsid w:val="00486699"/>
    <w:rsid w:val="00486E4A"/>
    <w:rsid w:val="004877AF"/>
    <w:rsid w:val="004877F2"/>
    <w:rsid w:val="004903AC"/>
    <w:rsid w:val="00490581"/>
    <w:rsid w:val="004907B4"/>
    <w:rsid w:val="004907BF"/>
    <w:rsid w:val="00490820"/>
    <w:rsid w:val="00490D04"/>
    <w:rsid w:val="00491346"/>
    <w:rsid w:val="00491451"/>
    <w:rsid w:val="0049160A"/>
    <w:rsid w:val="00491A06"/>
    <w:rsid w:val="00491BD7"/>
    <w:rsid w:val="0049270F"/>
    <w:rsid w:val="004933C3"/>
    <w:rsid w:val="00493660"/>
    <w:rsid w:val="0049374A"/>
    <w:rsid w:val="00493755"/>
    <w:rsid w:val="00493B1A"/>
    <w:rsid w:val="00494009"/>
    <w:rsid w:val="0049473F"/>
    <w:rsid w:val="00494828"/>
    <w:rsid w:val="00494BD8"/>
    <w:rsid w:val="0049521B"/>
    <w:rsid w:val="004957C9"/>
    <w:rsid w:val="00495ADC"/>
    <w:rsid w:val="004963D4"/>
    <w:rsid w:val="00496A4E"/>
    <w:rsid w:val="00496B4F"/>
    <w:rsid w:val="00497433"/>
    <w:rsid w:val="00497AFA"/>
    <w:rsid w:val="00497CD1"/>
    <w:rsid w:val="004A06CE"/>
    <w:rsid w:val="004A0C02"/>
    <w:rsid w:val="004A1059"/>
    <w:rsid w:val="004A1595"/>
    <w:rsid w:val="004A15CB"/>
    <w:rsid w:val="004A1947"/>
    <w:rsid w:val="004A1C9E"/>
    <w:rsid w:val="004A1DC7"/>
    <w:rsid w:val="004A1F1D"/>
    <w:rsid w:val="004A3D10"/>
    <w:rsid w:val="004A42B1"/>
    <w:rsid w:val="004A435C"/>
    <w:rsid w:val="004A4A90"/>
    <w:rsid w:val="004A5070"/>
    <w:rsid w:val="004A53E0"/>
    <w:rsid w:val="004A5585"/>
    <w:rsid w:val="004A56D7"/>
    <w:rsid w:val="004A6F17"/>
    <w:rsid w:val="004A748B"/>
    <w:rsid w:val="004A7BEE"/>
    <w:rsid w:val="004B10FF"/>
    <w:rsid w:val="004B1792"/>
    <w:rsid w:val="004B18E2"/>
    <w:rsid w:val="004B195A"/>
    <w:rsid w:val="004B1B1B"/>
    <w:rsid w:val="004B200A"/>
    <w:rsid w:val="004B2620"/>
    <w:rsid w:val="004B279D"/>
    <w:rsid w:val="004B329B"/>
    <w:rsid w:val="004B41FE"/>
    <w:rsid w:val="004B422F"/>
    <w:rsid w:val="004B42DC"/>
    <w:rsid w:val="004B4D28"/>
    <w:rsid w:val="004B53E4"/>
    <w:rsid w:val="004B580A"/>
    <w:rsid w:val="004B5D3A"/>
    <w:rsid w:val="004B6A3F"/>
    <w:rsid w:val="004B73BF"/>
    <w:rsid w:val="004C01B0"/>
    <w:rsid w:val="004C0564"/>
    <w:rsid w:val="004C176A"/>
    <w:rsid w:val="004C20BA"/>
    <w:rsid w:val="004C20FC"/>
    <w:rsid w:val="004C29CF"/>
    <w:rsid w:val="004C2FA8"/>
    <w:rsid w:val="004C3487"/>
    <w:rsid w:val="004C3568"/>
    <w:rsid w:val="004C3778"/>
    <w:rsid w:val="004C4028"/>
    <w:rsid w:val="004C43FB"/>
    <w:rsid w:val="004C48B8"/>
    <w:rsid w:val="004C578A"/>
    <w:rsid w:val="004C5B8F"/>
    <w:rsid w:val="004C5E96"/>
    <w:rsid w:val="004C67E8"/>
    <w:rsid w:val="004C7675"/>
    <w:rsid w:val="004C78CF"/>
    <w:rsid w:val="004D03AC"/>
    <w:rsid w:val="004D0613"/>
    <w:rsid w:val="004D156D"/>
    <w:rsid w:val="004D1661"/>
    <w:rsid w:val="004D1B7A"/>
    <w:rsid w:val="004D1E07"/>
    <w:rsid w:val="004D24AD"/>
    <w:rsid w:val="004D2A66"/>
    <w:rsid w:val="004D2A6D"/>
    <w:rsid w:val="004D3007"/>
    <w:rsid w:val="004D360C"/>
    <w:rsid w:val="004D360F"/>
    <w:rsid w:val="004D3697"/>
    <w:rsid w:val="004D3CFB"/>
    <w:rsid w:val="004D417E"/>
    <w:rsid w:val="004D4592"/>
    <w:rsid w:val="004D472F"/>
    <w:rsid w:val="004D4F24"/>
    <w:rsid w:val="004D5180"/>
    <w:rsid w:val="004D5D26"/>
    <w:rsid w:val="004D72C9"/>
    <w:rsid w:val="004E00E7"/>
    <w:rsid w:val="004E0D42"/>
    <w:rsid w:val="004E12DC"/>
    <w:rsid w:val="004E1849"/>
    <w:rsid w:val="004E1B19"/>
    <w:rsid w:val="004E1DAF"/>
    <w:rsid w:val="004E1DC6"/>
    <w:rsid w:val="004E205D"/>
    <w:rsid w:val="004E2ECD"/>
    <w:rsid w:val="004E3690"/>
    <w:rsid w:val="004E4C68"/>
    <w:rsid w:val="004E557B"/>
    <w:rsid w:val="004E5B7F"/>
    <w:rsid w:val="004E5C54"/>
    <w:rsid w:val="004E5CF2"/>
    <w:rsid w:val="004E69BC"/>
    <w:rsid w:val="004E6BC6"/>
    <w:rsid w:val="004E7258"/>
    <w:rsid w:val="004E7843"/>
    <w:rsid w:val="004E7912"/>
    <w:rsid w:val="004E7D91"/>
    <w:rsid w:val="004E7E5C"/>
    <w:rsid w:val="004F0354"/>
    <w:rsid w:val="004F0BDD"/>
    <w:rsid w:val="004F0C83"/>
    <w:rsid w:val="004F1053"/>
    <w:rsid w:val="004F1BD8"/>
    <w:rsid w:val="004F1C43"/>
    <w:rsid w:val="004F1F1B"/>
    <w:rsid w:val="004F2E7A"/>
    <w:rsid w:val="004F338C"/>
    <w:rsid w:val="004F359B"/>
    <w:rsid w:val="004F36B9"/>
    <w:rsid w:val="004F3F2D"/>
    <w:rsid w:val="004F405F"/>
    <w:rsid w:val="004F43A5"/>
    <w:rsid w:val="004F4597"/>
    <w:rsid w:val="004F4863"/>
    <w:rsid w:val="004F50B5"/>
    <w:rsid w:val="004F5DA7"/>
    <w:rsid w:val="004F5F69"/>
    <w:rsid w:val="004F6077"/>
    <w:rsid w:val="004F72B5"/>
    <w:rsid w:val="004F769B"/>
    <w:rsid w:val="004F7798"/>
    <w:rsid w:val="004F7F47"/>
    <w:rsid w:val="0050062D"/>
    <w:rsid w:val="005008AF"/>
    <w:rsid w:val="00501427"/>
    <w:rsid w:val="00501E71"/>
    <w:rsid w:val="00501EB2"/>
    <w:rsid w:val="00501F22"/>
    <w:rsid w:val="00502627"/>
    <w:rsid w:val="005028A6"/>
    <w:rsid w:val="00502DCD"/>
    <w:rsid w:val="00502DDB"/>
    <w:rsid w:val="00502E11"/>
    <w:rsid w:val="005035C5"/>
    <w:rsid w:val="00503D53"/>
    <w:rsid w:val="00504DB3"/>
    <w:rsid w:val="00505B19"/>
    <w:rsid w:val="00505D35"/>
    <w:rsid w:val="0050625E"/>
    <w:rsid w:val="0050638D"/>
    <w:rsid w:val="00506429"/>
    <w:rsid w:val="00506B43"/>
    <w:rsid w:val="00506C74"/>
    <w:rsid w:val="005071F8"/>
    <w:rsid w:val="005076B8"/>
    <w:rsid w:val="00507B7A"/>
    <w:rsid w:val="00507CFE"/>
    <w:rsid w:val="00510004"/>
    <w:rsid w:val="00510671"/>
    <w:rsid w:val="00510776"/>
    <w:rsid w:val="00511987"/>
    <w:rsid w:val="00511A81"/>
    <w:rsid w:val="00511E06"/>
    <w:rsid w:val="00512ABA"/>
    <w:rsid w:val="00512B4A"/>
    <w:rsid w:val="0051368D"/>
    <w:rsid w:val="00513959"/>
    <w:rsid w:val="00513C3D"/>
    <w:rsid w:val="00513EC7"/>
    <w:rsid w:val="005141B5"/>
    <w:rsid w:val="00514923"/>
    <w:rsid w:val="00514AF6"/>
    <w:rsid w:val="00515524"/>
    <w:rsid w:val="005158E1"/>
    <w:rsid w:val="005164EC"/>
    <w:rsid w:val="00516CE0"/>
    <w:rsid w:val="00516E28"/>
    <w:rsid w:val="005171E0"/>
    <w:rsid w:val="0051731C"/>
    <w:rsid w:val="005179C5"/>
    <w:rsid w:val="0052000E"/>
    <w:rsid w:val="005206D6"/>
    <w:rsid w:val="005211A2"/>
    <w:rsid w:val="0052178A"/>
    <w:rsid w:val="00521D97"/>
    <w:rsid w:val="00521F3E"/>
    <w:rsid w:val="00522960"/>
    <w:rsid w:val="005231E6"/>
    <w:rsid w:val="00523296"/>
    <w:rsid w:val="005233B6"/>
    <w:rsid w:val="0052360E"/>
    <w:rsid w:val="0052468D"/>
    <w:rsid w:val="0052495B"/>
    <w:rsid w:val="00524FC1"/>
    <w:rsid w:val="005254F8"/>
    <w:rsid w:val="005255DA"/>
    <w:rsid w:val="005260E2"/>
    <w:rsid w:val="005262CF"/>
    <w:rsid w:val="00526610"/>
    <w:rsid w:val="005277F2"/>
    <w:rsid w:val="00527E4A"/>
    <w:rsid w:val="005300AF"/>
    <w:rsid w:val="0053012A"/>
    <w:rsid w:val="0053073C"/>
    <w:rsid w:val="00530D25"/>
    <w:rsid w:val="00530D86"/>
    <w:rsid w:val="00531A1D"/>
    <w:rsid w:val="00531E8D"/>
    <w:rsid w:val="00531FB0"/>
    <w:rsid w:val="00532136"/>
    <w:rsid w:val="00532873"/>
    <w:rsid w:val="00533287"/>
    <w:rsid w:val="0053343D"/>
    <w:rsid w:val="005338FB"/>
    <w:rsid w:val="00533C2E"/>
    <w:rsid w:val="00534873"/>
    <w:rsid w:val="00535906"/>
    <w:rsid w:val="00535A46"/>
    <w:rsid w:val="00535B52"/>
    <w:rsid w:val="00535D71"/>
    <w:rsid w:val="00535FA3"/>
    <w:rsid w:val="005361AA"/>
    <w:rsid w:val="0053636F"/>
    <w:rsid w:val="00536613"/>
    <w:rsid w:val="00536DC2"/>
    <w:rsid w:val="00536EBE"/>
    <w:rsid w:val="00536F29"/>
    <w:rsid w:val="0053752A"/>
    <w:rsid w:val="00537B6F"/>
    <w:rsid w:val="00537C28"/>
    <w:rsid w:val="00537C4B"/>
    <w:rsid w:val="00537DB1"/>
    <w:rsid w:val="005403BC"/>
    <w:rsid w:val="005403E1"/>
    <w:rsid w:val="005406C7"/>
    <w:rsid w:val="00540D2D"/>
    <w:rsid w:val="00540FE7"/>
    <w:rsid w:val="00541213"/>
    <w:rsid w:val="00541C77"/>
    <w:rsid w:val="005422A2"/>
    <w:rsid w:val="005422D1"/>
    <w:rsid w:val="00542371"/>
    <w:rsid w:val="00542CFB"/>
    <w:rsid w:val="00542E86"/>
    <w:rsid w:val="00543267"/>
    <w:rsid w:val="0054368B"/>
    <w:rsid w:val="005444DF"/>
    <w:rsid w:val="00545047"/>
    <w:rsid w:val="0054514F"/>
    <w:rsid w:val="005469E4"/>
    <w:rsid w:val="00546C77"/>
    <w:rsid w:val="00546FE7"/>
    <w:rsid w:val="0054702A"/>
    <w:rsid w:val="005472FE"/>
    <w:rsid w:val="00547BDC"/>
    <w:rsid w:val="00550388"/>
    <w:rsid w:val="00550D20"/>
    <w:rsid w:val="00551078"/>
    <w:rsid w:val="0055192F"/>
    <w:rsid w:val="005519C9"/>
    <w:rsid w:val="00551FCA"/>
    <w:rsid w:val="00552783"/>
    <w:rsid w:val="00552D12"/>
    <w:rsid w:val="0055338F"/>
    <w:rsid w:val="00553632"/>
    <w:rsid w:val="00553990"/>
    <w:rsid w:val="00553A10"/>
    <w:rsid w:val="0055494F"/>
    <w:rsid w:val="0055555A"/>
    <w:rsid w:val="005557AF"/>
    <w:rsid w:val="005557B0"/>
    <w:rsid w:val="005557F6"/>
    <w:rsid w:val="0055623E"/>
    <w:rsid w:val="0055644D"/>
    <w:rsid w:val="00556BBE"/>
    <w:rsid w:val="00556F31"/>
    <w:rsid w:val="0055725F"/>
    <w:rsid w:val="0055767F"/>
    <w:rsid w:val="005578B2"/>
    <w:rsid w:val="00557BBB"/>
    <w:rsid w:val="00557BF4"/>
    <w:rsid w:val="00557D3A"/>
    <w:rsid w:val="00557E5A"/>
    <w:rsid w:val="00557F3B"/>
    <w:rsid w:val="0056049A"/>
    <w:rsid w:val="00560982"/>
    <w:rsid w:val="00560AF6"/>
    <w:rsid w:val="00560DF0"/>
    <w:rsid w:val="00560E36"/>
    <w:rsid w:val="0056164C"/>
    <w:rsid w:val="005617E0"/>
    <w:rsid w:val="00561E06"/>
    <w:rsid w:val="00563002"/>
    <w:rsid w:val="005633F3"/>
    <w:rsid w:val="005634FC"/>
    <w:rsid w:val="00563665"/>
    <w:rsid w:val="00563752"/>
    <w:rsid w:val="00563996"/>
    <w:rsid w:val="00563CE7"/>
    <w:rsid w:val="00563F03"/>
    <w:rsid w:val="0056404E"/>
    <w:rsid w:val="005646CC"/>
    <w:rsid w:val="00564810"/>
    <w:rsid w:val="00565B88"/>
    <w:rsid w:val="005669BC"/>
    <w:rsid w:val="00566C7C"/>
    <w:rsid w:val="00566D25"/>
    <w:rsid w:val="0056721B"/>
    <w:rsid w:val="00567691"/>
    <w:rsid w:val="00567E04"/>
    <w:rsid w:val="005701D6"/>
    <w:rsid w:val="00571229"/>
    <w:rsid w:val="005719AA"/>
    <w:rsid w:val="00571AFC"/>
    <w:rsid w:val="0057247B"/>
    <w:rsid w:val="0057271E"/>
    <w:rsid w:val="0057320D"/>
    <w:rsid w:val="005732A9"/>
    <w:rsid w:val="0057376C"/>
    <w:rsid w:val="00573F4A"/>
    <w:rsid w:val="00574503"/>
    <w:rsid w:val="00574627"/>
    <w:rsid w:val="005748EA"/>
    <w:rsid w:val="005763D1"/>
    <w:rsid w:val="00576644"/>
    <w:rsid w:val="005769A4"/>
    <w:rsid w:val="00576F88"/>
    <w:rsid w:val="005771CB"/>
    <w:rsid w:val="005801D6"/>
    <w:rsid w:val="00580202"/>
    <w:rsid w:val="0058046C"/>
    <w:rsid w:val="00580729"/>
    <w:rsid w:val="005808D8"/>
    <w:rsid w:val="00580E75"/>
    <w:rsid w:val="005812AE"/>
    <w:rsid w:val="005816B4"/>
    <w:rsid w:val="005817E5"/>
    <w:rsid w:val="00581936"/>
    <w:rsid w:val="00581CF1"/>
    <w:rsid w:val="00581F69"/>
    <w:rsid w:val="005820E7"/>
    <w:rsid w:val="00582319"/>
    <w:rsid w:val="00582CD9"/>
    <w:rsid w:val="00583A47"/>
    <w:rsid w:val="00583ACA"/>
    <w:rsid w:val="00583DBD"/>
    <w:rsid w:val="00583F5D"/>
    <w:rsid w:val="00583F5E"/>
    <w:rsid w:val="0058402B"/>
    <w:rsid w:val="0058413D"/>
    <w:rsid w:val="005848F2"/>
    <w:rsid w:val="00584B82"/>
    <w:rsid w:val="00584D55"/>
    <w:rsid w:val="00584EFF"/>
    <w:rsid w:val="00584FDA"/>
    <w:rsid w:val="005851F6"/>
    <w:rsid w:val="005852BD"/>
    <w:rsid w:val="00585574"/>
    <w:rsid w:val="00585861"/>
    <w:rsid w:val="005858DB"/>
    <w:rsid w:val="00585A7E"/>
    <w:rsid w:val="00585FCA"/>
    <w:rsid w:val="00586962"/>
    <w:rsid w:val="00587A1E"/>
    <w:rsid w:val="00587E8F"/>
    <w:rsid w:val="0059030E"/>
    <w:rsid w:val="005908BC"/>
    <w:rsid w:val="00590915"/>
    <w:rsid w:val="00591C22"/>
    <w:rsid w:val="00591DDC"/>
    <w:rsid w:val="005923E9"/>
    <w:rsid w:val="00592408"/>
    <w:rsid w:val="005925B3"/>
    <w:rsid w:val="00592F69"/>
    <w:rsid w:val="0059357B"/>
    <w:rsid w:val="005939C5"/>
    <w:rsid w:val="00594319"/>
    <w:rsid w:val="00594410"/>
    <w:rsid w:val="005945A8"/>
    <w:rsid w:val="00594887"/>
    <w:rsid w:val="00594E01"/>
    <w:rsid w:val="005957AA"/>
    <w:rsid w:val="005957FC"/>
    <w:rsid w:val="00595AFF"/>
    <w:rsid w:val="00595BD4"/>
    <w:rsid w:val="00595E08"/>
    <w:rsid w:val="005967AD"/>
    <w:rsid w:val="00596FD9"/>
    <w:rsid w:val="005976AB"/>
    <w:rsid w:val="00597EA4"/>
    <w:rsid w:val="005A019B"/>
    <w:rsid w:val="005A09C2"/>
    <w:rsid w:val="005A0E65"/>
    <w:rsid w:val="005A1103"/>
    <w:rsid w:val="005A11CE"/>
    <w:rsid w:val="005A14BD"/>
    <w:rsid w:val="005A21F8"/>
    <w:rsid w:val="005A29DF"/>
    <w:rsid w:val="005A2B13"/>
    <w:rsid w:val="005A2D98"/>
    <w:rsid w:val="005A38F8"/>
    <w:rsid w:val="005A45C4"/>
    <w:rsid w:val="005A4950"/>
    <w:rsid w:val="005A50B6"/>
    <w:rsid w:val="005A5399"/>
    <w:rsid w:val="005A652B"/>
    <w:rsid w:val="005A65A3"/>
    <w:rsid w:val="005A69EE"/>
    <w:rsid w:val="005A6EC7"/>
    <w:rsid w:val="005A79A8"/>
    <w:rsid w:val="005B02DF"/>
    <w:rsid w:val="005B1188"/>
    <w:rsid w:val="005B2475"/>
    <w:rsid w:val="005B2554"/>
    <w:rsid w:val="005B2A17"/>
    <w:rsid w:val="005B2B99"/>
    <w:rsid w:val="005B2CC2"/>
    <w:rsid w:val="005B2DC2"/>
    <w:rsid w:val="005B421E"/>
    <w:rsid w:val="005B4348"/>
    <w:rsid w:val="005B4A02"/>
    <w:rsid w:val="005B4D9A"/>
    <w:rsid w:val="005B64E7"/>
    <w:rsid w:val="005B6512"/>
    <w:rsid w:val="005B6C24"/>
    <w:rsid w:val="005B7502"/>
    <w:rsid w:val="005C064B"/>
    <w:rsid w:val="005C0671"/>
    <w:rsid w:val="005C0690"/>
    <w:rsid w:val="005C0EA4"/>
    <w:rsid w:val="005C1E13"/>
    <w:rsid w:val="005C2ADB"/>
    <w:rsid w:val="005C3039"/>
    <w:rsid w:val="005C3400"/>
    <w:rsid w:val="005C3694"/>
    <w:rsid w:val="005C51F1"/>
    <w:rsid w:val="005C56BA"/>
    <w:rsid w:val="005C5791"/>
    <w:rsid w:val="005C58AB"/>
    <w:rsid w:val="005C5DD4"/>
    <w:rsid w:val="005C6004"/>
    <w:rsid w:val="005C710F"/>
    <w:rsid w:val="005C77FE"/>
    <w:rsid w:val="005C7BBA"/>
    <w:rsid w:val="005C7C8B"/>
    <w:rsid w:val="005C7CA4"/>
    <w:rsid w:val="005C7E1C"/>
    <w:rsid w:val="005D0156"/>
    <w:rsid w:val="005D01BD"/>
    <w:rsid w:val="005D04E9"/>
    <w:rsid w:val="005D088F"/>
    <w:rsid w:val="005D0DEE"/>
    <w:rsid w:val="005D0DF9"/>
    <w:rsid w:val="005D0F2B"/>
    <w:rsid w:val="005D111D"/>
    <w:rsid w:val="005D124F"/>
    <w:rsid w:val="005D18FC"/>
    <w:rsid w:val="005D203A"/>
    <w:rsid w:val="005D208C"/>
    <w:rsid w:val="005D21E5"/>
    <w:rsid w:val="005D21EA"/>
    <w:rsid w:val="005D2885"/>
    <w:rsid w:val="005D2A8A"/>
    <w:rsid w:val="005D3006"/>
    <w:rsid w:val="005D39D7"/>
    <w:rsid w:val="005D3BE6"/>
    <w:rsid w:val="005D3C3E"/>
    <w:rsid w:val="005D3F42"/>
    <w:rsid w:val="005D4084"/>
    <w:rsid w:val="005D4232"/>
    <w:rsid w:val="005D505D"/>
    <w:rsid w:val="005D52FF"/>
    <w:rsid w:val="005D5505"/>
    <w:rsid w:val="005D565F"/>
    <w:rsid w:val="005D5886"/>
    <w:rsid w:val="005D5E1F"/>
    <w:rsid w:val="005D64CE"/>
    <w:rsid w:val="005D6510"/>
    <w:rsid w:val="005D72AF"/>
    <w:rsid w:val="005D7E1F"/>
    <w:rsid w:val="005E03C5"/>
    <w:rsid w:val="005E0B4F"/>
    <w:rsid w:val="005E0D09"/>
    <w:rsid w:val="005E0D38"/>
    <w:rsid w:val="005E0F0D"/>
    <w:rsid w:val="005E1AF4"/>
    <w:rsid w:val="005E1D52"/>
    <w:rsid w:val="005E256D"/>
    <w:rsid w:val="005E2ABB"/>
    <w:rsid w:val="005E2F41"/>
    <w:rsid w:val="005E32B0"/>
    <w:rsid w:val="005E36A4"/>
    <w:rsid w:val="005E3823"/>
    <w:rsid w:val="005E3B8C"/>
    <w:rsid w:val="005E3EE8"/>
    <w:rsid w:val="005E42E5"/>
    <w:rsid w:val="005E477E"/>
    <w:rsid w:val="005E5266"/>
    <w:rsid w:val="005E582A"/>
    <w:rsid w:val="005E6519"/>
    <w:rsid w:val="005E6800"/>
    <w:rsid w:val="005E6DBD"/>
    <w:rsid w:val="005E7579"/>
    <w:rsid w:val="005E758B"/>
    <w:rsid w:val="005E78E7"/>
    <w:rsid w:val="005F0542"/>
    <w:rsid w:val="005F075F"/>
    <w:rsid w:val="005F0A3C"/>
    <w:rsid w:val="005F0A8D"/>
    <w:rsid w:val="005F106C"/>
    <w:rsid w:val="005F1168"/>
    <w:rsid w:val="005F12DD"/>
    <w:rsid w:val="005F1386"/>
    <w:rsid w:val="005F1945"/>
    <w:rsid w:val="005F1C8D"/>
    <w:rsid w:val="005F22B0"/>
    <w:rsid w:val="005F2636"/>
    <w:rsid w:val="005F28C6"/>
    <w:rsid w:val="005F292E"/>
    <w:rsid w:val="005F2A48"/>
    <w:rsid w:val="005F304E"/>
    <w:rsid w:val="005F3AD6"/>
    <w:rsid w:val="005F40E5"/>
    <w:rsid w:val="005F4624"/>
    <w:rsid w:val="005F4B9C"/>
    <w:rsid w:val="005F4EE9"/>
    <w:rsid w:val="005F5049"/>
    <w:rsid w:val="005F5502"/>
    <w:rsid w:val="005F56AE"/>
    <w:rsid w:val="005F59F8"/>
    <w:rsid w:val="005F5B85"/>
    <w:rsid w:val="005F5EB0"/>
    <w:rsid w:val="005F6063"/>
    <w:rsid w:val="005F69E9"/>
    <w:rsid w:val="005F78A2"/>
    <w:rsid w:val="00600237"/>
    <w:rsid w:val="006002A5"/>
    <w:rsid w:val="00600378"/>
    <w:rsid w:val="006009F5"/>
    <w:rsid w:val="00600D23"/>
    <w:rsid w:val="00601098"/>
    <w:rsid w:val="006012F5"/>
    <w:rsid w:val="0060174C"/>
    <w:rsid w:val="00601788"/>
    <w:rsid w:val="00601A09"/>
    <w:rsid w:val="00602042"/>
    <w:rsid w:val="006026A2"/>
    <w:rsid w:val="00602F3E"/>
    <w:rsid w:val="00602FBD"/>
    <w:rsid w:val="00603354"/>
    <w:rsid w:val="006034D1"/>
    <w:rsid w:val="006035AE"/>
    <w:rsid w:val="0060360D"/>
    <w:rsid w:val="00603D7E"/>
    <w:rsid w:val="00603F41"/>
    <w:rsid w:val="00603FF9"/>
    <w:rsid w:val="00604D00"/>
    <w:rsid w:val="00604EA7"/>
    <w:rsid w:val="00605A3C"/>
    <w:rsid w:val="00605D2C"/>
    <w:rsid w:val="0060617A"/>
    <w:rsid w:val="00606D35"/>
    <w:rsid w:val="00610229"/>
    <w:rsid w:val="006104AA"/>
    <w:rsid w:val="00610577"/>
    <w:rsid w:val="00610989"/>
    <w:rsid w:val="00610D0B"/>
    <w:rsid w:val="00610D91"/>
    <w:rsid w:val="00611797"/>
    <w:rsid w:val="00611A30"/>
    <w:rsid w:val="00611E0C"/>
    <w:rsid w:val="00612121"/>
    <w:rsid w:val="00612222"/>
    <w:rsid w:val="006125D7"/>
    <w:rsid w:val="00612935"/>
    <w:rsid w:val="00612FEE"/>
    <w:rsid w:val="006133E6"/>
    <w:rsid w:val="00613DCB"/>
    <w:rsid w:val="006140EA"/>
    <w:rsid w:val="006143F3"/>
    <w:rsid w:val="00614BAD"/>
    <w:rsid w:val="006153F0"/>
    <w:rsid w:val="006155AD"/>
    <w:rsid w:val="0061580D"/>
    <w:rsid w:val="00615BFF"/>
    <w:rsid w:val="00616575"/>
    <w:rsid w:val="006170FC"/>
    <w:rsid w:val="00617623"/>
    <w:rsid w:val="006178D4"/>
    <w:rsid w:val="00617B52"/>
    <w:rsid w:val="00617F24"/>
    <w:rsid w:val="0062010E"/>
    <w:rsid w:val="0062030D"/>
    <w:rsid w:val="00620806"/>
    <w:rsid w:val="00620BC2"/>
    <w:rsid w:val="00620BC7"/>
    <w:rsid w:val="00620CC8"/>
    <w:rsid w:val="006213AE"/>
    <w:rsid w:val="006220F0"/>
    <w:rsid w:val="0062223C"/>
    <w:rsid w:val="00622B3C"/>
    <w:rsid w:val="00622CAE"/>
    <w:rsid w:val="00622D0D"/>
    <w:rsid w:val="0062312B"/>
    <w:rsid w:val="00623375"/>
    <w:rsid w:val="0062358C"/>
    <w:rsid w:val="006244A3"/>
    <w:rsid w:val="006244DC"/>
    <w:rsid w:val="006246FE"/>
    <w:rsid w:val="00625236"/>
    <w:rsid w:val="00625C9A"/>
    <w:rsid w:val="00626D0E"/>
    <w:rsid w:val="00627013"/>
    <w:rsid w:val="0062712B"/>
    <w:rsid w:val="006272F6"/>
    <w:rsid w:val="00627FA8"/>
    <w:rsid w:val="0063005D"/>
    <w:rsid w:val="0063076A"/>
    <w:rsid w:val="00630797"/>
    <w:rsid w:val="00630946"/>
    <w:rsid w:val="00630E5E"/>
    <w:rsid w:val="0063183D"/>
    <w:rsid w:val="00631A55"/>
    <w:rsid w:val="00631DC7"/>
    <w:rsid w:val="00632387"/>
    <w:rsid w:val="006324EA"/>
    <w:rsid w:val="006333B2"/>
    <w:rsid w:val="00633795"/>
    <w:rsid w:val="00634155"/>
    <w:rsid w:val="00634CA9"/>
    <w:rsid w:val="00634DC2"/>
    <w:rsid w:val="006359B4"/>
    <w:rsid w:val="00635F8F"/>
    <w:rsid w:val="00635FCD"/>
    <w:rsid w:val="006364AC"/>
    <w:rsid w:val="00636DED"/>
    <w:rsid w:val="006371A2"/>
    <w:rsid w:val="006371DB"/>
    <w:rsid w:val="00637771"/>
    <w:rsid w:val="00637D5F"/>
    <w:rsid w:val="00637DB5"/>
    <w:rsid w:val="006403A1"/>
    <w:rsid w:val="00640A17"/>
    <w:rsid w:val="00640D00"/>
    <w:rsid w:val="00640E9C"/>
    <w:rsid w:val="0064174D"/>
    <w:rsid w:val="00641CA1"/>
    <w:rsid w:val="006424F8"/>
    <w:rsid w:val="00642798"/>
    <w:rsid w:val="00642C09"/>
    <w:rsid w:val="00642D66"/>
    <w:rsid w:val="00642EE8"/>
    <w:rsid w:val="00643985"/>
    <w:rsid w:val="00643AD1"/>
    <w:rsid w:val="00643BB0"/>
    <w:rsid w:val="00643BB7"/>
    <w:rsid w:val="00643E85"/>
    <w:rsid w:val="00643FBC"/>
    <w:rsid w:val="00644B65"/>
    <w:rsid w:val="00644BF1"/>
    <w:rsid w:val="00644C2C"/>
    <w:rsid w:val="00644E30"/>
    <w:rsid w:val="00645C76"/>
    <w:rsid w:val="00645E90"/>
    <w:rsid w:val="006464FA"/>
    <w:rsid w:val="0064694F"/>
    <w:rsid w:val="00646C1D"/>
    <w:rsid w:val="006476B4"/>
    <w:rsid w:val="00650597"/>
    <w:rsid w:val="0065064C"/>
    <w:rsid w:val="00650690"/>
    <w:rsid w:val="00650835"/>
    <w:rsid w:val="00650F69"/>
    <w:rsid w:val="0065109D"/>
    <w:rsid w:val="0065383F"/>
    <w:rsid w:val="00653B10"/>
    <w:rsid w:val="00653F72"/>
    <w:rsid w:val="00653FEE"/>
    <w:rsid w:val="0065405E"/>
    <w:rsid w:val="0065406B"/>
    <w:rsid w:val="006541F6"/>
    <w:rsid w:val="0065438B"/>
    <w:rsid w:val="006546E6"/>
    <w:rsid w:val="0065497E"/>
    <w:rsid w:val="00654C0C"/>
    <w:rsid w:val="006554BE"/>
    <w:rsid w:val="0065611B"/>
    <w:rsid w:val="00656563"/>
    <w:rsid w:val="006569A1"/>
    <w:rsid w:val="0065750F"/>
    <w:rsid w:val="0065767D"/>
    <w:rsid w:val="006576D4"/>
    <w:rsid w:val="00657813"/>
    <w:rsid w:val="00660343"/>
    <w:rsid w:val="00660CA1"/>
    <w:rsid w:val="00661101"/>
    <w:rsid w:val="00661581"/>
    <w:rsid w:val="00661689"/>
    <w:rsid w:val="006619D6"/>
    <w:rsid w:val="006627CB"/>
    <w:rsid w:val="0066291B"/>
    <w:rsid w:val="00662CA7"/>
    <w:rsid w:val="00662D4C"/>
    <w:rsid w:val="0066307B"/>
    <w:rsid w:val="00663BEB"/>
    <w:rsid w:val="006641C9"/>
    <w:rsid w:val="006642F9"/>
    <w:rsid w:val="006643B4"/>
    <w:rsid w:val="00664A6F"/>
    <w:rsid w:val="00664B67"/>
    <w:rsid w:val="00664C55"/>
    <w:rsid w:val="00664D46"/>
    <w:rsid w:val="00665798"/>
    <w:rsid w:val="00665D71"/>
    <w:rsid w:val="006663C1"/>
    <w:rsid w:val="00666F79"/>
    <w:rsid w:val="00667945"/>
    <w:rsid w:val="00667A9B"/>
    <w:rsid w:val="00667EBB"/>
    <w:rsid w:val="00670174"/>
    <w:rsid w:val="00670333"/>
    <w:rsid w:val="006704EC"/>
    <w:rsid w:val="00670808"/>
    <w:rsid w:val="00670848"/>
    <w:rsid w:val="00670A5D"/>
    <w:rsid w:val="00670B0B"/>
    <w:rsid w:val="00671077"/>
    <w:rsid w:val="0067111B"/>
    <w:rsid w:val="00672E07"/>
    <w:rsid w:val="006734D1"/>
    <w:rsid w:val="006739F2"/>
    <w:rsid w:val="00673B85"/>
    <w:rsid w:val="00673D67"/>
    <w:rsid w:val="006741FB"/>
    <w:rsid w:val="00674325"/>
    <w:rsid w:val="006746FC"/>
    <w:rsid w:val="0067496A"/>
    <w:rsid w:val="00674B63"/>
    <w:rsid w:val="0067541F"/>
    <w:rsid w:val="0067543C"/>
    <w:rsid w:val="00675C82"/>
    <w:rsid w:val="006760BA"/>
    <w:rsid w:val="006762F4"/>
    <w:rsid w:val="00676520"/>
    <w:rsid w:val="00676571"/>
    <w:rsid w:val="006765D3"/>
    <w:rsid w:val="006767D2"/>
    <w:rsid w:val="00676C9C"/>
    <w:rsid w:val="00676DDA"/>
    <w:rsid w:val="00676E1C"/>
    <w:rsid w:val="00677026"/>
    <w:rsid w:val="00677032"/>
    <w:rsid w:val="00677258"/>
    <w:rsid w:val="006775C3"/>
    <w:rsid w:val="00677634"/>
    <w:rsid w:val="006779DF"/>
    <w:rsid w:val="00677A48"/>
    <w:rsid w:val="00677C9A"/>
    <w:rsid w:val="00677D30"/>
    <w:rsid w:val="006800CE"/>
    <w:rsid w:val="00680696"/>
    <w:rsid w:val="006806A2"/>
    <w:rsid w:val="0068074D"/>
    <w:rsid w:val="00680ABF"/>
    <w:rsid w:val="00680BDC"/>
    <w:rsid w:val="00680EF3"/>
    <w:rsid w:val="0068165D"/>
    <w:rsid w:val="006817B8"/>
    <w:rsid w:val="00681B24"/>
    <w:rsid w:val="00681DCF"/>
    <w:rsid w:val="00681E6F"/>
    <w:rsid w:val="006825A2"/>
    <w:rsid w:val="006826D3"/>
    <w:rsid w:val="00682794"/>
    <w:rsid w:val="00682930"/>
    <w:rsid w:val="00682DC4"/>
    <w:rsid w:val="006832BA"/>
    <w:rsid w:val="0068335A"/>
    <w:rsid w:val="00683569"/>
    <w:rsid w:val="0068364B"/>
    <w:rsid w:val="006839BE"/>
    <w:rsid w:val="006844EF"/>
    <w:rsid w:val="006846B8"/>
    <w:rsid w:val="00684BBB"/>
    <w:rsid w:val="006853E2"/>
    <w:rsid w:val="00685537"/>
    <w:rsid w:val="00685AD2"/>
    <w:rsid w:val="0068669F"/>
    <w:rsid w:val="00686FE7"/>
    <w:rsid w:val="006875F0"/>
    <w:rsid w:val="00687634"/>
    <w:rsid w:val="00687876"/>
    <w:rsid w:val="00687B00"/>
    <w:rsid w:val="00687B6F"/>
    <w:rsid w:val="006906AC"/>
    <w:rsid w:val="00690E3B"/>
    <w:rsid w:val="00690ED0"/>
    <w:rsid w:val="00690F8B"/>
    <w:rsid w:val="006916E6"/>
    <w:rsid w:val="0069234F"/>
    <w:rsid w:val="00692955"/>
    <w:rsid w:val="006934BC"/>
    <w:rsid w:val="00693580"/>
    <w:rsid w:val="006938F6"/>
    <w:rsid w:val="006940E7"/>
    <w:rsid w:val="00694152"/>
    <w:rsid w:val="00694436"/>
    <w:rsid w:val="00694482"/>
    <w:rsid w:val="00694E7F"/>
    <w:rsid w:val="00695006"/>
    <w:rsid w:val="006951C5"/>
    <w:rsid w:val="00695A19"/>
    <w:rsid w:val="00695A21"/>
    <w:rsid w:val="00695C3A"/>
    <w:rsid w:val="00695C6A"/>
    <w:rsid w:val="00695E37"/>
    <w:rsid w:val="006963BC"/>
    <w:rsid w:val="006968E5"/>
    <w:rsid w:val="00696CAD"/>
    <w:rsid w:val="00697341"/>
    <w:rsid w:val="006975AD"/>
    <w:rsid w:val="006A0184"/>
    <w:rsid w:val="006A0A40"/>
    <w:rsid w:val="006A0F7E"/>
    <w:rsid w:val="006A11F2"/>
    <w:rsid w:val="006A1BEA"/>
    <w:rsid w:val="006A1CB4"/>
    <w:rsid w:val="006A23BA"/>
    <w:rsid w:val="006A2A9B"/>
    <w:rsid w:val="006A2FF8"/>
    <w:rsid w:val="006A322B"/>
    <w:rsid w:val="006A327C"/>
    <w:rsid w:val="006A3455"/>
    <w:rsid w:val="006A6164"/>
    <w:rsid w:val="006A6C58"/>
    <w:rsid w:val="006A745B"/>
    <w:rsid w:val="006A7F56"/>
    <w:rsid w:val="006B0B83"/>
    <w:rsid w:val="006B0BE0"/>
    <w:rsid w:val="006B0E6B"/>
    <w:rsid w:val="006B0FD8"/>
    <w:rsid w:val="006B19F1"/>
    <w:rsid w:val="006B1A4A"/>
    <w:rsid w:val="006B1AB7"/>
    <w:rsid w:val="006B2256"/>
    <w:rsid w:val="006B2BC5"/>
    <w:rsid w:val="006B32EE"/>
    <w:rsid w:val="006B3343"/>
    <w:rsid w:val="006B3667"/>
    <w:rsid w:val="006B3759"/>
    <w:rsid w:val="006B3C34"/>
    <w:rsid w:val="006B3E16"/>
    <w:rsid w:val="006B3F06"/>
    <w:rsid w:val="006B425C"/>
    <w:rsid w:val="006B4609"/>
    <w:rsid w:val="006B4B2B"/>
    <w:rsid w:val="006B5009"/>
    <w:rsid w:val="006B5312"/>
    <w:rsid w:val="006B5335"/>
    <w:rsid w:val="006B54A2"/>
    <w:rsid w:val="006B5657"/>
    <w:rsid w:val="006B5A9F"/>
    <w:rsid w:val="006B64F9"/>
    <w:rsid w:val="006B6602"/>
    <w:rsid w:val="006B6AF9"/>
    <w:rsid w:val="006B6B14"/>
    <w:rsid w:val="006B730B"/>
    <w:rsid w:val="006B7380"/>
    <w:rsid w:val="006B76BE"/>
    <w:rsid w:val="006B7C73"/>
    <w:rsid w:val="006C00F3"/>
    <w:rsid w:val="006C0BFF"/>
    <w:rsid w:val="006C1E18"/>
    <w:rsid w:val="006C23F5"/>
    <w:rsid w:val="006C46CA"/>
    <w:rsid w:val="006C4F2E"/>
    <w:rsid w:val="006C4F8A"/>
    <w:rsid w:val="006C56B5"/>
    <w:rsid w:val="006C5A26"/>
    <w:rsid w:val="006C5CED"/>
    <w:rsid w:val="006C6497"/>
    <w:rsid w:val="006C6F8A"/>
    <w:rsid w:val="006C7123"/>
    <w:rsid w:val="006C73CD"/>
    <w:rsid w:val="006C7D08"/>
    <w:rsid w:val="006D0A0A"/>
    <w:rsid w:val="006D1097"/>
    <w:rsid w:val="006D16B0"/>
    <w:rsid w:val="006D1B23"/>
    <w:rsid w:val="006D207C"/>
    <w:rsid w:val="006D20CB"/>
    <w:rsid w:val="006D220E"/>
    <w:rsid w:val="006D26EB"/>
    <w:rsid w:val="006D2B3B"/>
    <w:rsid w:val="006D2B45"/>
    <w:rsid w:val="006D3105"/>
    <w:rsid w:val="006D356F"/>
    <w:rsid w:val="006D3701"/>
    <w:rsid w:val="006D38B9"/>
    <w:rsid w:val="006D48B9"/>
    <w:rsid w:val="006D4BF4"/>
    <w:rsid w:val="006D4CC6"/>
    <w:rsid w:val="006D5A93"/>
    <w:rsid w:val="006D5C10"/>
    <w:rsid w:val="006D5FBA"/>
    <w:rsid w:val="006D6271"/>
    <w:rsid w:val="006D7AF5"/>
    <w:rsid w:val="006D7C1F"/>
    <w:rsid w:val="006E075A"/>
    <w:rsid w:val="006E0D29"/>
    <w:rsid w:val="006E0E29"/>
    <w:rsid w:val="006E0FF0"/>
    <w:rsid w:val="006E1397"/>
    <w:rsid w:val="006E15DB"/>
    <w:rsid w:val="006E17BA"/>
    <w:rsid w:val="006E22A5"/>
    <w:rsid w:val="006E25DF"/>
    <w:rsid w:val="006E2A71"/>
    <w:rsid w:val="006E321C"/>
    <w:rsid w:val="006E35F3"/>
    <w:rsid w:val="006E3739"/>
    <w:rsid w:val="006E3CE4"/>
    <w:rsid w:val="006E4ACE"/>
    <w:rsid w:val="006E5133"/>
    <w:rsid w:val="006E520B"/>
    <w:rsid w:val="006E5923"/>
    <w:rsid w:val="006E662B"/>
    <w:rsid w:val="006E68E0"/>
    <w:rsid w:val="006E69E5"/>
    <w:rsid w:val="006E6DFB"/>
    <w:rsid w:val="006E724F"/>
    <w:rsid w:val="006F05CE"/>
    <w:rsid w:val="006F0825"/>
    <w:rsid w:val="006F10EA"/>
    <w:rsid w:val="006F129B"/>
    <w:rsid w:val="006F1A17"/>
    <w:rsid w:val="006F1F88"/>
    <w:rsid w:val="006F2A28"/>
    <w:rsid w:val="006F2C0C"/>
    <w:rsid w:val="006F2FA0"/>
    <w:rsid w:val="006F31B9"/>
    <w:rsid w:val="006F32F6"/>
    <w:rsid w:val="006F34E0"/>
    <w:rsid w:val="006F3FB6"/>
    <w:rsid w:val="006F403B"/>
    <w:rsid w:val="006F405A"/>
    <w:rsid w:val="006F413C"/>
    <w:rsid w:val="006F4898"/>
    <w:rsid w:val="006F4976"/>
    <w:rsid w:val="006F4B07"/>
    <w:rsid w:val="006F4ED2"/>
    <w:rsid w:val="006F5494"/>
    <w:rsid w:val="006F5907"/>
    <w:rsid w:val="006F6230"/>
    <w:rsid w:val="006F658B"/>
    <w:rsid w:val="006F66D5"/>
    <w:rsid w:val="006F7205"/>
    <w:rsid w:val="006F7243"/>
    <w:rsid w:val="006F7957"/>
    <w:rsid w:val="006F79E4"/>
    <w:rsid w:val="006F7DD5"/>
    <w:rsid w:val="0070039F"/>
    <w:rsid w:val="00700587"/>
    <w:rsid w:val="00700D5E"/>
    <w:rsid w:val="00700F41"/>
    <w:rsid w:val="007012E9"/>
    <w:rsid w:val="00701348"/>
    <w:rsid w:val="007024DF"/>
    <w:rsid w:val="00702578"/>
    <w:rsid w:val="007026B6"/>
    <w:rsid w:val="00703251"/>
    <w:rsid w:val="007033C4"/>
    <w:rsid w:val="007035DF"/>
    <w:rsid w:val="00703674"/>
    <w:rsid w:val="007040BD"/>
    <w:rsid w:val="007043DE"/>
    <w:rsid w:val="00704547"/>
    <w:rsid w:val="0070469D"/>
    <w:rsid w:val="00705BF3"/>
    <w:rsid w:val="00705D6D"/>
    <w:rsid w:val="00705F7B"/>
    <w:rsid w:val="00706227"/>
    <w:rsid w:val="00706690"/>
    <w:rsid w:val="007069F9"/>
    <w:rsid w:val="00706E45"/>
    <w:rsid w:val="00706EA3"/>
    <w:rsid w:val="007078F2"/>
    <w:rsid w:val="007079D7"/>
    <w:rsid w:val="00710693"/>
    <w:rsid w:val="00710722"/>
    <w:rsid w:val="00710902"/>
    <w:rsid w:val="007113E0"/>
    <w:rsid w:val="007116CB"/>
    <w:rsid w:val="00711BF4"/>
    <w:rsid w:val="00712714"/>
    <w:rsid w:val="0071325A"/>
    <w:rsid w:val="007132ED"/>
    <w:rsid w:val="0071344D"/>
    <w:rsid w:val="00713664"/>
    <w:rsid w:val="00713F67"/>
    <w:rsid w:val="0071490A"/>
    <w:rsid w:val="007152F1"/>
    <w:rsid w:val="0071553E"/>
    <w:rsid w:val="007157A4"/>
    <w:rsid w:val="007158AB"/>
    <w:rsid w:val="00715BBD"/>
    <w:rsid w:val="00715EC4"/>
    <w:rsid w:val="00716223"/>
    <w:rsid w:val="00716232"/>
    <w:rsid w:val="007163A0"/>
    <w:rsid w:val="007167B6"/>
    <w:rsid w:val="007168B9"/>
    <w:rsid w:val="00717251"/>
    <w:rsid w:val="007174FC"/>
    <w:rsid w:val="00717933"/>
    <w:rsid w:val="00717F09"/>
    <w:rsid w:val="00720162"/>
    <w:rsid w:val="00720D96"/>
    <w:rsid w:val="007211AE"/>
    <w:rsid w:val="0072180C"/>
    <w:rsid w:val="0072184A"/>
    <w:rsid w:val="00721A3D"/>
    <w:rsid w:val="00721A7E"/>
    <w:rsid w:val="00721CE2"/>
    <w:rsid w:val="00721E46"/>
    <w:rsid w:val="00722236"/>
    <w:rsid w:val="00722A9F"/>
    <w:rsid w:val="00722CC9"/>
    <w:rsid w:val="00722F0E"/>
    <w:rsid w:val="00723556"/>
    <w:rsid w:val="00723ADF"/>
    <w:rsid w:val="0072405F"/>
    <w:rsid w:val="00724B92"/>
    <w:rsid w:val="00724D9A"/>
    <w:rsid w:val="007251DA"/>
    <w:rsid w:val="007257A5"/>
    <w:rsid w:val="0072598B"/>
    <w:rsid w:val="00725AAB"/>
    <w:rsid w:val="0072662E"/>
    <w:rsid w:val="007267B2"/>
    <w:rsid w:val="00726B15"/>
    <w:rsid w:val="00727761"/>
    <w:rsid w:val="00727829"/>
    <w:rsid w:val="007279F2"/>
    <w:rsid w:val="00727B36"/>
    <w:rsid w:val="00730227"/>
    <w:rsid w:val="007303BD"/>
    <w:rsid w:val="0073040E"/>
    <w:rsid w:val="00730F30"/>
    <w:rsid w:val="00732066"/>
    <w:rsid w:val="00732920"/>
    <w:rsid w:val="00732F7F"/>
    <w:rsid w:val="00733857"/>
    <w:rsid w:val="007347E1"/>
    <w:rsid w:val="00734B67"/>
    <w:rsid w:val="00735007"/>
    <w:rsid w:val="00735521"/>
    <w:rsid w:val="00735C0E"/>
    <w:rsid w:val="007360C7"/>
    <w:rsid w:val="0073704D"/>
    <w:rsid w:val="007372DE"/>
    <w:rsid w:val="0073784E"/>
    <w:rsid w:val="0074022B"/>
    <w:rsid w:val="0074027C"/>
    <w:rsid w:val="00740A8C"/>
    <w:rsid w:val="00740D2A"/>
    <w:rsid w:val="0074127A"/>
    <w:rsid w:val="00741A9E"/>
    <w:rsid w:val="00741CBA"/>
    <w:rsid w:val="00741E44"/>
    <w:rsid w:val="00741E74"/>
    <w:rsid w:val="00741F7E"/>
    <w:rsid w:val="007421FD"/>
    <w:rsid w:val="00743CDB"/>
    <w:rsid w:val="00743E38"/>
    <w:rsid w:val="007443AE"/>
    <w:rsid w:val="00744A9A"/>
    <w:rsid w:val="00744FA6"/>
    <w:rsid w:val="00745548"/>
    <w:rsid w:val="007458F6"/>
    <w:rsid w:val="00745AC7"/>
    <w:rsid w:val="00745B2D"/>
    <w:rsid w:val="00745B9F"/>
    <w:rsid w:val="00745DC3"/>
    <w:rsid w:val="0074603E"/>
    <w:rsid w:val="0074620B"/>
    <w:rsid w:val="00746CC5"/>
    <w:rsid w:val="00746DD5"/>
    <w:rsid w:val="0074717A"/>
    <w:rsid w:val="007472E3"/>
    <w:rsid w:val="007473BE"/>
    <w:rsid w:val="007475D4"/>
    <w:rsid w:val="00747A1A"/>
    <w:rsid w:val="007503D2"/>
    <w:rsid w:val="00750563"/>
    <w:rsid w:val="00750C34"/>
    <w:rsid w:val="00750CC5"/>
    <w:rsid w:val="00750D5A"/>
    <w:rsid w:val="007513BA"/>
    <w:rsid w:val="00751D8B"/>
    <w:rsid w:val="0075262F"/>
    <w:rsid w:val="0075310F"/>
    <w:rsid w:val="0075318D"/>
    <w:rsid w:val="007533BE"/>
    <w:rsid w:val="00753F09"/>
    <w:rsid w:val="0075411A"/>
    <w:rsid w:val="007543BF"/>
    <w:rsid w:val="00754B5F"/>
    <w:rsid w:val="00755CBD"/>
    <w:rsid w:val="00755E79"/>
    <w:rsid w:val="0075634A"/>
    <w:rsid w:val="007564F8"/>
    <w:rsid w:val="0075682E"/>
    <w:rsid w:val="0075690D"/>
    <w:rsid w:val="00756E33"/>
    <w:rsid w:val="007571BD"/>
    <w:rsid w:val="007577EB"/>
    <w:rsid w:val="007578CC"/>
    <w:rsid w:val="00757B63"/>
    <w:rsid w:val="00757E71"/>
    <w:rsid w:val="0076057F"/>
    <w:rsid w:val="007607D2"/>
    <w:rsid w:val="00760F00"/>
    <w:rsid w:val="00761DB1"/>
    <w:rsid w:val="00762384"/>
    <w:rsid w:val="00762665"/>
    <w:rsid w:val="00762DC3"/>
    <w:rsid w:val="007633EE"/>
    <w:rsid w:val="00763D2B"/>
    <w:rsid w:val="00763F75"/>
    <w:rsid w:val="0076403C"/>
    <w:rsid w:val="0076433C"/>
    <w:rsid w:val="0076458F"/>
    <w:rsid w:val="00765247"/>
    <w:rsid w:val="00765A02"/>
    <w:rsid w:val="00765CC5"/>
    <w:rsid w:val="00765D32"/>
    <w:rsid w:val="00765E29"/>
    <w:rsid w:val="00765FFF"/>
    <w:rsid w:val="007660C9"/>
    <w:rsid w:val="0076654F"/>
    <w:rsid w:val="007666FA"/>
    <w:rsid w:val="00766A1A"/>
    <w:rsid w:val="00766AC8"/>
    <w:rsid w:val="00767A93"/>
    <w:rsid w:val="00767EC1"/>
    <w:rsid w:val="007706D0"/>
    <w:rsid w:val="00770DF5"/>
    <w:rsid w:val="007718E7"/>
    <w:rsid w:val="00771BA9"/>
    <w:rsid w:val="00771FCB"/>
    <w:rsid w:val="007721AA"/>
    <w:rsid w:val="0077327D"/>
    <w:rsid w:val="007732FF"/>
    <w:rsid w:val="007735DE"/>
    <w:rsid w:val="00774606"/>
    <w:rsid w:val="00774B4E"/>
    <w:rsid w:val="00774EEF"/>
    <w:rsid w:val="00775689"/>
    <w:rsid w:val="007756DB"/>
    <w:rsid w:val="0077577B"/>
    <w:rsid w:val="00775ADC"/>
    <w:rsid w:val="0077716A"/>
    <w:rsid w:val="0077758C"/>
    <w:rsid w:val="0077793F"/>
    <w:rsid w:val="00780115"/>
    <w:rsid w:val="0078052A"/>
    <w:rsid w:val="0078057B"/>
    <w:rsid w:val="00781974"/>
    <w:rsid w:val="007819C6"/>
    <w:rsid w:val="00781EC2"/>
    <w:rsid w:val="00781F43"/>
    <w:rsid w:val="0078206E"/>
    <w:rsid w:val="00782168"/>
    <w:rsid w:val="007826F8"/>
    <w:rsid w:val="0078332A"/>
    <w:rsid w:val="007841D5"/>
    <w:rsid w:val="007842F3"/>
    <w:rsid w:val="00784A15"/>
    <w:rsid w:val="00784D8D"/>
    <w:rsid w:val="00785153"/>
    <w:rsid w:val="00785ADD"/>
    <w:rsid w:val="00785DEF"/>
    <w:rsid w:val="00785F1E"/>
    <w:rsid w:val="00786A03"/>
    <w:rsid w:val="00786A76"/>
    <w:rsid w:val="00786D61"/>
    <w:rsid w:val="00786D84"/>
    <w:rsid w:val="00786EC8"/>
    <w:rsid w:val="0078790E"/>
    <w:rsid w:val="00790402"/>
    <w:rsid w:val="007905A1"/>
    <w:rsid w:val="007907CE"/>
    <w:rsid w:val="00790918"/>
    <w:rsid w:val="00790E54"/>
    <w:rsid w:val="00790E7F"/>
    <w:rsid w:val="00790F77"/>
    <w:rsid w:val="007916BE"/>
    <w:rsid w:val="007919BE"/>
    <w:rsid w:val="00791DEE"/>
    <w:rsid w:val="00792022"/>
    <w:rsid w:val="00792830"/>
    <w:rsid w:val="00793303"/>
    <w:rsid w:val="0079332D"/>
    <w:rsid w:val="00793DC1"/>
    <w:rsid w:val="007951F1"/>
    <w:rsid w:val="00795515"/>
    <w:rsid w:val="0079580E"/>
    <w:rsid w:val="00795895"/>
    <w:rsid w:val="00795CD5"/>
    <w:rsid w:val="00795FFF"/>
    <w:rsid w:val="0079711D"/>
    <w:rsid w:val="00797568"/>
    <w:rsid w:val="00797A9A"/>
    <w:rsid w:val="00797E9D"/>
    <w:rsid w:val="007A03D2"/>
    <w:rsid w:val="007A0710"/>
    <w:rsid w:val="007A0770"/>
    <w:rsid w:val="007A0775"/>
    <w:rsid w:val="007A0A7E"/>
    <w:rsid w:val="007A0D15"/>
    <w:rsid w:val="007A0D65"/>
    <w:rsid w:val="007A1A18"/>
    <w:rsid w:val="007A1A71"/>
    <w:rsid w:val="007A1B7F"/>
    <w:rsid w:val="007A3EA0"/>
    <w:rsid w:val="007A3EED"/>
    <w:rsid w:val="007A3F96"/>
    <w:rsid w:val="007A443C"/>
    <w:rsid w:val="007A4545"/>
    <w:rsid w:val="007A47C6"/>
    <w:rsid w:val="007A49F5"/>
    <w:rsid w:val="007A4D0B"/>
    <w:rsid w:val="007A51A4"/>
    <w:rsid w:val="007A5266"/>
    <w:rsid w:val="007A5787"/>
    <w:rsid w:val="007A5E34"/>
    <w:rsid w:val="007A5FA6"/>
    <w:rsid w:val="007A68C6"/>
    <w:rsid w:val="007A6943"/>
    <w:rsid w:val="007A7422"/>
    <w:rsid w:val="007A7EDB"/>
    <w:rsid w:val="007B01DE"/>
    <w:rsid w:val="007B037A"/>
    <w:rsid w:val="007B0462"/>
    <w:rsid w:val="007B0B4D"/>
    <w:rsid w:val="007B128C"/>
    <w:rsid w:val="007B1605"/>
    <w:rsid w:val="007B179B"/>
    <w:rsid w:val="007B1ACF"/>
    <w:rsid w:val="007B2437"/>
    <w:rsid w:val="007B28E3"/>
    <w:rsid w:val="007B29FF"/>
    <w:rsid w:val="007B2AEC"/>
    <w:rsid w:val="007B32B2"/>
    <w:rsid w:val="007B3496"/>
    <w:rsid w:val="007B3562"/>
    <w:rsid w:val="007B35C8"/>
    <w:rsid w:val="007B40D9"/>
    <w:rsid w:val="007B434A"/>
    <w:rsid w:val="007B49C8"/>
    <w:rsid w:val="007B4A19"/>
    <w:rsid w:val="007B4BEC"/>
    <w:rsid w:val="007B4C9C"/>
    <w:rsid w:val="007B4F4B"/>
    <w:rsid w:val="007B50D7"/>
    <w:rsid w:val="007B57ED"/>
    <w:rsid w:val="007B584B"/>
    <w:rsid w:val="007B6265"/>
    <w:rsid w:val="007B6386"/>
    <w:rsid w:val="007B6CAA"/>
    <w:rsid w:val="007B73A6"/>
    <w:rsid w:val="007B7BCD"/>
    <w:rsid w:val="007C00F7"/>
    <w:rsid w:val="007C03DB"/>
    <w:rsid w:val="007C0773"/>
    <w:rsid w:val="007C118F"/>
    <w:rsid w:val="007C1858"/>
    <w:rsid w:val="007C18DE"/>
    <w:rsid w:val="007C1B37"/>
    <w:rsid w:val="007C204D"/>
    <w:rsid w:val="007C3075"/>
    <w:rsid w:val="007C37CA"/>
    <w:rsid w:val="007C5190"/>
    <w:rsid w:val="007C55C8"/>
    <w:rsid w:val="007C55FC"/>
    <w:rsid w:val="007C6581"/>
    <w:rsid w:val="007C6706"/>
    <w:rsid w:val="007C6A79"/>
    <w:rsid w:val="007C6AB7"/>
    <w:rsid w:val="007C710D"/>
    <w:rsid w:val="007C7286"/>
    <w:rsid w:val="007C7943"/>
    <w:rsid w:val="007C7B75"/>
    <w:rsid w:val="007C7E6E"/>
    <w:rsid w:val="007D0242"/>
    <w:rsid w:val="007D0EA7"/>
    <w:rsid w:val="007D1238"/>
    <w:rsid w:val="007D168F"/>
    <w:rsid w:val="007D2173"/>
    <w:rsid w:val="007D267A"/>
    <w:rsid w:val="007D2C3A"/>
    <w:rsid w:val="007D2F79"/>
    <w:rsid w:val="007D3125"/>
    <w:rsid w:val="007D3140"/>
    <w:rsid w:val="007D3388"/>
    <w:rsid w:val="007D41CC"/>
    <w:rsid w:val="007D4720"/>
    <w:rsid w:val="007D5524"/>
    <w:rsid w:val="007D5E8C"/>
    <w:rsid w:val="007D64E2"/>
    <w:rsid w:val="007D66A1"/>
    <w:rsid w:val="007D6D59"/>
    <w:rsid w:val="007D6D5E"/>
    <w:rsid w:val="007D7789"/>
    <w:rsid w:val="007D7880"/>
    <w:rsid w:val="007E027F"/>
    <w:rsid w:val="007E05F6"/>
    <w:rsid w:val="007E09D3"/>
    <w:rsid w:val="007E0D45"/>
    <w:rsid w:val="007E1A4D"/>
    <w:rsid w:val="007E2340"/>
    <w:rsid w:val="007E2A8F"/>
    <w:rsid w:val="007E3165"/>
    <w:rsid w:val="007E3A4F"/>
    <w:rsid w:val="007E3D0F"/>
    <w:rsid w:val="007E3E38"/>
    <w:rsid w:val="007E46AF"/>
    <w:rsid w:val="007E4714"/>
    <w:rsid w:val="007E4E2D"/>
    <w:rsid w:val="007E5A1F"/>
    <w:rsid w:val="007E5B6E"/>
    <w:rsid w:val="007E5D7C"/>
    <w:rsid w:val="007E614C"/>
    <w:rsid w:val="007E6AC9"/>
    <w:rsid w:val="007E752C"/>
    <w:rsid w:val="007E7641"/>
    <w:rsid w:val="007E7AB9"/>
    <w:rsid w:val="007E7B55"/>
    <w:rsid w:val="007E7BAB"/>
    <w:rsid w:val="007E7BB5"/>
    <w:rsid w:val="007F0E0B"/>
    <w:rsid w:val="007F1417"/>
    <w:rsid w:val="007F1BBA"/>
    <w:rsid w:val="007F213C"/>
    <w:rsid w:val="007F28E7"/>
    <w:rsid w:val="007F2B23"/>
    <w:rsid w:val="007F2C7E"/>
    <w:rsid w:val="007F30FE"/>
    <w:rsid w:val="007F329A"/>
    <w:rsid w:val="007F352B"/>
    <w:rsid w:val="007F3604"/>
    <w:rsid w:val="007F3C43"/>
    <w:rsid w:val="007F3EA0"/>
    <w:rsid w:val="007F3F16"/>
    <w:rsid w:val="007F4CC6"/>
    <w:rsid w:val="007F4D6B"/>
    <w:rsid w:val="007F5A3F"/>
    <w:rsid w:val="007F5BC2"/>
    <w:rsid w:val="007F6233"/>
    <w:rsid w:val="007F63C1"/>
    <w:rsid w:val="007F6596"/>
    <w:rsid w:val="007F6899"/>
    <w:rsid w:val="007F6AC7"/>
    <w:rsid w:val="007F6BDE"/>
    <w:rsid w:val="007F77F6"/>
    <w:rsid w:val="007F78B6"/>
    <w:rsid w:val="007F79E3"/>
    <w:rsid w:val="0080082F"/>
    <w:rsid w:val="008008CD"/>
    <w:rsid w:val="00800D08"/>
    <w:rsid w:val="00801152"/>
    <w:rsid w:val="0080139D"/>
    <w:rsid w:val="0080167A"/>
    <w:rsid w:val="00801F90"/>
    <w:rsid w:val="00801FB9"/>
    <w:rsid w:val="00801FEA"/>
    <w:rsid w:val="008028DB"/>
    <w:rsid w:val="00802A7C"/>
    <w:rsid w:val="00802BA3"/>
    <w:rsid w:val="00802F1E"/>
    <w:rsid w:val="008031B7"/>
    <w:rsid w:val="00803551"/>
    <w:rsid w:val="00803B08"/>
    <w:rsid w:val="00803B9E"/>
    <w:rsid w:val="00803E23"/>
    <w:rsid w:val="00803FC6"/>
    <w:rsid w:val="008041B4"/>
    <w:rsid w:val="008048BA"/>
    <w:rsid w:val="0080493D"/>
    <w:rsid w:val="00804A99"/>
    <w:rsid w:val="008056FF"/>
    <w:rsid w:val="00805E12"/>
    <w:rsid w:val="00805F7F"/>
    <w:rsid w:val="0080605D"/>
    <w:rsid w:val="00806111"/>
    <w:rsid w:val="00806537"/>
    <w:rsid w:val="0080654A"/>
    <w:rsid w:val="0080688A"/>
    <w:rsid w:val="00806970"/>
    <w:rsid w:val="0080698D"/>
    <w:rsid w:val="00806A28"/>
    <w:rsid w:val="00806E46"/>
    <w:rsid w:val="00806E6B"/>
    <w:rsid w:val="00806FC1"/>
    <w:rsid w:val="00806FCD"/>
    <w:rsid w:val="0080700F"/>
    <w:rsid w:val="00807C4C"/>
    <w:rsid w:val="00810370"/>
    <w:rsid w:val="0081037A"/>
    <w:rsid w:val="008105E7"/>
    <w:rsid w:val="00810799"/>
    <w:rsid w:val="00810EB9"/>
    <w:rsid w:val="00811814"/>
    <w:rsid w:val="008119C0"/>
    <w:rsid w:val="00811AD2"/>
    <w:rsid w:val="008127BB"/>
    <w:rsid w:val="00812B4B"/>
    <w:rsid w:val="00812B85"/>
    <w:rsid w:val="008136B0"/>
    <w:rsid w:val="00813A7D"/>
    <w:rsid w:val="00814786"/>
    <w:rsid w:val="00814B62"/>
    <w:rsid w:val="008158DA"/>
    <w:rsid w:val="00815AE1"/>
    <w:rsid w:val="00815CB9"/>
    <w:rsid w:val="00815E81"/>
    <w:rsid w:val="008160B8"/>
    <w:rsid w:val="00816496"/>
    <w:rsid w:val="008170B4"/>
    <w:rsid w:val="00817160"/>
    <w:rsid w:val="00817272"/>
    <w:rsid w:val="0081727B"/>
    <w:rsid w:val="00820127"/>
    <w:rsid w:val="00820386"/>
    <w:rsid w:val="0082048F"/>
    <w:rsid w:val="008204DA"/>
    <w:rsid w:val="00820653"/>
    <w:rsid w:val="0082071A"/>
    <w:rsid w:val="00820864"/>
    <w:rsid w:val="00820F49"/>
    <w:rsid w:val="0082131C"/>
    <w:rsid w:val="008213A0"/>
    <w:rsid w:val="00821DC3"/>
    <w:rsid w:val="008228F8"/>
    <w:rsid w:val="00822C1B"/>
    <w:rsid w:val="00822FE4"/>
    <w:rsid w:val="00823109"/>
    <w:rsid w:val="0082345D"/>
    <w:rsid w:val="008237A9"/>
    <w:rsid w:val="0082446C"/>
    <w:rsid w:val="0082474F"/>
    <w:rsid w:val="00824980"/>
    <w:rsid w:val="00824B45"/>
    <w:rsid w:val="00825753"/>
    <w:rsid w:val="00825908"/>
    <w:rsid w:val="00825DEE"/>
    <w:rsid w:val="0082650E"/>
    <w:rsid w:val="00827781"/>
    <w:rsid w:val="00830129"/>
    <w:rsid w:val="00830371"/>
    <w:rsid w:val="0083050E"/>
    <w:rsid w:val="00830D55"/>
    <w:rsid w:val="00830E7C"/>
    <w:rsid w:val="008310CB"/>
    <w:rsid w:val="00831427"/>
    <w:rsid w:val="008319C5"/>
    <w:rsid w:val="00831A10"/>
    <w:rsid w:val="0083219C"/>
    <w:rsid w:val="008334CC"/>
    <w:rsid w:val="0083387B"/>
    <w:rsid w:val="00834208"/>
    <w:rsid w:val="0083437C"/>
    <w:rsid w:val="00834A9E"/>
    <w:rsid w:val="00834C2B"/>
    <w:rsid w:val="008355FC"/>
    <w:rsid w:val="00835783"/>
    <w:rsid w:val="00835C34"/>
    <w:rsid w:val="00835C68"/>
    <w:rsid w:val="00836061"/>
    <w:rsid w:val="008364BF"/>
    <w:rsid w:val="00836879"/>
    <w:rsid w:val="00836DE9"/>
    <w:rsid w:val="00836E6F"/>
    <w:rsid w:val="00836E88"/>
    <w:rsid w:val="00837A41"/>
    <w:rsid w:val="00837C51"/>
    <w:rsid w:val="00837CDE"/>
    <w:rsid w:val="0084006D"/>
    <w:rsid w:val="008409E1"/>
    <w:rsid w:val="008412B0"/>
    <w:rsid w:val="00841582"/>
    <w:rsid w:val="00841BDD"/>
    <w:rsid w:val="0084210D"/>
    <w:rsid w:val="0084308F"/>
    <w:rsid w:val="0084359C"/>
    <w:rsid w:val="00844564"/>
    <w:rsid w:val="0084618D"/>
    <w:rsid w:val="0084634A"/>
    <w:rsid w:val="00846992"/>
    <w:rsid w:val="00846A1B"/>
    <w:rsid w:val="00846FEE"/>
    <w:rsid w:val="008502A1"/>
    <w:rsid w:val="00850721"/>
    <w:rsid w:val="00850A9B"/>
    <w:rsid w:val="00850DF5"/>
    <w:rsid w:val="00850E9F"/>
    <w:rsid w:val="00851800"/>
    <w:rsid w:val="008521B9"/>
    <w:rsid w:val="00852335"/>
    <w:rsid w:val="0085294A"/>
    <w:rsid w:val="008529D7"/>
    <w:rsid w:val="008534AE"/>
    <w:rsid w:val="00853A30"/>
    <w:rsid w:val="00853FD1"/>
    <w:rsid w:val="008543E1"/>
    <w:rsid w:val="00854D87"/>
    <w:rsid w:val="00854E14"/>
    <w:rsid w:val="00854F1D"/>
    <w:rsid w:val="008553E6"/>
    <w:rsid w:val="00855520"/>
    <w:rsid w:val="008556EE"/>
    <w:rsid w:val="008559D3"/>
    <w:rsid w:val="0085614C"/>
    <w:rsid w:val="00856260"/>
    <w:rsid w:val="008570AE"/>
    <w:rsid w:val="00857981"/>
    <w:rsid w:val="008579DD"/>
    <w:rsid w:val="00857A90"/>
    <w:rsid w:val="00857F8A"/>
    <w:rsid w:val="0086035C"/>
    <w:rsid w:val="00860700"/>
    <w:rsid w:val="008607DA"/>
    <w:rsid w:val="00860CA1"/>
    <w:rsid w:val="008627EE"/>
    <w:rsid w:val="008629F5"/>
    <w:rsid w:val="00862FC3"/>
    <w:rsid w:val="00863140"/>
    <w:rsid w:val="00864C6A"/>
    <w:rsid w:val="00865473"/>
    <w:rsid w:val="00865566"/>
    <w:rsid w:val="00865DA3"/>
    <w:rsid w:val="008661BA"/>
    <w:rsid w:val="0086640E"/>
    <w:rsid w:val="00866F06"/>
    <w:rsid w:val="00867299"/>
    <w:rsid w:val="008676B5"/>
    <w:rsid w:val="00870520"/>
    <w:rsid w:val="0087076E"/>
    <w:rsid w:val="008709D9"/>
    <w:rsid w:val="00870B54"/>
    <w:rsid w:val="0087187E"/>
    <w:rsid w:val="0087196F"/>
    <w:rsid w:val="00872559"/>
    <w:rsid w:val="00872DA6"/>
    <w:rsid w:val="008732AE"/>
    <w:rsid w:val="008736AE"/>
    <w:rsid w:val="00873749"/>
    <w:rsid w:val="008738DD"/>
    <w:rsid w:val="00873C03"/>
    <w:rsid w:val="00873CBE"/>
    <w:rsid w:val="00874A31"/>
    <w:rsid w:val="00874A42"/>
    <w:rsid w:val="0087531C"/>
    <w:rsid w:val="0087550B"/>
    <w:rsid w:val="00875B87"/>
    <w:rsid w:val="008763D9"/>
    <w:rsid w:val="0087681F"/>
    <w:rsid w:val="0087710A"/>
    <w:rsid w:val="008771AC"/>
    <w:rsid w:val="008779EF"/>
    <w:rsid w:val="00877FA6"/>
    <w:rsid w:val="00880034"/>
    <w:rsid w:val="00880518"/>
    <w:rsid w:val="00880DD0"/>
    <w:rsid w:val="00881233"/>
    <w:rsid w:val="0088143C"/>
    <w:rsid w:val="00881EA1"/>
    <w:rsid w:val="008822DA"/>
    <w:rsid w:val="0088288D"/>
    <w:rsid w:val="0088314F"/>
    <w:rsid w:val="008832B8"/>
    <w:rsid w:val="00883504"/>
    <w:rsid w:val="008839AD"/>
    <w:rsid w:val="008840BE"/>
    <w:rsid w:val="00884892"/>
    <w:rsid w:val="00884CF1"/>
    <w:rsid w:val="00885064"/>
    <w:rsid w:val="008858A9"/>
    <w:rsid w:val="0088660D"/>
    <w:rsid w:val="00886A42"/>
    <w:rsid w:val="00886FBF"/>
    <w:rsid w:val="00887618"/>
    <w:rsid w:val="00887718"/>
    <w:rsid w:val="00887B75"/>
    <w:rsid w:val="00887BAA"/>
    <w:rsid w:val="00887D29"/>
    <w:rsid w:val="00887D9B"/>
    <w:rsid w:val="00887E45"/>
    <w:rsid w:val="00890664"/>
    <w:rsid w:val="00890849"/>
    <w:rsid w:val="008909FE"/>
    <w:rsid w:val="00890A8A"/>
    <w:rsid w:val="00890FBA"/>
    <w:rsid w:val="008910F1"/>
    <w:rsid w:val="00891FB7"/>
    <w:rsid w:val="008921FA"/>
    <w:rsid w:val="00892430"/>
    <w:rsid w:val="008933BF"/>
    <w:rsid w:val="00893A94"/>
    <w:rsid w:val="00893B96"/>
    <w:rsid w:val="00893E51"/>
    <w:rsid w:val="00894355"/>
    <w:rsid w:val="00894674"/>
    <w:rsid w:val="00894814"/>
    <w:rsid w:val="008954AE"/>
    <w:rsid w:val="0089696D"/>
    <w:rsid w:val="00896A31"/>
    <w:rsid w:val="00896D32"/>
    <w:rsid w:val="00897B10"/>
    <w:rsid w:val="008A04AF"/>
    <w:rsid w:val="008A0566"/>
    <w:rsid w:val="008A081B"/>
    <w:rsid w:val="008A1017"/>
    <w:rsid w:val="008A12B8"/>
    <w:rsid w:val="008A17CF"/>
    <w:rsid w:val="008A203B"/>
    <w:rsid w:val="008A2384"/>
    <w:rsid w:val="008A288C"/>
    <w:rsid w:val="008A2B2A"/>
    <w:rsid w:val="008A2C53"/>
    <w:rsid w:val="008A323E"/>
    <w:rsid w:val="008A336B"/>
    <w:rsid w:val="008A3698"/>
    <w:rsid w:val="008A390D"/>
    <w:rsid w:val="008A3963"/>
    <w:rsid w:val="008A3C3D"/>
    <w:rsid w:val="008A3E3E"/>
    <w:rsid w:val="008A3FED"/>
    <w:rsid w:val="008A4131"/>
    <w:rsid w:val="008A4753"/>
    <w:rsid w:val="008A51A9"/>
    <w:rsid w:val="008A5315"/>
    <w:rsid w:val="008A58D2"/>
    <w:rsid w:val="008A5C5F"/>
    <w:rsid w:val="008A5DCA"/>
    <w:rsid w:val="008A6244"/>
    <w:rsid w:val="008A624E"/>
    <w:rsid w:val="008A6585"/>
    <w:rsid w:val="008A7E8A"/>
    <w:rsid w:val="008B01FA"/>
    <w:rsid w:val="008B03A2"/>
    <w:rsid w:val="008B0479"/>
    <w:rsid w:val="008B0A28"/>
    <w:rsid w:val="008B0E92"/>
    <w:rsid w:val="008B1422"/>
    <w:rsid w:val="008B16B6"/>
    <w:rsid w:val="008B1777"/>
    <w:rsid w:val="008B17B6"/>
    <w:rsid w:val="008B1812"/>
    <w:rsid w:val="008B1878"/>
    <w:rsid w:val="008B1A41"/>
    <w:rsid w:val="008B1E10"/>
    <w:rsid w:val="008B23A4"/>
    <w:rsid w:val="008B3038"/>
    <w:rsid w:val="008B3480"/>
    <w:rsid w:val="008B3A1F"/>
    <w:rsid w:val="008B3B54"/>
    <w:rsid w:val="008B47FF"/>
    <w:rsid w:val="008B532E"/>
    <w:rsid w:val="008B5506"/>
    <w:rsid w:val="008B5FDD"/>
    <w:rsid w:val="008B6D97"/>
    <w:rsid w:val="008B7C24"/>
    <w:rsid w:val="008B7D8E"/>
    <w:rsid w:val="008C1098"/>
    <w:rsid w:val="008C1854"/>
    <w:rsid w:val="008C19F1"/>
    <w:rsid w:val="008C1A39"/>
    <w:rsid w:val="008C1D83"/>
    <w:rsid w:val="008C1DB5"/>
    <w:rsid w:val="008C1FEF"/>
    <w:rsid w:val="008C284F"/>
    <w:rsid w:val="008C2A95"/>
    <w:rsid w:val="008C2B8E"/>
    <w:rsid w:val="008C2D93"/>
    <w:rsid w:val="008C2EB8"/>
    <w:rsid w:val="008C3078"/>
    <w:rsid w:val="008C3516"/>
    <w:rsid w:val="008C37A5"/>
    <w:rsid w:val="008C38F0"/>
    <w:rsid w:val="008C39E3"/>
    <w:rsid w:val="008C3CD3"/>
    <w:rsid w:val="008C43DC"/>
    <w:rsid w:val="008C47E1"/>
    <w:rsid w:val="008C4C7C"/>
    <w:rsid w:val="008C5196"/>
    <w:rsid w:val="008C5FD1"/>
    <w:rsid w:val="008C6D26"/>
    <w:rsid w:val="008C788C"/>
    <w:rsid w:val="008C7E9D"/>
    <w:rsid w:val="008C7EAD"/>
    <w:rsid w:val="008D04C5"/>
    <w:rsid w:val="008D0CB4"/>
    <w:rsid w:val="008D14BA"/>
    <w:rsid w:val="008D15AA"/>
    <w:rsid w:val="008D1FF1"/>
    <w:rsid w:val="008D25F1"/>
    <w:rsid w:val="008D2780"/>
    <w:rsid w:val="008D2B67"/>
    <w:rsid w:val="008D2D0D"/>
    <w:rsid w:val="008D30D9"/>
    <w:rsid w:val="008D3582"/>
    <w:rsid w:val="008D3995"/>
    <w:rsid w:val="008D3C39"/>
    <w:rsid w:val="008D3E37"/>
    <w:rsid w:val="008D4620"/>
    <w:rsid w:val="008D4CF9"/>
    <w:rsid w:val="008D5698"/>
    <w:rsid w:val="008D5873"/>
    <w:rsid w:val="008D62AE"/>
    <w:rsid w:val="008D67ED"/>
    <w:rsid w:val="008D789E"/>
    <w:rsid w:val="008D7D8B"/>
    <w:rsid w:val="008E006F"/>
    <w:rsid w:val="008E012F"/>
    <w:rsid w:val="008E1474"/>
    <w:rsid w:val="008E1AC0"/>
    <w:rsid w:val="008E2192"/>
    <w:rsid w:val="008E22DB"/>
    <w:rsid w:val="008E238D"/>
    <w:rsid w:val="008E267C"/>
    <w:rsid w:val="008E2A38"/>
    <w:rsid w:val="008E2BA0"/>
    <w:rsid w:val="008E2CFD"/>
    <w:rsid w:val="008E36A1"/>
    <w:rsid w:val="008E37FC"/>
    <w:rsid w:val="008E39DF"/>
    <w:rsid w:val="008E3B1B"/>
    <w:rsid w:val="008E3B2C"/>
    <w:rsid w:val="008E3F7E"/>
    <w:rsid w:val="008E401E"/>
    <w:rsid w:val="008E487F"/>
    <w:rsid w:val="008E4A52"/>
    <w:rsid w:val="008E54FA"/>
    <w:rsid w:val="008E5805"/>
    <w:rsid w:val="008E61B0"/>
    <w:rsid w:val="008E683D"/>
    <w:rsid w:val="008E6C4E"/>
    <w:rsid w:val="008E6E48"/>
    <w:rsid w:val="008E7300"/>
    <w:rsid w:val="008F091A"/>
    <w:rsid w:val="008F151A"/>
    <w:rsid w:val="008F1BAD"/>
    <w:rsid w:val="008F1D17"/>
    <w:rsid w:val="008F23E1"/>
    <w:rsid w:val="008F26C9"/>
    <w:rsid w:val="008F2ABD"/>
    <w:rsid w:val="008F3666"/>
    <w:rsid w:val="008F39C6"/>
    <w:rsid w:val="008F41C2"/>
    <w:rsid w:val="008F4266"/>
    <w:rsid w:val="008F46A6"/>
    <w:rsid w:val="008F4B4D"/>
    <w:rsid w:val="008F5140"/>
    <w:rsid w:val="008F5EB9"/>
    <w:rsid w:val="008F640A"/>
    <w:rsid w:val="008F6737"/>
    <w:rsid w:val="008F6790"/>
    <w:rsid w:val="008F6BE1"/>
    <w:rsid w:val="008F726D"/>
    <w:rsid w:val="008F7D62"/>
    <w:rsid w:val="00900317"/>
    <w:rsid w:val="00900821"/>
    <w:rsid w:val="00900CD7"/>
    <w:rsid w:val="00900DB3"/>
    <w:rsid w:val="00900DF3"/>
    <w:rsid w:val="009019FA"/>
    <w:rsid w:val="00902144"/>
    <w:rsid w:val="0090258D"/>
    <w:rsid w:val="00902CCE"/>
    <w:rsid w:val="00902E1B"/>
    <w:rsid w:val="00903421"/>
    <w:rsid w:val="00903FF3"/>
    <w:rsid w:val="009042B4"/>
    <w:rsid w:val="009042EF"/>
    <w:rsid w:val="00904D89"/>
    <w:rsid w:val="00905315"/>
    <w:rsid w:val="00905669"/>
    <w:rsid w:val="009058CE"/>
    <w:rsid w:val="00906208"/>
    <w:rsid w:val="00906E44"/>
    <w:rsid w:val="00907718"/>
    <w:rsid w:val="009077C4"/>
    <w:rsid w:val="00907E26"/>
    <w:rsid w:val="00907E98"/>
    <w:rsid w:val="00907F0E"/>
    <w:rsid w:val="00910CDF"/>
    <w:rsid w:val="0091187C"/>
    <w:rsid w:val="00912198"/>
    <w:rsid w:val="00912206"/>
    <w:rsid w:val="0091222D"/>
    <w:rsid w:val="00912DE2"/>
    <w:rsid w:val="00913EAB"/>
    <w:rsid w:val="009144F2"/>
    <w:rsid w:val="00914621"/>
    <w:rsid w:val="0091465B"/>
    <w:rsid w:val="0091486E"/>
    <w:rsid w:val="0091493A"/>
    <w:rsid w:val="00914BC7"/>
    <w:rsid w:val="009155CD"/>
    <w:rsid w:val="00915E95"/>
    <w:rsid w:val="00915FA7"/>
    <w:rsid w:val="00916350"/>
    <w:rsid w:val="00916819"/>
    <w:rsid w:val="00917B27"/>
    <w:rsid w:val="00917E16"/>
    <w:rsid w:val="0092030F"/>
    <w:rsid w:val="00920C44"/>
    <w:rsid w:val="00920C93"/>
    <w:rsid w:val="00920CE6"/>
    <w:rsid w:val="0092169F"/>
    <w:rsid w:val="00921AB6"/>
    <w:rsid w:val="009224D1"/>
    <w:rsid w:val="009224DB"/>
    <w:rsid w:val="00922AFA"/>
    <w:rsid w:val="00922B5A"/>
    <w:rsid w:val="00922FA6"/>
    <w:rsid w:val="0092322E"/>
    <w:rsid w:val="00923364"/>
    <w:rsid w:val="00923728"/>
    <w:rsid w:val="0092392D"/>
    <w:rsid w:val="00924C44"/>
    <w:rsid w:val="00925DC5"/>
    <w:rsid w:val="00925F72"/>
    <w:rsid w:val="009261BA"/>
    <w:rsid w:val="00926852"/>
    <w:rsid w:val="009269BF"/>
    <w:rsid w:val="00926E4F"/>
    <w:rsid w:val="0092739F"/>
    <w:rsid w:val="009276BB"/>
    <w:rsid w:val="00930289"/>
    <w:rsid w:val="00930D8C"/>
    <w:rsid w:val="00930E14"/>
    <w:rsid w:val="0093103C"/>
    <w:rsid w:val="00931BF1"/>
    <w:rsid w:val="00931DE9"/>
    <w:rsid w:val="0093239A"/>
    <w:rsid w:val="00932675"/>
    <w:rsid w:val="009329F2"/>
    <w:rsid w:val="00932B0C"/>
    <w:rsid w:val="00932C4D"/>
    <w:rsid w:val="00932DDE"/>
    <w:rsid w:val="00933478"/>
    <w:rsid w:val="0093370D"/>
    <w:rsid w:val="0093394A"/>
    <w:rsid w:val="00933B2B"/>
    <w:rsid w:val="009341EC"/>
    <w:rsid w:val="009342F0"/>
    <w:rsid w:val="0093474E"/>
    <w:rsid w:val="00935912"/>
    <w:rsid w:val="00935E23"/>
    <w:rsid w:val="009365CA"/>
    <w:rsid w:val="00936FFA"/>
    <w:rsid w:val="009374C1"/>
    <w:rsid w:val="009374F7"/>
    <w:rsid w:val="00937BCD"/>
    <w:rsid w:val="009411DA"/>
    <w:rsid w:val="009412C5"/>
    <w:rsid w:val="0094137F"/>
    <w:rsid w:val="009415A5"/>
    <w:rsid w:val="009416FE"/>
    <w:rsid w:val="00941C0F"/>
    <w:rsid w:val="00941C85"/>
    <w:rsid w:val="009422A4"/>
    <w:rsid w:val="00942EFC"/>
    <w:rsid w:val="00943197"/>
    <w:rsid w:val="00943224"/>
    <w:rsid w:val="00943955"/>
    <w:rsid w:val="00943E29"/>
    <w:rsid w:val="009446D1"/>
    <w:rsid w:val="0094575A"/>
    <w:rsid w:val="00945AA1"/>
    <w:rsid w:val="00945CD1"/>
    <w:rsid w:val="00945EAF"/>
    <w:rsid w:val="0094617E"/>
    <w:rsid w:val="0094672C"/>
    <w:rsid w:val="00946A76"/>
    <w:rsid w:val="0094742A"/>
    <w:rsid w:val="0094772B"/>
    <w:rsid w:val="00947D51"/>
    <w:rsid w:val="00947D7A"/>
    <w:rsid w:val="00947FB0"/>
    <w:rsid w:val="0095062A"/>
    <w:rsid w:val="009507A6"/>
    <w:rsid w:val="0095090D"/>
    <w:rsid w:val="00950BF8"/>
    <w:rsid w:val="00950E29"/>
    <w:rsid w:val="009510A6"/>
    <w:rsid w:val="00951BDF"/>
    <w:rsid w:val="009522FE"/>
    <w:rsid w:val="009525B9"/>
    <w:rsid w:val="00952832"/>
    <w:rsid w:val="009528B9"/>
    <w:rsid w:val="009530E5"/>
    <w:rsid w:val="00953428"/>
    <w:rsid w:val="00953720"/>
    <w:rsid w:val="00953E84"/>
    <w:rsid w:val="00953F13"/>
    <w:rsid w:val="00953FA6"/>
    <w:rsid w:val="0095409D"/>
    <w:rsid w:val="009540BA"/>
    <w:rsid w:val="0095414E"/>
    <w:rsid w:val="009543F6"/>
    <w:rsid w:val="00955BF2"/>
    <w:rsid w:val="00956344"/>
    <w:rsid w:val="009563E6"/>
    <w:rsid w:val="0095645E"/>
    <w:rsid w:val="009565EE"/>
    <w:rsid w:val="00956DD8"/>
    <w:rsid w:val="00956F77"/>
    <w:rsid w:val="00957E4B"/>
    <w:rsid w:val="00960193"/>
    <w:rsid w:val="00960D27"/>
    <w:rsid w:val="00961427"/>
    <w:rsid w:val="00961739"/>
    <w:rsid w:val="00962031"/>
    <w:rsid w:val="009620BB"/>
    <w:rsid w:val="00962675"/>
    <w:rsid w:val="009628F8"/>
    <w:rsid w:val="0096325E"/>
    <w:rsid w:val="009633B4"/>
    <w:rsid w:val="00963604"/>
    <w:rsid w:val="00963CBF"/>
    <w:rsid w:val="009642B5"/>
    <w:rsid w:val="00964FB9"/>
    <w:rsid w:val="00966EE7"/>
    <w:rsid w:val="00966F12"/>
    <w:rsid w:val="0097009F"/>
    <w:rsid w:val="00970106"/>
    <w:rsid w:val="00970130"/>
    <w:rsid w:val="0097042E"/>
    <w:rsid w:val="0097099B"/>
    <w:rsid w:val="00971070"/>
    <w:rsid w:val="00971088"/>
    <w:rsid w:val="009713A1"/>
    <w:rsid w:val="009715FD"/>
    <w:rsid w:val="0097194B"/>
    <w:rsid w:val="0097198C"/>
    <w:rsid w:val="0097247D"/>
    <w:rsid w:val="0097349E"/>
    <w:rsid w:val="009735D7"/>
    <w:rsid w:val="00973612"/>
    <w:rsid w:val="009737DE"/>
    <w:rsid w:val="00974246"/>
    <w:rsid w:val="00974BC2"/>
    <w:rsid w:val="00975031"/>
    <w:rsid w:val="00975790"/>
    <w:rsid w:val="0097592D"/>
    <w:rsid w:val="00975CE0"/>
    <w:rsid w:val="00976110"/>
    <w:rsid w:val="00976C9A"/>
    <w:rsid w:val="00976CA9"/>
    <w:rsid w:val="00976F2C"/>
    <w:rsid w:val="00977023"/>
    <w:rsid w:val="009770B1"/>
    <w:rsid w:val="00977C6C"/>
    <w:rsid w:val="00977CA7"/>
    <w:rsid w:val="00977E91"/>
    <w:rsid w:val="00980143"/>
    <w:rsid w:val="00980A62"/>
    <w:rsid w:val="00981086"/>
    <w:rsid w:val="00981548"/>
    <w:rsid w:val="00981774"/>
    <w:rsid w:val="00982394"/>
    <w:rsid w:val="0098334F"/>
    <w:rsid w:val="00983404"/>
    <w:rsid w:val="00983C37"/>
    <w:rsid w:val="009848FF"/>
    <w:rsid w:val="009849A2"/>
    <w:rsid w:val="00985254"/>
    <w:rsid w:val="00985333"/>
    <w:rsid w:val="00986081"/>
    <w:rsid w:val="009869EE"/>
    <w:rsid w:val="00986A6C"/>
    <w:rsid w:val="00986EB0"/>
    <w:rsid w:val="00986F34"/>
    <w:rsid w:val="009872AB"/>
    <w:rsid w:val="00987322"/>
    <w:rsid w:val="009877BE"/>
    <w:rsid w:val="00987ABA"/>
    <w:rsid w:val="00990595"/>
    <w:rsid w:val="009913E4"/>
    <w:rsid w:val="00991774"/>
    <w:rsid w:val="00991B03"/>
    <w:rsid w:val="00992166"/>
    <w:rsid w:val="0099283C"/>
    <w:rsid w:val="00993E43"/>
    <w:rsid w:val="00993FB0"/>
    <w:rsid w:val="00994791"/>
    <w:rsid w:val="0099530B"/>
    <w:rsid w:val="00995D68"/>
    <w:rsid w:val="00995FFD"/>
    <w:rsid w:val="009960F4"/>
    <w:rsid w:val="00996394"/>
    <w:rsid w:val="00996877"/>
    <w:rsid w:val="00996D15"/>
    <w:rsid w:val="00996F3C"/>
    <w:rsid w:val="009971B5"/>
    <w:rsid w:val="009974EC"/>
    <w:rsid w:val="009A043E"/>
    <w:rsid w:val="009A0D94"/>
    <w:rsid w:val="009A17D8"/>
    <w:rsid w:val="009A1A13"/>
    <w:rsid w:val="009A1F81"/>
    <w:rsid w:val="009A239E"/>
    <w:rsid w:val="009A23CF"/>
    <w:rsid w:val="009A2ACB"/>
    <w:rsid w:val="009A2F1D"/>
    <w:rsid w:val="009A32EA"/>
    <w:rsid w:val="009A33EC"/>
    <w:rsid w:val="009A3FD4"/>
    <w:rsid w:val="009A44A9"/>
    <w:rsid w:val="009A4948"/>
    <w:rsid w:val="009A494B"/>
    <w:rsid w:val="009A4BB1"/>
    <w:rsid w:val="009A4CF9"/>
    <w:rsid w:val="009A5E6B"/>
    <w:rsid w:val="009A627C"/>
    <w:rsid w:val="009A6942"/>
    <w:rsid w:val="009A7181"/>
    <w:rsid w:val="009A78EB"/>
    <w:rsid w:val="009A7993"/>
    <w:rsid w:val="009A7C4A"/>
    <w:rsid w:val="009A7C59"/>
    <w:rsid w:val="009A7E7A"/>
    <w:rsid w:val="009B00BB"/>
    <w:rsid w:val="009B0288"/>
    <w:rsid w:val="009B0407"/>
    <w:rsid w:val="009B0897"/>
    <w:rsid w:val="009B094F"/>
    <w:rsid w:val="009B1243"/>
    <w:rsid w:val="009B1427"/>
    <w:rsid w:val="009B156F"/>
    <w:rsid w:val="009B176D"/>
    <w:rsid w:val="009B17F8"/>
    <w:rsid w:val="009B18E6"/>
    <w:rsid w:val="009B1998"/>
    <w:rsid w:val="009B23E4"/>
    <w:rsid w:val="009B2A5C"/>
    <w:rsid w:val="009B30F1"/>
    <w:rsid w:val="009B33A3"/>
    <w:rsid w:val="009B368A"/>
    <w:rsid w:val="009B380E"/>
    <w:rsid w:val="009B3904"/>
    <w:rsid w:val="009B3B55"/>
    <w:rsid w:val="009B3D52"/>
    <w:rsid w:val="009B44CB"/>
    <w:rsid w:val="009B469F"/>
    <w:rsid w:val="009B47CD"/>
    <w:rsid w:val="009B4DC5"/>
    <w:rsid w:val="009B5901"/>
    <w:rsid w:val="009B5CD9"/>
    <w:rsid w:val="009B5F34"/>
    <w:rsid w:val="009B62F0"/>
    <w:rsid w:val="009B6487"/>
    <w:rsid w:val="009B6A0E"/>
    <w:rsid w:val="009B6BD4"/>
    <w:rsid w:val="009B6DBA"/>
    <w:rsid w:val="009C00B2"/>
    <w:rsid w:val="009C0198"/>
    <w:rsid w:val="009C03EC"/>
    <w:rsid w:val="009C056F"/>
    <w:rsid w:val="009C0A87"/>
    <w:rsid w:val="009C0D12"/>
    <w:rsid w:val="009C1003"/>
    <w:rsid w:val="009C1950"/>
    <w:rsid w:val="009C274E"/>
    <w:rsid w:val="009C2760"/>
    <w:rsid w:val="009C28AA"/>
    <w:rsid w:val="009C2A91"/>
    <w:rsid w:val="009C2CA4"/>
    <w:rsid w:val="009C2FA4"/>
    <w:rsid w:val="009C31F5"/>
    <w:rsid w:val="009C3BE6"/>
    <w:rsid w:val="009C3CEB"/>
    <w:rsid w:val="009C3D90"/>
    <w:rsid w:val="009C48C2"/>
    <w:rsid w:val="009C48DE"/>
    <w:rsid w:val="009C4AC9"/>
    <w:rsid w:val="009C57FA"/>
    <w:rsid w:val="009C5B35"/>
    <w:rsid w:val="009C5BE4"/>
    <w:rsid w:val="009C6BF6"/>
    <w:rsid w:val="009C7052"/>
    <w:rsid w:val="009C761C"/>
    <w:rsid w:val="009C7D34"/>
    <w:rsid w:val="009C7F81"/>
    <w:rsid w:val="009D0136"/>
    <w:rsid w:val="009D0703"/>
    <w:rsid w:val="009D0AC6"/>
    <w:rsid w:val="009D0FFA"/>
    <w:rsid w:val="009D1845"/>
    <w:rsid w:val="009D193F"/>
    <w:rsid w:val="009D2029"/>
    <w:rsid w:val="009D22A5"/>
    <w:rsid w:val="009D23C2"/>
    <w:rsid w:val="009D2E5A"/>
    <w:rsid w:val="009D2E6A"/>
    <w:rsid w:val="009D3C2E"/>
    <w:rsid w:val="009D3D4D"/>
    <w:rsid w:val="009D3D94"/>
    <w:rsid w:val="009D4E12"/>
    <w:rsid w:val="009D563A"/>
    <w:rsid w:val="009D58A1"/>
    <w:rsid w:val="009D5C11"/>
    <w:rsid w:val="009D5F92"/>
    <w:rsid w:val="009D68D7"/>
    <w:rsid w:val="009D72C6"/>
    <w:rsid w:val="009D7341"/>
    <w:rsid w:val="009D756A"/>
    <w:rsid w:val="009D7646"/>
    <w:rsid w:val="009D76B2"/>
    <w:rsid w:val="009D7D34"/>
    <w:rsid w:val="009D7FB8"/>
    <w:rsid w:val="009E002B"/>
    <w:rsid w:val="009E07A0"/>
    <w:rsid w:val="009E1475"/>
    <w:rsid w:val="009E171B"/>
    <w:rsid w:val="009E176F"/>
    <w:rsid w:val="009E1A0C"/>
    <w:rsid w:val="009E2297"/>
    <w:rsid w:val="009E2775"/>
    <w:rsid w:val="009E380B"/>
    <w:rsid w:val="009E3C6C"/>
    <w:rsid w:val="009E402B"/>
    <w:rsid w:val="009E4109"/>
    <w:rsid w:val="009E4433"/>
    <w:rsid w:val="009E4C53"/>
    <w:rsid w:val="009E4F3C"/>
    <w:rsid w:val="009E57C2"/>
    <w:rsid w:val="009E64C3"/>
    <w:rsid w:val="009E69F7"/>
    <w:rsid w:val="009E6D31"/>
    <w:rsid w:val="009E72CA"/>
    <w:rsid w:val="009E744E"/>
    <w:rsid w:val="009E75FF"/>
    <w:rsid w:val="009E77B1"/>
    <w:rsid w:val="009E79E6"/>
    <w:rsid w:val="009E7A44"/>
    <w:rsid w:val="009F012C"/>
    <w:rsid w:val="009F0203"/>
    <w:rsid w:val="009F0449"/>
    <w:rsid w:val="009F05E6"/>
    <w:rsid w:val="009F09DB"/>
    <w:rsid w:val="009F1D98"/>
    <w:rsid w:val="009F210C"/>
    <w:rsid w:val="009F2559"/>
    <w:rsid w:val="009F2CDB"/>
    <w:rsid w:val="009F3C10"/>
    <w:rsid w:val="009F4163"/>
    <w:rsid w:val="009F49B3"/>
    <w:rsid w:val="009F4A46"/>
    <w:rsid w:val="009F4A9F"/>
    <w:rsid w:val="009F4C1E"/>
    <w:rsid w:val="009F51C7"/>
    <w:rsid w:val="009F5EC6"/>
    <w:rsid w:val="009F6089"/>
    <w:rsid w:val="009F6639"/>
    <w:rsid w:val="009F6DDC"/>
    <w:rsid w:val="009F6FD6"/>
    <w:rsid w:val="009F703A"/>
    <w:rsid w:val="009F7658"/>
    <w:rsid w:val="009F7C22"/>
    <w:rsid w:val="009F7F53"/>
    <w:rsid w:val="00A00680"/>
    <w:rsid w:val="00A00C58"/>
    <w:rsid w:val="00A01152"/>
    <w:rsid w:val="00A0126E"/>
    <w:rsid w:val="00A01941"/>
    <w:rsid w:val="00A01954"/>
    <w:rsid w:val="00A01CDB"/>
    <w:rsid w:val="00A02B7C"/>
    <w:rsid w:val="00A02E52"/>
    <w:rsid w:val="00A032D5"/>
    <w:rsid w:val="00A0342B"/>
    <w:rsid w:val="00A04348"/>
    <w:rsid w:val="00A0591C"/>
    <w:rsid w:val="00A05C95"/>
    <w:rsid w:val="00A05D76"/>
    <w:rsid w:val="00A06153"/>
    <w:rsid w:val="00A06886"/>
    <w:rsid w:val="00A06E63"/>
    <w:rsid w:val="00A06EDD"/>
    <w:rsid w:val="00A06FBD"/>
    <w:rsid w:val="00A07537"/>
    <w:rsid w:val="00A0788C"/>
    <w:rsid w:val="00A1039E"/>
    <w:rsid w:val="00A1093F"/>
    <w:rsid w:val="00A10F07"/>
    <w:rsid w:val="00A1102E"/>
    <w:rsid w:val="00A110E0"/>
    <w:rsid w:val="00A113EA"/>
    <w:rsid w:val="00A11566"/>
    <w:rsid w:val="00A12611"/>
    <w:rsid w:val="00A1299E"/>
    <w:rsid w:val="00A13937"/>
    <w:rsid w:val="00A13A7A"/>
    <w:rsid w:val="00A14334"/>
    <w:rsid w:val="00A14428"/>
    <w:rsid w:val="00A147F0"/>
    <w:rsid w:val="00A14874"/>
    <w:rsid w:val="00A14D46"/>
    <w:rsid w:val="00A14EAA"/>
    <w:rsid w:val="00A1581E"/>
    <w:rsid w:val="00A15C62"/>
    <w:rsid w:val="00A15DA7"/>
    <w:rsid w:val="00A15FC8"/>
    <w:rsid w:val="00A16010"/>
    <w:rsid w:val="00A16735"/>
    <w:rsid w:val="00A170ED"/>
    <w:rsid w:val="00A177FE"/>
    <w:rsid w:val="00A17D65"/>
    <w:rsid w:val="00A2002D"/>
    <w:rsid w:val="00A20233"/>
    <w:rsid w:val="00A20A0E"/>
    <w:rsid w:val="00A20A6A"/>
    <w:rsid w:val="00A20C09"/>
    <w:rsid w:val="00A20EDF"/>
    <w:rsid w:val="00A21019"/>
    <w:rsid w:val="00A210D2"/>
    <w:rsid w:val="00A2192A"/>
    <w:rsid w:val="00A2224A"/>
    <w:rsid w:val="00A223BA"/>
    <w:rsid w:val="00A22931"/>
    <w:rsid w:val="00A22C66"/>
    <w:rsid w:val="00A231DB"/>
    <w:rsid w:val="00A2323B"/>
    <w:rsid w:val="00A23396"/>
    <w:rsid w:val="00A2379C"/>
    <w:rsid w:val="00A23D2F"/>
    <w:rsid w:val="00A24104"/>
    <w:rsid w:val="00A24831"/>
    <w:rsid w:val="00A24BEC"/>
    <w:rsid w:val="00A2515C"/>
    <w:rsid w:val="00A25286"/>
    <w:rsid w:val="00A26097"/>
    <w:rsid w:val="00A260E3"/>
    <w:rsid w:val="00A263F3"/>
    <w:rsid w:val="00A265BB"/>
    <w:rsid w:val="00A27168"/>
    <w:rsid w:val="00A271AF"/>
    <w:rsid w:val="00A27F6F"/>
    <w:rsid w:val="00A30147"/>
    <w:rsid w:val="00A30A72"/>
    <w:rsid w:val="00A30A85"/>
    <w:rsid w:val="00A30C39"/>
    <w:rsid w:val="00A30FD7"/>
    <w:rsid w:val="00A31459"/>
    <w:rsid w:val="00A31913"/>
    <w:rsid w:val="00A31C24"/>
    <w:rsid w:val="00A31D81"/>
    <w:rsid w:val="00A32371"/>
    <w:rsid w:val="00A324F6"/>
    <w:rsid w:val="00A326FC"/>
    <w:rsid w:val="00A3281E"/>
    <w:rsid w:val="00A32B3E"/>
    <w:rsid w:val="00A33022"/>
    <w:rsid w:val="00A337C9"/>
    <w:rsid w:val="00A3472C"/>
    <w:rsid w:val="00A356B7"/>
    <w:rsid w:val="00A358E1"/>
    <w:rsid w:val="00A35944"/>
    <w:rsid w:val="00A35966"/>
    <w:rsid w:val="00A3638E"/>
    <w:rsid w:val="00A36394"/>
    <w:rsid w:val="00A36396"/>
    <w:rsid w:val="00A3652B"/>
    <w:rsid w:val="00A3685F"/>
    <w:rsid w:val="00A36E48"/>
    <w:rsid w:val="00A40E3D"/>
    <w:rsid w:val="00A41051"/>
    <w:rsid w:val="00A41157"/>
    <w:rsid w:val="00A412CF"/>
    <w:rsid w:val="00A4151D"/>
    <w:rsid w:val="00A4173E"/>
    <w:rsid w:val="00A4183B"/>
    <w:rsid w:val="00A41C80"/>
    <w:rsid w:val="00A41EA4"/>
    <w:rsid w:val="00A42554"/>
    <w:rsid w:val="00A429DF"/>
    <w:rsid w:val="00A42C00"/>
    <w:rsid w:val="00A42F21"/>
    <w:rsid w:val="00A4309F"/>
    <w:rsid w:val="00A442B2"/>
    <w:rsid w:val="00A44772"/>
    <w:rsid w:val="00A447A3"/>
    <w:rsid w:val="00A449D2"/>
    <w:rsid w:val="00A44BFC"/>
    <w:rsid w:val="00A44F0D"/>
    <w:rsid w:val="00A46826"/>
    <w:rsid w:val="00A46A02"/>
    <w:rsid w:val="00A473F1"/>
    <w:rsid w:val="00A47B50"/>
    <w:rsid w:val="00A47B86"/>
    <w:rsid w:val="00A5090D"/>
    <w:rsid w:val="00A50B5F"/>
    <w:rsid w:val="00A50E8A"/>
    <w:rsid w:val="00A5194E"/>
    <w:rsid w:val="00A51BAF"/>
    <w:rsid w:val="00A51BE0"/>
    <w:rsid w:val="00A51C7F"/>
    <w:rsid w:val="00A51F90"/>
    <w:rsid w:val="00A5219A"/>
    <w:rsid w:val="00A521C5"/>
    <w:rsid w:val="00A52B6C"/>
    <w:rsid w:val="00A53629"/>
    <w:rsid w:val="00A54D94"/>
    <w:rsid w:val="00A55023"/>
    <w:rsid w:val="00A55370"/>
    <w:rsid w:val="00A55589"/>
    <w:rsid w:val="00A55BBC"/>
    <w:rsid w:val="00A55E66"/>
    <w:rsid w:val="00A56B22"/>
    <w:rsid w:val="00A56D18"/>
    <w:rsid w:val="00A57BCB"/>
    <w:rsid w:val="00A6003A"/>
    <w:rsid w:val="00A6047F"/>
    <w:rsid w:val="00A60498"/>
    <w:rsid w:val="00A61C6B"/>
    <w:rsid w:val="00A61E50"/>
    <w:rsid w:val="00A6218E"/>
    <w:rsid w:val="00A62353"/>
    <w:rsid w:val="00A6252E"/>
    <w:rsid w:val="00A628B1"/>
    <w:rsid w:val="00A63F5A"/>
    <w:rsid w:val="00A647E8"/>
    <w:rsid w:val="00A64808"/>
    <w:rsid w:val="00A649B6"/>
    <w:rsid w:val="00A64C24"/>
    <w:rsid w:val="00A65AAA"/>
    <w:rsid w:val="00A65F8A"/>
    <w:rsid w:val="00A66000"/>
    <w:rsid w:val="00A660CB"/>
    <w:rsid w:val="00A666E9"/>
    <w:rsid w:val="00A667D9"/>
    <w:rsid w:val="00A669BF"/>
    <w:rsid w:val="00A66A0E"/>
    <w:rsid w:val="00A66B5A"/>
    <w:rsid w:val="00A66FF9"/>
    <w:rsid w:val="00A67375"/>
    <w:rsid w:val="00A67790"/>
    <w:rsid w:val="00A67891"/>
    <w:rsid w:val="00A67A7D"/>
    <w:rsid w:val="00A705CE"/>
    <w:rsid w:val="00A70E31"/>
    <w:rsid w:val="00A70E73"/>
    <w:rsid w:val="00A70E9E"/>
    <w:rsid w:val="00A71C60"/>
    <w:rsid w:val="00A72736"/>
    <w:rsid w:val="00A72846"/>
    <w:rsid w:val="00A72CF0"/>
    <w:rsid w:val="00A73045"/>
    <w:rsid w:val="00A7304D"/>
    <w:rsid w:val="00A7306C"/>
    <w:rsid w:val="00A73161"/>
    <w:rsid w:val="00A732AA"/>
    <w:rsid w:val="00A73776"/>
    <w:rsid w:val="00A73E21"/>
    <w:rsid w:val="00A7437F"/>
    <w:rsid w:val="00A744EA"/>
    <w:rsid w:val="00A746CB"/>
    <w:rsid w:val="00A7484F"/>
    <w:rsid w:val="00A74E8F"/>
    <w:rsid w:val="00A762D9"/>
    <w:rsid w:val="00A763A9"/>
    <w:rsid w:val="00A7707C"/>
    <w:rsid w:val="00A772DF"/>
    <w:rsid w:val="00A7733C"/>
    <w:rsid w:val="00A773BF"/>
    <w:rsid w:val="00A77C29"/>
    <w:rsid w:val="00A77ECE"/>
    <w:rsid w:val="00A81344"/>
    <w:rsid w:val="00A814D3"/>
    <w:rsid w:val="00A82273"/>
    <w:rsid w:val="00A8260E"/>
    <w:rsid w:val="00A826C7"/>
    <w:rsid w:val="00A8357E"/>
    <w:rsid w:val="00A843E6"/>
    <w:rsid w:val="00A8492D"/>
    <w:rsid w:val="00A8505E"/>
    <w:rsid w:val="00A85744"/>
    <w:rsid w:val="00A8583C"/>
    <w:rsid w:val="00A85DD6"/>
    <w:rsid w:val="00A85DF6"/>
    <w:rsid w:val="00A85FA6"/>
    <w:rsid w:val="00A861AD"/>
    <w:rsid w:val="00A86457"/>
    <w:rsid w:val="00A86990"/>
    <w:rsid w:val="00A86A25"/>
    <w:rsid w:val="00A86AF8"/>
    <w:rsid w:val="00A870BC"/>
    <w:rsid w:val="00A871D0"/>
    <w:rsid w:val="00A8774B"/>
    <w:rsid w:val="00A908E9"/>
    <w:rsid w:val="00A90E6D"/>
    <w:rsid w:val="00A91514"/>
    <w:rsid w:val="00A91816"/>
    <w:rsid w:val="00A91C79"/>
    <w:rsid w:val="00A91FEE"/>
    <w:rsid w:val="00A92131"/>
    <w:rsid w:val="00A9220C"/>
    <w:rsid w:val="00A92792"/>
    <w:rsid w:val="00A934FB"/>
    <w:rsid w:val="00A938F1"/>
    <w:rsid w:val="00A93A75"/>
    <w:rsid w:val="00A9438B"/>
    <w:rsid w:val="00A9464B"/>
    <w:rsid w:val="00A94681"/>
    <w:rsid w:val="00A94EA4"/>
    <w:rsid w:val="00A94F58"/>
    <w:rsid w:val="00A95768"/>
    <w:rsid w:val="00A95C25"/>
    <w:rsid w:val="00A96072"/>
    <w:rsid w:val="00A96C9B"/>
    <w:rsid w:val="00A96D2D"/>
    <w:rsid w:val="00A9799A"/>
    <w:rsid w:val="00AA0306"/>
    <w:rsid w:val="00AA07A5"/>
    <w:rsid w:val="00AA0E6E"/>
    <w:rsid w:val="00AA11DD"/>
    <w:rsid w:val="00AA151E"/>
    <w:rsid w:val="00AA1DDF"/>
    <w:rsid w:val="00AA1E6E"/>
    <w:rsid w:val="00AA2420"/>
    <w:rsid w:val="00AA32A8"/>
    <w:rsid w:val="00AA337B"/>
    <w:rsid w:val="00AA3B42"/>
    <w:rsid w:val="00AA3F31"/>
    <w:rsid w:val="00AA41BA"/>
    <w:rsid w:val="00AA50E1"/>
    <w:rsid w:val="00AA519C"/>
    <w:rsid w:val="00AA531E"/>
    <w:rsid w:val="00AA5876"/>
    <w:rsid w:val="00AA6395"/>
    <w:rsid w:val="00AA6839"/>
    <w:rsid w:val="00AA684F"/>
    <w:rsid w:val="00AA7BB1"/>
    <w:rsid w:val="00AB0347"/>
    <w:rsid w:val="00AB0A32"/>
    <w:rsid w:val="00AB0BF8"/>
    <w:rsid w:val="00AB0C69"/>
    <w:rsid w:val="00AB0CBE"/>
    <w:rsid w:val="00AB1078"/>
    <w:rsid w:val="00AB11F5"/>
    <w:rsid w:val="00AB15C4"/>
    <w:rsid w:val="00AB16E1"/>
    <w:rsid w:val="00AB1B83"/>
    <w:rsid w:val="00AB1B90"/>
    <w:rsid w:val="00AB21DF"/>
    <w:rsid w:val="00AB29E6"/>
    <w:rsid w:val="00AB313A"/>
    <w:rsid w:val="00AB32DC"/>
    <w:rsid w:val="00AB33D7"/>
    <w:rsid w:val="00AB3406"/>
    <w:rsid w:val="00AB3424"/>
    <w:rsid w:val="00AB3447"/>
    <w:rsid w:val="00AB3B92"/>
    <w:rsid w:val="00AB441A"/>
    <w:rsid w:val="00AB4653"/>
    <w:rsid w:val="00AB52DF"/>
    <w:rsid w:val="00AB5899"/>
    <w:rsid w:val="00AB5F26"/>
    <w:rsid w:val="00AB6976"/>
    <w:rsid w:val="00AC02FC"/>
    <w:rsid w:val="00AC07B9"/>
    <w:rsid w:val="00AC094A"/>
    <w:rsid w:val="00AC0B04"/>
    <w:rsid w:val="00AC0CAF"/>
    <w:rsid w:val="00AC0CE0"/>
    <w:rsid w:val="00AC0F6F"/>
    <w:rsid w:val="00AC0F9B"/>
    <w:rsid w:val="00AC1621"/>
    <w:rsid w:val="00AC1853"/>
    <w:rsid w:val="00AC18AC"/>
    <w:rsid w:val="00AC24A4"/>
    <w:rsid w:val="00AC2BBA"/>
    <w:rsid w:val="00AC36D9"/>
    <w:rsid w:val="00AC56F1"/>
    <w:rsid w:val="00AC5EFA"/>
    <w:rsid w:val="00AC5F45"/>
    <w:rsid w:val="00AC5FF6"/>
    <w:rsid w:val="00AC625B"/>
    <w:rsid w:val="00AC630A"/>
    <w:rsid w:val="00AC634D"/>
    <w:rsid w:val="00AC73AF"/>
    <w:rsid w:val="00AC757B"/>
    <w:rsid w:val="00AC757D"/>
    <w:rsid w:val="00AC7606"/>
    <w:rsid w:val="00AD022D"/>
    <w:rsid w:val="00AD070B"/>
    <w:rsid w:val="00AD071E"/>
    <w:rsid w:val="00AD0725"/>
    <w:rsid w:val="00AD0A49"/>
    <w:rsid w:val="00AD15CD"/>
    <w:rsid w:val="00AD1725"/>
    <w:rsid w:val="00AD24A1"/>
    <w:rsid w:val="00AD2F5F"/>
    <w:rsid w:val="00AD42A6"/>
    <w:rsid w:val="00AD43A6"/>
    <w:rsid w:val="00AD4470"/>
    <w:rsid w:val="00AD4928"/>
    <w:rsid w:val="00AD4BFB"/>
    <w:rsid w:val="00AD4C50"/>
    <w:rsid w:val="00AD4D19"/>
    <w:rsid w:val="00AD4E32"/>
    <w:rsid w:val="00AD4FA2"/>
    <w:rsid w:val="00AD53A8"/>
    <w:rsid w:val="00AD5730"/>
    <w:rsid w:val="00AD598C"/>
    <w:rsid w:val="00AD5C3D"/>
    <w:rsid w:val="00AD63B4"/>
    <w:rsid w:val="00AD64AA"/>
    <w:rsid w:val="00AD6540"/>
    <w:rsid w:val="00AD6CAD"/>
    <w:rsid w:val="00AD7915"/>
    <w:rsid w:val="00AD7B22"/>
    <w:rsid w:val="00AD7BB5"/>
    <w:rsid w:val="00AD7DA6"/>
    <w:rsid w:val="00AD7FD7"/>
    <w:rsid w:val="00AE097A"/>
    <w:rsid w:val="00AE0B7B"/>
    <w:rsid w:val="00AE1419"/>
    <w:rsid w:val="00AE29BC"/>
    <w:rsid w:val="00AE2A07"/>
    <w:rsid w:val="00AE308D"/>
    <w:rsid w:val="00AE30BA"/>
    <w:rsid w:val="00AE3193"/>
    <w:rsid w:val="00AE3359"/>
    <w:rsid w:val="00AE33C1"/>
    <w:rsid w:val="00AE3512"/>
    <w:rsid w:val="00AE3704"/>
    <w:rsid w:val="00AE3819"/>
    <w:rsid w:val="00AE3B7F"/>
    <w:rsid w:val="00AE46D6"/>
    <w:rsid w:val="00AE4A70"/>
    <w:rsid w:val="00AE5D36"/>
    <w:rsid w:val="00AE61A2"/>
    <w:rsid w:val="00AE61AD"/>
    <w:rsid w:val="00AE61AF"/>
    <w:rsid w:val="00AE61B4"/>
    <w:rsid w:val="00AE6606"/>
    <w:rsid w:val="00AE6664"/>
    <w:rsid w:val="00AE68D5"/>
    <w:rsid w:val="00AE6C5B"/>
    <w:rsid w:val="00AE7A00"/>
    <w:rsid w:val="00AF07D3"/>
    <w:rsid w:val="00AF13B1"/>
    <w:rsid w:val="00AF148B"/>
    <w:rsid w:val="00AF14AC"/>
    <w:rsid w:val="00AF245D"/>
    <w:rsid w:val="00AF25E1"/>
    <w:rsid w:val="00AF2CF5"/>
    <w:rsid w:val="00AF3075"/>
    <w:rsid w:val="00AF30A3"/>
    <w:rsid w:val="00AF3ED2"/>
    <w:rsid w:val="00AF426B"/>
    <w:rsid w:val="00AF452C"/>
    <w:rsid w:val="00AF46A1"/>
    <w:rsid w:val="00AF4A09"/>
    <w:rsid w:val="00AF4D2C"/>
    <w:rsid w:val="00AF4D45"/>
    <w:rsid w:val="00AF55EC"/>
    <w:rsid w:val="00AF5A95"/>
    <w:rsid w:val="00AF5AC8"/>
    <w:rsid w:val="00AF5BEB"/>
    <w:rsid w:val="00AF5C6B"/>
    <w:rsid w:val="00AF5DFE"/>
    <w:rsid w:val="00AF636F"/>
    <w:rsid w:val="00AF6541"/>
    <w:rsid w:val="00AF672D"/>
    <w:rsid w:val="00AF6877"/>
    <w:rsid w:val="00AF6893"/>
    <w:rsid w:val="00AF6AB7"/>
    <w:rsid w:val="00AF6CC0"/>
    <w:rsid w:val="00AF7371"/>
    <w:rsid w:val="00AF737E"/>
    <w:rsid w:val="00AF7834"/>
    <w:rsid w:val="00B002B1"/>
    <w:rsid w:val="00B005F1"/>
    <w:rsid w:val="00B00935"/>
    <w:rsid w:val="00B00C31"/>
    <w:rsid w:val="00B010C3"/>
    <w:rsid w:val="00B026D8"/>
    <w:rsid w:val="00B0360E"/>
    <w:rsid w:val="00B0368B"/>
    <w:rsid w:val="00B03C4F"/>
    <w:rsid w:val="00B047D8"/>
    <w:rsid w:val="00B04CE1"/>
    <w:rsid w:val="00B05723"/>
    <w:rsid w:val="00B05961"/>
    <w:rsid w:val="00B062CE"/>
    <w:rsid w:val="00B06441"/>
    <w:rsid w:val="00B06C19"/>
    <w:rsid w:val="00B06D6A"/>
    <w:rsid w:val="00B07641"/>
    <w:rsid w:val="00B07887"/>
    <w:rsid w:val="00B07D44"/>
    <w:rsid w:val="00B1014C"/>
    <w:rsid w:val="00B1023B"/>
    <w:rsid w:val="00B104D2"/>
    <w:rsid w:val="00B105A0"/>
    <w:rsid w:val="00B107F5"/>
    <w:rsid w:val="00B11652"/>
    <w:rsid w:val="00B1299D"/>
    <w:rsid w:val="00B13218"/>
    <w:rsid w:val="00B13715"/>
    <w:rsid w:val="00B13A86"/>
    <w:rsid w:val="00B14121"/>
    <w:rsid w:val="00B1462C"/>
    <w:rsid w:val="00B14C03"/>
    <w:rsid w:val="00B16835"/>
    <w:rsid w:val="00B16D4F"/>
    <w:rsid w:val="00B16F4F"/>
    <w:rsid w:val="00B172EF"/>
    <w:rsid w:val="00B177CD"/>
    <w:rsid w:val="00B208DB"/>
    <w:rsid w:val="00B209F4"/>
    <w:rsid w:val="00B21663"/>
    <w:rsid w:val="00B2239D"/>
    <w:rsid w:val="00B22544"/>
    <w:rsid w:val="00B228AF"/>
    <w:rsid w:val="00B22C46"/>
    <w:rsid w:val="00B23374"/>
    <w:rsid w:val="00B23525"/>
    <w:rsid w:val="00B23DA4"/>
    <w:rsid w:val="00B23FE1"/>
    <w:rsid w:val="00B24E0C"/>
    <w:rsid w:val="00B24E3E"/>
    <w:rsid w:val="00B25627"/>
    <w:rsid w:val="00B25788"/>
    <w:rsid w:val="00B25B57"/>
    <w:rsid w:val="00B2601E"/>
    <w:rsid w:val="00B270ED"/>
    <w:rsid w:val="00B27422"/>
    <w:rsid w:val="00B27C6A"/>
    <w:rsid w:val="00B30A32"/>
    <w:rsid w:val="00B31183"/>
    <w:rsid w:val="00B3293E"/>
    <w:rsid w:val="00B334E1"/>
    <w:rsid w:val="00B33A41"/>
    <w:rsid w:val="00B33B9F"/>
    <w:rsid w:val="00B33DAE"/>
    <w:rsid w:val="00B345A7"/>
    <w:rsid w:val="00B34EAC"/>
    <w:rsid w:val="00B35865"/>
    <w:rsid w:val="00B359DC"/>
    <w:rsid w:val="00B35BA8"/>
    <w:rsid w:val="00B3617A"/>
    <w:rsid w:val="00B36486"/>
    <w:rsid w:val="00B36F47"/>
    <w:rsid w:val="00B36F64"/>
    <w:rsid w:val="00B372C9"/>
    <w:rsid w:val="00B377DB"/>
    <w:rsid w:val="00B37A6C"/>
    <w:rsid w:val="00B37E99"/>
    <w:rsid w:val="00B403FD"/>
    <w:rsid w:val="00B405B4"/>
    <w:rsid w:val="00B40AFC"/>
    <w:rsid w:val="00B413FF"/>
    <w:rsid w:val="00B41CAC"/>
    <w:rsid w:val="00B42182"/>
    <w:rsid w:val="00B42927"/>
    <w:rsid w:val="00B42BA5"/>
    <w:rsid w:val="00B433FA"/>
    <w:rsid w:val="00B43626"/>
    <w:rsid w:val="00B439A7"/>
    <w:rsid w:val="00B44A9E"/>
    <w:rsid w:val="00B465D9"/>
    <w:rsid w:val="00B46FF6"/>
    <w:rsid w:val="00B4710B"/>
    <w:rsid w:val="00B47415"/>
    <w:rsid w:val="00B47723"/>
    <w:rsid w:val="00B47C7E"/>
    <w:rsid w:val="00B506D5"/>
    <w:rsid w:val="00B509C0"/>
    <w:rsid w:val="00B510C2"/>
    <w:rsid w:val="00B5146E"/>
    <w:rsid w:val="00B51ADE"/>
    <w:rsid w:val="00B52BE1"/>
    <w:rsid w:val="00B52D30"/>
    <w:rsid w:val="00B52DEA"/>
    <w:rsid w:val="00B52F9C"/>
    <w:rsid w:val="00B53546"/>
    <w:rsid w:val="00B53E10"/>
    <w:rsid w:val="00B54133"/>
    <w:rsid w:val="00B547C7"/>
    <w:rsid w:val="00B55476"/>
    <w:rsid w:val="00B55D77"/>
    <w:rsid w:val="00B55FBE"/>
    <w:rsid w:val="00B5677E"/>
    <w:rsid w:val="00B56B2F"/>
    <w:rsid w:val="00B5743E"/>
    <w:rsid w:val="00B57877"/>
    <w:rsid w:val="00B57B56"/>
    <w:rsid w:val="00B605AC"/>
    <w:rsid w:val="00B60A37"/>
    <w:rsid w:val="00B61276"/>
    <w:rsid w:val="00B615FE"/>
    <w:rsid w:val="00B61B74"/>
    <w:rsid w:val="00B61EC5"/>
    <w:rsid w:val="00B62733"/>
    <w:rsid w:val="00B62B93"/>
    <w:rsid w:val="00B62C33"/>
    <w:rsid w:val="00B63F40"/>
    <w:rsid w:val="00B64226"/>
    <w:rsid w:val="00B645EE"/>
    <w:rsid w:val="00B649F1"/>
    <w:rsid w:val="00B64D57"/>
    <w:rsid w:val="00B65806"/>
    <w:rsid w:val="00B65FED"/>
    <w:rsid w:val="00B66A8C"/>
    <w:rsid w:val="00B66D83"/>
    <w:rsid w:val="00B66D9C"/>
    <w:rsid w:val="00B67482"/>
    <w:rsid w:val="00B676F9"/>
    <w:rsid w:val="00B677A5"/>
    <w:rsid w:val="00B67D37"/>
    <w:rsid w:val="00B7062B"/>
    <w:rsid w:val="00B713FA"/>
    <w:rsid w:val="00B71E49"/>
    <w:rsid w:val="00B724A5"/>
    <w:rsid w:val="00B72AFC"/>
    <w:rsid w:val="00B72E23"/>
    <w:rsid w:val="00B7378A"/>
    <w:rsid w:val="00B73B60"/>
    <w:rsid w:val="00B73CF7"/>
    <w:rsid w:val="00B757C3"/>
    <w:rsid w:val="00B75A91"/>
    <w:rsid w:val="00B76050"/>
    <w:rsid w:val="00B779D4"/>
    <w:rsid w:val="00B800A3"/>
    <w:rsid w:val="00B801FD"/>
    <w:rsid w:val="00B8020F"/>
    <w:rsid w:val="00B803B0"/>
    <w:rsid w:val="00B810AF"/>
    <w:rsid w:val="00B81276"/>
    <w:rsid w:val="00B813D4"/>
    <w:rsid w:val="00B8157E"/>
    <w:rsid w:val="00B81E95"/>
    <w:rsid w:val="00B81FFD"/>
    <w:rsid w:val="00B8291E"/>
    <w:rsid w:val="00B829AF"/>
    <w:rsid w:val="00B82EB6"/>
    <w:rsid w:val="00B83053"/>
    <w:rsid w:val="00B8374E"/>
    <w:rsid w:val="00B838F8"/>
    <w:rsid w:val="00B8466F"/>
    <w:rsid w:val="00B84715"/>
    <w:rsid w:val="00B84CDE"/>
    <w:rsid w:val="00B85C82"/>
    <w:rsid w:val="00B85D86"/>
    <w:rsid w:val="00B86295"/>
    <w:rsid w:val="00B86892"/>
    <w:rsid w:val="00B8697D"/>
    <w:rsid w:val="00B872B6"/>
    <w:rsid w:val="00B9008B"/>
    <w:rsid w:val="00B901C5"/>
    <w:rsid w:val="00B908B9"/>
    <w:rsid w:val="00B91E8B"/>
    <w:rsid w:val="00B926CD"/>
    <w:rsid w:val="00B92B77"/>
    <w:rsid w:val="00B92E5B"/>
    <w:rsid w:val="00B93243"/>
    <w:rsid w:val="00B936B9"/>
    <w:rsid w:val="00B938A0"/>
    <w:rsid w:val="00B93950"/>
    <w:rsid w:val="00B93A6C"/>
    <w:rsid w:val="00B93E07"/>
    <w:rsid w:val="00B9409F"/>
    <w:rsid w:val="00B94570"/>
    <w:rsid w:val="00B94BC1"/>
    <w:rsid w:val="00B95496"/>
    <w:rsid w:val="00B95700"/>
    <w:rsid w:val="00B958D3"/>
    <w:rsid w:val="00B95B9A"/>
    <w:rsid w:val="00B95DF6"/>
    <w:rsid w:val="00B95E44"/>
    <w:rsid w:val="00B95F54"/>
    <w:rsid w:val="00B96558"/>
    <w:rsid w:val="00B96C0A"/>
    <w:rsid w:val="00B96C92"/>
    <w:rsid w:val="00B96F0A"/>
    <w:rsid w:val="00B96F7E"/>
    <w:rsid w:val="00B975BE"/>
    <w:rsid w:val="00B9773F"/>
    <w:rsid w:val="00BA0361"/>
    <w:rsid w:val="00BA11C6"/>
    <w:rsid w:val="00BA149A"/>
    <w:rsid w:val="00BA1604"/>
    <w:rsid w:val="00BA1698"/>
    <w:rsid w:val="00BA1B9F"/>
    <w:rsid w:val="00BA2392"/>
    <w:rsid w:val="00BA247C"/>
    <w:rsid w:val="00BA26B1"/>
    <w:rsid w:val="00BA323A"/>
    <w:rsid w:val="00BA358C"/>
    <w:rsid w:val="00BA378B"/>
    <w:rsid w:val="00BA3905"/>
    <w:rsid w:val="00BA3E9E"/>
    <w:rsid w:val="00BA3FD5"/>
    <w:rsid w:val="00BA40B0"/>
    <w:rsid w:val="00BA416F"/>
    <w:rsid w:val="00BA4793"/>
    <w:rsid w:val="00BA483E"/>
    <w:rsid w:val="00BA4CCD"/>
    <w:rsid w:val="00BA4E6A"/>
    <w:rsid w:val="00BA4EE5"/>
    <w:rsid w:val="00BA50AD"/>
    <w:rsid w:val="00BA561E"/>
    <w:rsid w:val="00BA588B"/>
    <w:rsid w:val="00BA5F67"/>
    <w:rsid w:val="00BA5F7D"/>
    <w:rsid w:val="00BA6018"/>
    <w:rsid w:val="00BA606B"/>
    <w:rsid w:val="00BA6126"/>
    <w:rsid w:val="00BA6322"/>
    <w:rsid w:val="00BA670F"/>
    <w:rsid w:val="00BA6F7D"/>
    <w:rsid w:val="00BA7151"/>
    <w:rsid w:val="00BA7C3D"/>
    <w:rsid w:val="00BB004B"/>
    <w:rsid w:val="00BB02D7"/>
    <w:rsid w:val="00BB03CA"/>
    <w:rsid w:val="00BB0C31"/>
    <w:rsid w:val="00BB0CC2"/>
    <w:rsid w:val="00BB0F92"/>
    <w:rsid w:val="00BB127C"/>
    <w:rsid w:val="00BB133F"/>
    <w:rsid w:val="00BB1880"/>
    <w:rsid w:val="00BB239C"/>
    <w:rsid w:val="00BB2588"/>
    <w:rsid w:val="00BB3190"/>
    <w:rsid w:val="00BB3A9A"/>
    <w:rsid w:val="00BB3AD1"/>
    <w:rsid w:val="00BB46D5"/>
    <w:rsid w:val="00BB4A40"/>
    <w:rsid w:val="00BB4FBD"/>
    <w:rsid w:val="00BB527D"/>
    <w:rsid w:val="00BB60D6"/>
    <w:rsid w:val="00BB61C5"/>
    <w:rsid w:val="00BB6A5E"/>
    <w:rsid w:val="00BB6C66"/>
    <w:rsid w:val="00BB6C83"/>
    <w:rsid w:val="00BB7191"/>
    <w:rsid w:val="00BB7346"/>
    <w:rsid w:val="00BC03D9"/>
    <w:rsid w:val="00BC0578"/>
    <w:rsid w:val="00BC0788"/>
    <w:rsid w:val="00BC0C44"/>
    <w:rsid w:val="00BC13B2"/>
    <w:rsid w:val="00BC199B"/>
    <w:rsid w:val="00BC19D9"/>
    <w:rsid w:val="00BC22EA"/>
    <w:rsid w:val="00BC2600"/>
    <w:rsid w:val="00BC29DC"/>
    <w:rsid w:val="00BC3E5F"/>
    <w:rsid w:val="00BC3EB1"/>
    <w:rsid w:val="00BC4218"/>
    <w:rsid w:val="00BC4263"/>
    <w:rsid w:val="00BC4B48"/>
    <w:rsid w:val="00BC4C7B"/>
    <w:rsid w:val="00BC4EEE"/>
    <w:rsid w:val="00BC535D"/>
    <w:rsid w:val="00BC569C"/>
    <w:rsid w:val="00BC5AA1"/>
    <w:rsid w:val="00BC5B01"/>
    <w:rsid w:val="00BC6095"/>
    <w:rsid w:val="00BC609E"/>
    <w:rsid w:val="00BC6167"/>
    <w:rsid w:val="00BC63A9"/>
    <w:rsid w:val="00BC6AB6"/>
    <w:rsid w:val="00BC7361"/>
    <w:rsid w:val="00BC775B"/>
    <w:rsid w:val="00BC776D"/>
    <w:rsid w:val="00BD02A4"/>
    <w:rsid w:val="00BD0358"/>
    <w:rsid w:val="00BD03B1"/>
    <w:rsid w:val="00BD15B9"/>
    <w:rsid w:val="00BD1A40"/>
    <w:rsid w:val="00BD1BB4"/>
    <w:rsid w:val="00BD1E37"/>
    <w:rsid w:val="00BD211D"/>
    <w:rsid w:val="00BD2183"/>
    <w:rsid w:val="00BD23B9"/>
    <w:rsid w:val="00BD2F30"/>
    <w:rsid w:val="00BD30A1"/>
    <w:rsid w:val="00BD3252"/>
    <w:rsid w:val="00BD3474"/>
    <w:rsid w:val="00BD3591"/>
    <w:rsid w:val="00BD454E"/>
    <w:rsid w:val="00BD4944"/>
    <w:rsid w:val="00BD5259"/>
    <w:rsid w:val="00BD5CF1"/>
    <w:rsid w:val="00BD5DEA"/>
    <w:rsid w:val="00BD5E49"/>
    <w:rsid w:val="00BD60F4"/>
    <w:rsid w:val="00BD6D32"/>
    <w:rsid w:val="00BD7155"/>
    <w:rsid w:val="00BD71B3"/>
    <w:rsid w:val="00BD75FA"/>
    <w:rsid w:val="00BD7AF5"/>
    <w:rsid w:val="00BE159C"/>
    <w:rsid w:val="00BE1C38"/>
    <w:rsid w:val="00BE24F3"/>
    <w:rsid w:val="00BE28DB"/>
    <w:rsid w:val="00BE2B96"/>
    <w:rsid w:val="00BE2F08"/>
    <w:rsid w:val="00BE34E6"/>
    <w:rsid w:val="00BE3F65"/>
    <w:rsid w:val="00BE3FB0"/>
    <w:rsid w:val="00BE4B66"/>
    <w:rsid w:val="00BE4CC3"/>
    <w:rsid w:val="00BE4F97"/>
    <w:rsid w:val="00BE509F"/>
    <w:rsid w:val="00BE50D6"/>
    <w:rsid w:val="00BE5991"/>
    <w:rsid w:val="00BE5A9B"/>
    <w:rsid w:val="00BE5D3B"/>
    <w:rsid w:val="00BE62DB"/>
    <w:rsid w:val="00BE64A8"/>
    <w:rsid w:val="00BE7245"/>
    <w:rsid w:val="00BE7545"/>
    <w:rsid w:val="00BE77C8"/>
    <w:rsid w:val="00BE7EB7"/>
    <w:rsid w:val="00BF0403"/>
    <w:rsid w:val="00BF0AA6"/>
    <w:rsid w:val="00BF0B56"/>
    <w:rsid w:val="00BF0D01"/>
    <w:rsid w:val="00BF2896"/>
    <w:rsid w:val="00BF2D53"/>
    <w:rsid w:val="00BF2DF2"/>
    <w:rsid w:val="00BF2E3F"/>
    <w:rsid w:val="00BF3543"/>
    <w:rsid w:val="00BF3A0E"/>
    <w:rsid w:val="00BF3A93"/>
    <w:rsid w:val="00BF453C"/>
    <w:rsid w:val="00BF4AB6"/>
    <w:rsid w:val="00BF4B2A"/>
    <w:rsid w:val="00BF4BE0"/>
    <w:rsid w:val="00BF4F88"/>
    <w:rsid w:val="00BF5087"/>
    <w:rsid w:val="00BF5289"/>
    <w:rsid w:val="00BF5432"/>
    <w:rsid w:val="00BF56FE"/>
    <w:rsid w:val="00BF5B7F"/>
    <w:rsid w:val="00BF5BFA"/>
    <w:rsid w:val="00BF6332"/>
    <w:rsid w:val="00BF6EE4"/>
    <w:rsid w:val="00BF708E"/>
    <w:rsid w:val="00BF722F"/>
    <w:rsid w:val="00BF7347"/>
    <w:rsid w:val="00BF740D"/>
    <w:rsid w:val="00BF7568"/>
    <w:rsid w:val="00BF75FE"/>
    <w:rsid w:val="00BF7948"/>
    <w:rsid w:val="00C000B8"/>
    <w:rsid w:val="00C01443"/>
    <w:rsid w:val="00C02B32"/>
    <w:rsid w:val="00C02E3F"/>
    <w:rsid w:val="00C03007"/>
    <w:rsid w:val="00C03BCD"/>
    <w:rsid w:val="00C04041"/>
    <w:rsid w:val="00C04239"/>
    <w:rsid w:val="00C04A5B"/>
    <w:rsid w:val="00C04CDF"/>
    <w:rsid w:val="00C05284"/>
    <w:rsid w:val="00C053D5"/>
    <w:rsid w:val="00C056DE"/>
    <w:rsid w:val="00C05D9F"/>
    <w:rsid w:val="00C063ED"/>
    <w:rsid w:val="00C065DA"/>
    <w:rsid w:val="00C06755"/>
    <w:rsid w:val="00C071A4"/>
    <w:rsid w:val="00C07671"/>
    <w:rsid w:val="00C076B9"/>
    <w:rsid w:val="00C07B43"/>
    <w:rsid w:val="00C07E3E"/>
    <w:rsid w:val="00C107D4"/>
    <w:rsid w:val="00C10BAD"/>
    <w:rsid w:val="00C11CC2"/>
    <w:rsid w:val="00C11FE4"/>
    <w:rsid w:val="00C125DE"/>
    <w:rsid w:val="00C12AFB"/>
    <w:rsid w:val="00C13580"/>
    <w:rsid w:val="00C13C51"/>
    <w:rsid w:val="00C143AD"/>
    <w:rsid w:val="00C14600"/>
    <w:rsid w:val="00C14721"/>
    <w:rsid w:val="00C1531E"/>
    <w:rsid w:val="00C153FE"/>
    <w:rsid w:val="00C158AC"/>
    <w:rsid w:val="00C15957"/>
    <w:rsid w:val="00C15A95"/>
    <w:rsid w:val="00C15DE2"/>
    <w:rsid w:val="00C1680B"/>
    <w:rsid w:val="00C16B9C"/>
    <w:rsid w:val="00C16BE1"/>
    <w:rsid w:val="00C16E5D"/>
    <w:rsid w:val="00C16F7A"/>
    <w:rsid w:val="00C17764"/>
    <w:rsid w:val="00C202A6"/>
    <w:rsid w:val="00C20F84"/>
    <w:rsid w:val="00C21494"/>
    <w:rsid w:val="00C21BB1"/>
    <w:rsid w:val="00C225D0"/>
    <w:rsid w:val="00C22D7C"/>
    <w:rsid w:val="00C22FCB"/>
    <w:rsid w:val="00C2404A"/>
    <w:rsid w:val="00C24678"/>
    <w:rsid w:val="00C24957"/>
    <w:rsid w:val="00C24B9B"/>
    <w:rsid w:val="00C24E7E"/>
    <w:rsid w:val="00C24E81"/>
    <w:rsid w:val="00C2596D"/>
    <w:rsid w:val="00C25AFF"/>
    <w:rsid w:val="00C25D71"/>
    <w:rsid w:val="00C262BF"/>
    <w:rsid w:val="00C26BD1"/>
    <w:rsid w:val="00C26DB7"/>
    <w:rsid w:val="00C2704D"/>
    <w:rsid w:val="00C272D4"/>
    <w:rsid w:val="00C27581"/>
    <w:rsid w:val="00C275AF"/>
    <w:rsid w:val="00C301BD"/>
    <w:rsid w:val="00C3021C"/>
    <w:rsid w:val="00C307ED"/>
    <w:rsid w:val="00C3083B"/>
    <w:rsid w:val="00C30937"/>
    <w:rsid w:val="00C30AF5"/>
    <w:rsid w:val="00C30BB8"/>
    <w:rsid w:val="00C31916"/>
    <w:rsid w:val="00C31973"/>
    <w:rsid w:val="00C32033"/>
    <w:rsid w:val="00C321E5"/>
    <w:rsid w:val="00C3247E"/>
    <w:rsid w:val="00C3283F"/>
    <w:rsid w:val="00C32A02"/>
    <w:rsid w:val="00C334A6"/>
    <w:rsid w:val="00C334F6"/>
    <w:rsid w:val="00C34402"/>
    <w:rsid w:val="00C34C37"/>
    <w:rsid w:val="00C34CAF"/>
    <w:rsid w:val="00C34FDE"/>
    <w:rsid w:val="00C34FEF"/>
    <w:rsid w:val="00C359D1"/>
    <w:rsid w:val="00C36912"/>
    <w:rsid w:val="00C36AED"/>
    <w:rsid w:val="00C36D83"/>
    <w:rsid w:val="00C36DC1"/>
    <w:rsid w:val="00C375AD"/>
    <w:rsid w:val="00C37802"/>
    <w:rsid w:val="00C378F0"/>
    <w:rsid w:val="00C37B91"/>
    <w:rsid w:val="00C37BD1"/>
    <w:rsid w:val="00C37BFF"/>
    <w:rsid w:val="00C4002F"/>
    <w:rsid w:val="00C400EB"/>
    <w:rsid w:val="00C4089A"/>
    <w:rsid w:val="00C41297"/>
    <w:rsid w:val="00C4165A"/>
    <w:rsid w:val="00C42B2D"/>
    <w:rsid w:val="00C42EEA"/>
    <w:rsid w:val="00C4306F"/>
    <w:rsid w:val="00C4363A"/>
    <w:rsid w:val="00C443FC"/>
    <w:rsid w:val="00C44CA6"/>
    <w:rsid w:val="00C44E54"/>
    <w:rsid w:val="00C451C0"/>
    <w:rsid w:val="00C45AD9"/>
    <w:rsid w:val="00C45F20"/>
    <w:rsid w:val="00C4607D"/>
    <w:rsid w:val="00C4614E"/>
    <w:rsid w:val="00C468C2"/>
    <w:rsid w:val="00C46C3E"/>
    <w:rsid w:val="00C46FBF"/>
    <w:rsid w:val="00C479EB"/>
    <w:rsid w:val="00C501DD"/>
    <w:rsid w:val="00C5040F"/>
    <w:rsid w:val="00C50502"/>
    <w:rsid w:val="00C5079D"/>
    <w:rsid w:val="00C50EAC"/>
    <w:rsid w:val="00C5177D"/>
    <w:rsid w:val="00C51938"/>
    <w:rsid w:val="00C52A60"/>
    <w:rsid w:val="00C52D0C"/>
    <w:rsid w:val="00C52E65"/>
    <w:rsid w:val="00C53870"/>
    <w:rsid w:val="00C53D58"/>
    <w:rsid w:val="00C54219"/>
    <w:rsid w:val="00C543AB"/>
    <w:rsid w:val="00C551F5"/>
    <w:rsid w:val="00C552C3"/>
    <w:rsid w:val="00C552E3"/>
    <w:rsid w:val="00C5580A"/>
    <w:rsid w:val="00C55A04"/>
    <w:rsid w:val="00C55A79"/>
    <w:rsid w:val="00C55B23"/>
    <w:rsid w:val="00C55E78"/>
    <w:rsid w:val="00C56DB3"/>
    <w:rsid w:val="00C57217"/>
    <w:rsid w:val="00C574E3"/>
    <w:rsid w:val="00C576B0"/>
    <w:rsid w:val="00C57A10"/>
    <w:rsid w:val="00C57EA1"/>
    <w:rsid w:val="00C57EF7"/>
    <w:rsid w:val="00C601FF"/>
    <w:rsid w:val="00C606B5"/>
    <w:rsid w:val="00C60895"/>
    <w:rsid w:val="00C60CFA"/>
    <w:rsid w:val="00C60E8B"/>
    <w:rsid w:val="00C614C8"/>
    <w:rsid w:val="00C61775"/>
    <w:rsid w:val="00C6196E"/>
    <w:rsid w:val="00C6431E"/>
    <w:rsid w:val="00C64C8B"/>
    <w:rsid w:val="00C64DA5"/>
    <w:rsid w:val="00C65760"/>
    <w:rsid w:val="00C658F1"/>
    <w:rsid w:val="00C66073"/>
    <w:rsid w:val="00C6638D"/>
    <w:rsid w:val="00C663B0"/>
    <w:rsid w:val="00C66ACF"/>
    <w:rsid w:val="00C66E9D"/>
    <w:rsid w:val="00C6723F"/>
    <w:rsid w:val="00C673E4"/>
    <w:rsid w:val="00C70D41"/>
    <w:rsid w:val="00C71359"/>
    <w:rsid w:val="00C714C1"/>
    <w:rsid w:val="00C71572"/>
    <w:rsid w:val="00C71F78"/>
    <w:rsid w:val="00C72142"/>
    <w:rsid w:val="00C72154"/>
    <w:rsid w:val="00C72BD4"/>
    <w:rsid w:val="00C72DA5"/>
    <w:rsid w:val="00C73482"/>
    <w:rsid w:val="00C73517"/>
    <w:rsid w:val="00C735E0"/>
    <w:rsid w:val="00C73C99"/>
    <w:rsid w:val="00C742F8"/>
    <w:rsid w:val="00C744D7"/>
    <w:rsid w:val="00C7459E"/>
    <w:rsid w:val="00C748E2"/>
    <w:rsid w:val="00C7499E"/>
    <w:rsid w:val="00C74BE4"/>
    <w:rsid w:val="00C75D54"/>
    <w:rsid w:val="00C762F5"/>
    <w:rsid w:val="00C76419"/>
    <w:rsid w:val="00C76A1C"/>
    <w:rsid w:val="00C76ECB"/>
    <w:rsid w:val="00C777EC"/>
    <w:rsid w:val="00C77DFB"/>
    <w:rsid w:val="00C809C4"/>
    <w:rsid w:val="00C813FC"/>
    <w:rsid w:val="00C81973"/>
    <w:rsid w:val="00C81C53"/>
    <w:rsid w:val="00C82B59"/>
    <w:rsid w:val="00C834E5"/>
    <w:rsid w:val="00C83816"/>
    <w:rsid w:val="00C8388C"/>
    <w:rsid w:val="00C83F8F"/>
    <w:rsid w:val="00C84922"/>
    <w:rsid w:val="00C84E0D"/>
    <w:rsid w:val="00C854DA"/>
    <w:rsid w:val="00C85529"/>
    <w:rsid w:val="00C85695"/>
    <w:rsid w:val="00C85777"/>
    <w:rsid w:val="00C863AA"/>
    <w:rsid w:val="00C8694F"/>
    <w:rsid w:val="00C86A69"/>
    <w:rsid w:val="00C86C29"/>
    <w:rsid w:val="00C9028B"/>
    <w:rsid w:val="00C905F5"/>
    <w:rsid w:val="00C9079E"/>
    <w:rsid w:val="00C908FD"/>
    <w:rsid w:val="00C91CC3"/>
    <w:rsid w:val="00C92366"/>
    <w:rsid w:val="00C92743"/>
    <w:rsid w:val="00C92BBB"/>
    <w:rsid w:val="00C93544"/>
    <w:rsid w:val="00C938AB"/>
    <w:rsid w:val="00C93925"/>
    <w:rsid w:val="00C9399C"/>
    <w:rsid w:val="00C947C6"/>
    <w:rsid w:val="00C948E5"/>
    <w:rsid w:val="00C949D6"/>
    <w:rsid w:val="00C95395"/>
    <w:rsid w:val="00C95916"/>
    <w:rsid w:val="00C9593C"/>
    <w:rsid w:val="00C95DF4"/>
    <w:rsid w:val="00C96D87"/>
    <w:rsid w:val="00C96E7D"/>
    <w:rsid w:val="00C9711A"/>
    <w:rsid w:val="00C9779B"/>
    <w:rsid w:val="00C977D1"/>
    <w:rsid w:val="00C9781B"/>
    <w:rsid w:val="00C979B8"/>
    <w:rsid w:val="00CA0DE9"/>
    <w:rsid w:val="00CA17A2"/>
    <w:rsid w:val="00CA1BF8"/>
    <w:rsid w:val="00CA247D"/>
    <w:rsid w:val="00CA2667"/>
    <w:rsid w:val="00CA28DD"/>
    <w:rsid w:val="00CA2BA6"/>
    <w:rsid w:val="00CA3475"/>
    <w:rsid w:val="00CA36FB"/>
    <w:rsid w:val="00CA3943"/>
    <w:rsid w:val="00CA3CB8"/>
    <w:rsid w:val="00CA406A"/>
    <w:rsid w:val="00CA4107"/>
    <w:rsid w:val="00CA449E"/>
    <w:rsid w:val="00CA47D3"/>
    <w:rsid w:val="00CA4CAA"/>
    <w:rsid w:val="00CA4DDD"/>
    <w:rsid w:val="00CA4E58"/>
    <w:rsid w:val="00CA58CB"/>
    <w:rsid w:val="00CA6067"/>
    <w:rsid w:val="00CA68E3"/>
    <w:rsid w:val="00CA6BBB"/>
    <w:rsid w:val="00CA6F6D"/>
    <w:rsid w:val="00CA7065"/>
    <w:rsid w:val="00CA7421"/>
    <w:rsid w:val="00CB1500"/>
    <w:rsid w:val="00CB168C"/>
    <w:rsid w:val="00CB1B41"/>
    <w:rsid w:val="00CB1FFC"/>
    <w:rsid w:val="00CB2AA5"/>
    <w:rsid w:val="00CB2BD2"/>
    <w:rsid w:val="00CB2E9A"/>
    <w:rsid w:val="00CB30F5"/>
    <w:rsid w:val="00CB36F1"/>
    <w:rsid w:val="00CB4620"/>
    <w:rsid w:val="00CB4849"/>
    <w:rsid w:val="00CB49DD"/>
    <w:rsid w:val="00CB55AB"/>
    <w:rsid w:val="00CB5813"/>
    <w:rsid w:val="00CB5C8F"/>
    <w:rsid w:val="00CB5F2A"/>
    <w:rsid w:val="00CB66D9"/>
    <w:rsid w:val="00CB744A"/>
    <w:rsid w:val="00CB79CE"/>
    <w:rsid w:val="00CB7D7C"/>
    <w:rsid w:val="00CC0A35"/>
    <w:rsid w:val="00CC122C"/>
    <w:rsid w:val="00CC173D"/>
    <w:rsid w:val="00CC17E3"/>
    <w:rsid w:val="00CC1AFD"/>
    <w:rsid w:val="00CC1BD2"/>
    <w:rsid w:val="00CC2C19"/>
    <w:rsid w:val="00CC3D34"/>
    <w:rsid w:val="00CC3DE2"/>
    <w:rsid w:val="00CC413A"/>
    <w:rsid w:val="00CC4192"/>
    <w:rsid w:val="00CC49EF"/>
    <w:rsid w:val="00CC4DB9"/>
    <w:rsid w:val="00CC502D"/>
    <w:rsid w:val="00CC52EC"/>
    <w:rsid w:val="00CC6163"/>
    <w:rsid w:val="00CC65E4"/>
    <w:rsid w:val="00CC694E"/>
    <w:rsid w:val="00CC6AC6"/>
    <w:rsid w:val="00CC7F38"/>
    <w:rsid w:val="00CC7F6B"/>
    <w:rsid w:val="00CD14BE"/>
    <w:rsid w:val="00CD16D2"/>
    <w:rsid w:val="00CD1B3D"/>
    <w:rsid w:val="00CD1D72"/>
    <w:rsid w:val="00CD21E2"/>
    <w:rsid w:val="00CD247D"/>
    <w:rsid w:val="00CD2800"/>
    <w:rsid w:val="00CD2ADA"/>
    <w:rsid w:val="00CD310E"/>
    <w:rsid w:val="00CD376C"/>
    <w:rsid w:val="00CD37FE"/>
    <w:rsid w:val="00CD4D65"/>
    <w:rsid w:val="00CD5043"/>
    <w:rsid w:val="00CD516B"/>
    <w:rsid w:val="00CD52FF"/>
    <w:rsid w:val="00CD560E"/>
    <w:rsid w:val="00CD58B2"/>
    <w:rsid w:val="00CD595C"/>
    <w:rsid w:val="00CD5AC2"/>
    <w:rsid w:val="00CD60D8"/>
    <w:rsid w:val="00CD60FB"/>
    <w:rsid w:val="00CD6437"/>
    <w:rsid w:val="00CD6CC7"/>
    <w:rsid w:val="00CD731E"/>
    <w:rsid w:val="00CD7345"/>
    <w:rsid w:val="00CD7416"/>
    <w:rsid w:val="00CD797D"/>
    <w:rsid w:val="00CE1107"/>
    <w:rsid w:val="00CE11B3"/>
    <w:rsid w:val="00CE1568"/>
    <w:rsid w:val="00CE1C44"/>
    <w:rsid w:val="00CE2057"/>
    <w:rsid w:val="00CE24A8"/>
    <w:rsid w:val="00CE2EC4"/>
    <w:rsid w:val="00CE2EF9"/>
    <w:rsid w:val="00CE315E"/>
    <w:rsid w:val="00CE317A"/>
    <w:rsid w:val="00CE3323"/>
    <w:rsid w:val="00CE3352"/>
    <w:rsid w:val="00CE35AD"/>
    <w:rsid w:val="00CE371C"/>
    <w:rsid w:val="00CE3EF1"/>
    <w:rsid w:val="00CE3F0A"/>
    <w:rsid w:val="00CE46EE"/>
    <w:rsid w:val="00CE4B83"/>
    <w:rsid w:val="00CE4CF5"/>
    <w:rsid w:val="00CE4E8C"/>
    <w:rsid w:val="00CE51AF"/>
    <w:rsid w:val="00CE587F"/>
    <w:rsid w:val="00CE61C0"/>
    <w:rsid w:val="00CE654A"/>
    <w:rsid w:val="00CE65DF"/>
    <w:rsid w:val="00CE665E"/>
    <w:rsid w:val="00CE698B"/>
    <w:rsid w:val="00CE728F"/>
    <w:rsid w:val="00CE7EF2"/>
    <w:rsid w:val="00CF0127"/>
    <w:rsid w:val="00CF08AA"/>
    <w:rsid w:val="00CF0AF5"/>
    <w:rsid w:val="00CF0C81"/>
    <w:rsid w:val="00CF0EBB"/>
    <w:rsid w:val="00CF0F2B"/>
    <w:rsid w:val="00CF1087"/>
    <w:rsid w:val="00CF12A6"/>
    <w:rsid w:val="00CF12F3"/>
    <w:rsid w:val="00CF2806"/>
    <w:rsid w:val="00CF2887"/>
    <w:rsid w:val="00CF3363"/>
    <w:rsid w:val="00CF34EA"/>
    <w:rsid w:val="00CF350D"/>
    <w:rsid w:val="00CF3B8A"/>
    <w:rsid w:val="00CF3FA3"/>
    <w:rsid w:val="00CF4716"/>
    <w:rsid w:val="00CF4FA8"/>
    <w:rsid w:val="00CF54C3"/>
    <w:rsid w:val="00CF58A4"/>
    <w:rsid w:val="00CF5C47"/>
    <w:rsid w:val="00CF5D4B"/>
    <w:rsid w:val="00CF6088"/>
    <w:rsid w:val="00CF62E4"/>
    <w:rsid w:val="00CF699A"/>
    <w:rsid w:val="00CF6BC9"/>
    <w:rsid w:val="00CF6CCB"/>
    <w:rsid w:val="00CF70EF"/>
    <w:rsid w:val="00CF7959"/>
    <w:rsid w:val="00CF798B"/>
    <w:rsid w:val="00CF7F5B"/>
    <w:rsid w:val="00D0096B"/>
    <w:rsid w:val="00D00EA7"/>
    <w:rsid w:val="00D0237D"/>
    <w:rsid w:val="00D0274F"/>
    <w:rsid w:val="00D033E2"/>
    <w:rsid w:val="00D036C9"/>
    <w:rsid w:val="00D03767"/>
    <w:rsid w:val="00D038E8"/>
    <w:rsid w:val="00D03A1D"/>
    <w:rsid w:val="00D03E14"/>
    <w:rsid w:val="00D04515"/>
    <w:rsid w:val="00D04955"/>
    <w:rsid w:val="00D05382"/>
    <w:rsid w:val="00D0579F"/>
    <w:rsid w:val="00D063DC"/>
    <w:rsid w:val="00D0709A"/>
    <w:rsid w:val="00D071AC"/>
    <w:rsid w:val="00D07AB0"/>
    <w:rsid w:val="00D10258"/>
    <w:rsid w:val="00D10393"/>
    <w:rsid w:val="00D10604"/>
    <w:rsid w:val="00D10ECA"/>
    <w:rsid w:val="00D11016"/>
    <w:rsid w:val="00D11118"/>
    <w:rsid w:val="00D11C7D"/>
    <w:rsid w:val="00D11CED"/>
    <w:rsid w:val="00D11FEC"/>
    <w:rsid w:val="00D12C78"/>
    <w:rsid w:val="00D12D10"/>
    <w:rsid w:val="00D1326C"/>
    <w:rsid w:val="00D1382B"/>
    <w:rsid w:val="00D138FE"/>
    <w:rsid w:val="00D13C47"/>
    <w:rsid w:val="00D14321"/>
    <w:rsid w:val="00D149AF"/>
    <w:rsid w:val="00D14AB9"/>
    <w:rsid w:val="00D14B51"/>
    <w:rsid w:val="00D14CFB"/>
    <w:rsid w:val="00D15765"/>
    <w:rsid w:val="00D167D4"/>
    <w:rsid w:val="00D16C98"/>
    <w:rsid w:val="00D16F7B"/>
    <w:rsid w:val="00D1730E"/>
    <w:rsid w:val="00D17363"/>
    <w:rsid w:val="00D1794D"/>
    <w:rsid w:val="00D17E33"/>
    <w:rsid w:val="00D20491"/>
    <w:rsid w:val="00D205FA"/>
    <w:rsid w:val="00D20807"/>
    <w:rsid w:val="00D2091D"/>
    <w:rsid w:val="00D20A7C"/>
    <w:rsid w:val="00D20AFC"/>
    <w:rsid w:val="00D20F43"/>
    <w:rsid w:val="00D21C06"/>
    <w:rsid w:val="00D228AC"/>
    <w:rsid w:val="00D22F6B"/>
    <w:rsid w:val="00D2321B"/>
    <w:rsid w:val="00D23243"/>
    <w:rsid w:val="00D233B4"/>
    <w:rsid w:val="00D2362E"/>
    <w:rsid w:val="00D23729"/>
    <w:rsid w:val="00D23C55"/>
    <w:rsid w:val="00D23D06"/>
    <w:rsid w:val="00D24924"/>
    <w:rsid w:val="00D26031"/>
    <w:rsid w:val="00D26098"/>
    <w:rsid w:val="00D272BB"/>
    <w:rsid w:val="00D3051D"/>
    <w:rsid w:val="00D306B6"/>
    <w:rsid w:val="00D31948"/>
    <w:rsid w:val="00D32448"/>
    <w:rsid w:val="00D32868"/>
    <w:rsid w:val="00D329D9"/>
    <w:rsid w:val="00D32DD0"/>
    <w:rsid w:val="00D32E9D"/>
    <w:rsid w:val="00D34012"/>
    <w:rsid w:val="00D3443B"/>
    <w:rsid w:val="00D34F15"/>
    <w:rsid w:val="00D34F6C"/>
    <w:rsid w:val="00D35402"/>
    <w:rsid w:val="00D35760"/>
    <w:rsid w:val="00D35CAC"/>
    <w:rsid w:val="00D35F86"/>
    <w:rsid w:val="00D35FCD"/>
    <w:rsid w:val="00D362FB"/>
    <w:rsid w:val="00D3632F"/>
    <w:rsid w:val="00D36347"/>
    <w:rsid w:val="00D364FF"/>
    <w:rsid w:val="00D36A15"/>
    <w:rsid w:val="00D37032"/>
    <w:rsid w:val="00D37315"/>
    <w:rsid w:val="00D3757F"/>
    <w:rsid w:val="00D3762F"/>
    <w:rsid w:val="00D37810"/>
    <w:rsid w:val="00D37967"/>
    <w:rsid w:val="00D37DBF"/>
    <w:rsid w:val="00D400C9"/>
    <w:rsid w:val="00D40521"/>
    <w:rsid w:val="00D405CE"/>
    <w:rsid w:val="00D41445"/>
    <w:rsid w:val="00D41722"/>
    <w:rsid w:val="00D41783"/>
    <w:rsid w:val="00D41A76"/>
    <w:rsid w:val="00D4217E"/>
    <w:rsid w:val="00D435BD"/>
    <w:rsid w:val="00D43744"/>
    <w:rsid w:val="00D437EC"/>
    <w:rsid w:val="00D44382"/>
    <w:rsid w:val="00D4453D"/>
    <w:rsid w:val="00D44A47"/>
    <w:rsid w:val="00D45B0A"/>
    <w:rsid w:val="00D45DBA"/>
    <w:rsid w:val="00D462BA"/>
    <w:rsid w:val="00D46D57"/>
    <w:rsid w:val="00D46E7A"/>
    <w:rsid w:val="00D47ACA"/>
    <w:rsid w:val="00D47ADF"/>
    <w:rsid w:val="00D50043"/>
    <w:rsid w:val="00D502F8"/>
    <w:rsid w:val="00D51278"/>
    <w:rsid w:val="00D5197A"/>
    <w:rsid w:val="00D51A62"/>
    <w:rsid w:val="00D51D38"/>
    <w:rsid w:val="00D54264"/>
    <w:rsid w:val="00D54481"/>
    <w:rsid w:val="00D54F9A"/>
    <w:rsid w:val="00D5529D"/>
    <w:rsid w:val="00D553E8"/>
    <w:rsid w:val="00D55403"/>
    <w:rsid w:val="00D55C1A"/>
    <w:rsid w:val="00D55D0E"/>
    <w:rsid w:val="00D55E31"/>
    <w:rsid w:val="00D563C6"/>
    <w:rsid w:val="00D57044"/>
    <w:rsid w:val="00D57213"/>
    <w:rsid w:val="00D57335"/>
    <w:rsid w:val="00D57400"/>
    <w:rsid w:val="00D57843"/>
    <w:rsid w:val="00D57B4C"/>
    <w:rsid w:val="00D57BEE"/>
    <w:rsid w:val="00D57D8F"/>
    <w:rsid w:val="00D604F6"/>
    <w:rsid w:val="00D60558"/>
    <w:rsid w:val="00D605BE"/>
    <w:rsid w:val="00D6091F"/>
    <w:rsid w:val="00D60953"/>
    <w:rsid w:val="00D60FC2"/>
    <w:rsid w:val="00D611C7"/>
    <w:rsid w:val="00D61DF2"/>
    <w:rsid w:val="00D62148"/>
    <w:rsid w:val="00D6215C"/>
    <w:rsid w:val="00D622B2"/>
    <w:rsid w:val="00D62342"/>
    <w:rsid w:val="00D62B09"/>
    <w:rsid w:val="00D62E25"/>
    <w:rsid w:val="00D62E93"/>
    <w:rsid w:val="00D6339B"/>
    <w:rsid w:val="00D63E1B"/>
    <w:rsid w:val="00D63F68"/>
    <w:rsid w:val="00D64120"/>
    <w:rsid w:val="00D64A61"/>
    <w:rsid w:val="00D651DE"/>
    <w:rsid w:val="00D6537E"/>
    <w:rsid w:val="00D6579B"/>
    <w:rsid w:val="00D65B37"/>
    <w:rsid w:val="00D65C8F"/>
    <w:rsid w:val="00D6625B"/>
    <w:rsid w:val="00D664D6"/>
    <w:rsid w:val="00D66517"/>
    <w:rsid w:val="00D66A2B"/>
    <w:rsid w:val="00D67F93"/>
    <w:rsid w:val="00D70241"/>
    <w:rsid w:val="00D71007"/>
    <w:rsid w:val="00D71011"/>
    <w:rsid w:val="00D71722"/>
    <w:rsid w:val="00D71964"/>
    <w:rsid w:val="00D71E18"/>
    <w:rsid w:val="00D7208F"/>
    <w:rsid w:val="00D7254B"/>
    <w:rsid w:val="00D72629"/>
    <w:rsid w:val="00D72788"/>
    <w:rsid w:val="00D72C20"/>
    <w:rsid w:val="00D734BA"/>
    <w:rsid w:val="00D73C18"/>
    <w:rsid w:val="00D742E9"/>
    <w:rsid w:val="00D742FC"/>
    <w:rsid w:val="00D74327"/>
    <w:rsid w:val="00D74BFC"/>
    <w:rsid w:val="00D753CA"/>
    <w:rsid w:val="00D75517"/>
    <w:rsid w:val="00D75F02"/>
    <w:rsid w:val="00D761BD"/>
    <w:rsid w:val="00D761C1"/>
    <w:rsid w:val="00D76600"/>
    <w:rsid w:val="00D76763"/>
    <w:rsid w:val="00D76DB7"/>
    <w:rsid w:val="00D77022"/>
    <w:rsid w:val="00D77F27"/>
    <w:rsid w:val="00D80180"/>
    <w:rsid w:val="00D80244"/>
    <w:rsid w:val="00D805C1"/>
    <w:rsid w:val="00D80610"/>
    <w:rsid w:val="00D806BE"/>
    <w:rsid w:val="00D80967"/>
    <w:rsid w:val="00D80B72"/>
    <w:rsid w:val="00D81710"/>
    <w:rsid w:val="00D81B32"/>
    <w:rsid w:val="00D81C67"/>
    <w:rsid w:val="00D8256A"/>
    <w:rsid w:val="00D82766"/>
    <w:rsid w:val="00D82AB4"/>
    <w:rsid w:val="00D82D40"/>
    <w:rsid w:val="00D82ECA"/>
    <w:rsid w:val="00D83491"/>
    <w:rsid w:val="00D836B7"/>
    <w:rsid w:val="00D84543"/>
    <w:rsid w:val="00D85CA0"/>
    <w:rsid w:val="00D85F1C"/>
    <w:rsid w:val="00D86AD7"/>
    <w:rsid w:val="00D87283"/>
    <w:rsid w:val="00D872E4"/>
    <w:rsid w:val="00D87A72"/>
    <w:rsid w:val="00D87A8D"/>
    <w:rsid w:val="00D87AD5"/>
    <w:rsid w:val="00D902E7"/>
    <w:rsid w:val="00D9160D"/>
    <w:rsid w:val="00D91A28"/>
    <w:rsid w:val="00D91CD7"/>
    <w:rsid w:val="00D91D1C"/>
    <w:rsid w:val="00D91F2D"/>
    <w:rsid w:val="00D9293B"/>
    <w:rsid w:val="00D930AF"/>
    <w:rsid w:val="00D93167"/>
    <w:rsid w:val="00D93B1E"/>
    <w:rsid w:val="00D93D3F"/>
    <w:rsid w:val="00D944BD"/>
    <w:rsid w:val="00D944DD"/>
    <w:rsid w:val="00D95820"/>
    <w:rsid w:val="00D95897"/>
    <w:rsid w:val="00D95E76"/>
    <w:rsid w:val="00D95EA1"/>
    <w:rsid w:val="00D96031"/>
    <w:rsid w:val="00D9633A"/>
    <w:rsid w:val="00D972E9"/>
    <w:rsid w:val="00D975A9"/>
    <w:rsid w:val="00D9799B"/>
    <w:rsid w:val="00D97D29"/>
    <w:rsid w:val="00DA06D0"/>
    <w:rsid w:val="00DA0C50"/>
    <w:rsid w:val="00DA16AA"/>
    <w:rsid w:val="00DA1F9D"/>
    <w:rsid w:val="00DA2AD5"/>
    <w:rsid w:val="00DA2E31"/>
    <w:rsid w:val="00DA3192"/>
    <w:rsid w:val="00DA3FB6"/>
    <w:rsid w:val="00DA4457"/>
    <w:rsid w:val="00DA45EA"/>
    <w:rsid w:val="00DA49A1"/>
    <w:rsid w:val="00DA5121"/>
    <w:rsid w:val="00DA52BE"/>
    <w:rsid w:val="00DA540B"/>
    <w:rsid w:val="00DA5BCB"/>
    <w:rsid w:val="00DA5EB3"/>
    <w:rsid w:val="00DA623D"/>
    <w:rsid w:val="00DA64AB"/>
    <w:rsid w:val="00DA6779"/>
    <w:rsid w:val="00DA69EE"/>
    <w:rsid w:val="00DA6F8F"/>
    <w:rsid w:val="00DA7031"/>
    <w:rsid w:val="00DA719E"/>
    <w:rsid w:val="00DA78D1"/>
    <w:rsid w:val="00DB05BC"/>
    <w:rsid w:val="00DB06FF"/>
    <w:rsid w:val="00DB10D4"/>
    <w:rsid w:val="00DB148B"/>
    <w:rsid w:val="00DB169C"/>
    <w:rsid w:val="00DB1711"/>
    <w:rsid w:val="00DB18B4"/>
    <w:rsid w:val="00DB19EC"/>
    <w:rsid w:val="00DB1B36"/>
    <w:rsid w:val="00DB1C95"/>
    <w:rsid w:val="00DB24E5"/>
    <w:rsid w:val="00DB2687"/>
    <w:rsid w:val="00DB2829"/>
    <w:rsid w:val="00DB3015"/>
    <w:rsid w:val="00DB38D2"/>
    <w:rsid w:val="00DB3A9F"/>
    <w:rsid w:val="00DB3ABC"/>
    <w:rsid w:val="00DB41A5"/>
    <w:rsid w:val="00DB4303"/>
    <w:rsid w:val="00DB453F"/>
    <w:rsid w:val="00DB4739"/>
    <w:rsid w:val="00DB4813"/>
    <w:rsid w:val="00DB48FA"/>
    <w:rsid w:val="00DB4C1C"/>
    <w:rsid w:val="00DB4C81"/>
    <w:rsid w:val="00DB51EB"/>
    <w:rsid w:val="00DB5257"/>
    <w:rsid w:val="00DB552F"/>
    <w:rsid w:val="00DB581A"/>
    <w:rsid w:val="00DB5B29"/>
    <w:rsid w:val="00DB5C2F"/>
    <w:rsid w:val="00DB707B"/>
    <w:rsid w:val="00DB71DE"/>
    <w:rsid w:val="00DB75CE"/>
    <w:rsid w:val="00DB7AAC"/>
    <w:rsid w:val="00DC09EA"/>
    <w:rsid w:val="00DC0EB3"/>
    <w:rsid w:val="00DC18DD"/>
    <w:rsid w:val="00DC1A4E"/>
    <w:rsid w:val="00DC1BB9"/>
    <w:rsid w:val="00DC226D"/>
    <w:rsid w:val="00DC247A"/>
    <w:rsid w:val="00DC2817"/>
    <w:rsid w:val="00DC2898"/>
    <w:rsid w:val="00DC2998"/>
    <w:rsid w:val="00DC2B60"/>
    <w:rsid w:val="00DC309F"/>
    <w:rsid w:val="00DC3FB1"/>
    <w:rsid w:val="00DC4114"/>
    <w:rsid w:val="00DC4AA1"/>
    <w:rsid w:val="00DC4CB7"/>
    <w:rsid w:val="00DC4CE7"/>
    <w:rsid w:val="00DC5F96"/>
    <w:rsid w:val="00DC76E5"/>
    <w:rsid w:val="00DC76FA"/>
    <w:rsid w:val="00DC7FE6"/>
    <w:rsid w:val="00DD00C9"/>
    <w:rsid w:val="00DD01B7"/>
    <w:rsid w:val="00DD05E5"/>
    <w:rsid w:val="00DD1817"/>
    <w:rsid w:val="00DD1DC8"/>
    <w:rsid w:val="00DD32EF"/>
    <w:rsid w:val="00DD3E65"/>
    <w:rsid w:val="00DD4200"/>
    <w:rsid w:val="00DD4234"/>
    <w:rsid w:val="00DD47F4"/>
    <w:rsid w:val="00DD4ADB"/>
    <w:rsid w:val="00DD4F5D"/>
    <w:rsid w:val="00DD4FE5"/>
    <w:rsid w:val="00DD5055"/>
    <w:rsid w:val="00DD5843"/>
    <w:rsid w:val="00DD5A91"/>
    <w:rsid w:val="00DD5F2D"/>
    <w:rsid w:val="00DD6536"/>
    <w:rsid w:val="00DD680D"/>
    <w:rsid w:val="00DD68AC"/>
    <w:rsid w:val="00DD6AEC"/>
    <w:rsid w:val="00DD6EB2"/>
    <w:rsid w:val="00DE0430"/>
    <w:rsid w:val="00DE078D"/>
    <w:rsid w:val="00DE0F71"/>
    <w:rsid w:val="00DE1525"/>
    <w:rsid w:val="00DE1AE0"/>
    <w:rsid w:val="00DE2451"/>
    <w:rsid w:val="00DE2EBB"/>
    <w:rsid w:val="00DE3000"/>
    <w:rsid w:val="00DE30D3"/>
    <w:rsid w:val="00DE3F7E"/>
    <w:rsid w:val="00DE48C2"/>
    <w:rsid w:val="00DE4C91"/>
    <w:rsid w:val="00DE5131"/>
    <w:rsid w:val="00DE51C2"/>
    <w:rsid w:val="00DE537A"/>
    <w:rsid w:val="00DE5911"/>
    <w:rsid w:val="00DE5990"/>
    <w:rsid w:val="00DE5ACA"/>
    <w:rsid w:val="00DE609B"/>
    <w:rsid w:val="00DE661B"/>
    <w:rsid w:val="00DE705C"/>
    <w:rsid w:val="00DE76C0"/>
    <w:rsid w:val="00DE7C3E"/>
    <w:rsid w:val="00DE7D64"/>
    <w:rsid w:val="00DF002E"/>
    <w:rsid w:val="00DF09EB"/>
    <w:rsid w:val="00DF0F48"/>
    <w:rsid w:val="00DF1211"/>
    <w:rsid w:val="00DF12EF"/>
    <w:rsid w:val="00DF15E7"/>
    <w:rsid w:val="00DF1D5A"/>
    <w:rsid w:val="00DF200D"/>
    <w:rsid w:val="00DF2020"/>
    <w:rsid w:val="00DF2ACA"/>
    <w:rsid w:val="00DF30C9"/>
    <w:rsid w:val="00DF3CB3"/>
    <w:rsid w:val="00DF4329"/>
    <w:rsid w:val="00DF43B1"/>
    <w:rsid w:val="00DF45A7"/>
    <w:rsid w:val="00DF477C"/>
    <w:rsid w:val="00DF4F07"/>
    <w:rsid w:val="00DF5362"/>
    <w:rsid w:val="00DF5932"/>
    <w:rsid w:val="00DF641D"/>
    <w:rsid w:val="00DF64A5"/>
    <w:rsid w:val="00DF64D1"/>
    <w:rsid w:val="00DF65F5"/>
    <w:rsid w:val="00DF67A7"/>
    <w:rsid w:val="00DF6A04"/>
    <w:rsid w:val="00DF7E75"/>
    <w:rsid w:val="00E00728"/>
    <w:rsid w:val="00E00AE2"/>
    <w:rsid w:val="00E00B3C"/>
    <w:rsid w:val="00E00CDC"/>
    <w:rsid w:val="00E02555"/>
    <w:rsid w:val="00E02D7A"/>
    <w:rsid w:val="00E03081"/>
    <w:rsid w:val="00E03C8B"/>
    <w:rsid w:val="00E045F9"/>
    <w:rsid w:val="00E04644"/>
    <w:rsid w:val="00E05621"/>
    <w:rsid w:val="00E056E9"/>
    <w:rsid w:val="00E060FF"/>
    <w:rsid w:val="00E061E3"/>
    <w:rsid w:val="00E063A2"/>
    <w:rsid w:val="00E064A1"/>
    <w:rsid w:val="00E06A36"/>
    <w:rsid w:val="00E07863"/>
    <w:rsid w:val="00E07D9E"/>
    <w:rsid w:val="00E101E0"/>
    <w:rsid w:val="00E10EF9"/>
    <w:rsid w:val="00E11396"/>
    <w:rsid w:val="00E115C8"/>
    <w:rsid w:val="00E116AD"/>
    <w:rsid w:val="00E1170B"/>
    <w:rsid w:val="00E11770"/>
    <w:rsid w:val="00E11BE0"/>
    <w:rsid w:val="00E11CA1"/>
    <w:rsid w:val="00E12BEE"/>
    <w:rsid w:val="00E12EC3"/>
    <w:rsid w:val="00E1309A"/>
    <w:rsid w:val="00E14037"/>
    <w:rsid w:val="00E1410D"/>
    <w:rsid w:val="00E145A6"/>
    <w:rsid w:val="00E14F0F"/>
    <w:rsid w:val="00E15346"/>
    <w:rsid w:val="00E15E00"/>
    <w:rsid w:val="00E15E77"/>
    <w:rsid w:val="00E15F91"/>
    <w:rsid w:val="00E1602D"/>
    <w:rsid w:val="00E16BC3"/>
    <w:rsid w:val="00E177AB"/>
    <w:rsid w:val="00E179D8"/>
    <w:rsid w:val="00E20441"/>
    <w:rsid w:val="00E207BA"/>
    <w:rsid w:val="00E2083A"/>
    <w:rsid w:val="00E210E6"/>
    <w:rsid w:val="00E2123E"/>
    <w:rsid w:val="00E21512"/>
    <w:rsid w:val="00E2172E"/>
    <w:rsid w:val="00E2187F"/>
    <w:rsid w:val="00E21D56"/>
    <w:rsid w:val="00E21FB4"/>
    <w:rsid w:val="00E22356"/>
    <w:rsid w:val="00E223F6"/>
    <w:rsid w:val="00E224B0"/>
    <w:rsid w:val="00E23279"/>
    <w:rsid w:val="00E233FB"/>
    <w:rsid w:val="00E23A89"/>
    <w:rsid w:val="00E23AD9"/>
    <w:rsid w:val="00E24BC7"/>
    <w:rsid w:val="00E25B02"/>
    <w:rsid w:val="00E261DB"/>
    <w:rsid w:val="00E2710D"/>
    <w:rsid w:val="00E273F4"/>
    <w:rsid w:val="00E27D1B"/>
    <w:rsid w:val="00E303A9"/>
    <w:rsid w:val="00E30668"/>
    <w:rsid w:val="00E30885"/>
    <w:rsid w:val="00E30F46"/>
    <w:rsid w:val="00E31399"/>
    <w:rsid w:val="00E31B86"/>
    <w:rsid w:val="00E31C6B"/>
    <w:rsid w:val="00E31E78"/>
    <w:rsid w:val="00E31EED"/>
    <w:rsid w:val="00E32600"/>
    <w:rsid w:val="00E32F67"/>
    <w:rsid w:val="00E33566"/>
    <w:rsid w:val="00E3356B"/>
    <w:rsid w:val="00E336C6"/>
    <w:rsid w:val="00E33F83"/>
    <w:rsid w:val="00E342EE"/>
    <w:rsid w:val="00E34377"/>
    <w:rsid w:val="00E344F2"/>
    <w:rsid w:val="00E34593"/>
    <w:rsid w:val="00E34646"/>
    <w:rsid w:val="00E34A36"/>
    <w:rsid w:val="00E34DCC"/>
    <w:rsid w:val="00E359D8"/>
    <w:rsid w:val="00E35A08"/>
    <w:rsid w:val="00E362AC"/>
    <w:rsid w:val="00E3639F"/>
    <w:rsid w:val="00E3641B"/>
    <w:rsid w:val="00E36C67"/>
    <w:rsid w:val="00E37ADC"/>
    <w:rsid w:val="00E37D89"/>
    <w:rsid w:val="00E40F0A"/>
    <w:rsid w:val="00E4127E"/>
    <w:rsid w:val="00E4173A"/>
    <w:rsid w:val="00E41CC5"/>
    <w:rsid w:val="00E428A2"/>
    <w:rsid w:val="00E42C22"/>
    <w:rsid w:val="00E43080"/>
    <w:rsid w:val="00E431D3"/>
    <w:rsid w:val="00E43A24"/>
    <w:rsid w:val="00E43C70"/>
    <w:rsid w:val="00E44934"/>
    <w:rsid w:val="00E44C8B"/>
    <w:rsid w:val="00E44DD2"/>
    <w:rsid w:val="00E451B7"/>
    <w:rsid w:val="00E45A5D"/>
    <w:rsid w:val="00E45C55"/>
    <w:rsid w:val="00E464C1"/>
    <w:rsid w:val="00E46902"/>
    <w:rsid w:val="00E46DC3"/>
    <w:rsid w:val="00E4736A"/>
    <w:rsid w:val="00E4750F"/>
    <w:rsid w:val="00E47931"/>
    <w:rsid w:val="00E5035A"/>
    <w:rsid w:val="00E50564"/>
    <w:rsid w:val="00E505A0"/>
    <w:rsid w:val="00E51018"/>
    <w:rsid w:val="00E5136E"/>
    <w:rsid w:val="00E51420"/>
    <w:rsid w:val="00E52053"/>
    <w:rsid w:val="00E5283C"/>
    <w:rsid w:val="00E53A05"/>
    <w:rsid w:val="00E53DB7"/>
    <w:rsid w:val="00E54250"/>
    <w:rsid w:val="00E543BF"/>
    <w:rsid w:val="00E54A3E"/>
    <w:rsid w:val="00E554A5"/>
    <w:rsid w:val="00E56970"/>
    <w:rsid w:val="00E56CC5"/>
    <w:rsid w:val="00E5719D"/>
    <w:rsid w:val="00E5791F"/>
    <w:rsid w:val="00E60231"/>
    <w:rsid w:val="00E604C4"/>
    <w:rsid w:val="00E60516"/>
    <w:rsid w:val="00E60878"/>
    <w:rsid w:val="00E60D43"/>
    <w:rsid w:val="00E61385"/>
    <w:rsid w:val="00E61B91"/>
    <w:rsid w:val="00E620D4"/>
    <w:rsid w:val="00E6256A"/>
    <w:rsid w:val="00E62B76"/>
    <w:rsid w:val="00E63463"/>
    <w:rsid w:val="00E6371B"/>
    <w:rsid w:val="00E63DF8"/>
    <w:rsid w:val="00E644FB"/>
    <w:rsid w:val="00E645B2"/>
    <w:rsid w:val="00E64809"/>
    <w:rsid w:val="00E65770"/>
    <w:rsid w:val="00E65F53"/>
    <w:rsid w:val="00E66070"/>
    <w:rsid w:val="00E664D3"/>
    <w:rsid w:val="00E66D42"/>
    <w:rsid w:val="00E67458"/>
    <w:rsid w:val="00E67625"/>
    <w:rsid w:val="00E67C81"/>
    <w:rsid w:val="00E70872"/>
    <w:rsid w:val="00E70E23"/>
    <w:rsid w:val="00E70F44"/>
    <w:rsid w:val="00E71E1C"/>
    <w:rsid w:val="00E720B2"/>
    <w:rsid w:val="00E7220F"/>
    <w:rsid w:val="00E7236F"/>
    <w:rsid w:val="00E72743"/>
    <w:rsid w:val="00E72A91"/>
    <w:rsid w:val="00E73BCF"/>
    <w:rsid w:val="00E73BE7"/>
    <w:rsid w:val="00E746D5"/>
    <w:rsid w:val="00E749F1"/>
    <w:rsid w:val="00E74ECA"/>
    <w:rsid w:val="00E755AB"/>
    <w:rsid w:val="00E76481"/>
    <w:rsid w:val="00E770B2"/>
    <w:rsid w:val="00E7757E"/>
    <w:rsid w:val="00E77D34"/>
    <w:rsid w:val="00E77F62"/>
    <w:rsid w:val="00E80382"/>
    <w:rsid w:val="00E80B63"/>
    <w:rsid w:val="00E812E8"/>
    <w:rsid w:val="00E81AC3"/>
    <w:rsid w:val="00E81FA4"/>
    <w:rsid w:val="00E82760"/>
    <w:rsid w:val="00E82A79"/>
    <w:rsid w:val="00E82D53"/>
    <w:rsid w:val="00E833CE"/>
    <w:rsid w:val="00E841B8"/>
    <w:rsid w:val="00E84316"/>
    <w:rsid w:val="00E851F3"/>
    <w:rsid w:val="00E855DC"/>
    <w:rsid w:val="00E8560C"/>
    <w:rsid w:val="00E85ABA"/>
    <w:rsid w:val="00E86465"/>
    <w:rsid w:val="00E86C7B"/>
    <w:rsid w:val="00E86D3D"/>
    <w:rsid w:val="00E906D3"/>
    <w:rsid w:val="00E9074A"/>
    <w:rsid w:val="00E90A37"/>
    <w:rsid w:val="00E90E68"/>
    <w:rsid w:val="00E914AF"/>
    <w:rsid w:val="00E914FF"/>
    <w:rsid w:val="00E91B39"/>
    <w:rsid w:val="00E91B8E"/>
    <w:rsid w:val="00E91F56"/>
    <w:rsid w:val="00E9233F"/>
    <w:rsid w:val="00E928EC"/>
    <w:rsid w:val="00E92997"/>
    <w:rsid w:val="00E92C75"/>
    <w:rsid w:val="00E92E2A"/>
    <w:rsid w:val="00E933DC"/>
    <w:rsid w:val="00E93A09"/>
    <w:rsid w:val="00E94557"/>
    <w:rsid w:val="00E947C4"/>
    <w:rsid w:val="00E95FBA"/>
    <w:rsid w:val="00E96290"/>
    <w:rsid w:val="00E96461"/>
    <w:rsid w:val="00E964DF"/>
    <w:rsid w:val="00E97A58"/>
    <w:rsid w:val="00E97A5C"/>
    <w:rsid w:val="00EA0189"/>
    <w:rsid w:val="00EA0216"/>
    <w:rsid w:val="00EA09D9"/>
    <w:rsid w:val="00EA09E1"/>
    <w:rsid w:val="00EA09E2"/>
    <w:rsid w:val="00EA0C38"/>
    <w:rsid w:val="00EA1567"/>
    <w:rsid w:val="00EA1D76"/>
    <w:rsid w:val="00EA1EEA"/>
    <w:rsid w:val="00EA26BC"/>
    <w:rsid w:val="00EA3185"/>
    <w:rsid w:val="00EA322D"/>
    <w:rsid w:val="00EA331B"/>
    <w:rsid w:val="00EA372E"/>
    <w:rsid w:val="00EA3851"/>
    <w:rsid w:val="00EA38BA"/>
    <w:rsid w:val="00EA3B8B"/>
    <w:rsid w:val="00EA4045"/>
    <w:rsid w:val="00EA456D"/>
    <w:rsid w:val="00EA467D"/>
    <w:rsid w:val="00EA486A"/>
    <w:rsid w:val="00EA5035"/>
    <w:rsid w:val="00EA5110"/>
    <w:rsid w:val="00EA5726"/>
    <w:rsid w:val="00EA57A9"/>
    <w:rsid w:val="00EA66D4"/>
    <w:rsid w:val="00EA6BEC"/>
    <w:rsid w:val="00EA725D"/>
    <w:rsid w:val="00EA79DC"/>
    <w:rsid w:val="00EB0524"/>
    <w:rsid w:val="00EB06E3"/>
    <w:rsid w:val="00EB09F6"/>
    <w:rsid w:val="00EB1EE1"/>
    <w:rsid w:val="00EB278B"/>
    <w:rsid w:val="00EB3823"/>
    <w:rsid w:val="00EB3A2A"/>
    <w:rsid w:val="00EB456B"/>
    <w:rsid w:val="00EB4B26"/>
    <w:rsid w:val="00EB4D52"/>
    <w:rsid w:val="00EB5070"/>
    <w:rsid w:val="00EB55C9"/>
    <w:rsid w:val="00EB57C6"/>
    <w:rsid w:val="00EB5A2C"/>
    <w:rsid w:val="00EB612B"/>
    <w:rsid w:val="00EB65FC"/>
    <w:rsid w:val="00EB678E"/>
    <w:rsid w:val="00EB6CAE"/>
    <w:rsid w:val="00EB73C3"/>
    <w:rsid w:val="00EB78D5"/>
    <w:rsid w:val="00EB7DBA"/>
    <w:rsid w:val="00EC09A0"/>
    <w:rsid w:val="00EC0B21"/>
    <w:rsid w:val="00EC0E4C"/>
    <w:rsid w:val="00EC150D"/>
    <w:rsid w:val="00EC1701"/>
    <w:rsid w:val="00EC178C"/>
    <w:rsid w:val="00EC1F00"/>
    <w:rsid w:val="00EC1F14"/>
    <w:rsid w:val="00EC1F16"/>
    <w:rsid w:val="00EC1F62"/>
    <w:rsid w:val="00EC28C4"/>
    <w:rsid w:val="00EC298D"/>
    <w:rsid w:val="00EC2B21"/>
    <w:rsid w:val="00EC2C9E"/>
    <w:rsid w:val="00EC30F4"/>
    <w:rsid w:val="00EC39A9"/>
    <w:rsid w:val="00EC5386"/>
    <w:rsid w:val="00EC54DC"/>
    <w:rsid w:val="00EC5B62"/>
    <w:rsid w:val="00EC5DAA"/>
    <w:rsid w:val="00EC5F13"/>
    <w:rsid w:val="00EC5FBC"/>
    <w:rsid w:val="00EC62C4"/>
    <w:rsid w:val="00EC633B"/>
    <w:rsid w:val="00EC65BE"/>
    <w:rsid w:val="00EC686A"/>
    <w:rsid w:val="00EC69B1"/>
    <w:rsid w:val="00EC7217"/>
    <w:rsid w:val="00EC782E"/>
    <w:rsid w:val="00EC7BE5"/>
    <w:rsid w:val="00ED0034"/>
    <w:rsid w:val="00ED0230"/>
    <w:rsid w:val="00ED02CC"/>
    <w:rsid w:val="00ED15A8"/>
    <w:rsid w:val="00ED160D"/>
    <w:rsid w:val="00ED173D"/>
    <w:rsid w:val="00ED1746"/>
    <w:rsid w:val="00ED23BC"/>
    <w:rsid w:val="00ED26B5"/>
    <w:rsid w:val="00ED2DFE"/>
    <w:rsid w:val="00ED2E0C"/>
    <w:rsid w:val="00ED3345"/>
    <w:rsid w:val="00ED359B"/>
    <w:rsid w:val="00ED36BD"/>
    <w:rsid w:val="00ED3E25"/>
    <w:rsid w:val="00ED42D0"/>
    <w:rsid w:val="00ED441E"/>
    <w:rsid w:val="00ED4452"/>
    <w:rsid w:val="00ED46CB"/>
    <w:rsid w:val="00ED505A"/>
    <w:rsid w:val="00ED5703"/>
    <w:rsid w:val="00ED5BAC"/>
    <w:rsid w:val="00ED5F5A"/>
    <w:rsid w:val="00ED6950"/>
    <w:rsid w:val="00ED69A3"/>
    <w:rsid w:val="00ED7A3F"/>
    <w:rsid w:val="00EE0C0E"/>
    <w:rsid w:val="00EE0F9F"/>
    <w:rsid w:val="00EE0FC9"/>
    <w:rsid w:val="00EE1040"/>
    <w:rsid w:val="00EE1AC6"/>
    <w:rsid w:val="00EE1B0C"/>
    <w:rsid w:val="00EE21A2"/>
    <w:rsid w:val="00EE2670"/>
    <w:rsid w:val="00EE3234"/>
    <w:rsid w:val="00EE41E7"/>
    <w:rsid w:val="00EE4475"/>
    <w:rsid w:val="00EE47F8"/>
    <w:rsid w:val="00EE4CD6"/>
    <w:rsid w:val="00EE4DE8"/>
    <w:rsid w:val="00EE4E7A"/>
    <w:rsid w:val="00EE561A"/>
    <w:rsid w:val="00EE56A1"/>
    <w:rsid w:val="00EE5831"/>
    <w:rsid w:val="00EE5A23"/>
    <w:rsid w:val="00EE6109"/>
    <w:rsid w:val="00EE71EC"/>
    <w:rsid w:val="00EE7464"/>
    <w:rsid w:val="00EE74A5"/>
    <w:rsid w:val="00EE7C43"/>
    <w:rsid w:val="00EE7C71"/>
    <w:rsid w:val="00EE7D07"/>
    <w:rsid w:val="00EF13C6"/>
    <w:rsid w:val="00EF13FE"/>
    <w:rsid w:val="00EF166E"/>
    <w:rsid w:val="00EF1BFB"/>
    <w:rsid w:val="00EF291F"/>
    <w:rsid w:val="00EF2964"/>
    <w:rsid w:val="00EF2A5D"/>
    <w:rsid w:val="00EF2B2C"/>
    <w:rsid w:val="00EF2B83"/>
    <w:rsid w:val="00EF2D93"/>
    <w:rsid w:val="00EF2EAE"/>
    <w:rsid w:val="00EF313D"/>
    <w:rsid w:val="00EF37A4"/>
    <w:rsid w:val="00EF3909"/>
    <w:rsid w:val="00EF3B1A"/>
    <w:rsid w:val="00EF402C"/>
    <w:rsid w:val="00EF405D"/>
    <w:rsid w:val="00EF43E2"/>
    <w:rsid w:val="00EF487A"/>
    <w:rsid w:val="00EF5187"/>
    <w:rsid w:val="00EF54F6"/>
    <w:rsid w:val="00EF583A"/>
    <w:rsid w:val="00EF5AA4"/>
    <w:rsid w:val="00EF5AC6"/>
    <w:rsid w:val="00EF5EF8"/>
    <w:rsid w:val="00EF607E"/>
    <w:rsid w:val="00EF61E7"/>
    <w:rsid w:val="00EF668B"/>
    <w:rsid w:val="00EF6FB8"/>
    <w:rsid w:val="00EF7030"/>
    <w:rsid w:val="00EF730E"/>
    <w:rsid w:val="00EF7A29"/>
    <w:rsid w:val="00EF7B67"/>
    <w:rsid w:val="00EF7C91"/>
    <w:rsid w:val="00EF7DAF"/>
    <w:rsid w:val="00EF7DE8"/>
    <w:rsid w:val="00F00049"/>
    <w:rsid w:val="00F0022B"/>
    <w:rsid w:val="00F00794"/>
    <w:rsid w:val="00F00A04"/>
    <w:rsid w:val="00F00A5E"/>
    <w:rsid w:val="00F00B7B"/>
    <w:rsid w:val="00F00C89"/>
    <w:rsid w:val="00F00CBB"/>
    <w:rsid w:val="00F012EA"/>
    <w:rsid w:val="00F01D0F"/>
    <w:rsid w:val="00F01EB7"/>
    <w:rsid w:val="00F023CB"/>
    <w:rsid w:val="00F0285B"/>
    <w:rsid w:val="00F02E26"/>
    <w:rsid w:val="00F03849"/>
    <w:rsid w:val="00F04221"/>
    <w:rsid w:val="00F042B1"/>
    <w:rsid w:val="00F045BC"/>
    <w:rsid w:val="00F05D87"/>
    <w:rsid w:val="00F06208"/>
    <w:rsid w:val="00F06BCF"/>
    <w:rsid w:val="00F06C0E"/>
    <w:rsid w:val="00F072FE"/>
    <w:rsid w:val="00F07ED6"/>
    <w:rsid w:val="00F108E1"/>
    <w:rsid w:val="00F10D51"/>
    <w:rsid w:val="00F11176"/>
    <w:rsid w:val="00F1149E"/>
    <w:rsid w:val="00F1155A"/>
    <w:rsid w:val="00F11A8D"/>
    <w:rsid w:val="00F12CD1"/>
    <w:rsid w:val="00F12D20"/>
    <w:rsid w:val="00F13A24"/>
    <w:rsid w:val="00F14069"/>
    <w:rsid w:val="00F148AD"/>
    <w:rsid w:val="00F148CA"/>
    <w:rsid w:val="00F149A9"/>
    <w:rsid w:val="00F1511B"/>
    <w:rsid w:val="00F1526E"/>
    <w:rsid w:val="00F15CD4"/>
    <w:rsid w:val="00F16341"/>
    <w:rsid w:val="00F16365"/>
    <w:rsid w:val="00F16A6D"/>
    <w:rsid w:val="00F16CD6"/>
    <w:rsid w:val="00F16EEA"/>
    <w:rsid w:val="00F17268"/>
    <w:rsid w:val="00F17681"/>
    <w:rsid w:val="00F179EF"/>
    <w:rsid w:val="00F17BCA"/>
    <w:rsid w:val="00F202A9"/>
    <w:rsid w:val="00F20635"/>
    <w:rsid w:val="00F20851"/>
    <w:rsid w:val="00F21352"/>
    <w:rsid w:val="00F21382"/>
    <w:rsid w:val="00F2174D"/>
    <w:rsid w:val="00F21A2F"/>
    <w:rsid w:val="00F21D7F"/>
    <w:rsid w:val="00F222C5"/>
    <w:rsid w:val="00F2345E"/>
    <w:rsid w:val="00F23989"/>
    <w:rsid w:val="00F23D27"/>
    <w:rsid w:val="00F23E91"/>
    <w:rsid w:val="00F23E93"/>
    <w:rsid w:val="00F24075"/>
    <w:rsid w:val="00F24321"/>
    <w:rsid w:val="00F2442C"/>
    <w:rsid w:val="00F245D7"/>
    <w:rsid w:val="00F247A9"/>
    <w:rsid w:val="00F24DAB"/>
    <w:rsid w:val="00F25632"/>
    <w:rsid w:val="00F2565E"/>
    <w:rsid w:val="00F25CA4"/>
    <w:rsid w:val="00F2610C"/>
    <w:rsid w:val="00F261AD"/>
    <w:rsid w:val="00F262B1"/>
    <w:rsid w:val="00F27407"/>
    <w:rsid w:val="00F27B81"/>
    <w:rsid w:val="00F27CA9"/>
    <w:rsid w:val="00F27CD2"/>
    <w:rsid w:val="00F30141"/>
    <w:rsid w:val="00F30C64"/>
    <w:rsid w:val="00F314EB"/>
    <w:rsid w:val="00F31703"/>
    <w:rsid w:val="00F31907"/>
    <w:rsid w:val="00F32B89"/>
    <w:rsid w:val="00F32F62"/>
    <w:rsid w:val="00F33143"/>
    <w:rsid w:val="00F33FC8"/>
    <w:rsid w:val="00F3404F"/>
    <w:rsid w:val="00F34DA3"/>
    <w:rsid w:val="00F35911"/>
    <w:rsid w:val="00F35C54"/>
    <w:rsid w:val="00F35D81"/>
    <w:rsid w:val="00F360C0"/>
    <w:rsid w:val="00F3613B"/>
    <w:rsid w:val="00F3639E"/>
    <w:rsid w:val="00F36446"/>
    <w:rsid w:val="00F36473"/>
    <w:rsid w:val="00F366B7"/>
    <w:rsid w:val="00F3740B"/>
    <w:rsid w:val="00F374E7"/>
    <w:rsid w:val="00F40115"/>
    <w:rsid w:val="00F401E6"/>
    <w:rsid w:val="00F40AE2"/>
    <w:rsid w:val="00F419AE"/>
    <w:rsid w:val="00F4206C"/>
    <w:rsid w:val="00F4222C"/>
    <w:rsid w:val="00F429C2"/>
    <w:rsid w:val="00F42D91"/>
    <w:rsid w:val="00F437DF"/>
    <w:rsid w:val="00F43819"/>
    <w:rsid w:val="00F439B6"/>
    <w:rsid w:val="00F43B6E"/>
    <w:rsid w:val="00F43D65"/>
    <w:rsid w:val="00F449EC"/>
    <w:rsid w:val="00F45D2D"/>
    <w:rsid w:val="00F45DD5"/>
    <w:rsid w:val="00F467B3"/>
    <w:rsid w:val="00F46BA9"/>
    <w:rsid w:val="00F46D36"/>
    <w:rsid w:val="00F4701A"/>
    <w:rsid w:val="00F47270"/>
    <w:rsid w:val="00F47396"/>
    <w:rsid w:val="00F479EC"/>
    <w:rsid w:val="00F47E51"/>
    <w:rsid w:val="00F47F98"/>
    <w:rsid w:val="00F501B2"/>
    <w:rsid w:val="00F50391"/>
    <w:rsid w:val="00F503A9"/>
    <w:rsid w:val="00F50CCC"/>
    <w:rsid w:val="00F5170C"/>
    <w:rsid w:val="00F5181D"/>
    <w:rsid w:val="00F51EC1"/>
    <w:rsid w:val="00F522E9"/>
    <w:rsid w:val="00F525D3"/>
    <w:rsid w:val="00F5300B"/>
    <w:rsid w:val="00F5317C"/>
    <w:rsid w:val="00F542C3"/>
    <w:rsid w:val="00F5492F"/>
    <w:rsid w:val="00F54955"/>
    <w:rsid w:val="00F54A37"/>
    <w:rsid w:val="00F54B2F"/>
    <w:rsid w:val="00F555EE"/>
    <w:rsid w:val="00F55F0C"/>
    <w:rsid w:val="00F564A9"/>
    <w:rsid w:val="00F56604"/>
    <w:rsid w:val="00F56A07"/>
    <w:rsid w:val="00F56BCC"/>
    <w:rsid w:val="00F57027"/>
    <w:rsid w:val="00F575E0"/>
    <w:rsid w:val="00F57C28"/>
    <w:rsid w:val="00F601A9"/>
    <w:rsid w:val="00F6047D"/>
    <w:rsid w:val="00F60499"/>
    <w:rsid w:val="00F60581"/>
    <w:rsid w:val="00F60619"/>
    <w:rsid w:val="00F60729"/>
    <w:rsid w:val="00F60FFF"/>
    <w:rsid w:val="00F613A9"/>
    <w:rsid w:val="00F6154B"/>
    <w:rsid w:val="00F61E52"/>
    <w:rsid w:val="00F61F61"/>
    <w:rsid w:val="00F6210D"/>
    <w:rsid w:val="00F64146"/>
    <w:rsid w:val="00F64187"/>
    <w:rsid w:val="00F641FF"/>
    <w:rsid w:val="00F64C18"/>
    <w:rsid w:val="00F6540C"/>
    <w:rsid w:val="00F654FE"/>
    <w:rsid w:val="00F656CE"/>
    <w:rsid w:val="00F65CC2"/>
    <w:rsid w:val="00F65E7F"/>
    <w:rsid w:val="00F66ADE"/>
    <w:rsid w:val="00F66DA8"/>
    <w:rsid w:val="00F67148"/>
    <w:rsid w:val="00F6783C"/>
    <w:rsid w:val="00F67E4A"/>
    <w:rsid w:val="00F67EBF"/>
    <w:rsid w:val="00F67ED2"/>
    <w:rsid w:val="00F67F3A"/>
    <w:rsid w:val="00F706D4"/>
    <w:rsid w:val="00F7074C"/>
    <w:rsid w:val="00F70A8C"/>
    <w:rsid w:val="00F70BB6"/>
    <w:rsid w:val="00F7188E"/>
    <w:rsid w:val="00F71CAD"/>
    <w:rsid w:val="00F71E8E"/>
    <w:rsid w:val="00F72660"/>
    <w:rsid w:val="00F72704"/>
    <w:rsid w:val="00F7290F"/>
    <w:rsid w:val="00F740AB"/>
    <w:rsid w:val="00F741BE"/>
    <w:rsid w:val="00F75586"/>
    <w:rsid w:val="00F75F3B"/>
    <w:rsid w:val="00F765AE"/>
    <w:rsid w:val="00F76625"/>
    <w:rsid w:val="00F77356"/>
    <w:rsid w:val="00F77B25"/>
    <w:rsid w:val="00F77D13"/>
    <w:rsid w:val="00F80965"/>
    <w:rsid w:val="00F80996"/>
    <w:rsid w:val="00F81343"/>
    <w:rsid w:val="00F81635"/>
    <w:rsid w:val="00F81C7D"/>
    <w:rsid w:val="00F8215E"/>
    <w:rsid w:val="00F8305F"/>
    <w:rsid w:val="00F836AA"/>
    <w:rsid w:val="00F83DCD"/>
    <w:rsid w:val="00F843EE"/>
    <w:rsid w:val="00F8506D"/>
    <w:rsid w:val="00F85C25"/>
    <w:rsid w:val="00F85DF5"/>
    <w:rsid w:val="00F86341"/>
    <w:rsid w:val="00F86D46"/>
    <w:rsid w:val="00F871EA"/>
    <w:rsid w:val="00F87310"/>
    <w:rsid w:val="00F87F4D"/>
    <w:rsid w:val="00F901D3"/>
    <w:rsid w:val="00F903B0"/>
    <w:rsid w:val="00F90FE1"/>
    <w:rsid w:val="00F912A1"/>
    <w:rsid w:val="00F91590"/>
    <w:rsid w:val="00F91690"/>
    <w:rsid w:val="00F91E31"/>
    <w:rsid w:val="00F91FE8"/>
    <w:rsid w:val="00F928C6"/>
    <w:rsid w:val="00F9308C"/>
    <w:rsid w:val="00F9405B"/>
    <w:rsid w:val="00F94EA0"/>
    <w:rsid w:val="00F94F7E"/>
    <w:rsid w:val="00F95885"/>
    <w:rsid w:val="00F95D76"/>
    <w:rsid w:val="00F95DAC"/>
    <w:rsid w:val="00F9652A"/>
    <w:rsid w:val="00F965E8"/>
    <w:rsid w:val="00F97C62"/>
    <w:rsid w:val="00FA04FF"/>
    <w:rsid w:val="00FA0506"/>
    <w:rsid w:val="00FA0CCA"/>
    <w:rsid w:val="00FA13C1"/>
    <w:rsid w:val="00FA161A"/>
    <w:rsid w:val="00FA16C5"/>
    <w:rsid w:val="00FA1965"/>
    <w:rsid w:val="00FA1AE4"/>
    <w:rsid w:val="00FA2200"/>
    <w:rsid w:val="00FA23A2"/>
    <w:rsid w:val="00FA28F9"/>
    <w:rsid w:val="00FA2BE3"/>
    <w:rsid w:val="00FA2EF8"/>
    <w:rsid w:val="00FA3003"/>
    <w:rsid w:val="00FA31DF"/>
    <w:rsid w:val="00FA39FA"/>
    <w:rsid w:val="00FA3A28"/>
    <w:rsid w:val="00FA3CAA"/>
    <w:rsid w:val="00FA43AB"/>
    <w:rsid w:val="00FA4A64"/>
    <w:rsid w:val="00FA5CF7"/>
    <w:rsid w:val="00FA6080"/>
    <w:rsid w:val="00FA615A"/>
    <w:rsid w:val="00FA696C"/>
    <w:rsid w:val="00FA6AAC"/>
    <w:rsid w:val="00FA738A"/>
    <w:rsid w:val="00FA77C5"/>
    <w:rsid w:val="00FB03EF"/>
    <w:rsid w:val="00FB10AB"/>
    <w:rsid w:val="00FB1502"/>
    <w:rsid w:val="00FB15DC"/>
    <w:rsid w:val="00FB1702"/>
    <w:rsid w:val="00FB19AE"/>
    <w:rsid w:val="00FB1D34"/>
    <w:rsid w:val="00FB1ED5"/>
    <w:rsid w:val="00FB2213"/>
    <w:rsid w:val="00FB3682"/>
    <w:rsid w:val="00FB38AB"/>
    <w:rsid w:val="00FB3A08"/>
    <w:rsid w:val="00FB3B19"/>
    <w:rsid w:val="00FB3BAF"/>
    <w:rsid w:val="00FB401B"/>
    <w:rsid w:val="00FB4AE4"/>
    <w:rsid w:val="00FB6C3A"/>
    <w:rsid w:val="00FB6DC2"/>
    <w:rsid w:val="00FB6ED8"/>
    <w:rsid w:val="00FB7381"/>
    <w:rsid w:val="00FB7A02"/>
    <w:rsid w:val="00FB7B2E"/>
    <w:rsid w:val="00FC0315"/>
    <w:rsid w:val="00FC078B"/>
    <w:rsid w:val="00FC1179"/>
    <w:rsid w:val="00FC1B53"/>
    <w:rsid w:val="00FC1FAE"/>
    <w:rsid w:val="00FC233D"/>
    <w:rsid w:val="00FC2DF7"/>
    <w:rsid w:val="00FC340E"/>
    <w:rsid w:val="00FC3764"/>
    <w:rsid w:val="00FC3B85"/>
    <w:rsid w:val="00FC3DF0"/>
    <w:rsid w:val="00FC4187"/>
    <w:rsid w:val="00FC427C"/>
    <w:rsid w:val="00FC5426"/>
    <w:rsid w:val="00FC55DE"/>
    <w:rsid w:val="00FC563F"/>
    <w:rsid w:val="00FC5A7E"/>
    <w:rsid w:val="00FC6081"/>
    <w:rsid w:val="00FC640B"/>
    <w:rsid w:val="00FC64CC"/>
    <w:rsid w:val="00FC7060"/>
    <w:rsid w:val="00FC70A2"/>
    <w:rsid w:val="00FC7385"/>
    <w:rsid w:val="00FC73C8"/>
    <w:rsid w:val="00FC74AC"/>
    <w:rsid w:val="00FC7583"/>
    <w:rsid w:val="00FC77CE"/>
    <w:rsid w:val="00FD01F4"/>
    <w:rsid w:val="00FD045C"/>
    <w:rsid w:val="00FD04EB"/>
    <w:rsid w:val="00FD059C"/>
    <w:rsid w:val="00FD0B51"/>
    <w:rsid w:val="00FD0ED6"/>
    <w:rsid w:val="00FD1633"/>
    <w:rsid w:val="00FD1B3D"/>
    <w:rsid w:val="00FD1BF4"/>
    <w:rsid w:val="00FD327B"/>
    <w:rsid w:val="00FD371C"/>
    <w:rsid w:val="00FD3757"/>
    <w:rsid w:val="00FD3824"/>
    <w:rsid w:val="00FD3A70"/>
    <w:rsid w:val="00FD5E09"/>
    <w:rsid w:val="00FD5F05"/>
    <w:rsid w:val="00FD6265"/>
    <w:rsid w:val="00FD64CE"/>
    <w:rsid w:val="00FD6501"/>
    <w:rsid w:val="00FD65BA"/>
    <w:rsid w:val="00FD69D1"/>
    <w:rsid w:val="00FD74CB"/>
    <w:rsid w:val="00FD753A"/>
    <w:rsid w:val="00FD7683"/>
    <w:rsid w:val="00FD796F"/>
    <w:rsid w:val="00FD7C7E"/>
    <w:rsid w:val="00FD7D65"/>
    <w:rsid w:val="00FE054B"/>
    <w:rsid w:val="00FE0B6E"/>
    <w:rsid w:val="00FE0CFB"/>
    <w:rsid w:val="00FE15DE"/>
    <w:rsid w:val="00FE16E9"/>
    <w:rsid w:val="00FE25E4"/>
    <w:rsid w:val="00FE27AF"/>
    <w:rsid w:val="00FE2AC1"/>
    <w:rsid w:val="00FE2AC6"/>
    <w:rsid w:val="00FE362A"/>
    <w:rsid w:val="00FE3EAF"/>
    <w:rsid w:val="00FE4806"/>
    <w:rsid w:val="00FE54D8"/>
    <w:rsid w:val="00FE57B1"/>
    <w:rsid w:val="00FE6007"/>
    <w:rsid w:val="00FE6434"/>
    <w:rsid w:val="00FE7037"/>
    <w:rsid w:val="00FE74B2"/>
    <w:rsid w:val="00FE787E"/>
    <w:rsid w:val="00FE78E1"/>
    <w:rsid w:val="00FE7A35"/>
    <w:rsid w:val="00FE7B57"/>
    <w:rsid w:val="00FE7CC4"/>
    <w:rsid w:val="00FF00A4"/>
    <w:rsid w:val="00FF0808"/>
    <w:rsid w:val="00FF0866"/>
    <w:rsid w:val="00FF143A"/>
    <w:rsid w:val="00FF1900"/>
    <w:rsid w:val="00FF1AB8"/>
    <w:rsid w:val="00FF21CB"/>
    <w:rsid w:val="00FF271A"/>
    <w:rsid w:val="00FF2FF6"/>
    <w:rsid w:val="00FF3216"/>
    <w:rsid w:val="00FF32EF"/>
    <w:rsid w:val="00FF3A3C"/>
    <w:rsid w:val="00FF3B69"/>
    <w:rsid w:val="00FF4089"/>
    <w:rsid w:val="00FF4308"/>
    <w:rsid w:val="00FF4415"/>
    <w:rsid w:val="00FF4B25"/>
    <w:rsid w:val="00FF5050"/>
    <w:rsid w:val="00FF50D0"/>
    <w:rsid w:val="00FF599B"/>
    <w:rsid w:val="00FF66C0"/>
    <w:rsid w:val="00FF6896"/>
    <w:rsid w:val="00FF7094"/>
    <w:rsid w:val="00FF71A6"/>
    <w:rsid w:val="00FF7983"/>
    <w:rsid w:val="00FF7CD0"/>
    <w:rsid w:val="00FF7DC9"/>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6A1B14"/>
  <w15:docId w15:val="{57471E7E-6957-4061-9DC7-B733E5DF7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0FBA"/>
    <w:pPr>
      <w:spacing w:after="0" w:line="240" w:lineRule="auto"/>
    </w:pPr>
    <w:rPr>
      <w:rFonts w:ascii="Times New Roman" w:eastAsia="Times New Roman" w:hAnsi="Times New Roman" w:cs="Times New Roman"/>
      <w:noProo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11C5"/>
    <w:pPr>
      <w:ind w:left="720"/>
    </w:pPr>
  </w:style>
  <w:style w:type="table" w:styleId="TableGrid">
    <w:name w:val="Table Grid"/>
    <w:basedOn w:val="TableNormal"/>
    <w:uiPriority w:val="39"/>
    <w:rsid w:val="00073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62C33"/>
    <w:rPr>
      <w:color w:val="0563C1" w:themeColor="hyperlink"/>
      <w:u w:val="single"/>
    </w:rPr>
  </w:style>
  <w:style w:type="character" w:styleId="FollowedHyperlink">
    <w:name w:val="FollowedHyperlink"/>
    <w:basedOn w:val="DefaultParagraphFont"/>
    <w:uiPriority w:val="99"/>
    <w:semiHidden/>
    <w:unhideWhenUsed/>
    <w:rsid w:val="00EC298D"/>
    <w:rPr>
      <w:color w:val="954F72" w:themeColor="followedHyperlink"/>
      <w:u w:val="single"/>
    </w:rPr>
  </w:style>
  <w:style w:type="character" w:styleId="CommentReference">
    <w:name w:val="annotation reference"/>
    <w:basedOn w:val="DefaultParagraphFont"/>
    <w:uiPriority w:val="99"/>
    <w:semiHidden/>
    <w:unhideWhenUsed/>
    <w:rsid w:val="00403ADB"/>
    <w:rPr>
      <w:sz w:val="16"/>
      <w:szCs w:val="16"/>
    </w:rPr>
  </w:style>
  <w:style w:type="paragraph" w:styleId="CommentText">
    <w:name w:val="annotation text"/>
    <w:basedOn w:val="Normal"/>
    <w:link w:val="CommentTextChar"/>
    <w:uiPriority w:val="99"/>
    <w:unhideWhenUsed/>
    <w:rsid w:val="00403ADB"/>
    <w:rPr>
      <w:sz w:val="20"/>
      <w:szCs w:val="20"/>
    </w:rPr>
  </w:style>
  <w:style w:type="character" w:customStyle="1" w:styleId="CommentTextChar">
    <w:name w:val="Comment Text Char"/>
    <w:basedOn w:val="DefaultParagraphFont"/>
    <w:link w:val="CommentText"/>
    <w:uiPriority w:val="99"/>
    <w:rsid w:val="00403ADB"/>
    <w:rPr>
      <w:rFonts w:ascii="Times New Roman" w:eastAsia="Times New Roman" w:hAnsi="Times New Roman" w:cs="Times New Roman"/>
      <w:noProof/>
      <w:sz w:val="20"/>
      <w:szCs w:val="20"/>
    </w:rPr>
  </w:style>
  <w:style w:type="paragraph" w:styleId="CommentSubject">
    <w:name w:val="annotation subject"/>
    <w:basedOn w:val="CommentText"/>
    <w:next w:val="CommentText"/>
    <w:link w:val="CommentSubjectChar"/>
    <w:uiPriority w:val="99"/>
    <w:semiHidden/>
    <w:unhideWhenUsed/>
    <w:rsid w:val="00403ADB"/>
    <w:rPr>
      <w:b/>
      <w:bCs/>
    </w:rPr>
  </w:style>
  <w:style w:type="character" w:customStyle="1" w:styleId="CommentSubjectChar">
    <w:name w:val="Comment Subject Char"/>
    <w:basedOn w:val="CommentTextChar"/>
    <w:link w:val="CommentSubject"/>
    <w:uiPriority w:val="99"/>
    <w:semiHidden/>
    <w:rsid w:val="00403ADB"/>
    <w:rPr>
      <w:rFonts w:ascii="Times New Roman" w:eastAsia="Times New Roman" w:hAnsi="Times New Roman" w:cs="Times New Roman"/>
      <w:b/>
      <w:bCs/>
      <w:noProof/>
      <w:sz w:val="20"/>
      <w:szCs w:val="20"/>
    </w:rPr>
  </w:style>
  <w:style w:type="paragraph" w:styleId="BalloonText">
    <w:name w:val="Balloon Text"/>
    <w:basedOn w:val="Normal"/>
    <w:link w:val="BalloonTextChar"/>
    <w:uiPriority w:val="99"/>
    <w:semiHidden/>
    <w:unhideWhenUsed/>
    <w:rsid w:val="00403AD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3ADB"/>
    <w:rPr>
      <w:rFonts w:ascii="Segoe UI" w:eastAsia="Times New Roman" w:hAnsi="Segoe UI" w:cs="Segoe UI"/>
      <w:noProof/>
      <w:sz w:val="18"/>
      <w:szCs w:val="18"/>
    </w:rPr>
  </w:style>
  <w:style w:type="paragraph" w:styleId="NormalWeb">
    <w:name w:val="Normal (Web)"/>
    <w:basedOn w:val="Normal"/>
    <w:uiPriority w:val="99"/>
    <w:unhideWhenUsed/>
    <w:rsid w:val="00143CD3"/>
    <w:pPr>
      <w:spacing w:before="100" w:beforeAutospacing="1" w:after="100" w:afterAutospacing="1"/>
    </w:pPr>
    <w:rPr>
      <w:noProof w:val="0"/>
    </w:rPr>
  </w:style>
  <w:style w:type="character" w:customStyle="1" w:styleId="verse">
    <w:name w:val="verse"/>
    <w:basedOn w:val="DefaultParagraphFont"/>
    <w:rsid w:val="003D7844"/>
  </w:style>
  <w:style w:type="character" w:customStyle="1" w:styleId="UnresolvedMention1">
    <w:name w:val="Unresolved Mention1"/>
    <w:basedOn w:val="DefaultParagraphFont"/>
    <w:uiPriority w:val="99"/>
    <w:semiHidden/>
    <w:unhideWhenUsed/>
    <w:rsid w:val="0075634A"/>
    <w:rPr>
      <w:color w:val="605E5C"/>
      <w:shd w:val="clear" w:color="auto" w:fill="E1DFDD"/>
    </w:rPr>
  </w:style>
  <w:style w:type="character" w:customStyle="1" w:styleId="UnresolvedMention2">
    <w:name w:val="Unresolved Mention2"/>
    <w:basedOn w:val="DefaultParagraphFont"/>
    <w:uiPriority w:val="99"/>
    <w:semiHidden/>
    <w:unhideWhenUsed/>
    <w:rsid w:val="001E31B9"/>
    <w:rPr>
      <w:color w:val="605E5C"/>
      <w:shd w:val="clear" w:color="auto" w:fill="E1DFDD"/>
    </w:rPr>
  </w:style>
  <w:style w:type="table" w:customStyle="1" w:styleId="TableGrid1">
    <w:name w:val="Table Grid1"/>
    <w:basedOn w:val="TableNormal"/>
    <w:next w:val="TableGrid"/>
    <w:uiPriority w:val="39"/>
    <w:rsid w:val="00E542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3461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9C31F5"/>
    <w:rPr>
      <w:rFonts w:ascii="TimesNewRomanPS-BoldMT" w:hAnsi="TimesNewRomanPS-BoldMT" w:hint="default"/>
      <w:b/>
      <w:bCs/>
      <w:i w:val="0"/>
      <w:iCs w:val="0"/>
      <w:color w:val="000000"/>
      <w:sz w:val="22"/>
      <w:szCs w:val="22"/>
    </w:rPr>
  </w:style>
  <w:style w:type="character" w:customStyle="1" w:styleId="fontstyle21">
    <w:name w:val="fontstyle21"/>
    <w:basedOn w:val="DefaultParagraphFont"/>
    <w:rsid w:val="009C31F5"/>
    <w:rPr>
      <w:rFonts w:ascii="TimesNewRomanPSMT" w:hAnsi="TimesNewRomanPSMT" w:hint="default"/>
      <w:b w:val="0"/>
      <w:bCs w:val="0"/>
      <w:i w:val="0"/>
      <w:iCs w:val="0"/>
      <w:color w:val="000000"/>
      <w:sz w:val="22"/>
      <w:szCs w:val="22"/>
    </w:rPr>
  </w:style>
  <w:style w:type="character" w:customStyle="1" w:styleId="UnresolvedMention3">
    <w:name w:val="Unresolved Mention3"/>
    <w:basedOn w:val="DefaultParagraphFont"/>
    <w:uiPriority w:val="99"/>
    <w:semiHidden/>
    <w:unhideWhenUsed/>
    <w:rsid w:val="002C08BB"/>
    <w:rPr>
      <w:color w:val="605E5C"/>
      <w:shd w:val="clear" w:color="auto" w:fill="E1DFDD"/>
    </w:rPr>
  </w:style>
  <w:style w:type="paragraph" w:styleId="Revision">
    <w:name w:val="Revision"/>
    <w:hidden/>
    <w:uiPriority w:val="99"/>
    <w:semiHidden/>
    <w:rsid w:val="00C143AD"/>
    <w:pPr>
      <w:spacing w:after="0" w:line="240" w:lineRule="auto"/>
    </w:pPr>
    <w:rPr>
      <w:rFonts w:ascii="Times New Roman" w:eastAsia="Times New Roman" w:hAnsi="Times New Roman" w:cs="Times New Roman"/>
      <w:noProof/>
      <w:sz w:val="24"/>
      <w:szCs w:val="24"/>
    </w:rPr>
  </w:style>
  <w:style w:type="character" w:customStyle="1" w:styleId="notion-enable-hover">
    <w:name w:val="notion-enable-hover"/>
    <w:basedOn w:val="DefaultParagraphFont"/>
    <w:rsid w:val="00BD1A40"/>
  </w:style>
  <w:style w:type="character" w:styleId="UnresolvedMention">
    <w:name w:val="Unresolved Mention"/>
    <w:basedOn w:val="DefaultParagraphFont"/>
    <w:uiPriority w:val="99"/>
    <w:semiHidden/>
    <w:unhideWhenUsed/>
    <w:rsid w:val="000F4D75"/>
    <w:rPr>
      <w:color w:val="605E5C"/>
      <w:shd w:val="clear" w:color="auto" w:fill="E1DFDD"/>
    </w:rPr>
  </w:style>
  <w:style w:type="character" w:styleId="Strong">
    <w:name w:val="Strong"/>
    <w:basedOn w:val="DefaultParagraphFont"/>
    <w:uiPriority w:val="22"/>
    <w:qFormat/>
    <w:rsid w:val="0063094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370806">
      <w:bodyDiv w:val="1"/>
      <w:marLeft w:val="0"/>
      <w:marRight w:val="0"/>
      <w:marTop w:val="0"/>
      <w:marBottom w:val="0"/>
      <w:divBdr>
        <w:top w:val="none" w:sz="0" w:space="0" w:color="auto"/>
        <w:left w:val="none" w:sz="0" w:space="0" w:color="auto"/>
        <w:bottom w:val="none" w:sz="0" w:space="0" w:color="auto"/>
        <w:right w:val="none" w:sz="0" w:space="0" w:color="auto"/>
      </w:divBdr>
    </w:div>
    <w:div w:id="125391880">
      <w:bodyDiv w:val="1"/>
      <w:marLeft w:val="0"/>
      <w:marRight w:val="0"/>
      <w:marTop w:val="0"/>
      <w:marBottom w:val="0"/>
      <w:divBdr>
        <w:top w:val="none" w:sz="0" w:space="0" w:color="auto"/>
        <w:left w:val="none" w:sz="0" w:space="0" w:color="auto"/>
        <w:bottom w:val="none" w:sz="0" w:space="0" w:color="auto"/>
        <w:right w:val="none" w:sz="0" w:space="0" w:color="auto"/>
      </w:divBdr>
    </w:div>
    <w:div w:id="133179540">
      <w:bodyDiv w:val="1"/>
      <w:marLeft w:val="0"/>
      <w:marRight w:val="0"/>
      <w:marTop w:val="0"/>
      <w:marBottom w:val="0"/>
      <w:divBdr>
        <w:top w:val="none" w:sz="0" w:space="0" w:color="auto"/>
        <w:left w:val="none" w:sz="0" w:space="0" w:color="auto"/>
        <w:bottom w:val="none" w:sz="0" w:space="0" w:color="auto"/>
        <w:right w:val="none" w:sz="0" w:space="0" w:color="auto"/>
      </w:divBdr>
    </w:div>
    <w:div w:id="147864751">
      <w:bodyDiv w:val="1"/>
      <w:marLeft w:val="0"/>
      <w:marRight w:val="0"/>
      <w:marTop w:val="0"/>
      <w:marBottom w:val="0"/>
      <w:divBdr>
        <w:top w:val="none" w:sz="0" w:space="0" w:color="auto"/>
        <w:left w:val="none" w:sz="0" w:space="0" w:color="auto"/>
        <w:bottom w:val="none" w:sz="0" w:space="0" w:color="auto"/>
        <w:right w:val="none" w:sz="0" w:space="0" w:color="auto"/>
      </w:divBdr>
    </w:div>
    <w:div w:id="155848539">
      <w:bodyDiv w:val="1"/>
      <w:marLeft w:val="0"/>
      <w:marRight w:val="0"/>
      <w:marTop w:val="0"/>
      <w:marBottom w:val="0"/>
      <w:divBdr>
        <w:top w:val="none" w:sz="0" w:space="0" w:color="auto"/>
        <w:left w:val="none" w:sz="0" w:space="0" w:color="auto"/>
        <w:bottom w:val="none" w:sz="0" w:space="0" w:color="auto"/>
        <w:right w:val="none" w:sz="0" w:space="0" w:color="auto"/>
      </w:divBdr>
    </w:div>
    <w:div w:id="161819758">
      <w:bodyDiv w:val="1"/>
      <w:marLeft w:val="0"/>
      <w:marRight w:val="0"/>
      <w:marTop w:val="0"/>
      <w:marBottom w:val="0"/>
      <w:divBdr>
        <w:top w:val="none" w:sz="0" w:space="0" w:color="auto"/>
        <w:left w:val="none" w:sz="0" w:space="0" w:color="auto"/>
        <w:bottom w:val="none" w:sz="0" w:space="0" w:color="auto"/>
        <w:right w:val="none" w:sz="0" w:space="0" w:color="auto"/>
      </w:divBdr>
    </w:div>
    <w:div w:id="168524686">
      <w:bodyDiv w:val="1"/>
      <w:marLeft w:val="0"/>
      <w:marRight w:val="0"/>
      <w:marTop w:val="0"/>
      <w:marBottom w:val="0"/>
      <w:divBdr>
        <w:top w:val="none" w:sz="0" w:space="0" w:color="auto"/>
        <w:left w:val="none" w:sz="0" w:space="0" w:color="auto"/>
        <w:bottom w:val="none" w:sz="0" w:space="0" w:color="auto"/>
        <w:right w:val="none" w:sz="0" w:space="0" w:color="auto"/>
      </w:divBdr>
    </w:div>
    <w:div w:id="200093078">
      <w:bodyDiv w:val="1"/>
      <w:marLeft w:val="0"/>
      <w:marRight w:val="0"/>
      <w:marTop w:val="0"/>
      <w:marBottom w:val="0"/>
      <w:divBdr>
        <w:top w:val="none" w:sz="0" w:space="0" w:color="auto"/>
        <w:left w:val="none" w:sz="0" w:space="0" w:color="auto"/>
        <w:bottom w:val="none" w:sz="0" w:space="0" w:color="auto"/>
        <w:right w:val="none" w:sz="0" w:space="0" w:color="auto"/>
      </w:divBdr>
    </w:div>
    <w:div w:id="204409907">
      <w:bodyDiv w:val="1"/>
      <w:marLeft w:val="0"/>
      <w:marRight w:val="0"/>
      <w:marTop w:val="0"/>
      <w:marBottom w:val="0"/>
      <w:divBdr>
        <w:top w:val="none" w:sz="0" w:space="0" w:color="auto"/>
        <w:left w:val="none" w:sz="0" w:space="0" w:color="auto"/>
        <w:bottom w:val="none" w:sz="0" w:space="0" w:color="auto"/>
        <w:right w:val="none" w:sz="0" w:space="0" w:color="auto"/>
      </w:divBdr>
    </w:div>
    <w:div w:id="221329953">
      <w:bodyDiv w:val="1"/>
      <w:marLeft w:val="0"/>
      <w:marRight w:val="0"/>
      <w:marTop w:val="0"/>
      <w:marBottom w:val="0"/>
      <w:divBdr>
        <w:top w:val="none" w:sz="0" w:space="0" w:color="auto"/>
        <w:left w:val="none" w:sz="0" w:space="0" w:color="auto"/>
        <w:bottom w:val="none" w:sz="0" w:space="0" w:color="auto"/>
        <w:right w:val="none" w:sz="0" w:space="0" w:color="auto"/>
      </w:divBdr>
    </w:div>
    <w:div w:id="231699583">
      <w:bodyDiv w:val="1"/>
      <w:marLeft w:val="0"/>
      <w:marRight w:val="0"/>
      <w:marTop w:val="0"/>
      <w:marBottom w:val="0"/>
      <w:divBdr>
        <w:top w:val="none" w:sz="0" w:space="0" w:color="auto"/>
        <w:left w:val="none" w:sz="0" w:space="0" w:color="auto"/>
        <w:bottom w:val="none" w:sz="0" w:space="0" w:color="auto"/>
        <w:right w:val="none" w:sz="0" w:space="0" w:color="auto"/>
      </w:divBdr>
    </w:div>
    <w:div w:id="241768355">
      <w:bodyDiv w:val="1"/>
      <w:marLeft w:val="0"/>
      <w:marRight w:val="0"/>
      <w:marTop w:val="0"/>
      <w:marBottom w:val="0"/>
      <w:divBdr>
        <w:top w:val="none" w:sz="0" w:space="0" w:color="auto"/>
        <w:left w:val="none" w:sz="0" w:space="0" w:color="auto"/>
        <w:bottom w:val="none" w:sz="0" w:space="0" w:color="auto"/>
        <w:right w:val="none" w:sz="0" w:space="0" w:color="auto"/>
      </w:divBdr>
    </w:div>
    <w:div w:id="276060228">
      <w:bodyDiv w:val="1"/>
      <w:marLeft w:val="0"/>
      <w:marRight w:val="0"/>
      <w:marTop w:val="0"/>
      <w:marBottom w:val="0"/>
      <w:divBdr>
        <w:top w:val="none" w:sz="0" w:space="0" w:color="auto"/>
        <w:left w:val="none" w:sz="0" w:space="0" w:color="auto"/>
        <w:bottom w:val="none" w:sz="0" w:space="0" w:color="auto"/>
        <w:right w:val="none" w:sz="0" w:space="0" w:color="auto"/>
      </w:divBdr>
    </w:div>
    <w:div w:id="317003020">
      <w:bodyDiv w:val="1"/>
      <w:marLeft w:val="0"/>
      <w:marRight w:val="0"/>
      <w:marTop w:val="0"/>
      <w:marBottom w:val="0"/>
      <w:divBdr>
        <w:top w:val="none" w:sz="0" w:space="0" w:color="auto"/>
        <w:left w:val="none" w:sz="0" w:space="0" w:color="auto"/>
        <w:bottom w:val="none" w:sz="0" w:space="0" w:color="auto"/>
        <w:right w:val="none" w:sz="0" w:space="0" w:color="auto"/>
      </w:divBdr>
    </w:div>
    <w:div w:id="334694996">
      <w:bodyDiv w:val="1"/>
      <w:marLeft w:val="0"/>
      <w:marRight w:val="0"/>
      <w:marTop w:val="0"/>
      <w:marBottom w:val="0"/>
      <w:divBdr>
        <w:top w:val="none" w:sz="0" w:space="0" w:color="auto"/>
        <w:left w:val="none" w:sz="0" w:space="0" w:color="auto"/>
        <w:bottom w:val="none" w:sz="0" w:space="0" w:color="auto"/>
        <w:right w:val="none" w:sz="0" w:space="0" w:color="auto"/>
      </w:divBdr>
    </w:div>
    <w:div w:id="346836311">
      <w:bodyDiv w:val="1"/>
      <w:marLeft w:val="0"/>
      <w:marRight w:val="0"/>
      <w:marTop w:val="0"/>
      <w:marBottom w:val="0"/>
      <w:divBdr>
        <w:top w:val="none" w:sz="0" w:space="0" w:color="auto"/>
        <w:left w:val="none" w:sz="0" w:space="0" w:color="auto"/>
        <w:bottom w:val="none" w:sz="0" w:space="0" w:color="auto"/>
        <w:right w:val="none" w:sz="0" w:space="0" w:color="auto"/>
      </w:divBdr>
    </w:div>
    <w:div w:id="353657973">
      <w:bodyDiv w:val="1"/>
      <w:marLeft w:val="0"/>
      <w:marRight w:val="0"/>
      <w:marTop w:val="0"/>
      <w:marBottom w:val="0"/>
      <w:divBdr>
        <w:top w:val="none" w:sz="0" w:space="0" w:color="auto"/>
        <w:left w:val="none" w:sz="0" w:space="0" w:color="auto"/>
        <w:bottom w:val="none" w:sz="0" w:space="0" w:color="auto"/>
        <w:right w:val="none" w:sz="0" w:space="0" w:color="auto"/>
      </w:divBdr>
    </w:div>
    <w:div w:id="382024004">
      <w:bodyDiv w:val="1"/>
      <w:marLeft w:val="0"/>
      <w:marRight w:val="0"/>
      <w:marTop w:val="0"/>
      <w:marBottom w:val="0"/>
      <w:divBdr>
        <w:top w:val="none" w:sz="0" w:space="0" w:color="auto"/>
        <w:left w:val="none" w:sz="0" w:space="0" w:color="auto"/>
        <w:bottom w:val="none" w:sz="0" w:space="0" w:color="auto"/>
        <w:right w:val="none" w:sz="0" w:space="0" w:color="auto"/>
      </w:divBdr>
    </w:div>
    <w:div w:id="436679540">
      <w:bodyDiv w:val="1"/>
      <w:marLeft w:val="0"/>
      <w:marRight w:val="0"/>
      <w:marTop w:val="0"/>
      <w:marBottom w:val="0"/>
      <w:divBdr>
        <w:top w:val="none" w:sz="0" w:space="0" w:color="auto"/>
        <w:left w:val="none" w:sz="0" w:space="0" w:color="auto"/>
        <w:bottom w:val="none" w:sz="0" w:space="0" w:color="auto"/>
        <w:right w:val="none" w:sz="0" w:space="0" w:color="auto"/>
      </w:divBdr>
    </w:div>
    <w:div w:id="489054734">
      <w:bodyDiv w:val="1"/>
      <w:marLeft w:val="0"/>
      <w:marRight w:val="0"/>
      <w:marTop w:val="0"/>
      <w:marBottom w:val="0"/>
      <w:divBdr>
        <w:top w:val="none" w:sz="0" w:space="0" w:color="auto"/>
        <w:left w:val="none" w:sz="0" w:space="0" w:color="auto"/>
        <w:bottom w:val="none" w:sz="0" w:space="0" w:color="auto"/>
        <w:right w:val="none" w:sz="0" w:space="0" w:color="auto"/>
      </w:divBdr>
    </w:div>
    <w:div w:id="498887176">
      <w:bodyDiv w:val="1"/>
      <w:marLeft w:val="0"/>
      <w:marRight w:val="0"/>
      <w:marTop w:val="0"/>
      <w:marBottom w:val="0"/>
      <w:divBdr>
        <w:top w:val="none" w:sz="0" w:space="0" w:color="auto"/>
        <w:left w:val="none" w:sz="0" w:space="0" w:color="auto"/>
        <w:bottom w:val="none" w:sz="0" w:space="0" w:color="auto"/>
        <w:right w:val="none" w:sz="0" w:space="0" w:color="auto"/>
      </w:divBdr>
    </w:div>
    <w:div w:id="510291471">
      <w:bodyDiv w:val="1"/>
      <w:marLeft w:val="0"/>
      <w:marRight w:val="0"/>
      <w:marTop w:val="0"/>
      <w:marBottom w:val="0"/>
      <w:divBdr>
        <w:top w:val="none" w:sz="0" w:space="0" w:color="auto"/>
        <w:left w:val="none" w:sz="0" w:space="0" w:color="auto"/>
        <w:bottom w:val="none" w:sz="0" w:space="0" w:color="auto"/>
        <w:right w:val="none" w:sz="0" w:space="0" w:color="auto"/>
      </w:divBdr>
    </w:div>
    <w:div w:id="511258983">
      <w:bodyDiv w:val="1"/>
      <w:marLeft w:val="0"/>
      <w:marRight w:val="0"/>
      <w:marTop w:val="0"/>
      <w:marBottom w:val="0"/>
      <w:divBdr>
        <w:top w:val="none" w:sz="0" w:space="0" w:color="auto"/>
        <w:left w:val="none" w:sz="0" w:space="0" w:color="auto"/>
        <w:bottom w:val="none" w:sz="0" w:space="0" w:color="auto"/>
        <w:right w:val="none" w:sz="0" w:space="0" w:color="auto"/>
      </w:divBdr>
    </w:div>
    <w:div w:id="553544131">
      <w:bodyDiv w:val="1"/>
      <w:marLeft w:val="0"/>
      <w:marRight w:val="0"/>
      <w:marTop w:val="0"/>
      <w:marBottom w:val="0"/>
      <w:divBdr>
        <w:top w:val="none" w:sz="0" w:space="0" w:color="auto"/>
        <w:left w:val="none" w:sz="0" w:space="0" w:color="auto"/>
        <w:bottom w:val="none" w:sz="0" w:space="0" w:color="auto"/>
        <w:right w:val="none" w:sz="0" w:space="0" w:color="auto"/>
      </w:divBdr>
    </w:div>
    <w:div w:id="558328771">
      <w:bodyDiv w:val="1"/>
      <w:marLeft w:val="0"/>
      <w:marRight w:val="0"/>
      <w:marTop w:val="0"/>
      <w:marBottom w:val="0"/>
      <w:divBdr>
        <w:top w:val="none" w:sz="0" w:space="0" w:color="auto"/>
        <w:left w:val="none" w:sz="0" w:space="0" w:color="auto"/>
        <w:bottom w:val="none" w:sz="0" w:space="0" w:color="auto"/>
        <w:right w:val="none" w:sz="0" w:space="0" w:color="auto"/>
      </w:divBdr>
    </w:div>
    <w:div w:id="575013467">
      <w:bodyDiv w:val="1"/>
      <w:marLeft w:val="0"/>
      <w:marRight w:val="0"/>
      <w:marTop w:val="0"/>
      <w:marBottom w:val="0"/>
      <w:divBdr>
        <w:top w:val="none" w:sz="0" w:space="0" w:color="auto"/>
        <w:left w:val="none" w:sz="0" w:space="0" w:color="auto"/>
        <w:bottom w:val="none" w:sz="0" w:space="0" w:color="auto"/>
        <w:right w:val="none" w:sz="0" w:space="0" w:color="auto"/>
      </w:divBdr>
    </w:div>
    <w:div w:id="595947443">
      <w:bodyDiv w:val="1"/>
      <w:marLeft w:val="0"/>
      <w:marRight w:val="0"/>
      <w:marTop w:val="0"/>
      <w:marBottom w:val="0"/>
      <w:divBdr>
        <w:top w:val="none" w:sz="0" w:space="0" w:color="auto"/>
        <w:left w:val="none" w:sz="0" w:space="0" w:color="auto"/>
        <w:bottom w:val="none" w:sz="0" w:space="0" w:color="auto"/>
        <w:right w:val="none" w:sz="0" w:space="0" w:color="auto"/>
      </w:divBdr>
    </w:div>
    <w:div w:id="604534228">
      <w:bodyDiv w:val="1"/>
      <w:marLeft w:val="0"/>
      <w:marRight w:val="0"/>
      <w:marTop w:val="0"/>
      <w:marBottom w:val="0"/>
      <w:divBdr>
        <w:top w:val="none" w:sz="0" w:space="0" w:color="auto"/>
        <w:left w:val="none" w:sz="0" w:space="0" w:color="auto"/>
        <w:bottom w:val="none" w:sz="0" w:space="0" w:color="auto"/>
        <w:right w:val="none" w:sz="0" w:space="0" w:color="auto"/>
      </w:divBdr>
    </w:div>
    <w:div w:id="625043664">
      <w:bodyDiv w:val="1"/>
      <w:marLeft w:val="0"/>
      <w:marRight w:val="0"/>
      <w:marTop w:val="0"/>
      <w:marBottom w:val="0"/>
      <w:divBdr>
        <w:top w:val="none" w:sz="0" w:space="0" w:color="auto"/>
        <w:left w:val="none" w:sz="0" w:space="0" w:color="auto"/>
        <w:bottom w:val="none" w:sz="0" w:space="0" w:color="auto"/>
        <w:right w:val="none" w:sz="0" w:space="0" w:color="auto"/>
      </w:divBdr>
    </w:div>
    <w:div w:id="636225640">
      <w:bodyDiv w:val="1"/>
      <w:marLeft w:val="0"/>
      <w:marRight w:val="0"/>
      <w:marTop w:val="0"/>
      <w:marBottom w:val="0"/>
      <w:divBdr>
        <w:top w:val="none" w:sz="0" w:space="0" w:color="auto"/>
        <w:left w:val="none" w:sz="0" w:space="0" w:color="auto"/>
        <w:bottom w:val="none" w:sz="0" w:space="0" w:color="auto"/>
        <w:right w:val="none" w:sz="0" w:space="0" w:color="auto"/>
      </w:divBdr>
    </w:div>
    <w:div w:id="645820726">
      <w:bodyDiv w:val="1"/>
      <w:marLeft w:val="0"/>
      <w:marRight w:val="0"/>
      <w:marTop w:val="0"/>
      <w:marBottom w:val="0"/>
      <w:divBdr>
        <w:top w:val="none" w:sz="0" w:space="0" w:color="auto"/>
        <w:left w:val="none" w:sz="0" w:space="0" w:color="auto"/>
        <w:bottom w:val="none" w:sz="0" w:space="0" w:color="auto"/>
        <w:right w:val="none" w:sz="0" w:space="0" w:color="auto"/>
      </w:divBdr>
    </w:div>
    <w:div w:id="660617467">
      <w:bodyDiv w:val="1"/>
      <w:marLeft w:val="0"/>
      <w:marRight w:val="0"/>
      <w:marTop w:val="0"/>
      <w:marBottom w:val="0"/>
      <w:divBdr>
        <w:top w:val="none" w:sz="0" w:space="0" w:color="auto"/>
        <w:left w:val="none" w:sz="0" w:space="0" w:color="auto"/>
        <w:bottom w:val="none" w:sz="0" w:space="0" w:color="auto"/>
        <w:right w:val="none" w:sz="0" w:space="0" w:color="auto"/>
      </w:divBdr>
    </w:div>
    <w:div w:id="663750925">
      <w:bodyDiv w:val="1"/>
      <w:marLeft w:val="0"/>
      <w:marRight w:val="0"/>
      <w:marTop w:val="0"/>
      <w:marBottom w:val="0"/>
      <w:divBdr>
        <w:top w:val="none" w:sz="0" w:space="0" w:color="auto"/>
        <w:left w:val="none" w:sz="0" w:space="0" w:color="auto"/>
        <w:bottom w:val="none" w:sz="0" w:space="0" w:color="auto"/>
        <w:right w:val="none" w:sz="0" w:space="0" w:color="auto"/>
      </w:divBdr>
    </w:div>
    <w:div w:id="679353848">
      <w:bodyDiv w:val="1"/>
      <w:marLeft w:val="0"/>
      <w:marRight w:val="0"/>
      <w:marTop w:val="0"/>
      <w:marBottom w:val="0"/>
      <w:divBdr>
        <w:top w:val="none" w:sz="0" w:space="0" w:color="auto"/>
        <w:left w:val="none" w:sz="0" w:space="0" w:color="auto"/>
        <w:bottom w:val="none" w:sz="0" w:space="0" w:color="auto"/>
        <w:right w:val="none" w:sz="0" w:space="0" w:color="auto"/>
      </w:divBdr>
    </w:div>
    <w:div w:id="703673156">
      <w:bodyDiv w:val="1"/>
      <w:marLeft w:val="0"/>
      <w:marRight w:val="0"/>
      <w:marTop w:val="0"/>
      <w:marBottom w:val="0"/>
      <w:divBdr>
        <w:top w:val="none" w:sz="0" w:space="0" w:color="auto"/>
        <w:left w:val="none" w:sz="0" w:space="0" w:color="auto"/>
        <w:bottom w:val="none" w:sz="0" w:space="0" w:color="auto"/>
        <w:right w:val="none" w:sz="0" w:space="0" w:color="auto"/>
      </w:divBdr>
    </w:div>
    <w:div w:id="737901887">
      <w:bodyDiv w:val="1"/>
      <w:marLeft w:val="0"/>
      <w:marRight w:val="0"/>
      <w:marTop w:val="0"/>
      <w:marBottom w:val="0"/>
      <w:divBdr>
        <w:top w:val="none" w:sz="0" w:space="0" w:color="auto"/>
        <w:left w:val="none" w:sz="0" w:space="0" w:color="auto"/>
        <w:bottom w:val="none" w:sz="0" w:space="0" w:color="auto"/>
        <w:right w:val="none" w:sz="0" w:space="0" w:color="auto"/>
      </w:divBdr>
    </w:div>
    <w:div w:id="741755429">
      <w:bodyDiv w:val="1"/>
      <w:marLeft w:val="0"/>
      <w:marRight w:val="0"/>
      <w:marTop w:val="0"/>
      <w:marBottom w:val="0"/>
      <w:divBdr>
        <w:top w:val="none" w:sz="0" w:space="0" w:color="auto"/>
        <w:left w:val="none" w:sz="0" w:space="0" w:color="auto"/>
        <w:bottom w:val="none" w:sz="0" w:space="0" w:color="auto"/>
        <w:right w:val="none" w:sz="0" w:space="0" w:color="auto"/>
      </w:divBdr>
    </w:div>
    <w:div w:id="742608002">
      <w:bodyDiv w:val="1"/>
      <w:marLeft w:val="0"/>
      <w:marRight w:val="0"/>
      <w:marTop w:val="0"/>
      <w:marBottom w:val="0"/>
      <w:divBdr>
        <w:top w:val="none" w:sz="0" w:space="0" w:color="auto"/>
        <w:left w:val="none" w:sz="0" w:space="0" w:color="auto"/>
        <w:bottom w:val="none" w:sz="0" w:space="0" w:color="auto"/>
        <w:right w:val="none" w:sz="0" w:space="0" w:color="auto"/>
      </w:divBdr>
    </w:div>
    <w:div w:id="756630320">
      <w:bodyDiv w:val="1"/>
      <w:marLeft w:val="0"/>
      <w:marRight w:val="0"/>
      <w:marTop w:val="0"/>
      <w:marBottom w:val="0"/>
      <w:divBdr>
        <w:top w:val="none" w:sz="0" w:space="0" w:color="auto"/>
        <w:left w:val="none" w:sz="0" w:space="0" w:color="auto"/>
        <w:bottom w:val="none" w:sz="0" w:space="0" w:color="auto"/>
        <w:right w:val="none" w:sz="0" w:space="0" w:color="auto"/>
      </w:divBdr>
    </w:div>
    <w:div w:id="811479091">
      <w:bodyDiv w:val="1"/>
      <w:marLeft w:val="0"/>
      <w:marRight w:val="0"/>
      <w:marTop w:val="0"/>
      <w:marBottom w:val="0"/>
      <w:divBdr>
        <w:top w:val="none" w:sz="0" w:space="0" w:color="auto"/>
        <w:left w:val="none" w:sz="0" w:space="0" w:color="auto"/>
        <w:bottom w:val="none" w:sz="0" w:space="0" w:color="auto"/>
        <w:right w:val="none" w:sz="0" w:space="0" w:color="auto"/>
      </w:divBdr>
    </w:div>
    <w:div w:id="823470338">
      <w:bodyDiv w:val="1"/>
      <w:marLeft w:val="0"/>
      <w:marRight w:val="0"/>
      <w:marTop w:val="0"/>
      <w:marBottom w:val="0"/>
      <w:divBdr>
        <w:top w:val="none" w:sz="0" w:space="0" w:color="auto"/>
        <w:left w:val="none" w:sz="0" w:space="0" w:color="auto"/>
        <w:bottom w:val="none" w:sz="0" w:space="0" w:color="auto"/>
        <w:right w:val="none" w:sz="0" w:space="0" w:color="auto"/>
      </w:divBdr>
    </w:div>
    <w:div w:id="827983842">
      <w:bodyDiv w:val="1"/>
      <w:marLeft w:val="0"/>
      <w:marRight w:val="0"/>
      <w:marTop w:val="0"/>
      <w:marBottom w:val="0"/>
      <w:divBdr>
        <w:top w:val="none" w:sz="0" w:space="0" w:color="auto"/>
        <w:left w:val="none" w:sz="0" w:space="0" w:color="auto"/>
        <w:bottom w:val="none" w:sz="0" w:space="0" w:color="auto"/>
        <w:right w:val="none" w:sz="0" w:space="0" w:color="auto"/>
      </w:divBdr>
    </w:div>
    <w:div w:id="828713013">
      <w:bodyDiv w:val="1"/>
      <w:marLeft w:val="0"/>
      <w:marRight w:val="0"/>
      <w:marTop w:val="0"/>
      <w:marBottom w:val="0"/>
      <w:divBdr>
        <w:top w:val="none" w:sz="0" w:space="0" w:color="auto"/>
        <w:left w:val="none" w:sz="0" w:space="0" w:color="auto"/>
        <w:bottom w:val="none" w:sz="0" w:space="0" w:color="auto"/>
        <w:right w:val="none" w:sz="0" w:space="0" w:color="auto"/>
      </w:divBdr>
    </w:div>
    <w:div w:id="862323930">
      <w:bodyDiv w:val="1"/>
      <w:marLeft w:val="0"/>
      <w:marRight w:val="0"/>
      <w:marTop w:val="0"/>
      <w:marBottom w:val="0"/>
      <w:divBdr>
        <w:top w:val="none" w:sz="0" w:space="0" w:color="auto"/>
        <w:left w:val="none" w:sz="0" w:space="0" w:color="auto"/>
        <w:bottom w:val="none" w:sz="0" w:space="0" w:color="auto"/>
        <w:right w:val="none" w:sz="0" w:space="0" w:color="auto"/>
      </w:divBdr>
    </w:div>
    <w:div w:id="870066735">
      <w:bodyDiv w:val="1"/>
      <w:marLeft w:val="0"/>
      <w:marRight w:val="0"/>
      <w:marTop w:val="0"/>
      <w:marBottom w:val="0"/>
      <w:divBdr>
        <w:top w:val="none" w:sz="0" w:space="0" w:color="auto"/>
        <w:left w:val="none" w:sz="0" w:space="0" w:color="auto"/>
        <w:bottom w:val="none" w:sz="0" w:space="0" w:color="auto"/>
        <w:right w:val="none" w:sz="0" w:space="0" w:color="auto"/>
      </w:divBdr>
    </w:div>
    <w:div w:id="887497165">
      <w:bodyDiv w:val="1"/>
      <w:marLeft w:val="0"/>
      <w:marRight w:val="0"/>
      <w:marTop w:val="0"/>
      <w:marBottom w:val="0"/>
      <w:divBdr>
        <w:top w:val="none" w:sz="0" w:space="0" w:color="auto"/>
        <w:left w:val="none" w:sz="0" w:space="0" w:color="auto"/>
        <w:bottom w:val="none" w:sz="0" w:space="0" w:color="auto"/>
        <w:right w:val="none" w:sz="0" w:space="0" w:color="auto"/>
      </w:divBdr>
    </w:div>
    <w:div w:id="897206898">
      <w:bodyDiv w:val="1"/>
      <w:marLeft w:val="0"/>
      <w:marRight w:val="0"/>
      <w:marTop w:val="0"/>
      <w:marBottom w:val="0"/>
      <w:divBdr>
        <w:top w:val="none" w:sz="0" w:space="0" w:color="auto"/>
        <w:left w:val="none" w:sz="0" w:space="0" w:color="auto"/>
        <w:bottom w:val="none" w:sz="0" w:space="0" w:color="auto"/>
        <w:right w:val="none" w:sz="0" w:space="0" w:color="auto"/>
      </w:divBdr>
    </w:div>
    <w:div w:id="954942162">
      <w:bodyDiv w:val="1"/>
      <w:marLeft w:val="0"/>
      <w:marRight w:val="0"/>
      <w:marTop w:val="0"/>
      <w:marBottom w:val="0"/>
      <w:divBdr>
        <w:top w:val="none" w:sz="0" w:space="0" w:color="auto"/>
        <w:left w:val="none" w:sz="0" w:space="0" w:color="auto"/>
        <w:bottom w:val="none" w:sz="0" w:space="0" w:color="auto"/>
        <w:right w:val="none" w:sz="0" w:space="0" w:color="auto"/>
      </w:divBdr>
    </w:div>
    <w:div w:id="962079126">
      <w:bodyDiv w:val="1"/>
      <w:marLeft w:val="0"/>
      <w:marRight w:val="0"/>
      <w:marTop w:val="0"/>
      <w:marBottom w:val="0"/>
      <w:divBdr>
        <w:top w:val="none" w:sz="0" w:space="0" w:color="auto"/>
        <w:left w:val="none" w:sz="0" w:space="0" w:color="auto"/>
        <w:bottom w:val="none" w:sz="0" w:space="0" w:color="auto"/>
        <w:right w:val="none" w:sz="0" w:space="0" w:color="auto"/>
      </w:divBdr>
    </w:div>
    <w:div w:id="982197686">
      <w:bodyDiv w:val="1"/>
      <w:marLeft w:val="0"/>
      <w:marRight w:val="0"/>
      <w:marTop w:val="0"/>
      <w:marBottom w:val="0"/>
      <w:divBdr>
        <w:top w:val="none" w:sz="0" w:space="0" w:color="auto"/>
        <w:left w:val="none" w:sz="0" w:space="0" w:color="auto"/>
        <w:bottom w:val="none" w:sz="0" w:space="0" w:color="auto"/>
        <w:right w:val="none" w:sz="0" w:space="0" w:color="auto"/>
      </w:divBdr>
    </w:div>
    <w:div w:id="1043485616">
      <w:bodyDiv w:val="1"/>
      <w:marLeft w:val="0"/>
      <w:marRight w:val="0"/>
      <w:marTop w:val="0"/>
      <w:marBottom w:val="0"/>
      <w:divBdr>
        <w:top w:val="none" w:sz="0" w:space="0" w:color="auto"/>
        <w:left w:val="none" w:sz="0" w:space="0" w:color="auto"/>
        <w:bottom w:val="none" w:sz="0" w:space="0" w:color="auto"/>
        <w:right w:val="none" w:sz="0" w:space="0" w:color="auto"/>
      </w:divBdr>
    </w:div>
    <w:div w:id="1046877621">
      <w:bodyDiv w:val="1"/>
      <w:marLeft w:val="0"/>
      <w:marRight w:val="0"/>
      <w:marTop w:val="0"/>
      <w:marBottom w:val="0"/>
      <w:divBdr>
        <w:top w:val="none" w:sz="0" w:space="0" w:color="auto"/>
        <w:left w:val="none" w:sz="0" w:space="0" w:color="auto"/>
        <w:bottom w:val="none" w:sz="0" w:space="0" w:color="auto"/>
        <w:right w:val="none" w:sz="0" w:space="0" w:color="auto"/>
      </w:divBdr>
    </w:div>
    <w:div w:id="1106344189">
      <w:bodyDiv w:val="1"/>
      <w:marLeft w:val="0"/>
      <w:marRight w:val="0"/>
      <w:marTop w:val="0"/>
      <w:marBottom w:val="0"/>
      <w:divBdr>
        <w:top w:val="none" w:sz="0" w:space="0" w:color="auto"/>
        <w:left w:val="none" w:sz="0" w:space="0" w:color="auto"/>
        <w:bottom w:val="none" w:sz="0" w:space="0" w:color="auto"/>
        <w:right w:val="none" w:sz="0" w:space="0" w:color="auto"/>
      </w:divBdr>
    </w:div>
    <w:div w:id="1108810725">
      <w:bodyDiv w:val="1"/>
      <w:marLeft w:val="0"/>
      <w:marRight w:val="0"/>
      <w:marTop w:val="0"/>
      <w:marBottom w:val="0"/>
      <w:divBdr>
        <w:top w:val="none" w:sz="0" w:space="0" w:color="auto"/>
        <w:left w:val="none" w:sz="0" w:space="0" w:color="auto"/>
        <w:bottom w:val="none" w:sz="0" w:space="0" w:color="auto"/>
        <w:right w:val="none" w:sz="0" w:space="0" w:color="auto"/>
      </w:divBdr>
    </w:div>
    <w:div w:id="1119688163">
      <w:bodyDiv w:val="1"/>
      <w:marLeft w:val="0"/>
      <w:marRight w:val="0"/>
      <w:marTop w:val="0"/>
      <w:marBottom w:val="0"/>
      <w:divBdr>
        <w:top w:val="none" w:sz="0" w:space="0" w:color="auto"/>
        <w:left w:val="none" w:sz="0" w:space="0" w:color="auto"/>
        <w:bottom w:val="none" w:sz="0" w:space="0" w:color="auto"/>
        <w:right w:val="none" w:sz="0" w:space="0" w:color="auto"/>
      </w:divBdr>
    </w:div>
    <w:div w:id="1137070904">
      <w:bodyDiv w:val="1"/>
      <w:marLeft w:val="0"/>
      <w:marRight w:val="0"/>
      <w:marTop w:val="0"/>
      <w:marBottom w:val="0"/>
      <w:divBdr>
        <w:top w:val="none" w:sz="0" w:space="0" w:color="auto"/>
        <w:left w:val="none" w:sz="0" w:space="0" w:color="auto"/>
        <w:bottom w:val="none" w:sz="0" w:space="0" w:color="auto"/>
        <w:right w:val="none" w:sz="0" w:space="0" w:color="auto"/>
      </w:divBdr>
    </w:div>
    <w:div w:id="1158153608">
      <w:bodyDiv w:val="1"/>
      <w:marLeft w:val="0"/>
      <w:marRight w:val="0"/>
      <w:marTop w:val="0"/>
      <w:marBottom w:val="0"/>
      <w:divBdr>
        <w:top w:val="none" w:sz="0" w:space="0" w:color="auto"/>
        <w:left w:val="none" w:sz="0" w:space="0" w:color="auto"/>
        <w:bottom w:val="none" w:sz="0" w:space="0" w:color="auto"/>
        <w:right w:val="none" w:sz="0" w:space="0" w:color="auto"/>
      </w:divBdr>
    </w:div>
    <w:div w:id="1166940031">
      <w:bodyDiv w:val="1"/>
      <w:marLeft w:val="0"/>
      <w:marRight w:val="0"/>
      <w:marTop w:val="0"/>
      <w:marBottom w:val="0"/>
      <w:divBdr>
        <w:top w:val="none" w:sz="0" w:space="0" w:color="auto"/>
        <w:left w:val="none" w:sz="0" w:space="0" w:color="auto"/>
        <w:bottom w:val="none" w:sz="0" w:space="0" w:color="auto"/>
        <w:right w:val="none" w:sz="0" w:space="0" w:color="auto"/>
      </w:divBdr>
    </w:div>
    <w:div w:id="1303147006">
      <w:bodyDiv w:val="1"/>
      <w:marLeft w:val="0"/>
      <w:marRight w:val="0"/>
      <w:marTop w:val="0"/>
      <w:marBottom w:val="0"/>
      <w:divBdr>
        <w:top w:val="none" w:sz="0" w:space="0" w:color="auto"/>
        <w:left w:val="none" w:sz="0" w:space="0" w:color="auto"/>
        <w:bottom w:val="none" w:sz="0" w:space="0" w:color="auto"/>
        <w:right w:val="none" w:sz="0" w:space="0" w:color="auto"/>
      </w:divBdr>
    </w:div>
    <w:div w:id="1335189233">
      <w:bodyDiv w:val="1"/>
      <w:marLeft w:val="0"/>
      <w:marRight w:val="0"/>
      <w:marTop w:val="0"/>
      <w:marBottom w:val="0"/>
      <w:divBdr>
        <w:top w:val="none" w:sz="0" w:space="0" w:color="auto"/>
        <w:left w:val="none" w:sz="0" w:space="0" w:color="auto"/>
        <w:bottom w:val="none" w:sz="0" w:space="0" w:color="auto"/>
        <w:right w:val="none" w:sz="0" w:space="0" w:color="auto"/>
      </w:divBdr>
    </w:div>
    <w:div w:id="1345477193">
      <w:bodyDiv w:val="1"/>
      <w:marLeft w:val="0"/>
      <w:marRight w:val="0"/>
      <w:marTop w:val="0"/>
      <w:marBottom w:val="0"/>
      <w:divBdr>
        <w:top w:val="none" w:sz="0" w:space="0" w:color="auto"/>
        <w:left w:val="none" w:sz="0" w:space="0" w:color="auto"/>
        <w:bottom w:val="none" w:sz="0" w:space="0" w:color="auto"/>
        <w:right w:val="none" w:sz="0" w:space="0" w:color="auto"/>
      </w:divBdr>
    </w:div>
    <w:div w:id="1412317021">
      <w:bodyDiv w:val="1"/>
      <w:marLeft w:val="0"/>
      <w:marRight w:val="0"/>
      <w:marTop w:val="0"/>
      <w:marBottom w:val="0"/>
      <w:divBdr>
        <w:top w:val="none" w:sz="0" w:space="0" w:color="auto"/>
        <w:left w:val="none" w:sz="0" w:space="0" w:color="auto"/>
        <w:bottom w:val="none" w:sz="0" w:space="0" w:color="auto"/>
        <w:right w:val="none" w:sz="0" w:space="0" w:color="auto"/>
      </w:divBdr>
    </w:div>
    <w:div w:id="1418593172">
      <w:bodyDiv w:val="1"/>
      <w:marLeft w:val="0"/>
      <w:marRight w:val="0"/>
      <w:marTop w:val="0"/>
      <w:marBottom w:val="0"/>
      <w:divBdr>
        <w:top w:val="none" w:sz="0" w:space="0" w:color="auto"/>
        <w:left w:val="none" w:sz="0" w:space="0" w:color="auto"/>
        <w:bottom w:val="none" w:sz="0" w:space="0" w:color="auto"/>
        <w:right w:val="none" w:sz="0" w:space="0" w:color="auto"/>
      </w:divBdr>
    </w:div>
    <w:div w:id="1431664559">
      <w:bodyDiv w:val="1"/>
      <w:marLeft w:val="0"/>
      <w:marRight w:val="0"/>
      <w:marTop w:val="0"/>
      <w:marBottom w:val="0"/>
      <w:divBdr>
        <w:top w:val="none" w:sz="0" w:space="0" w:color="auto"/>
        <w:left w:val="none" w:sz="0" w:space="0" w:color="auto"/>
        <w:bottom w:val="none" w:sz="0" w:space="0" w:color="auto"/>
        <w:right w:val="none" w:sz="0" w:space="0" w:color="auto"/>
      </w:divBdr>
    </w:div>
    <w:div w:id="1434936142">
      <w:bodyDiv w:val="1"/>
      <w:marLeft w:val="0"/>
      <w:marRight w:val="0"/>
      <w:marTop w:val="0"/>
      <w:marBottom w:val="0"/>
      <w:divBdr>
        <w:top w:val="none" w:sz="0" w:space="0" w:color="auto"/>
        <w:left w:val="none" w:sz="0" w:space="0" w:color="auto"/>
        <w:bottom w:val="none" w:sz="0" w:space="0" w:color="auto"/>
        <w:right w:val="none" w:sz="0" w:space="0" w:color="auto"/>
      </w:divBdr>
    </w:div>
    <w:div w:id="1441804445">
      <w:bodyDiv w:val="1"/>
      <w:marLeft w:val="0"/>
      <w:marRight w:val="0"/>
      <w:marTop w:val="0"/>
      <w:marBottom w:val="0"/>
      <w:divBdr>
        <w:top w:val="none" w:sz="0" w:space="0" w:color="auto"/>
        <w:left w:val="none" w:sz="0" w:space="0" w:color="auto"/>
        <w:bottom w:val="none" w:sz="0" w:space="0" w:color="auto"/>
        <w:right w:val="none" w:sz="0" w:space="0" w:color="auto"/>
      </w:divBdr>
    </w:div>
    <w:div w:id="1452627802">
      <w:bodyDiv w:val="1"/>
      <w:marLeft w:val="0"/>
      <w:marRight w:val="0"/>
      <w:marTop w:val="0"/>
      <w:marBottom w:val="0"/>
      <w:divBdr>
        <w:top w:val="none" w:sz="0" w:space="0" w:color="auto"/>
        <w:left w:val="none" w:sz="0" w:space="0" w:color="auto"/>
        <w:bottom w:val="none" w:sz="0" w:space="0" w:color="auto"/>
        <w:right w:val="none" w:sz="0" w:space="0" w:color="auto"/>
      </w:divBdr>
    </w:div>
    <w:div w:id="1454329548">
      <w:bodyDiv w:val="1"/>
      <w:marLeft w:val="0"/>
      <w:marRight w:val="0"/>
      <w:marTop w:val="0"/>
      <w:marBottom w:val="0"/>
      <w:divBdr>
        <w:top w:val="none" w:sz="0" w:space="0" w:color="auto"/>
        <w:left w:val="none" w:sz="0" w:space="0" w:color="auto"/>
        <w:bottom w:val="none" w:sz="0" w:space="0" w:color="auto"/>
        <w:right w:val="none" w:sz="0" w:space="0" w:color="auto"/>
      </w:divBdr>
    </w:div>
    <w:div w:id="1502813324">
      <w:bodyDiv w:val="1"/>
      <w:marLeft w:val="0"/>
      <w:marRight w:val="0"/>
      <w:marTop w:val="0"/>
      <w:marBottom w:val="0"/>
      <w:divBdr>
        <w:top w:val="none" w:sz="0" w:space="0" w:color="auto"/>
        <w:left w:val="none" w:sz="0" w:space="0" w:color="auto"/>
        <w:bottom w:val="none" w:sz="0" w:space="0" w:color="auto"/>
        <w:right w:val="none" w:sz="0" w:space="0" w:color="auto"/>
      </w:divBdr>
    </w:div>
    <w:div w:id="1510439674">
      <w:bodyDiv w:val="1"/>
      <w:marLeft w:val="0"/>
      <w:marRight w:val="0"/>
      <w:marTop w:val="0"/>
      <w:marBottom w:val="0"/>
      <w:divBdr>
        <w:top w:val="none" w:sz="0" w:space="0" w:color="auto"/>
        <w:left w:val="none" w:sz="0" w:space="0" w:color="auto"/>
        <w:bottom w:val="none" w:sz="0" w:space="0" w:color="auto"/>
        <w:right w:val="none" w:sz="0" w:space="0" w:color="auto"/>
      </w:divBdr>
    </w:div>
    <w:div w:id="1542397704">
      <w:bodyDiv w:val="1"/>
      <w:marLeft w:val="0"/>
      <w:marRight w:val="0"/>
      <w:marTop w:val="0"/>
      <w:marBottom w:val="0"/>
      <w:divBdr>
        <w:top w:val="none" w:sz="0" w:space="0" w:color="auto"/>
        <w:left w:val="none" w:sz="0" w:space="0" w:color="auto"/>
        <w:bottom w:val="none" w:sz="0" w:space="0" w:color="auto"/>
        <w:right w:val="none" w:sz="0" w:space="0" w:color="auto"/>
      </w:divBdr>
    </w:div>
    <w:div w:id="1554660485">
      <w:bodyDiv w:val="1"/>
      <w:marLeft w:val="0"/>
      <w:marRight w:val="0"/>
      <w:marTop w:val="0"/>
      <w:marBottom w:val="0"/>
      <w:divBdr>
        <w:top w:val="none" w:sz="0" w:space="0" w:color="auto"/>
        <w:left w:val="none" w:sz="0" w:space="0" w:color="auto"/>
        <w:bottom w:val="none" w:sz="0" w:space="0" w:color="auto"/>
        <w:right w:val="none" w:sz="0" w:space="0" w:color="auto"/>
      </w:divBdr>
    </w:div>
    <w:div w:id="1567107049">
      <w:bodyDiv w:val="1"/>
      <w:marLeft w:val="0"/>
      <w:marRight w:val="0"/>
      <w:marTop w:val="0"/>
      <w:marBottom w:val="0"/>
      <w:divBdr>
        <w:top w:val="none" w:sz="0" w:space="0" w:color="auto"/>
        <w:left w:val="none" w:sz="0" w:space="0" w:color="auto"/>
        <w:bottom w:val="none" w:sz="0" w:space="0" w:color="auto"/>
        <w:right w:val="none" w:sz="0" w:space="0" w:color="auto"/>
      </w:divBdr>
    </w:div>
    <w:div w:id="1579553253">
      <w:bodyDiv w:val="1"/>
      <w:marLeft w:val="0"/>
      <w:marRight w:val="0"/>
      <w:marTop w:val="0"/>
      <w:marBottom w:val="0"/>
      <w:divBdr>
        <w:top w:val="none" w:sz="0" w:space="0" w:color="auto"/>
        <w:left w:val="none" w:sz="0" w:space="0" w:color="auto"/>
        <w:bottom w:val="none" w:sz="0" w:space="0" w:color="auto"/>
        <w:right w:val="none" w:sz="0" w:space="0" w:color="auto"/>
      </w:divBdr>
    </w:div>
    <w:div w:id="1582325129">
      <w:bodyDiv w:val="1"/>
      <w:marLeft w:val="0"/>
      <w:marRight w:val="0"/>
      <w:marTop w:val="0"/>
      <w:marBottom w:val="0"/>
      <w:divBdr>
        <w:top w:val="none" w:sz="0" w:space="0" w:color="auto"/>
        <w:left w:val="none" w:sz="0" w:space="0" w:color="auto"/>
        <w:bottom w:val="none" w:sz="0" w:space="0" w:color="auto"/>
        <w:right w:val="none" w:sz="0" w:space="0" w:color="auto"/>
      </w:divBdr>
    </w:div>
    <w:div w:id="1625379014">
      <w:bodyDiv w:val="1"/>
      <w:marLeft w:val="0"/>
      <w:marRight w:val="0"/>
      <w:marTop w:val="0"/>
      <w:marBottom w:val="0"/>
      <w:divBdr>
        <w:top w:val="none" w:sz="0" w:space="0" w:color="auto"/>
        <w:left w:val="none" w:sz="0" w:space="0" w:color="auto"/>
        <w:bottom w:val="none" w:sz="0" w:space="0" w:color="auto"/>
        <w:right w:val="none" w:sz="0" w:space="0" w:color="auto"/>
      </w:divBdr>
    </w:div>
    <w:div w:id="1625573708">
      <w:bodyDiv w:val="1"/>
      <w:marLeft w:val="0"/>
      <w:marRight w:val="0"/>
      <w:marTop w:val="0"/>
      <w:marBottom w:val="0"/>
      <w:divBdr>
        <w:top w:val="none" w:sz="0" w:space="0" w:color="auto"/>
        <w:left w:val="none" w:sz="0" w:space="0" w:color="auto"/>
        <w:bottom w:val="none" w:sz="0" w:space="0" w:color="auto"/>
        <w:right w:val="none" w:sz="0" w:space="0" w:color="auto"/>
      </w:divBdr>
    </w:div>
    <w:div w:id="1641808480">
      <w:bodyDiv w:val="1"/>
      <w:marLeft w:val="0"/>
      <w:marRight w:val="0"/>
      <w:marTop w:val="0"/>
      <w:marBottom w:val="0"/>
      <w:divBdr>
        <w:top w:val="none" w:sz="0" w:space="0" w:color="auto"/>
        <w:left w:val="none" w:sz="0" w:space="0" w:color="auto"/>
        <w:bottom w:val="none" w:sz="0" w:space="0" w:color="auto"/>
        <w:right w:val="none" w:sz="0" w:space="0" w:color="auto"/>
      </w:divBdr>
    </w:div>
    <w:div w:id="1657342954">
      <w:bodyDiv w:val="1"/>
      <w:marLeft w:val="0"/>
      <w:marRight w:val="0"/>
      <w:marTop w:val="0"/>
      <w:marBottom w:val="0"/>
      <w:divBdr>
        <w:top w:val="none" w:sz="0" w:space="0" w:color="auto"/>
        <w:left w:val="none" w:sz="0" w:space="0" w:color="auto"/>
        <w:bottom w:val="none" w:sz="0" w:space="0" w:color="auto"/>
        <w:right w:val="none" w:sz="0" w:space="0" w:color="auto"/>
      </w:divBdr>
    </w:div>
    <w:div w:id="1662349499">
      <w:bodyDiv w:val="1"/>
      <w:marLeft w:val="0"/>
      <w:marRight w:val="0"/>
      <w:marTop w:val="0"/>
      <w:marBottom w:val="0"/>
      <w:divBdr>
        <w:top w:val="none" w:sz="0" w:space="0" w:color="auto"/>
        <w:left w:val="none" w:sz="0" w:space="0" w:color="auto"/>
        <w:bottom w:val="none" w:sz="0" w:space="0" w:color="auto"/>
        <w:right w:val="none" w:sz="0" w:space="0" w:color="auto"/>
      </w:divBdr>
    </w:div>
    <w:div w:id="1666975291">
      <w:bodyDiv w:val="1"/>
      <w:marLeft w:val="0"/>
      <w:marRight w:val="0"/>
      <w:marTop w:val="0"/>
      <w:marBottom w:val="0"/>
      <w:divBdr>
        <w:top w:val="none" w:sz="0" w:space="0" w:color="auto"/>
        <w:left w:val="none" w:sz="0" w:space="0" w:color="auto"/>
        <w:bottom w:val="none" w:sz="0" w:space="0" w:color="auto"/>
        <w:right w:val="none" w:sz="0" w:space="0" w:color="auto"/>
      </w:divBdr>
    </w:div>
    <w:div w:id="1694571406">
      <w:bodyDiv w:val="1"/>
      <w:marLeft w:val="0"/>
      <w:marRight w:val="0"/>
      <w:marTop w:val="0"/>
      <w:marBottom w:val="0"/>
      <w:divBdr>
        <w:top w:val="none" w:sz="0" w:space="0" w:color="auto"/>
        <w:left w:val="none" w:sz="0" w:space="0" w:color="auto"/>
        <w:bottom w:val="none" w:sz="0" w:space="0" w:color="auto"/>
        <w:right w:val="none" w:sz="0" w:space="0" w:color="auto"/>
      </w:divBdr>
    </w:div>
    <w:div w:id="1726296030">
      <w:bodyDiv w:val="1"/>
      <w:marLeft w:val="0"/>
      <w:marRight w:val="0"/>
      <w:marTop w:val="0"/>
      <w:marBottom w:val="0"/>
      <w:divBdr>
        <w:top w:val="none" w:sz="0" w:space="0" w:color="auto"/>
        <w:left w:val="none" w:sz="0" w:space="0" w:color="auto"/>
        <w:bottom w:val="none" w:sz="0" w:space="0" w:color="auto"/>
        <w:right w:val="none" w:sz="0" w:space="0" w:color="auto"/>
      </w:divBdr>
    </w:div>
    <w:div w:id="1735735587">
      <w:bodyDiv w:val="1"/>
      <w:marLeft w:val="0"/>
      <w:marRight w:val="0"/>
      <w:marTop w:val="0"/>
      <w:marBottom w:val="0"/>
      <w:divBdr>
        <w:top w:val="none" w:sz="0" w:space="0" w:color="auto"/>
        <w:left w:val="none" w:sz="0" w:space="0" w:color="auto"/>
        <w:bottom w:val="none" w:sz="0" w:space="0" w:color="auto"/>
        <w:right w:val="none" w:sz="0" w:space="0" w:color="auto"/>
      </w:divBdr>
    </w:div>
    <w:div w:id="1753308817">
      <w:bodyDiv w:val="1"/>
      <w:marLeft w:val="0"/>
      <w:marRight w:val="0"/>
      <w:marTop w:val="0"/>
      <w:marBottom w:val="0"/>
      <w:divBdr>
        <w:top w:val="none" w:sz="0" w:space="0" w:color="auto"/>
        <w:left w:val="none" w:sz="0" w:space="0" w:color="auto"/>
        <w:bottom w:val="none" w:sz="0" w:space="0" w:color="auto"/>
        <w:right w:val="none" w:sz="0" w:space="0" w:color="auto"/>
      </w:divBdr>
    </w:div>
    <w:div w:id="1793790864">
      <w:bodyDiv w:val="1"/>
      <w:marLeft w:val="0"/>
      <w:marRight w:val="0"/>
      <w:marTop w:val="0"/>
      <w:marBottom w:val="0"/>
      <w:divBdr>
        <w:top w:val="none" w:sz="0" w:space="0" w:color="auto"/>
        <w:left w:val="none" w:sz="0" w:space="0" w:color="auto"/>
        <w:bottom w:val="none" w:sz="0" w:space="0" w:color="auto"/>
        <w:right w:val="none" w:sz="0" w:space="0" w:color="auto"/>
      </w:divBdr>
    </w:div>
    <w:div w:id="1841696223">
      <w:bodyDiv w:val="1"/>
      <w:marLeft w:val="0"/>
      <w:marRight w:val="0"/>
      <w:marTop w:val="0"/>
      <w:marBottom w:val="0"/>
      <w:divBdr>
        <w:top w:val="none" w:sz="0" w:space="0" w:color="auto"/>
        <w:left w:val="none" w:sz="0" w:space="0" w:color="auto"/>
        <w:bottom w:val="none" w:sz="0" w:space="0" w:color="auto"/>
        <w:right w:val="none" w:sz="0" w:space="0" w:color="auto"/>
      </w:divBdr>
    </w:div>
    <w:div w:id="1919632033">
      <w:bodyDiv w:val="1"/>
      <w:marLeft w:val="0"/>
      <w:marRight w:val="0"/>
      <w:marTop w:val="0"/>
      <w:marBottom w:val="0"/>
      <w:divBdr>
        <w:top w:val="none" w:sz="0" w:space="0" w:color="auto"/>
        <w:left w:val="none" w:sz="0" w:space="0" w:color="auto"/>
        <w:bottom w:val="none" w:sz="0" w:space="0" w:color="auto"/>
        <w:right w:val="none" w:sz="0" w:space="0" w:color="auto"/>
      </w:divBdr>
    </w:div>
    <w:div w:id="1937596205">
      <w:bodyDiv w:val="1"/>
      <w:marLeft w:val="0"/>
      <w:marRight w:val="0"/>
      <w:marTop w:val="0"/>
      <w:marBottom w:val="0"/>
      <w:divBdr>
        <w:top w:val="none" w:sz="0" w:space="0" w:color="auto"/>
        <w:left w:val="none" w:sz="0" w:space="0" w:color="auto"/>
        <w:bottom w:val="none" w:sz="0" w:space="0" w:color="auto"/>
        <w:right w:val="none" w:sz="0" w:space="0" w:color="auto"/>
      </w:divBdr>
    </w:div>
    <w:div w:id="1943344381">
      <w:bodyDiv w:val="1"/>
      <w:marLeft w:val="0"/>
      <w:marRight w:val="0"/>
      <w:marTop w:val="0"/>
      <w:marBottom w:val="0"/>
      <w:divBdr>
        <w:top w:val="none" w:sz="0" w:space="0" w:color="auto"/>
        <w:left w:val="none" w:sz="0" w:space="0" w:color="auto"/>
        <w:bottom w:val="none" w:sz="0" w:space="0" w:color="auto"/>
        <w:right w:val="none" w:sz="0" w:space="0" w:color="auto"/>
      </w:divBdr>
    </w:div>
    <w:div w:id="1977561633">
      <w:bodyDiv w:val="1"/>
      <w:marLeft w:val="0"/>
      <w:marRight w:val="0"/>
      <w:marTop w:val="0"/>
      <w:marBottom w:val="0"/>
      <w:divBdr>
        <w:top w:val="none" w:sz="0" w:space="0" w:color="auto"/>
        <w:left w:val="none" w:sz="0" w:space="0" w:color="auto"/>
        <w:bottom w:val="none" w:sz="0" w:space="0" w:color="auto"/>
        <w:right w:val="none" w:sz="0" w:space="0" w:color="auto"/>
      </w:divBdr>
    </w:div>
    <w:div w:id="1986663124">
      <w:bodyDiv w:val="1"/>
      <w:marLeft w:val="0"/>
      <w:marRight w:val="0"/>
      <w:marTop w:val="0"/>
      <w:marBottom w:val="0"/>
      <w:divBdr>
        <w:top w:val="none" w:sz="0" w:space="0" w:color="auto"/>
        <w:left w:val="none" w:sz="0" w:space="0" w:color="auto"/>
        <w:bottom w:val="none" w:sz="0" w:space="0" w:color="auto"/>
        <w:right w:val="none" w:sz="0" w:space="0" w:color="auto"/>
      </w:divBdr>
    </w:div>
    <w:div w:id="2001959103">
      <w:bodyDiv w:val="1"/>
      <w:marLeft w:val="0"/>
      <w:marRight w:val="0"/>
      <w:marTop w:val="0"/>
      <w:marBottom w:val="0"/>
      <w:divBdr>
        <w:top w:val="none" w:sz="0" w:space="0" w:color="auto"/>
        <w:left w:val="none" w:sz="0" w:space="0" w:color="auto"/>
        <w:bottom w:val="none" w:sz="0" w:space="0" w:color="auto"/>
        <w:right w:val="none" w:sz="0" w:space="0" w:color="auto"/>
      </w:divBdr>
    </w:div>
    <w:div w:id="2033409260">
      <w:bodyDiv w:val="1"/>
      <w:marLeft w:val="0"/>
      <w:marRight w:val="0"/>
      <w:marTop w:val="0"/>
      <w:marBottom w:val="0"/>
      <w:divBdr>
        <w:top w:val="none" w:sz="0" w:space="0" w:color="auto"/>
        <w:left w:val="none" w:sz="0" w:space="0" w:color="auto"/>
        <w:bottom w:val="none" w:sz="0" w:space="0" w:color="auto"/>
        <w:right w:val="none" w:sz="0" w:space="0" w:color="auto"/>
      </w:divBdr>
    </w:div>
    <w:div w:id="2063870108">
      <w:bodyDiv w:val="1"/>
      <w:marLeft w:val="0"/>
      <w:marRight w:val="0"/>
      <w:marTop w:val="0"/>
      <w:marBottom w:val="0"/>
      <w:divBdr>
        <w:top w:val="none" w:sz="0" w:space="0" w:color="auto"/>
        <w:left w:val="none" w:sz="0" w:space="0" w:color="auto"/>
        <w:bottom w:val="none" w:sz="0" w:space="0" w:color="auto"/>
        <w:right w:val="none" w:sz="0" w:space="0" w:color="auto"/>
      </w:divBdr>
    </w:div>
    <w:div w:id="21470442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hyperlink" Target="https://httltohienthanh.org/co-doc-giao-duc/loi-song-hang-ngay"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kinhthanh.cdnvn.com/doc-kinh-thanh/da/4?v=VI1934"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httltohienthanh.org/co-doc-giao-duc/loi-song-hang-nga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ED970B-5B85-493E-902F-30F72B2578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600</Words>
  <Characters>342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iet Truong</dc:creator>
  <cp:keywords/>
  <dc:description/>
  <cp:lastModifiedBy>Tien Le</cp:lastModifiedBy>
  <cp:revision>4</cp:revision>
  <cp:lastPrinted>2025-12-22T01:29:00Z</cp:lastPrinted>
  <dcterms:created xsi:type="dcterms:W3CDTF">2025-12-13T22:25:00Z</dcterms:created>
  <dcterms:modified xsi:type="dcterms:W3CDTF">2025-12-22T01:29:00Z</dcterms:modified>
</cp:coreProperties>
</file>